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C0A4F" w14:textId="4C444520" w:rsidR="005B6D7D" w:rsidRDefault="005B6D7D" w:rsidP="0008515E">
      <w:pPr>
        <w:pStyle w:val="NoSpacing"/>
        <w:jc w:val="both"/>
        <w:rPr>
          <w:rFonts w:eastAsiaTheme="majorEastAsia" w:cstheme="minorHAnsi"/>
        </w:rPr>
      </w:pPr>
      <w:r>
        <w:rPr>
          <w:rFonts w:eastAsiaTheme="majorEastAsia" w:cstheme="minorHAnsi"/>
        </w:rPr>
        <w:tab/>
      </w:r>
    </w:p>
    <w:sdt>
      <w:sdtPr>
        <w:rPr>
          <w:rFonts w:eastAsiaTheme="majorEastAsia" w:cstheme="minorHAnsi"/>
        </w:rPr>
        <w:id w:val="16143256"/>
        <w:docPartObj>
          <w:docPartGallery w:val="Cover Pages"/>
          <w:docPartUnique/>
        </w:docPartObj>
      </w:sdtPr>
      <w:sdtEndPr>
        <w:rPr>
          <w:rFonts w:eastAsiaTheme="minorEastAsia"/>
          <w:b/>
          <w:bCs/>
          <w:color w:val="000000" w:themeColor="text1"/>
        </w:rPr>
      </w:sdtEndPr>
      <w:sdtContent>
        <w:p w14:paraId="597AE223" w14:textId="09E11980" w:rsidR="00D36E51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  <w:r w:rsidRPr="00CE56E5">
            <w:rPr>
              <w:rFonts w:eastAsiaTheme="majorEastAsia" w:cstheme="minorHAnsi"/>
              <w:noProof/>
            </w:rPr>
            <w:drawing>
              <wp:anchor distT="0" distB="0" distL="114300" distR="114300" simplePos="0" relativeHeight="251657216" behindDoc="1" locked="0" layoutInCell="1" allowOverlap="1" wp14:anchorId="597AE529" wp14:editId="597AE52A">
                <wp:simplePos x="0" y="0"/>
                <wp:positionH relativeFrom="column">
                  <wp:posOffset>-885825</wp:posOffset>
                </wp:positionH>
                <wp:positionV relativeFrom="paragraph">
                  <wp:posOffset>-876301</wp:posOffset>
                </wp:positionV>
                <wp:extent cx="7696200" cy="9953625"/>
                <wp:effectExtent l="19050" t="0" r="0" b="0"/>
                <wp:wrapNone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etter head.jpg"/>
                        <pic:cNvPicPr/>
                      </pic:nvPicPr>
                      <pic:blipFill rotWithShape="1"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0531"/>
                        <a:stretch/>
                      </pic:blipFill>
                      <pic:spPr bwMode="auto">
                        <a:xfrm>
                          <a:off x="0" y="0"/>
                          <a:ext cx="7696200" cy="99536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  <w:p w14:paraId="597AE224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5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6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7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8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9" w14:textId="77777777" w:rsidR="00AD17C6" w:rsidRPr="00CE56E5" w:rsidRDefault="00AD17C6" w:rsidP="00B60181">
          <w:pPr>
            <w:pStyle w:val="NoSpacing"/>
            <w:rPr>
              <w:rFonts w:eastAsiaTheme="majorEastAsia" w:cstheme="minorHAnsi"/>
            </w:rPr>
          </w:pPr>
        </w:p>
        <w:sdt>
          <w:sdtPr>
            <w:rPr>
              <w:rFonts w:eastAsiaTheme="majorEastAsia" w:cstheme="minorHAnsi"/>
              <w:sz w:val="36"/>
              <w:szCs w:val="36"/>
            </w:rPr>
            <w:alias w:val="Title"/>
            <w:id w:val="1470007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597AE22A" w14:textId="10B4DC9F" w:rsidR="00D36E51" w:rsidRPr="001437F3" w:rsidRDefault="007C57CC" w:rsidP="00B60181">
              <w:pPr>
                <w:pStyle w:val="NoSpacing"/>
                <w:rPr>
                  <w:rFonts w:eastAsiaTheme="majorEastAsia" w:cstheme="minorHAnsi"/>
                  <w:sz w:val="36"/>
                  <w:szCs w:val="36"/>
                </w:rPr>
              </w:pPr>
              <w:r>
                <w:rPr>
                  <w:rFonts w:eastAsiaTheme="majorEastAsia" w:cstheme="minorHAnsi"/>
                  <w:sz w:val="36"/>
                  <w:szCs w:val="36"/>
                </w:rPr>
                <w:t>Formsz</w:t>
              </w:r>
            </w:p>
          </w:sdtContent>
        </w:sdt>
        <w:sdt>
          <w:sdtPr>
            <w:alias w:val="Subtitle"/>
            <w:id w:val="14700077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597AE22B" w14:textId="77936A88" w:rsidR="00D36E51" w:rsidRPr="001437F3" w:rsidRDefault="00FF3FEA" w:rsidP="0008515E">
              <w:pPr>
                <w:pStyle w:val="NoSpacing"/>
                <w:jc w:val="both"/>
                <w:rPr>
                  <w:rFonts w:eastAsiaTheme="majorEastAsia" w:cstheme="minorHAnsi"/>
                  <w:sz w:val="36"/>
                  <w:szCs w:val="36"/>
                </w:rPr>
              </w:pPr>
              <w:r>
                <w:t>Create, Store, Manage</w:t>
              </w:r>
            </w:p>
          </w:sdtContent>
        </w:sdt>
        <w:p w14:paraId="597AE22D" w14:textId="13D5B2E3" w:rsidR="00D36E51" w:rsidRPr="000A1F7E" w:rsidRDefault="00325550" w:rsidP="000A1F7E">
          <w:pPr>
            <w:pStyle w:val="NoSpacing"/>
            <w:tabs>
              <w:tab w:val="left" w:pos="3795"/>
            </w:tabs>
            <w:jc w:val="both"/>
            <w:rPr>
              <w:rFonts w:eastAsiaTheme="majorEastAsia" w:cstheme="minorHAnsi"/>
              <w:sz w:val="36"/>
              <w:szCs w:val="36"/>
            </w:rPr>
          </w:pPr>
          <w:r>
            <w:rPr>
              <w:rFonts w:eastAsiaTheme="majorEastAsia" w:cstheme="minorHAnsi"/>
              <w:sz w:val="36"/>
              <w:szCs w:val="36"/>
            </w:rPr>
            <w:tab/>
          </w:r>
        </w:p>
        <w:sdt>
          <w:sdtPr>
            <w:rPr>
              <w:rFonts w:cstheme="minorHAnsi"/>
            </w:rPr>
            <w:alias w:val="Date"/>
            <w:id w:val="14700083"/>
            <w:dataBinding w:prefixMappings="xmlns:ns0='http://schemas.microsoft.com/office/2006/coverPageProps'" w:xpath="/ns0:CoverPageProperties[1]/ns0:PublishDate[1]" w:storeItemID="{55AF091B-3C7A-41E3-B477-F2FDAA23CFDA}"/>
            <w:date w:fullDate="2016-11-2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p w14:paraId="597AE22E" w14:textId="652F79A0" w:rsidR="00D36E51" w:rsidRPr="00CE56E5" w:rsidRDefault="00624CB4" w:rsidP="0008515E">
              <w:pPr>
                <w:pStyle w:val="NoSpacing"/>
                <w:jc w:val="both"/>
                <w:rPr>
                  <w:rFonts w:cstheme="minorHAnsi"/>
                </w:rPr>
              </w:pPr>
              <w:r>
                <w:rPr>
                  <w:rFonts w:cstheme="minorHAnsi"/>
                </w:rPr>
                <w:t>11/21</w:t>
              </w:r>
              <w:r w:rsidR="00585768">
                <w:rPr>
                  <w:rFonts w:cstheme="minorHAnsi"/>
                </w:rPr>
                <w:t>/2016</w:t>
              </w:r>
            </w:p>
          </w:sdtContent>
        </w:sdt>
        <w:sdt>
          <w:sdtPr>
            <w:rPr>
              <w:rFonts w:cstheme="minorHAnsi"/>
            </w:rPr>
            <w:alias w:val="Company"/>
            <w:id w:val="14700089"/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14:paraId="597AE22F" w14:textId="77777777" w:rsidR="00D36E51" w:rsidRPr="00CE56E5" w:rsidRDefault="00084E94" w:rsidP="0008515E">
              <w:pPr>
                <w:pStyle w:val="NoSpacing"/>
                <w:jc w:val="both"/>
                <w:rPr>
                  <w:rFonts w:cstheme="minorHAnsi"/>
                </w:rPr>
              </w:pPr>
              <w:r>
                <w:rPr>
                  <w:rFonts w:cstheme="minorHAnsi"/>
                </w:rPr>
                <w:t>MagikMinds Software Services Pvt. Ltd.</w:t>
              </w:r>
            </w:p>
          </w:sdtContent>
        </w:sdt>
        <w:p w14:paraId="597AE230" w14:textId="4231A07F" w:rsidR="00D36E51" w:rsidRPr="00CE56E5" w:rsidRDefault="00557198" w:rsidP="00A82A8A">
          <w:pPr>
            <w:pStyle w:val="NoSpacing"/>
            <w:tabs>
              <w:tab w:val="left" w:pos="2478"/>
            </w:tabs>
            <w:jc w:val="both"/>
            <w:rPr>
              <w:rFonts w:cstheme="minorHAnsi"/>
            </w:rPr>
          </w:pPr>
          <w:sdt>
            <w:sdtPr>
              <w:rPr>
                <w:rFonts w:cstheme="minorHAnsi"/>
              </w:rPr>
              <w:alias w:val="Author"/>
              <w:id w:val="14700094"/>
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<w:text/>
            </w:sdtPr>
            <w:sdtEndPr/>
            <w:sdtContent>
              <w:r w:rsidR="00FF3FEA">
                <w:rPr>
                  <w:rFonts w:cstheme="minorHAnsi"/>
                </w:rPr>
                <w:t>M.L.Surendra</w:t>
              </w:r>
            </w:sdtContent>
          </w:sdt>
          <w:r w:rsidR="00A82A8A" w:rsidRPr="00CE56E5">
            <w:rPr>
              <w:rFonts w:cstheme="minorHAnsi"/>
            </w:rPr>
            <w:tab/>
          </w:r>
        </w:p>
        <w:p w14:paraId="597AE231" w14:textId="77777777" w:rsidR="00A82A8A" w:rsidRPr="00CE56E5" w:rsidRDefault="00A82A8A" w:rsidP="00A82A8A">
          <w:pPr>
            <w:pStyle w:val="NoSpacing"/>
            <w:tabs>
              <w:tab w:val="left" w:pos="2478"/>
            </w:tabs>
            <w:jc w:val="both"/>
            <w:rPr>
              <w:rFonts w:cstheme="minorHAnsi"/>
            </w:rPr>
          </w:pPr>
        </w:p>
        <w:p w14:paraId="597AE232" w14:textId="77777777" w:rsidR="00D36E51" w:rsidRPr="00CE56E5" w:rsidRDefault="00D36E51" w:rsidP="0008515E">
          <w:pPr>
            <w:rPr>
              <w:rFonts w:cstheme="minorHAnsi"/>
              <w:b/>
            </w:rPr>
          </w:pPr>
        </w:p>
        <w:p w14:paraId="597AE233" w14:textId="77777777" w:rsidR="00D36E51" w:rsidRPr="00CE56E5" w:rsidRDefault="00D36E51" w:rsidP="0008515E">
          <w:pPr>
            <w:rPr>
              <w:rFonts w:cstheme="minorHAnsi"/>
              <w:color w:val="000000" w:themeColor="text1"/>
            </w:rPr>
          </w:pPr>
          <w:r w:rsidRPr="00CE56E5">
            <w:rPr>
              <w:rFonts w:cstheme="minorHAnsi"/>
              <w:b/>
              <w:bCs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194189718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5184C63" w14:textId="77777777" w:rsidR="00732F43" w:rsidRDefault="00325550" w:rsidP="002E2F73">
          <w:pPr>
            <w:pStyle w:val="TOCHeading"/>
            <w:rPr>
              <w:noProof/>
            </w:rPr>
          </w:pPr>
          <w:r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2"/>
              <w:szCs w:val="22"/>
              <w:lang w:eastAsia="en-US"/>
            </w:rPr>
            <w:t xml:space="preserve">  </w:t>
          </w:r>
          <w:r w:rsidR="002E2F73">
            <w:t>Contents</w:t>
          </w:r>
          <w:r w:rsidR="00E5709D">
            <w:fldChar w:fldCharType="begin"/>
          </w:r>
          <w:r w:rsidR="00E5709D">
            <w:instrText xml:space="preserve"> TOC \o "1-3" \h \z \u </w:instrText>
          </w:r>
          <w:r w:rsidR="00E5709D">
            <w:fldChar w:fldCharType="separate"/>
          </w:r>
        </w:p>
        <w:p w14:paraId="303745BC" w14:textId="3E2AE1CB" w:rsidR="00732F43" w:rsidRDefault="005571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7489618" w:history="1">
            <w:r w:rsidR="00732F43" w:rsidRPr="00CA1374">
              <w:rPr>
                <w:rStyle w:val="Hyperlink"/>
                <w:noProof/>
              </w:rPr>
              <w:t>Introduction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1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37B19FB" w14:textId="44F69C87" w:rsidR="00732F43" w:rsidRDefault="005571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7489619" w:history="1">
            <w:r w:rsidR="00732F43" w:rsidRPr="00CA1374">
              <w:rPr>
                <w:rStyle w:val="Hyperlink"/>
                <w:noProof/>
              </w:rPr>
              <w:t>User Stories and Use Cases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1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4A0A679" w14:textId="268A5444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20" w:history="1">
            <w:r w:rsidR="00732F43" w:rsidRPr="00CA1374">
              <w:rPr>
                <w:rStyle w:val="Hyperlink"/>
                <w:noProof/>
              </w:rPr>
              <w:t>User Story – 1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21F4634" w14:textId="35D5FBE7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1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4D4EEFD" w14:textId="3D71EF74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2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7E13F4C" w14:textId="4E301532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23" w:history="1">
            <w:r w:rsidR="00732F43" w:rsidRPr="00CA1374">
              <w:rPr>
                <w:rStyle w:val="Hyperlink"/>
                <w:noProof/>
              </w:rPr>
              <w:t>User Story – 2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74602DA" w14:textId="099A79A8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4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3E84089" w14:textId="12446EB1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5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0008B5C" w14:textId="6AA1FC34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26" w:history="1">
            <w:r w:rsidR="00732F43" w:rsidRPr="00CA1374">
              <w:rPr>
                <w:rStyle w:val="Hyperlink"/>
                <w:noProof/>
              </w:rPr>
              <w:t>User Story – 3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FEEF5C1" w14:textId="791DE330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7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D56C2D4" w14:textId="1D2DE8F1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8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47D4537" w14:textId="18E86686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29" w:history="1">
            <w:r w:rsidR="00732F43" w:rsidRPr="00CA1374">
              <w:rPr>
                <w:rStyle w:val="Hyperlink"/>
                <w:noProof/>
              </w:rPr>
              <w:t>User Story - 4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4D50EBE" w14:textId="28CB776C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0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CA37EF8" w14:textId="0D43114F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1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74AB1CE" w14:textId="5D6C1258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32" w:history="1">
            <w:r w:rsidR="00732F43" w:rsidRPr="00CA1374">
              <w:rPr>
                <w:rStyle w:val="Hyperlink"/>
                <w:noProof/>
              </w:rPr>
              <w:t>User Story - 5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7941125" w14:textId="6740793E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3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6625BBB" w14:textId="376947B8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4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66603FB" w14:textId="660FF94A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35" w:history="1">
            <w:r w:rsidR="00732F43" w:rsidRPr="00CA1374">
              <w:rPr>
                <w:rStyle w:val="Hyperlink"/>
                <w:noProof/>
              </w:rPr>
              <w:t>User Story – 6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2B36F00" w14:textId="2305558F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6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8B64365" w14:textId="127A74FE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7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3443EDA" w14:textId="664F0838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38" w:history="1">
            <w:r w:rsidR="00732F43" w:rsidRPr="00CA1374">
              <w:rPr>
                <w:rStyle w:val="Hyperlink"/>
                <w:noProof/>
              </w:rPr>
              <w:t>User Story – 7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C2BFDC7" w14:textId="34E3E3C0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9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EB360D6" w14:textId="2CC51B07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0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296A54C" w14:textId="3AE388AB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41" w:history="1">
            <w:r w:rsidR="00732F43" w:rsidRPr="00CA1374">
              <w:rPr>
                <w:rStyle w:val="Hyperlink"/>
                <w:noProof/>
              </w:rPr>
              <w:t>User Story – 8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85006E3" w14:textId="6C0FA65C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2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12507BB" w14:textId="6FD0E24C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3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4A685E6" w14:textId="2CFD30DB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44" w:history="1">
            <w:r w:rsidR="00732F43" w:rsidRPr="00CA1374">
              <w:rPr>
                <w:rStyle w:val="Hyperlink"/>
                <w:noProof/>
              </w:rPr>
              <w:t>User Story – 9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36B90DC" w14:textId="061243D4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5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0A12CA1" w14:textId="72F8B716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6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239D4C2" w14:textId="51AF3699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47" w:history="1">
            <w:r w:rsidR="00732F43" w:rsidRPr="00CA1374">
              <w:rPr>
                <w:rStyle w:val="Hyperlink"/>
                <w:noProof/>
              </w:rPr>
              <w:t>User Story – 10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FA40021" w14:textId="260BE1A1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8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1A5B547" w14:textId="1B390570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9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D281C9E" w14:textId="3A409F1D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50" w:history="1">
            <w:r w:rsidR="00732F43" w:rsidRPr="00CA1374">
              <w:rPr>
                <w:rStyle w:val="Hyperlink"/>
                <w:noProof/>
              </w:rPr>
              <w:t>User Story – 11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6DE993D" w14:textId="693138DC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1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4A989B5" w14:textId="4426F340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2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714C8B6" w14:textId="4C719CAA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53" w:history="1">
            <w:r w:rsidR="00732F43" w:rsidRPr="00CA1374">
              <w:rPr>
                <w:rStyle w:val="Hyperlink"/>
                <w:noProof/>
              </w:rPr>
              <w:t>User Story –  12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364AD6F" w14:textId="0F13D3AA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4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85E4175" w14:textId="66515B31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5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301FFF2" w14:textId="5A8AABE0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56" w:history="1">
            <w:r w:rsidR="00732F43" w:rsidRPr="00CA1374">
              <w:rPr>
                <w:rStyle w:val="Hyperlink"/>
                <w:noProof/>
              </w:rPr>
              <w:t>User Story – 13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EC4A39B" w14:textId="3AB662C5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7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8C55017" w14:textId="4798088D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8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49E79F0" w14:textId="5A86F166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59" w:history="1">
            <w:r w:rsidR="00732F43" w:rsidRPr="00CA1374">
              <w:rPr>
                <w:rStyle w:val="Hyperlink"/>
                <w:noProof/>
              </w:rPr>
              <w:t>User Story – 14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EB8E87D" w14:textId="0150B726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0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6BC10CD" w14:textId="21CAF99D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1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7DD5905" w14:textId="2B60AF59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62" w:history="1">
            <w:r w:rsidR="00732F43" w:rsidRPr="00CA1374">
              <w:rPr>
                <w:rStyle w:val="Hyperlink"/>
                <w:noProof/>
              </w:rPr>
              <w:t>User Story – 15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1ACF8C6" w14:textId="68A503DF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3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3D0833F" w14:textId="464591FB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4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147CE05" w14:textId="5807F4EE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65" w:history="1">
            <w:r w:rsidR="00732F43" w:rsidRPr="00CA1374">
              <w:rPr>
                <w:rStyle w:val="Hyperlink"/>
                <w:noProof/>
              </w:rPr>
              <w:t>User Story – 16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AB77042" w14:textId="7C8AAAB3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6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A5A50AC" w14:textId="35ADB118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7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5D58EE8" w14:textId="2F5C47E8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68" w:history="1">
            <w:r w:rsidR="00732F43" w:rsidRPr="00CA1374">
              <w:rPr>
                <w:rStyle w:val="Hyperlink"/>
                <w:noProof/>
              </w:rPr>
              <w:t>User Story – 17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CD82B81" w14:textId="00815A9B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9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C09C9CD" w14:textId="5EDDACB4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0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E8FCACA" w14:textId="4ACCCC36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71" w:history="1">
            <w:r w:rsidR="00732F43" w:rsidRPr="00CA1374">
              <w:rPr>
                <w:rStyle w:val="Hyperlink"/>
                <w:noProof/>
              </w:rPr>
              <w:t>User Story – 18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D63710A" w14:textId="22A4D7DE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2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AF45550" w14:textId="5075A76D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3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A79BF3F" w14:textId="439A7C91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74" w:history="1">
            <w:r w:rsidR="00732F43" w:rsidRPr="00CA1374">
              <w:rPr>
                <w:rStyle w:val="Hyperlink"/>
                <w:noProof/>
              </w:rPr>
              <w:t>User Story – 19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BAA9DEB" w14:textId="30C81DDE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5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B790588" w14:textId="6F7D2DBA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6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CD5FEFD" w14:textId="55CE0A83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77" w:history="1">
            <w:r w:rsidR="00732F43" w:rsidRPr="00CA1374">
              <w:rPr>
                <w:rStyle w:val="Hyperlink"/>
                <w:noProof/>
              </w:rPr>
              <w:t>User Story – 20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8A3D574" w14:textId="30294BB6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8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04076B2" w14:textId="5A715B02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9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4163CF2" w14:textId="25C1BB8D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80" w:history="1">
            <w:r w:rsidR="00732F43" w:rsidRPr="00CA1374">
              <w:rPr>
                <w:rStyle w:val="Hyperlink"/>
                <w:noProof/>
              </w:rPr>
              <w:t>User Story – 21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42CBED2" w14:textId="4F673B5D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1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3A14CE4" w14:textId="77099323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2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E0F8F0F" w14:textId="2F9A32D5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83" w:history="1">
            <w:r w:rsidR="00732F43" w:rsidRPr="00CA1374">
              <w:rPr>
                <w:rStyle w:val="Hyperlink"/>
                <w:noProof/>
              </w:rPr>
              <w:t>User Story – 22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5F0102F" w14:textId="2C31A4B3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4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5A9BDD5" w14:textId="50833390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5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BE45749" w14:textId="361DC74F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86" w:history="1">
            <w:r w:rsidR="00732F43" w:rsidRPr="00CA1374">
              <w:rPr>
                <w:rStyle w:val="Hyperlink"/>
                <w:noProof/>
              </w:rPr>
              <w:t>User Story – 23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1F59398" w14:textId="022350C6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7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52BDC4D" w14:textId="01A64F23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8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EAF44A6" w14:textId="4BEEFE9D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89" w:history="1">
            <w:r w:rsidR="00732F43" w:rsidRPr="00CA1374">
              <w:rPr>
                <w:rStyle w:val="Hyperlink"/>
                <w:noProof/>
              </w:rPr>
              <w:t>User Story – 24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4E97A81" w14:textId="2601727E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0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C0D9DC6" w14:textId="2D14ACE8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1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16A98E2" w14:textId="2037DDB1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92" w:history="1">
            <w:r w:rsidR="00732F43" w:rsidRPr="00CA1374">
              <w:rPr>
                <w:rStyle w:val="Hyperlink"/>
                <w:noProof/>
              </w:rPr>
              <w:t>User Story – 25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177FBEE" w14:textId="39BB359A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3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308AD89" w14:textId="1D5C8F6C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4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EF60C99" w14:textId="2CEC8EC6" w:rsidR="00732F43" w:rsidRDefault="005571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95" w:history="1">
            <w:r w:rsidR="00732F43" w:rsidRPr="00CA1374">
              <w:rPr>
                <w:rStyle w:val="Hyperlink"/>
                <w:noProof/>
              </w:rPr>
              <w:t>User Story – 26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04E53C1" w14:textId="58854D7C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6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7EFDB92" w14:textId="44153564" w:rsidR="00732F43" w:rsidRDefault="005571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7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C2F19CA" w14:textId="7D94CF6C" w:rsidR="007832F5" w:rsidRPr="007832F5" w:rsidRDefault="00E5709D" w:rsidP="00DE654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17025D3" w14:textId="3D2A9532" w:rsidR="001A1A13" w:rsidRDefault="001A1A13" w:rsidP="0081332E">
      <w:pPr>
        <w:pStyle w:val="Heading1"/>
      </w:pPr>
      <w:bookmarkStart w:id="0" w:name="_Toc359604106"/>
    </w:p>
    <w:p w14:paraId="25AA6C7E" w14:textId="086D8F4A" w:rsidR="001A1A13" w:rsidRDefault="001A1A13" w:rsidP="001A1A13"/>
    <w:p w14:paraId="6E1ECA2B" w14:textId="0798A5B3" w:rsidR="001A1A13" w:rsidRDefault="001A1A13" w:rsidP="001A1A13"/>
    <w:p w14:paraId="06198704" w14:textId="0E321870" w:rsidR="001A1A13" w:rsidRDefault="001A1A13" w:rsidP="001A1A13"/>
    <w:p w14:paraId="32E02B53" w14:textId="70C7FF47" w:rsidR="001A1A13" w:rsidRDefault="001A1A13" w:rsidP="001A1A13"/>
    <w:p w14:paraId="597AE294" w14:textId="5C16C7E3" w:rsidR="0033526B" w:rsidRPr="0082466F" w:rsidRDefault="00561254" w:rsidP="0081332E">
      <w:pPr>
        <w:pStyle w:val="Heading1"/>
      </w:pPr>
      <w:bookmarkStart w:id="1" w:name="_Toc467489618"/>
      <w:r>
        <w:t>I</w:t>
      </w:r>
      <w:r w:rsidR="0033526B" w:rsidRPr="0082466F">
        <w:t>ntroduction</w:t>
      </w:r>
      <w:bookmarkEnd w:id="1"/>
    </w:p>
    <w:p w14:paraId="597AE295" w14:textId="0116DBE2" w:rsidR="00734CD0" w:rsidRPr="000A1F7E" w:rsidRDefault="00291A84" w:rsidP="00B2649C">
      <w:pPr>
        <w:rPr>
          <w:rFonts w:cs="Times New Roman"/>
        </w:rPr>
      </w:pPr>
      <w:r w:rsidRPr="000A1F7E">
        <w:rPr>
          <w:rFonts w:cs="Times New Roman"/>
        </w:rPr>
        <w:t xml:space="preserve">The purpose of </w:t>
      </w:r>
      <w:bookmarkEnd w:id="0"/>
      <w:r w:rsidR="00B2649C" w:rsidRPr="000A1F7E">
        <w:rPr>
          <w:rFonts w:cs="Times New Roman"/>
        </w:rPr>
        <w:t xml:space="preserve">this document is to describe the </w:t>
      </w:r>
      <w:r w:rsidR="00191209" w:rsidRPr="000A1F7E">
        <w:rPr>
          <w:rFonts w:cs="Times New Roman"/>
        </w:rPr>
        <w:t xml:space="preserve">requirements of </w:t>
      </w:r>
      <w:r w:rsidR="007C57CC" w:rsidRPr="000A1F7E">
        <w:rPr>
          <w:rFonts w:cs="Times New Roman"/>
        </w:rPr>
        <w:t>Forms</w:t>
      </w:r>
      <w:r w:rsidR="00872B6F" w:rsidRPr="000A1F7E">
        <w:rPr>
          <w:rFonts w:cs="Times New Roman"/>
        </w:rPr>
        <w:t xml:space="preserve"> functionality</w:t>
      </w:r>
      <w:r w:rsidR="001B370F" w:rsidRPr="000A1F7E">
        <w:rPr>
          <w:rFonts w:cs="Times New Roman"/>
        </w:rPr>
        <w:t>.</w:t>
      </w:r>
      <w:r w:rsidR="00853C01" w:rsidRPr="000A1F7E">
        <w:rPr>
          <w:rFonts w:cs="Times New Roman"/>
        </w:rPr>
        <w:t xml:space="preserve"> Each user story will describe </w:t>
      </w:r>
      <w:r w:rsidR="00F51B32" w:rsidRPr="000A1F7E">
        <w:rPr>
          <w:rFonts w:cs="Times New Roman"/>
        </w:rPr>
        <w:t>a high</w:t>
      </w:r>
      <w:r w:rsidR="00853C01" w:rsidRPr="000A1F7E">
        <w:rPr>
          <w:rFonts w:cs="Times New Roman"/>
        </w:rPr>
        <w:t>-level requirement, whereas corresponding use case will describe the detail description of the requirement in formal manner.</w:t>
      </w:r>
    </w:p>
    <w:p w14:paraId="71A7D464" w14:textId="69865013" w:rsidR="00EA5462" w:rsidRDefault="00EA5462" w:rsidP="00B2649C">
      <w:pPr>
        <w:rPr>
          <w:rFonts w:cs="Times New Roman"/>
          <w:sz w:val="20"/>
          <w:szCs w:val="20"/>
        </w:rPr>
      </w:pPr>
      <w:r w:rsidRPr="000A1F7E">
        <w:rPr>
          <w:rFonts w:cs="Times New Roman"/>
        </w:rPr>
        <w:t xml:space="preserve">Acceptance criteria </w:t>
      </w:r>
      <w:r w:rsidR="0032223B" w:rsidRPr="000A1F7E">
        <w:rPr>
          <w:rFonts w:cs="Times New Roman"/>
        </w:rPr>
        <w:t xml:space="preserve">will </w:t>
      </w:r>
      <w:r w:rsidRPr="000A1F7E">
        <w:rPr>
          <w:rFonts w:cs="Times New Roman"/>
        </w:rPr>
        <w:t xml:space="preserve">define the boundaries of a user story, and </w:t>
      </w:r>
      <w:r w:rsidR="0032223B" w:rsidRPr="000A1F7E">
        <w:rPr>
          <w:rFonts w:cs="Times New Roman"/>
        </w:rPr>
        <w:t>be</w:t>
      </w:r>
      <w:r w:rsidRPr="000A1F7E">
        <w:rPr>
          <w:rFonts w:cs="Times New Roman"/>
        </w:rPr>
        <w:t xml:space="preserve"> used to confirm when a story is completed and working as intended</w:t>
      </w:r>
      <w:r w:rsidRPr="00EA5462">
        <w:rPr>
          <w:rFonts w:cs="Times New Roman"/>
          <w:sz w:val="20"/>
          <w:szCs w:val="20"/>
        </w:rPr>
        <w:t>.</w:t>
      </w:r>
    </w:p>
    <w:p w14:paraId="1CA1508F" w14:textId="77777777" w:rsidR="001137B8" w:rsidRPr="00BE683A" w:rsidRDefault="001137B8" w:rsidP="00B2649C">
      <w:pPr>
        <w:rPr>
          <w:rFonts w:cs="Times New Roman"/>
          <w:sz w:val="20"/>
          <w:szCs w:val="20"/>
        </w:rPr>
      </w:pPr>
    </w:p>
    <w:p w14:paraId="597AE310" w14:textId="1B57DB51" w:rsidR="008563B5" w:rsidRDefault="0084527B" w:rsidP="008563B5">
      <w:pPr>
        <w:pStyle w:val="Heading1"/>
      </w:pPr>
      <w:bookmarkStart w:id="2" w:name="_Toc467489619"/>
      <w:r>
        <w:t xml:space="preserve">User </w:t>
      </w:r>
      <w:r w:rsidR="005028E7">
        <w:t>S</w:t>
      </w:r>
      <w:r>
        <w:t xml:space="preserve">tories and </w:t>
      </w:r>
      <w:r w:rsidR="005028E7">
        <w:t>U</w:t>
      </w:r>
      <w:r w:rsidR="009C42F6">
        <w:t xml:space="preserve">se </w:t>
      </w:r>
      <w:r w:rsidR="005028E7">
        <w:t>C</w:t>
      </w:r>
      <w:r w:rsidR="009C42F6">
        <w:t>ases</w:t>
      </w:r>
      <w:bookmarkEnd w:id="2"/>
    </w:p>
    <w:p w14:paraId="597AE311" w14:textId="199FA621" w:rsidR="002373ED" w:rsidRDefault="0084527B" w:rsidP="002373ED">
      <w:pPr>
        <w:pStyle w:val="Heading2"/>
      </w:pPr>
      <w:bookmarkStart w:id="3" w:name="_Toc467489620"/>
      <w:r>
        <w:t>User Story</w:t>
      </w:r>
      <w:r w:rsidR="00DE5635">
        <w:t xml:space="preserve"> </w:t>
      </w:r>
      <w:r w:rsidR="00DD0EED">
        <w:t>–</w:t>
      </w:r>
      <w:r w:rsidR="00DE5635">
        <w:t xml:space="preserve"> 1</w:t>
      </w:r>
      <w:bookmarkEnd w:id="3"/>
    </w:p>
    <w:p w14:paraId="64B9CF4B" w14:textId="0801EDF5" w:rsidR="00DD0EED" w:rsidRPr="00DD0EED" w:rsidRDefault="005B435D" w:rsidP="00DD0EED">
      <w:r>
        <w:t xml:space="preserve"> As a Super </w:t>
      </w:r>
      <w:r w:rsidR="0097065E">
        <w:t>admin,</w:t>
      </w:r>
      <w:r w:rsidR="00624CB4">
        <w:t xml:space="preserve"> I want</w:t>
      </w:r>
      <w:r>
        <w:t xml:space="preserve"> login into Forms account</w:t>
      </w:r>
    </w:p>
    <w:p w14:paraId="3B82A31C" w14:textId="1DB82DF5" w:rsidR="00DF63F0" w:rsidRPr="00DE5635" w:rsidRDefault="00DF63F0" w:rsidP="00BF5E7D">
      <w:pPr>
        <w:pStyle w:val="Heading3"/>
      </w:pPr>
      <w:bookmarkStart w:id="4" w:name="_Toc467489621"/>
      <w:r>
        <w:t>Use Case</w:t>
      </w:r>
      <w:bookmarkEnd w:id="4"/>
    </w:p>
    <w:tbl>
      <w:tblPr>
        <w:tblStyle w:val="TableGrid"/>
        <w:tblW w:w="9383" w:type="dxa"/>
        <w:tblInd w:w="-5" w:type="dxa"/>
        <w:tblLook w:val="04A0" w:firstRow="1" w:lastRow="0" w:firstColumn="1" w:lastColumn="0" w:noHBand="0" w:noVBand="1"/>
      </w:tblPr>
      <w:tblGrid>
        <w:gridCol w:w="1732"/>
        <w:gridCol w:w="7651"/>
      </w:tblGrid>
      <w:tr w:rsidR="001D05CC" w14:paraId="597AE316" w14:textId="77777777" w:rsidTr="00964065">
        <w:trPr>
          <w:trHeight w:val="618"/>
        </w:trPr>
        <w:tc>
          <w:tcPr>
            <w:tcW w:w="1732" w:type="dxa"/>
          </w:tcPr>
          <w:p w14:paraId="597AE314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51" w:type="dxa"/>
          </w:tcPr>
          <w:p w14:paraId="597AE315" w14:textId="1C3EDBA2" w:rsidR="001D05CC" w:rsidRDefault="00263F07" w:rsidP="007C3172">
            <w:r>
              <w:t>UC-MM-</w:t>
            </w:r>
            <w:r w:rsidR="003D222D">
              <w:t>F</w:t>
            </w:r>
            <w:r w:rsidR="008E0790">
              <w:t>_P</w:t>
            </w:r>
            <w:r w:rsidR="00BE17E7">
              <w:t>-</w:t>
            </w:r>
            <w:r w:rsidR="00286CCF">
              <w:t>1</w:t>
            </w:r>
          </w:p>
        </w:tc>
      </w:tr>
      <w:tr w:rsidR="001D05CC" w14:paraId="597AE319" w14:textId="77777777" w:rsidTr="00964065">
        <w:trPr>
          <w:trHeight w:val="636"/>
        </w:trPr>
        <w:tc>
          <w:tcPr>
            <w:tcW w:w="1732" w:type="dxa"/>
          </w:tcPr>
          <w:p w14:paraId="597AE317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51" w:type="dxa"/>
          </w:tcPr>
          <w:p w14:paraId="597AE318" w14:textId="00C72BA8" w:rsidR="001D05CC" w:rsidRDefault="0097065E" w:rsidP="002F0DF2">
            <w:r>
              <w:t>Super admin</w:t>
            </w:r>
            <w:r w:rsidR="00325550">
              <w:t xml:space="preserve"> login</w:t>
            </w:r>
          </w:p>
        </w:tc>
      </w:tr>
      <w:tr w:rsidR="001D05CC" w14:paraId="597AE31C" w14:textId="77777777" w:rsidTr="00964065">
        <w:trPr>
          <w:trHeight w:val="610"/>
        </w:trPr>
        <w:tc>
          <w:tcPr>
            <w:tcW w:w="1732" w:type="dxa"/>
          </w:tcPr>
          <w:p w14:paraId="597AE31A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51" w:type="dxa"/>
          </w:tcPr>
          <w:p w14:paraId="2B5CA88E" w14:textId="7BB97D0F" w:rsidR="000E14B9" w:rsidRDefault="0097065E" w:rsidP="000E14B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Super admin </w:t>
            </w:r>
            <w:r w:rsidR="00325550">
              <w:rPr>
                <w:rFonts w:ascii="Calibri" w:hAnsi="Calibri"/>
                <w:color w:val="000000"/>
              </w:rPr>
              <w:t>can login by entering valid credentials</w:t>
            </w:r>
          </w:p>
          <w:p w14:paraId="597AE31B" w14:textId="6B564574" w:rsidR="001D05CC" w:rsidRDefault="001D05CC" w:rsidP="000E14B9">
            <w:pPr>
              <w:spacing w:before="0" w:after="0" w:line="240" w:lineRule="auto"/>
            </w:pPr>
          </w:p>
        </w:tc>
      </w:tr>
      <w:tr w:rsidR="001D05CC" w14:paraId="597AE31F" w14:textId="77777777" w:rsidTr="00964065">
        <w:trPr>
          <w:trHeight w:val="636"/>
        </w:trPr>
        <w:tc>
          <w:tcPr>
            <w:tcW w:w="1732" w:type="dxa"/>
          </w:tcPr>
          <w:p w14:paraId="597AE31D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51" w:type="dxa"/>
          </w:tcPr>
          <w:p w14:paraId="597AE31E" w14:textId="3CB2DD5A" w:rsidR="001D05CC" w:rsidRDefault="0000417E" w:rsidP="00BA6923">
            <w:r>
              <w:t>Super</w:t>
            </w:r>
            <w:r w:rsidR="00325550">
              <w:t xml:space="preserve"> admin</w:t>
            </w:r>
          </w:p>
        </w:tc>
      </w:tr>
      <w:tr w:rsidR="001D05CC" w14:paraId="597AE322" w14:textId="77777777" w:rsidTr="00964065">
        <w:trPr>
          <w:trHeight w:val="618"/>
        </w:trPr>
        <w:tc>
          <w:tcPr>
            <w:tcW w:w="1732" w:type="dxa"/>
          </w:tcPr>
          <w:p w14:paraId="597AE320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51" w:type="dxa"/>
          </w:tcPr>
          <w:p w14:paraId="597AE321" w14:textId="6593FD90" w:rsidR="004E23FF" w:rsidRDefault="0000417E" w:rsidP="000E6452">
            <w:r>
              <w:t>Super admin should</w:t>
            </w:r>
            <w:r w:rsidR="002C21C8">
              <w:t xml:space="preserve"> enter url of forms</w:t>
            </w:r>
            <w:r w:rsidR="000E6452">
              <w:t xml:space="preserve"> </w:t>
            </w:r>
            <w:r w:rsidR="002C21C8">
              <w:t>portal</w:t>
            </w:r>
          </w:p>
        </w:tc>
      </w:tr>
      <w:tr w:rsidR="001D05CC" w14:paraId="597AE325" w14:textId="77777777" w:rsidTr="00964065">
        <w:trPr>
          <w:trHeight w:val="636"/>
        </w:trPr>
        <w:tc>
          <w:tcPr>
            <w:tcW w:w="1732" w:type="dxa"/>
          </w:tcPr>
          <w:p w14:paraId="597AE323" w14:textId="33B81930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 w:rsidR="004956B8"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51" w:type="dxa"/>
          </w:tcPr>
          <w:p w14:paraId="597AE324" w14:textId="77777777" w:rsidR="001D05CC" w:rsidRDefault="001D05CC" w:rsidP="00BA6923"/>
        </w:tc>
      </w:tr>
      <w:tr w:rsidR="001D05CC" w14:paraId="597AE328" w14:textId="77777777" w:rsidTr="00B76677">
        <w:trPr>
          <w:trHeight w:val="755"/>
        </w:trPr>
        <w:tc>
          <w:tcPr>
            <w:tcW w:w="1732" w:type="dxa"/>
          </w:tcPr>
          <w:p w14:paraId="597AE326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51" w:type="dxa"/>
          </w:tcPr>
          <w:p w14:paraId="32468A3C" w14:textId="77777777" w:rsidR="000E14B9" w:rsidRDefault="000E14B9" w:rsidP="000E14B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      </w:t>
            </w:r>
          </w:p>
          <w:p w14:paraId="7418911E" w14:textId="4A06FA28" w:rsidR="000E14B9" w:rsidRDefault="008E0790" w:rsidP="000E14B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Enter valid url and valid credentials for login</w:t>
            </w:r>
          </w:p>
          <w:p w14:paraId="597AE327" w14:textId="6D017602" w:rsidR="0079721F" w:rsidRDefault="0079721F" w:rsidP="008E0790">
            <w:pPr>
              <w:spacing w:before="0" w:after="0" w:line="240" w:lineRule="auto"/>
            </w:pPr>
          </w:p>
        </w:tc>
      </w:tr>
      <w:tr w:rsidR="001D05CC" w14:paraId="597AE32B" w14:textId="77777777" w:rsidTr="00964065">
        <w:trPr>
          <w:trHeight w:val="618"/>
        </w:trPr>
        <w:tc>
          <w:tcPr>
            <w:tcW w:w="1732" w:type="dxa"/>
          </w:tcPr>
          <w:p w14:paraId="597AE329" w14:textId="1C6E48C0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51" w:type="dxa"/>
          </w:tcPr>
          <w:p w14:paraId="597AE32A" w14:textId="7C4DA8AC" w:rsidR="001D05CC" w:rsidRDefault="001D05CC" w:rsidP="0069540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1D05CC" w14:paraId="597AE32E" w14:textId="77777777" w:rsidTr="00B76677">
        <w:trPr>
          <w:trHeight w:val="260"/>
        </w:trPr>
        <w:tc>
          <w:tcPr>
            <w:tcW w:w="1732" w:type="dxa"/>
          </w:tcPr>
          <w:p w14:paraId="597AE32C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51" w:type="dxa"/>
          </w:tcPr>
          <w:p w14:paraId="597AE32D" w14:textId="77777777" w:rsidR="001D05CC" w:rsidRDefault="001D05CC" w:rsidP="00BA6923"/>
        </w:tc>
      </w:tr>
    </w:tbl>
    <w:p w14:paraId="597AE32F" w14:textId="518EAEC3" w:rsidR="001D05CC" w:rsidRDefault="001D05CC" w:rsidP="001D05CC"/>
    <w:p w14:paraId="69D33CFD" w14:textId="77777777" w:rsidR="008E0790" w:rsidRDefault="008E0790" w:rsidP="001D05CC"/>
    <w:p w14:paraId="77274EFC" w14:textId="4B82BB1D" w:rsidR="00C748D2" w:rsidRDefault="00C748D2" w:rsidP="00C748D2">
      <w:pPr>
        <w:pStyle w:val="Heading3"/>
      </w:pPr>
      <w:bookmarkStart w:id="5" w:name="_Toc467489622"/>
      <w:r>
        <w:t>Acceptance Criteria</w:t>
      </w:r>
      <w:bookmarkEnd w:id="5"/>
    </w:p>
    <w:tbl>
      <w:tblPr>
        <w:tblStyle w:val="TableGrid"/>
        <w:tblW w:w="9413" w:type="dxa"/>
        <w:tblInd w:w="-5" w:type="dxa"/>
        <w:tblLook w:val="04A0" w:firstRow="1" w:lastRow="0" w:firstColumn="1" w:lastColumn="0" w:noHBand="0" w:noVBand="1"/>
      </w:tblPr>
      <w:tblGrid>
        <w:gridCol w:w="1710"/>
        <w:gridCol w:w="7703"/>
      </w:tblGrid>
      <w:tr w:rsidR="00996852" w14:paraId="42EC5743" w14:textId="77777777" w:rsidTr="008E0790">
        <w:trPr>
          <w:trHeight w:val="468"/>
        </w:trPr>
        <w:tc>
          <w:tcPr>
            <w:tcW w:w="1710" w:type="dxa"/>
          </w:tcPr>
          <w:p w14:paraId="13603812" w14:textId="54A87424" w:rsidR="00996852" w:rsidRPr="0061491C" w:rsidRDefault="00996852" w:rsidP="00996852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703" w:type="dxa"/>
          </w:tcPr>
          <w:p w14:paraId="6D53CCFF" w14:textId="5D7C780C" w:rsidR="00996852" w:rsidRPr="0061491C" w:rsidRDefault="00996852" w:rsidP="00996852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996852" w14:paraId="3FDB21B2" w14:textId="77777777" w:rsidTr="008E0790">
        <w:trPr>
          <w:trHeight w:val="482"/>
        </w:trPr>
        <w:tc>
          <w:tcPr>
            <w:tcW w:w="1710" w:type="dxa"/>
          </w:tcPr>
          <w:p w14:paraId="7FDC6C4B" w14:textId="36A1E380" w:rsidR="00996852" w:rsidRDefault="00996852" w:rsidP="00996852">
            <w:r>
              <w:t>1</w:t>
            </w:r>
          </w:p>
        </w:tc>
        <w:tc>
          <w:tcPr>
            <w:tcW w:w="7703" w:type="dxa"/>
          </w:tcPr>
          <w:p w14:paraId="463379F9" w14:textId="75CC65BC" w:rsidR="008115FC" w:rsidRPr="008115FC" w:rsidRDefault="000E14B9" w:rsidP="00603126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 xml:space="preserve">User should not </w:t>
            </w:r>
            <w:r w:rsidR="000E6452">
              <w:t>have logged</w:t>
            </w:r>
            <w:r>
              <w:t xml:space="preserve"> in for invalid credentials</w:t>
            </w:r>
          </w:p>
        </w:tc>
      </w:tr>
      <w:tr w:rsidR="008115FC" w14:paraId="68BA7ACC" w14:textId="77777777" w:rsidTr="008E0790">
        <w:trPr>
          <w:trHeight w:val="468"/>
        </w:trPr>
        <w:tc>
          <w:tcPr>
            <w:tcW w:w="1710" w:type="dxa"/>
          </w:tcPr>
          <w:p w14:paraId="6C33E6FD" w14:textId="5505D70C" w:rsidR="008115FC" w:rsidRDefault="008115FC" w:rsidP="00996852">
            <w:r>
              <w:t>2</w:t>
            </w:r>
          </w:p>
        </w:tc>
        <w:tc>
          <w:tcPr>
            <w:tcW w:w="7703" w:type="dxa"/>
          </w:tcPr>
          <w:p w14:paraId="1E3169F4" w14:textId="67886DBC" w:rsidR="008115FC" w:rsidRPr="00286CCF" w:rsidRDefault="008E0790" w:rsidP="008E079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t displays the alert</w:t>
            </w:r>
            <w:r w:rsidR="00286CCF">
              <w:rPr>
                <w:rFonts w:ascii="Calibri" w:hAnsi="Calibri"/>
                <w:color w:val="000000"/>
              </w:rPr>
              <w:t>, i.e.</w:t>
            </w:r>
            <w:r>
              <w:rPr>
                <w:rFonts w:ascii="Calibri" w:hAnsi="Calibri"/>
                <w:color w:val="000000"/>
              </w:rPr>
              <w:t xml:space="preserve"> Please</w:t>
            </w:r>
            <w:r w:rsidR="00286CCF">
              <w:rPr>
                <w:rFonts w:ascii="Calibri" w:hAnsi="Calibri"/>
                <w:color w:val="000000"/>
              </w:rPr>
              <w:t xml:space="preserve"> Verify credentials</w:t>
            </w:r>
          </w:p>
        </w:tc>
      </w:tr>
    </w:tbl>
    <w:p w14:paraId="334F7FEB" w14:textId="52DD993F" w:rsidR="009901EA" w:rsidRDefault="009901EA" w:rsidP="009901EA">
      <w:pPr>
        <w:pStyle w:val="Heading2"/>
      </w:pPr>
    </w:p>
    <w:p w14:paraId="16EFBD15" w14:textId="77777777" w:rsidR="008166C2" w:rsidRPr="009E59D5" w:rsidRDefault="008166C2" w:rsidP="008166C2"/>
    <w:p w14:paraId="06358A20" w14:textId="07B67DD4" w:rsidR="008166C2" w:rsidRDefault="008166C2" w:rsidP="008166C2">
      <w:pPr>
        <w:pStyle w:val="Heading2"/>
      </w:pPr>
      <w:bookmarkStart w:id="6" w:name="_Toc467489623"/>
      <w:r>
        <w:t>User Story – 2</w:t>
      </w:r>
      <w:bookmarkEnd w:id="6"/>
    </w:p>
    <w:p w14:paraId="4F00A9A4" w14:textId="00E30C04" w:rsidR="008166C2" w:rsidRPr="00854CCE" w:rsidRDefault="005B435D" w:rsidP="008166C2">
      <w:r>
        <w:t>As a Super admin, I want to create department admins</w:t>
      </w:r>
    </w:p>
    <w:p w14:paraId="6778E55F" w14:textId="77777777" w:rsidR="008166C2" w:rsidRPr="00DE5635" w:rsidRDefault="008166C2" w:rsidP="008166C2">
      <w:pPr>
        <w:pStyle w:val="Heading3"/>
      </w:pPr>
      <w:bookmarkStart w:id="7" w:name="_Toc467489624"/>
      <w:r>
        <w:t>Use Case</w:t>
      </w:r>
      <w:bookmarkEnd w:id="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166C2" w14:paraId="748932FD" w14:textId="77777777" w:rsidTr="008E4E8C">
        <w:tc>
          <w:tcPr>
            <w:tcW w:w="1728" w:type="dxa"/>
          </w:tcPr>
          <w:p w14:paraId="240463D3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7766839" w14:textId="0B2AB1CC" w:rsidR="008166C2" w:rsidRDefault="008166C2" w:rsidP="008E4E8C">
            <w:r>
              <w:t>UC-M</w:t>
            </w:r>
            <w:r w:rsidR="00BE17E7">
              <w:t>M-F_P-</w:t>
            </w:r>
            <w:r>
              <w:t>2</w:t>
            </w:r>
          </w:p>
        </w:tc>
      </w:tr>
      <w:tr w:rsidR="008166C2" w14:paraId="2AAF6BC6" w14:textId="77777777" w:rsidTr="008E4E8C">
        <w:tc>
          <w:tcPr>
            <w:tcW w:w="1728" w:type="dxa"/>
          </w:tcPr>
          <w:p w14:paraId="4E75FD69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F877565" w14:textId="77777777" w:rsidR="008166C2" w:rsidRDefault="008166C2" w:rsidP="008E4E8C">
            <w:r>
              <w:t>Create admins</w:t>
            </w:r>
          </w:p>
        </w:tc>
      </w:tr>
      <w:tr w:rsidR="008166C2" w14:paraId="0F1EAF34" w14:textId="77777777" w:rsidTr="008E4E8C">
        <w:trPr>
          <w:trHeight w:val="467"/>
        </w:trPr>
        <w:tc>
          <w:tcPr>
            <w:tcW w:w="1728" w:type="dxa"/>
          </w:tcPr>
          <w:p w14:paraId="26C65ABB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22937C92" w14:textId="23C4DDA8" w:rsidR="008166C2" w:rsidRDefault="0000417E" w:rsidP="008E4E8C">
            <w:r>
              <w:t>Super admin can create Department</w:t>
            </w:r>
            <w:r w:rsidR="008166C2">
              <w:t xml:space="preserve"> admins</w:t>
            </w:r>
          </w:p>
        </w:tc>
      </w:tr>
      <w:tr w:rsidR="008166C2" w14:paraId="1266E5EC" w14:textId="77777777" w:rsidTr="008E4E8C">
        <w:trPr>
          <w:trHeight w:val="467"/>
        </w:trPr>
        <w:tc>
          <w:tcPr>
            <w:tcW w:w="1728" w:type="dxa"/>
          </w:tcPr>
          <w:p w14:paraId="27342047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15C71B16" w14:textId="17CC97D3" w:rsidR="008166C2" w:rsidRDefault="0000417E" w:rsidP="008E4E8C">
            <w:r>
              <w:t>Super admin</w:t>
            </w:r>
          </w:p>
        </w:tc>
      </w:tr>
      <w:tr w:rsidR="008166C2" w14:paraId="58B31369" w14:textId="77777777" w:rsidTr="008E4E8C">
        <w:trPr>
          <w:trHeight w:val="530"/>
        </w:trPr>
        <w:tc>
          <w:tcPr>
            <w:tcW w:w="1728" w:type="dxa"/>
          </w:tcPr>
          <w:p w14:paraId="108F5ACA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669AB8DE" w14:textId="183A3DAE" w:rsidR="008166C2" w:rsidRDefault="0000417E" w:rsidP="008E4E8C">
            <w:r>
              <w:t>Super admin should go to Admins page</w:t>
            </w:r>
          </w:p>
        </w:tc>
      </w:tr>
      <w:tr w:rsidR="008166C2" w14:paraId="6055A24F" w14:textId="77777777" w:rsidTr="008E4E8C">
        <w:tc>
          <w:tcPr>
            <w:tcW w:w="1728" w:type="dxa"/>
          </w:tcPr>
          <w:p w14:paraId="68FC7929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38C107D1" w14:textId="77777777" w:rsidR="008166C2" w:rsidRDefault="008166C2" w:rsidP="008E4E8C"/>
        </w:tc>
      </w:tr>
      <w:tr w:rsidR="008166C2" w14:paraId="4BD1B4FA" w14:textId="77777777" w:rsidTr="008E4E8C">
        <w:tc>
          <w:tcPr>
            <w:tcW w:w="1728" w:type="dxa"/>
          </w:tcPr>
          <w:p w14:paraId="5040922E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5834D49D" w14:textId="4B834FF3" w:rsidR="008166C2" w:rsidRDefault="0000417E" w:rsidP="008E4E8C">
            <w:pPr>
              <w:pStyle w:val="ListParagraph"/>
              <w:numPr>
                <w:ilvl w:val="0"/>
                <w:numId w:val="17"/>
              </w:numPr>
            </w:pPr>
            <w:r>
              <w:t>Super admin</w:t>
            </w:r>
            <w:r w:rsidR="008166C2">
              <w:t xml:space="preserve"> can create </w:t>
            </w:r>
            <w:r>
              <w:t>department admins</w:t>
            </w:r>
          </w:p>
          <w:p w14:paraId="1F45ACE4" w14:textId="650376C6" w:rsidR="00983DA2" w:rsidRDefault="00983DA2" w:rsidP="008E4E8C">
            <w:pPr>
              <w:pStyle w:val="ListParagraph"/>
              <w:numPr>
                <w:ilvl w:val="0"/>
                <w:numId w:val="17"/>
              </w:numPr>
            </w:pPr>
            <w:r>
              <w:t xml:space="preserve">Admin creation mail was </w:t>
            </w:r>
            <w:r w:rsidR="0000417E">
              <w:t>send to registered mail</w:t>
            </w:r>
          </w:p>
          <w:p w14:paraId="7DCD6612" w14:textId="77777777" w:rsidR="008166C2" w:rsidRPr="00126B80" w:rsidRDefault="008166C2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8166C2" w14:paraId="4B341342" w14:textId="77777777" w:rsidTr="008E4E8C">
        <w:tc>
          <w:tcPr>
            <w:tcW w:w="1728" w:type="dxa"/>
          </w:tcPr>
          <w:p w14:paraId="4718BF26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B69F6F7" w14:textId="77777777" w:rsidR="008166C2" w:rsidRDefault="008166C2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166C2" w14:paraId="1FB1E85E" w14:textId="77777777" w:rsidTr="008E4E8C">
        <w:tc>
          <w:tcPr>
            <w:tcW w:w="1728" w:type="dxa"/>
          </w:tcPr>
          <w:p w14:paraId="27D3A74A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7DC59354" w14:textId="77777777" w:rsidR="008166C2" w:rsidRDefault="008166C2" w:rsidP="008E4E8C"/>
        </w:tc>
      </w:tr>
    </w:tbl>
    <w:p w14:paraId="072C1287" w14:textId="77777777" w:rsidR="008166C2" w:rsidRDefault="008166C2" w:rsidP="008166C2"/>
    <w:p w14:paraId="40CF773F" w14:textId="77777777" w:rsidR="008166C2" w:rsidRDefault="008166C2" w:rsidP="008166C2">
      <w:pPr>
        <w:pStyle w:val="Heading3"/>
      </w:pPr>
      <w:bookmarkStart w:id="8" w:name="_Toc467489625"/>
      <w:r>
        <w:lastRenderedPageBreak/>
        <w:t>Acceptance Criteria</w:t>
      </w:r>
      <w:bookmarkEnd w:id="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8166C2" w14:paraId="09F02AC1" w14:textId="77777777" w:rsidTr="008E4E8C">
        <w:tc>
          <w:tcPr>
            <w:tcW w:w="1260" w:type="dxa"/>
          </w:tcPr>
          <w:p w14:paraId="721E7A2F" w14:textId="77777777" w:rsidR="008166C2" w:rsidRPr="0061491C" w:rsidRDefault="008166C2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16425629" w14:textId="77777777" w:rsidR="008166C2" w:rsidRPr="0061491C" w:rsidRDefault="008166C2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166C2" w14:paraId="7EBA1A9B" w14:textId="77777777" w:rsidTr="008E4E8C">
        <w:tc>
          <w:tcPr>
            <w:tcW w:w="1260" w:type="dxa"/>
          </w:tcPr>
          <w:p w14:paraId="5DA4E901" w14:textId="77777777" w:rsidR="008166C2" w:rsidRDefault="008166C2" w:rsidP="008E4E8C">
            <w:r>
              <w:t>1</w:t>
            </w:r>
          </w:p>
        </w:tc>
        <w:tc>
          <w:tcPr>
            <w:tcW w:w="8095" w:type="dxa"/>
          </w:tcPr>
          <w:p w14:paraId="1A8BC2BA" w14:textId="69EFAFBB" w:rsidR="00983DA2" w:rsidRPr="00257C66" w:rsidRDefault="0000417E" w:rsidP="00983DA2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Super admin</w:t>
            </w:r>
            <w:r w:rsidR="00106598">
              <w:rPr>
                <w:rFonts w:ascii="Calibri" w:eastAsia="Times New Roman" w:hAnsi="Calibri" w:cs="Arial"/>
                <w:color w:val="333333"/>
              </w:rPr>
              <w:t xml:space="preserve"> can view all the admin</w:t>
            </w:r>
            <w:r w:rsidR="008166C2">
              <w:rPr>
                <w:rFonts w:ascii="Calibri" w:eastAsia="Times New Roman" w:hAnsi="Calibri" w:cs="Arial"/>
                <w:color w:val="333333"/>
              </w:rPr>
              <w:t xml:space="preserve"> details</w:t>
            </w:r>
            <w:r w:rsidR="00106598">
              <w:rPr>
                <w:rFonts w:ascii="Calibri" w:eastAsia="Times New Roman" w:hAnsi="Calibri" w:cs="Arial"/>
                <w:color w:val="333333"/>
              </w:rPr>
              <w:t>,</w:t>
            </w:r>
            <w:r w:rsidR="008166C2">
              <w:rPr>
                <w:rFonts w:ascii="Calibri" w:eastAsia="Times New Roman" w:hAnsi="Calibri" w:cs="Arial"/>
                <w:color w:val="333333"/>
              </w:rPr>
              <w:t xml:space="preserve"> and can </w:t>
            </w:r>
            <w:r w:rsidR="00983DA2">
              <w:rPr>
                <w:rFonts w:ascii="Calibri" w:eastAsia="Times New Roman" w:hAnsi="Calibri" w:cs="Arial"/>
                <w:color w:val="333333"/>
              </w:rPr>
              <w:t>edit- update the details</w:t>
            </w:r>
          </w:p>
        </w:tc>
      </w:tr>
      <w:tr w:rsidR="00983DA2" w14:paraId="57502784" w14:textId="77777777" w:rsidTr="008E4E8C">
        <w:tc>
          <w:tcPr>
            <w:tcW w:w="1260" w:type="dxa"/>
          </w:tcPr>
          <w:p w14:paraId="03DB363D" w14:textId="1CD7B67D" w:rsidR="00983DA2" w:rsidRDefault="00983DA2" w:rsidP="008E4E8C">
            <w:r>
              <w:t>2</w:t>
            </w:r>
          </w:p>
        </w:tc>
        <w:tc>
          <w:tcPr>
            <w:tcW w:w="8095" w:type="dxa"/>
          </w:tcPr>
          <w:p w14:paraId="0BBC7138" w14:textId="344CAEE9" w:rsidR="00983DA2" w:rsidRDefault="0000417E" w:rsidP="008E4E8C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Super admin</w:t>
            </w:r>
            <w:r w:rsidR="00983DA2">
              <w:rPr>
                <w:rFonts w:ascii="Calibri" w:eastAsia="Times New Roman" w:hAnsi="Calibri" w:cs="Arial"/>
                <w:color w:val="333333"/>
              </w:rPr>
              <w:t xml:space="preserve"> can also delete the</w:t>
            </w:r>
            <w:r>
              <w:rPr>
                <w:rFonts w:ascii="Calibri" w:eastAsia="Times New Roman" w:hAnsi="Calibri" w:cs="Arial"/>
                <w:color w:val="333333"/>
              </w:rPr>
              <w:t xml:space="preserve"> department</w:t>
            </w:r>
            <w:r w:rsidR="00983DA2">
              <w:rPr>
                <w:rFonts w:ascii="Calibri" w:eastAsia="Times New Roman" w:hAnsi="Calibri" w:cs="Arial"/>
                <w:color w:val="333333"/>
              </w:rPr>
              <w:t xml:space="preserve"> admins</w:t>
            </w:r>
          </w:p>
        </w:tc>
      </w:tr>
      <w:tr w:rsidR="00983DA2" w14:paraId="325D8358" w14:textId="77777777" w:rsidTr="008E4E8C">
        <w:tc>
          <w:tcPr>
            <w:tcW w:w="1260" w:type="dxa"/>
          </w:tcPr>
          <w:p w14:paraId="445BDABC" w14:textId="1B30E776" w:rsidR="00983DA2" w:rsidRDefault="00983DA2" w:rsidP="008E4E8C">
            <w:r>
              <w:t>3</w:t>
            </w:r>
          </w:p>
        </w:tc>
        <w:tc>
          <w:tcPr>
            <w:tcW w:w="8095" w:type="dxa"/>
          </w:tcPr>
          <w:p w14:paraId="12E33B10" w14:textId="0E355EFF" w:rsidR="00983DA2" w:rsidRDefault="00983DA2" w:rsidP="008E4E8C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Updated and deleted mails was sent to corresponding admin</w:t>
            </w:r>
            <w:r w:rsidR="0000417E">
              <w:rPr>
                <w:rFonts w:ascii="Calibri" w:eastAsia="Times New Roman" w:hAnsi="Calibri" w:cs="Arial"/>
                <w:color w:val="333333"/>
              </w:rPr>
              <w:t xml:space="preserve"> mail</w:t>
            </w:r>
          </w:p>
        </w:tc>
      </w:tr>
    </w:tbl>
    <w:p w14:paraId="1A4CD876" w14:textId="33F7042C" w:rsidR="008166C2" w:rsidRDefault="008166C2" w:rsidP="008166C2"/>
    <w:p w14:paraId="04F7E628" w14:textId="07A3E7D9" w:rsidR="008166C2" w:rsidRDefault="008166C2" w:rsidP="008166C2">
      <w:pPr>
        <w:pStyle w:val="Heading2"/>
      </w:pPr>
      <w:bookmarkStart w:id="9" w:name="_Toc467489626"/>
      <w:r>
        <w:t>User Story – 3</w:t>
      </w:r>
      <w:bookmarkEnd w:id="9"/>
    </w:p>
    <w:p w14:paraId="35454B66" w14:textId="2DA539E2" w:rsidR="008166C2" w:rsidRPr="00854CCE" w:rsidRDefault="005B435D" w:rsidP="008166C2">
      <w:r>
        <w:t>As a super admin, I want to create Templates</w:t>
      </w:r>
    </w:p>
    <w:p w14:paraId="3E6A4ABE" w14:textId="77777777" w:rsidR="008166C2" w:rsidRPr="00DE5635" w:rsidRDefault="008166C2" w:rsidP="008166C2">
      <w:pPr>
        <w:pStyle w:val="Heading3"/>
      </w:pPr>
      <w:bookmarkStart w:id="10" w:name="_Toc467489627"/>
      <w:r>
        <w:t>Use Case</w:t>
      </w:r>
      <w:bookmarkEnd w:id="1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166C2" w14:paraId="1B5E3E6C" w14:textId="77777777" w:rsidTr="008E4E8C">
        <w:tc>
          <w:tcPr>
            <w:tcW w:w="1728" w:type="dxa"/>
          </w:tcPr>
          <w:p w14:paraId="0EC227D4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497EAA76" w14:textId="6C6123C8" w:rsidR="008166C2" w:rsidRDefault="00BE17E7" w:rsidP="008E4E8C">
            <w:r>
              <w:t>UC-MM-F_P-</w:t>
            </w:r>
            <w:r w:rsidR="008166C2">
              <w:t>3</w:t>
            </w:r>
          </w:p>
        </w:tc>
      </w:tr>
      <w:tr w:rsidR="008166C2" w14:paraId="7BADB7E1" w14:textId="77777777" w:rsidTr="008E4E8C">
        <w:tc>
          <w:tcPr>
            <w:tcW w:w="1728" w:type="dxa"/>
          </w:tcPr>
          <w:p w14:paraId="098D68A4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0F3FFEC" w14:textId="7E3B4D78" w:rsidR="008166C2" w:rsidRDefault="005B435D" w:rsidP="008E4E8C">
            <w:r>
              <w:t>Template creation</w:t>
            </w:r>
          </w:p>
        </w:tc>
      </w:tr>
      <w:tr w:rsidR="008166C2" w14:paraId="277C2A76" w14:textId="77777777" w:rsidTr="008E4E8C">
        <w:trPr>
          <w:trHeight w:val="467"/>
        </w:trPr>
        <w:tc>
          <w:tcPr>
            <w:tcW w:w="1728" w:type="dxa"/>
          </w:tcPr>
          <w:p w14:paraId="527426F4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4D072DFD" w14:textId="431603A8" w:rsidR="008166C2" w:rsidRDefault="0000417E" w:rsidP="008E4E8C">
            <w:r>
              <w:t>Super admin</w:t>
            </w:r>
            <w:r w:rsidR="008166C2">
              <w:t xml:space="preserve"> can create New Templates</w:t>
            </w:r>
          </w:p>
        </w:tc>
      </w:tr>
      <w:tr w:rsidR="008166C2" w14:paraId="1FDD2075" w14:textId="77777777" w:rsidTr="008E4E8C">
        <w:trPr>
          <w:trHeight w:val="467"/>
        </w:trPr>
        <w:tc>
          <w:tcPr>
            <w:tcW w:w="1728" w:type="dxa"/>
          </w:tcPr>
          <w:p w14:paraId="6175CBC1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7F16919D" w14:textId="78C98274" w:rsidR="008166C2" w:rsidRDefault="0000417E" w:rsidP="008E4E8C">
            <w:r>
              <w:t>Super admin</w:t>
            </w:r>
          </w:p>
        </w:tc>
      </w:tr>
      <w:tr w:rsidR="008166C2" w14:paraId="38299D27" w14:textId="77777777" w:rsidTr="008E4E8C">
        <w:trPr>
          <w:trHeight w:val="530"/>
        </w:trPr>
        <w:tc>
          <w:tcPr>
            <w:tcW w:w="1728" w:type="dxa"/>
          </w:tcPr>
          <w:p w14:paraId="0132FC0E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1BFC4682" w14:textId="64535F9B" w:rsidR="008166C2" w:rsidRDefault="0000417E" w:rsidP="008E4E8C">
            <w:r>
              <w:t>Super admin should go to Templates page</w:t>
            </w:r>
          </w:p>
        </w:tc>
      </w:tr>
      <w:tr w:rsidR="008166C2" w14:paraId="3CC6DA9D" w14:textId="77777777" w:rsidTr="008E4E8C">
        <w:trPr>
          <w:trHeight w:val="557"/>
        </w:trPr>
        <w:tc>
          <w:tcPr>
            <w:tcW w:w="1728" w:type="dxa"/>
          </w:tcPr>
          <w:p w14:paraId="2F7EC1CA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2CDD31A9" w14:textId="77777777" w:rsidR="008166C2" w:rsidRDefault="008166C2" w:rsidP="008E4E8C"/>
        </w:tc>
      </w:tr>
      <w:tr w:rsidR="008166C2" w14:paraId="398B6409" w14:textId="77777777" w:rsidTr="00FA3FA1">
        <w:trPr>
          <w:trHeight w:val="1070"/>
        </w:trPr>
        <w:tc>
          <w:tcPr>
            <w:tcW w:w="1728" w:type="dxa"/>
          </w:tcPr>
          <w:p w14:paraId="33BD980C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0B7EC420" w14:textId="77777777" w:rsidR="008166C2" w:rsidRDefault="008166C2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20B6961" w14:textId="697A8B28" w:rsidR="00AB6137" w:rsidRDefault="00AB6137" w:rsidP="00AB613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 By using </w:t>
            </w:r>
            <w:r w:rsidR="0000417E">
              <w:rPr>
                <w:rFonts w:ascii="Calibri" w:hAnsi="Calibri"/>
                <w:color w:val="000000"/>
              </w:rPr>
              <w:t>form widgets, super admin can create</w:t>
            </w:r>
            <w:r>
              <w:rPr>
                <w:rFonts w:ascii="Calibri" w:hAnsi="Calibri"/>
                <w:color w:val="000000"/>
              </w:rPr>
              <w:t xml:space="preserve"> template</w:t>
            </w:r>
            <w:r w:rsidR="0000417E">
              <w:rPr>
                <w:rFonts w:ascii="Calibri" w:hAnsi="Calibri"/>
                <w:color w:val="000000"/>
              </w:rPr>
              <w:t>s</w:t>
            </w:r>
          </w:p>
          <w:p w14:paraId="65D1B7F7" w14:textId="21B02C13" w:rsidR="008166C2" w:rsidRPr="00126B80" w:rsidRDefault="008166C2" w:rsidP="00AB613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8166C2" w14:paraId="2409F57A" w14:textId="77777777" w:rsidTr="008E4E8C">
        <w:tc>
          <w:tcPr>
            <w:tcW w:w="1728" w:type="dxa"/>
          </w:tcPr>
          <w:p w14:paraId="338976ED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3BA42AC7" w14:textId="77777777" w:rsidR="008166C2" w:rsidRDefault="008166C2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166C2" w14:paraId="6DA62622" w14:textId="77777777" w:rsidTr="008E4E8C">
        <w:tc>
          <w:tcPr>
            <w:tcW w:w="1728" w:type="dxa"/>
          </w:tcPr>
          <w:p w14:paraId="2D1B135A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02C228DC" w14:textId="77777777" w:rsidR="008166C2" w:rsidRDefault="008166C2" w:rsidP="008E4E8C"/>
        </w:tc>
      </w:tr>
    </w:tbl>
    <w:p w14:paraId="1A11D89F" w14:textId="77777777" w:rsidR="008166C2" w:rsidRDefault="008166C2" w:rsidP="008166C2"/>
    <w:p w14:paraId="39B01651" w14:textId="77777777" w:rsidR="008166C2" w:rsidRDefault="008166C2" w:rsidP="008166C2">
      <w:pPr>
        <w:pStyle w:val="Heading3"/>
      </w:pPr>
      <w:bookmarkStart w:id="11" w:name="_Toc467489628"/>
      <w:r>
        <w:t>Acceptance Criteria</w:t>
      </w:r>
      <w:bookmarkEnd w:id="11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8166C2" w14:paraId="291C5E3F" w14:textId="77777777" w:rsidTr="008E4E8C">
        <w:tc>
          <w:tcPr>
            <w:tcW w:w="1260" w:type="dxa"/>
          </w:tcPr>
          <w:p w14:paraId="3354F100" w14:textId="77777777" w:rsidR="008166C2" w:rsidRPr="0061491C" w:rsidRDefault="008166C2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5CAE6317" w14:textId="77777777" w:rsidR="008166C2" w:rsidRPr="0061491C" w:rsidRDefault="008166C2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166C2" w14:paraId="190CB4C7" w14:textId="77777777" w:rsidTr="008E4E8C">
        <w:tc>
          <w:tcPr>
            <w:tcW w:w="1260" w:type="dxa"/>
          </w:tcPr>
          <w:p w14:paraId="40585826" w14:textId="77777777" w:rsidR="008166C2" w:rsidRDefault="008166C2" w:rsidP="008E4E8C">
            <w:r>
              <w:t>1</w:t>
            </w:r>
          </w:p>
        </w:tc>
        <w:tc>
          <w:tcPr>
            <w:tcW w:w="8095" w:type="dxa"/>
          </w:tcPr>
          <w:p w14:paraId="183A8BAA" w14:textId="5AB88246" w:rsidR="008166C2" w:rsidRPr="00257C66" w:rsidRDefault="0097065E" w:rsidP="00983DA2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 xml:space="preserve">Super admin </w:t>
            </w:r>
            <w:r w:rsidR="00983DA2">
              <w:rPr>
                <w:rFonts w:ascii="Calibri" w:eastAsia="Times New Roman" w:hAnsi="Calibri" w:cs="Arial"/>
                <w:color w:val="333333"/>
              </w:rPr>
              <w:t xml:space="preserve">can View, Edit, </w:t>
            </w:r>
            <w:r w:rsidR="005B1B37">
              <w:rPr>
                <w:rFonts w:ascii="Calibri" w:eastAsia="Times New Roman" w:hAnsi="Calibri" w:cs="Arial"/>
                <w:color w:val="333333"/>
              </w:rPr>
              <w:t>Rename, Archive</w:t>
            </w:r>
            <w:r w:rsidR="008166C2">
              <w:rPr>
                <w:rFonts w:ascii="Calibri" w:eastAsia="Times New Roman" w:hAnsi="Calibri" w:cs="Arial"/>
                <w:color w:val="333333"/>
              </w:rPr>
              <w:t xml:space="preserve"> the template</w:t>
            </w:r>
          </w:p>
        </w:tc>
      </w:tr>
      <w:tr w:rsidR="0097065E" w14:paraId="7B0B51E1" w14:textId="77777777" w:rsidTr="008E4E8C">
        <w:tc>
          <w:tcPr>
            <w:tcW w:w="1260" w:type="dxa"/>
          </w:tcPr>
          <w:p w14:paraId="015F2A00" w14:textId="081F4EA9" w:rsidR="0097065E" w:rsidRDefault="0097065E" w:rsidP="008E4E8C">
            <w:r>
              <w:lastRenderedPageBreak/>
              <w:t>2</w:t>
            </w:r>
          </w:p>
        </w:tc>
        <w:tc>
          <w:tcPr>
            <w:tcW w:w="8095" w:type="dxa"/>
          </w:tcPr>
          <w:p w14:paraId="3ADAE837" w14:textId="732A5D20" w:rsidR="0097065E" w:rsidRDefault="0097065E" w:rsidP="00983DA2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 xml:space="preserve">Super admin can able to view the templates updated notifications </w:t>
            </w:r>
          </w:p>
        </w:tc>
      </w:tr>
    </w:tbl>
    <w:p w14:paraId="0EAC9F7D" w14:textId="77777777" w:rsidR="008166C2" w:rsidRPr="008166C2" w:rsidRDefault="008166C2" w:rsidP="008166C2"/>
    <w:p w14:paraId="2ECA87B3" w14:textId="77777777" w:rsidR="00853437" w:rsidRPr="00853437" w:rsidRDefault="00853437" w:rsidP="00853437"/>
    <w:p w14:paraId="3AF0DC21" w14:textId="7A1433B7" w:rsidR="009901EA" w:rsidRDefault="009901EA" w:rsidP="009901EA">
      <w:pPr>
        <w:pStyle w:val="Heading2"/>
      </w:pPr>
      <w:bookmarkStart w:id="12" w:name="_Toc467489629"/>
      <w:r>
        <w:t xml:space="preserve">User Story - </w:t>
      </w:r>
      <w:r w:rsidR="008166C2">
        <w:t>4</w:t>
      </w:r>
      <w:bookmarkEnd w:id="12"/>
    </w:p>
    <w:p w14:paraId="4539B3C8" w14:textId="7DA4428B" w:rsidR="009901EA" w:rsidRPr="00D0748C" w:rsidRDefault="005B435D" w:rsidP="009901EA">
      <w:pPr>
        <w:rPr>
          <w:rFonts w:cs="Times New Roman"/>
        </w:rPr>
      </w:pPr>
      <w:r>
        <w:rPr>
          <w:rFonts w:cs="Times New Roman"/>
        </w:rPr>
        <w:t>As a Super admin, I want to view list of admins</w:t>
      </w:r>
    </w:p>
    <w:p w14:paraId="51B2D8AC" w14:textId="35F3C419" w:rsidR="009901EA" w:rsidRPr="00DE5635" w:rsidRDefault="009901EA" w:rsidP="009901EA">
      <w:pPr>
        <w:pStyle w:val="Heading3"/>
      </w:pPr>
      <w:bookmarkStart w:id="13" w:name="_Toc467489630"/>
      <w:r>
        <w:t>Use Case</w:t>
      </w:r>
      <w:bookmarkEnd w:id="1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9901EA" w14:paraId="3BFC40DA" w14:textId="77777777" w:rsidTr="00041428">
        <w:tc>
          <w:tcPr>
            <w:tcW w:w="1728" w:type="dxa"/>
          </w:tcPr>
          <w:p w14:paraId="552F103B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98E87CC" w14:textId="19CD4F11" w:rsidR="009901EA" w:rsidRDefault="00286CCF" w:rsidP="00041428">
            <w:r>
              <w:t>UC-MM-F</w:t>
            </w:r>
            <w:r w:rsidR="008E0790">
              <w:t>_P</w:t>
            </w:r>
            <w:r w:rsidR="00BE17E7">
              <w:t>-</w:t>
            </w:r>
            <w:r w:rsidR="008166C2">
              <w:t>4</w:t>
            </w:r>
          </w:p>
        </w:tc>
      </w:tr>
      <w:tr w:rsidR="009901EA" w14:paraId="601833F2" w14:textId="77777777" w:rsidTr="00041428">
        <w:tc>
          <w:tcPr>
            <w:tcW w:w="1728" w:type="dxa"/>
          </w:tcPr>
          <w:p w14:paraId="5750B752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4E95B39C" w14:textId="08445366" w:rsidR="009901EA" w:rsidRDefault="009E59D5" w:rsidP="00041428">
            <w:r>
              <w:t>List of admins</w:t>
            </w:r>
          </w:p>
        </w:tc>
      </w:tr>
      <w:tr w:rsidR="009901EA" w14:paraId="77D92674" w14:textId="77777777" w:rsidTr="00041428">
        <w:tc>
          <w:tcPr>
            <w:tcW w:w="1728" w:type="dxa"/>
          </w:tcPr>
          <w:p w14:paraId="1B8DC7AC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2931D585" w14:textId="3C635ED0" w:rsidR="009901EA" w:rsidRDefault="0000417E" w:rsidP="00983DA2">
            <w:r>
              <w:t>Super admin</w:t>
            </w:r>
            <w:r w:rsidR="008E0790">
              <w:t xml:space="preserve"> </w:t>
            </w:r>
            <w:r w:rsidR="00AB6137">
              <w:t>can</w:t>
            </w:r>
            <w:r w:rsidR="009C5784">
              <w:t xml:space="preserve"> view </w:t>
            </w:r>
            <w:r w:rsidR="008E0790">
              <w:t>the</w:t>
            </w:r>
            <w:r w:rsidR="00AB6137">
              <w:t xml:space="preserve"> all</w:t>
            </w:r>
            <w:r w:rsidR="008E0790">
              <w:t xml:space="preserve"> Admins</w:t>
            </w:r>
            <w:r w:rsidR="00AB6137">
              <w:t xml:space="preserve"> </w:t>
            </w:r>
            <w:r w:rsidR="00983DA2">
              <w:t>in dashboard menu</w:t>
            </w:r>
          </w:p>
        </w:tc>
      </w:tr>
      <w:tr w:rsidR="009901EA" w14:paraId="2AD4C1D3" w14:textId="77777777" w:rsidTr="00041428">
        <w:tc>
          <w:tcPr>
            <w:tcW w:w="1728" w:type="dxa"/>
          </w:tcPr>
          <w:p w14:paraId="60A539DB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3DA9815E" w14:textId="018E8E91" w:rsidR="009901EA" w:rsidRDefault="0000417E" w:rsidP="00041428">
            <w:r>
              <w:t>Super admin</w:t>
            </w:r>
          </w:p>
        </w:tc>
      </w:tr>
      <w:tr w:rsidR="009901EA" w14:paraId="51973654" w14:textId="77777777" w:rsidTr="00041428">
        <w:tc>
          <w:tcPr>
            <w:tcW w:w="1728" w:type="dxa"/>
          </w:tcPr>
          <w:p w14:paraId="3F1C8ADA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507A6CF" w14:textId="060A2276" w:rsidR="009901EA" w:rsidRDefault="0000417E" w:rsidP="00983DA2">
            <w:r>
              <w:t>Super admin should go to Admin page</w:t>
            </w:r>
          </w:p>
        </w:tc>
      </w:tr>
      <w:tr w:rsidR="009901EA" w14:paraId="3985C5F0" w14:textId="77777777" w:rsidTr="00041428">
        <w:tc>
          <w:tcPr>
            <w:tcW w:w="1728" w:type="dxa"/>
          </w:tcPr>
          <w:p w14:paraId="310C1A45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3858962B" w14:textId="77777777" w:rsidR="009901EA" w:rsidRDefault="009901EA" w:rsidP="00041428"/>
        </w:tc>
      </w:tr>
      <w:tr w:rsidR="009901EA" w14:paraId="17124D83" w14:textId="77777777" w:rsidTr="00A539EE">
        <w:trPr>
          <w:trHeight w:val="1025"/>
        </w:trPr>
        <w:tc>
          <w:tcPr>
            <w:tcW w:w="1728" w:type="dxa"/>
          </w:tcPr>
          <w:p w14:paraId="5C076B9E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429F2A92" w14:textId="77777777" w:rsidR="009E59D5" w:rsidRDefault="009E59D5" w:rsidP="00A539EE">
            <w:pPr>
              <w:jc w:val="left"/>
            </w:pPr>
          </w:p>
          <w:p w14:paraId="14CE8C51" w14:textId="0A9F4166" w:rsidR="009901EA" w:rsidRDefault="00A539EE" w:rsidP="00A539EE">
            <w:pPr>
              <w:jc w:val="left"/>
            </w:pPr>
            <w:r>
              <w:t>1.</w:t>
            </w:r>
            <w:r w:rsidR="0000417E">
              <w:t xml:space="preserve">All department </w:t>
            </w:r>
            <w:r w:rsidR="009E59D5">
              <w:t>admins</w:t>
            </w:r>
            <w:r w:rsidR="0000417E">
              <w:t xml:space="preserve"> are displayed </w:t>
            </w:r>
          </w:p>
          <w:p w14:paraId="7797D6A4" w14:textId="69EA0E1E" w:rsidR="00BF6116" w:rsidRDefault="00BF6116" w:rsidP="00A539EE">
            <w:pPr>
              <w:pStyle w:val="ListParagraph"/>
              <w:numPr>
                <w:ilvl w:val="0"/>
                <w:numId w:val="0"/>
              </w:numPr>
              <w:ind w:left="720"/>
              <w:jc w:val="left"/>
            </w:pPr>
          </w:p>
        </w:tc>
      </w:tr>
      <w:tr w:rsidR="009901EA" w14:paraId="01D40CBC" w14:textId="77777777" w:rsidTr="00041428">
        <w:tc>
          <w:tcPr>
            <w:tcW w:w="1728" w:type="dxa"/>
          </w:tcPr>
          <w:p w14:paraId="34345EDA" w14:textId="1D6CABE5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582796E1" w14:textId="77777777" w:rsidR="009901EA" w:rsidRDefault="009901EA" w:rsidP="00041428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9901EA" w14:paraId="552558CA" w14:textId="77777777" w:rsidTr="00041428">
        <w:tc>
          <w:tcPr>
            <w:tcW w:w="1728" w:type="dxa"/>
          </w:tcPr>
          <w:p w14:paraId="3EF9375A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79CD543B" w14:textId="77777777" w:rsidR="009901EA" w:rsidRDefault="009901EA" w:rsidP="00041428"/>
        </w:tc>
      </w:tr>
    </w:tbl>
    <w:p w14:paraId="14CC12E1" w14:textId="77777777" w:rsidR="009901EA" w:rsidRDefault="009901EA" w:rsidP="009901EA"/>
    <w:p w14:paraId="73FCFEE0" w14:textId="77777777" w:rsidR="009901EA" w:rsidRDefault="009901EA" w:rsidP="009901EA">
      <w:pPr>
        <w:pStyle w:val="Heading3"/>
      </w:pPr>
      <w:bookmarkStart w:id="14" w:name="_Toc467489631"/>
      <w:r>
        <w:t>Acceptance Criteria</w:t>
      </w:r>
      <w:bookmarkEnd w:id="1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10"/>
        <w:gridCol w:w="7645"/>
      </w:tblGrid>
      <w:tr w:rsidR="009901EA" w14:paraId="137D47B4" w14:textId="77777777" w:rsidTr="008E0790">
        <w:tc>
          <w:tcPr>
            <w:tcW w:w="1710" w:type="dxa"/>
          </w:tcPr>
          <w:p w14:paraId="4BCADFF8" w14:textId="77777777" w:rsidR="009901EA" w:rsidRPr="0061491C" w:rsidRDefault="009901EA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45" w:type="dxa"/>
          </w:tcPr>
          <w:p w14:paraId="40FF0C07" w14:textId="77777777" w:rsidR="009901EA" w:rsidRPr="0061491C" w:rsidRDefault="009901EA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9E59D5" w14:paraId="37D5ECD9" w14:textId="77777777" w:rsidTr="008E0790">
        <w:tc>
          <w:tcPr>
            <w:tcW w:w="1710" w:type="dxa"/>
          </w:tcPr>
          <w:p w14:paraId="18857967" w14:textId="5D744AD8" w:rsidR="009E59D5" w:rsidRDefault="00983DA2" w:rsidP="00041428">
            <w:r>
              <w:t>1</w:t>
            </w:r>
          </w:p>
        </w:tc>
        <w:tc>
          <w:tcPr>
            <w:tcW w:w="7645" w:type="dxa"/>
          </w:tcPr>
          <w:p w14:paraId="538F344A" w14:textId="56E33639" w:rsidR="009E59D5" w:rsidRPr="000C3AD8" w:rsidRDefault="0000417E" w:rsidP="006D60C9">
            <w:pPr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Arial"/>
                <w:color w:val="333333"/>
              </w:rPr>
              <w:t>Super admin</w:t>
            </w:r>
            <w:r w:rsidR="009E59D5" w:rsidRPr="000C3AD8">
              <w:rPr>
                <w:rFonts w:eastAsia="Times New Roman" w:cs="Arial"/>
                <w:color w:val="333333"/>
              </w:rPr>
              <w:t xml:space="preserve"> can</w:t>
            </w:r>
            <w:r w:rsidR="00983DA2">
              <w:rPr>
                <w:rFonts w:eastAsia="Times New Roman" w:cs="Arial"/>
                <w:color w:val="333333"/>
              </w:rPr>
              <w:t xml:space="preserve"> edit, update and</w:t>
            </w:r>
            <w:r w:rsidR="009E59D5" w:rsidRPr="000C3AD8">
              <w:rPr>
                <w:rFonts w:eastAsia="Times New Roman" w:cs="Arial"/>
                <w:color w:val="333333"/>
              </w:rPr>
              <w:t xml:space="preserve"> delete the </w:t>
            </w:r>
            <w:r w:rsidR="00106598">
              <w:rPr>
                <w:rFonts w:eastAsia="Times New Roman" w:cs="Arial"/>
                <w:color w:val="333333"/>
              </w:rPr>
              <w:t>admins</w:t>
            </w:r>
          </w:p>
        </w:tc>
      </w:tr>
      <w:tr w:rsidR="00983DA2" w14:paraId="71071858" w14:textId="77777777" w:rsidTr="008E0790">
        <w:tc>
          <w:tcPr>
            <w:tcW w:w="1710" w:type="dxa"/>
          </w:tcPr>
          <w:p w14:paraId="0407DA5A" w14:textId="26ACB39B" w:rsidR="00983DA2" w:rsidRDefault="00983DA2" w:rsidP="00041428">
            <w:r>
              <w:t>2</w:t>
            </w:r>
          </w:p>
        </w:tc>
        <w:tc>
          <w:tcPr>
            <w:tcW w:w="7645" w:type="dxa"/>
          </w:tcPr>
          <w:p w14:paraId="3C50562F" w14:textId="799C2BF9" w:rsidR="00983DA2" w:rsidRDefault="00983DA2" w:rsidP="006D60C9">
            <w:pPr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Arial"/>
                <w:color w:val="333333"/>
              </w:rPr>
              <w:t xml:space="preserve">Updated mails </w:t>
            </w:r>
            <w:r w:rsidR="002710E6">
              <w:rPr>
                <w:rFonts w:eastAsia="Times New Roman" w:cs="Arial"/>
                <w:color w:val="333333"/>
              </w:rPr>
              <w:t>were</w:t>
            </w:r>
            <w:r>
              <w:rPr>
                <w:rFonts w:eastAsia="Times New Roman" w:cs="Arial"/>
                <w:color w:val="333333"/>
              </w:rPr>
              <w:t xml:space="preserve"> sent to corresponding admin</w:t>
            </w:r>
          </w:p>
        </w:tc>
      </w:tr>
      <w:tr w:rsidR="006E286D" w14:paraId="38802CDF" w14:textId="77777777" w:rsidTr="008E0790">
        <w:tc>
          <w:tcPr>
            <w:tcW w:w="1710" w:type="dxa"/>
          </w:tcPr>
          <w:p w14:paraId="5303E36E" w14:textId="3F5BD683" w:rsidR="006E286D" w:rsidRDefault="006E286D" w:rsidP="00041428">
            <w:r>
              <w:t>3</w:t>
            </w:r>
          </w:p>
        </w:tc>
        <w:tc>
          <w:tcPr>
            <w:tcW w:w="7645" w:type="dxa"/>
          </w:tcPr>
          <w:p w14:paraId="5738C8E7" w14:textId="377439B3" w:rsidR="006E286D" w:rsidRDefault="0000417E" w:rsidP="006D60C9">
            <w:pPr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Arial"/>
                <w:color w:val="333333"/>
              </w:rPr>
              <w:t>Super admin</w:t>
            </w:r>
            <w:r w:rsidR="006E286D">
              <w:rPr>
                <w:rFonts w:eastAsia="Times New Roman" w:cs="Arial"/>
                <w:color w:val="333333"/>
              </w:rPr>
              <w:t xml:space="preserve"> can search the admins by using Search functionality</w:t>
            </w:r>
          </w:p>
        </w:tc>
      </w:tr>
    </w:tbl>
    <w:p w14:paraId="6A9606F0" w14:textId="26EA284F" w:rsidR="009E59D5" w:rsidRDefault="009E59D5" w:rsidP="00834AE1">
      <w:pPr>
        <w:pStyle w:val="Heading2"/>
      </w:pPr>
    </w:p>
    <w:p w14:paraId="0019255C" w14:textId="77777777" w:rsidR="00853437" w:rsidRPr="00853437" w:rsidRDefault="00853437" w:rsidP="00853437"/>
    <w:p w14:paraId="71562547" w14:textId="17B69835" w:rsidR="009E59D5" w:rsidRDefault="009E59D5" w:rsidP="009E59D5">
      <w:pPr>
        <w:pStyle w:val="Heading2"/>
      </w:pPr>
      <w:bookmarkStart w:id="15" w:name="_Toc467489632"/>
      <w:r>
        <w:t xml:space="preserve">User Story - </w:t>
      </w:r>
      <w:r w:rsidR="008166C2">
        <w:t>5</w:t>
      </w:r>
      <w:bookmarkEnd w:id="15"/>
    </w:p>
    <w:p w14:paraId="10E102B7" w14:textId="73714047" w:rsidR="009E59D5" w:rsidRPr="00D0748C" w:rsidRDefault="005B435D" w:rsidP="009E59D5">
      <w:pPr>
        <w:rPr>
          <w:rFonts w:cs="Times New Roman"/>
        </w:rPr>
      </w:pPr>
      <w:r>
        <w:rPr>
          <w:rFonts w:cs="Times New Roman"/>
        </w:rPr>
        <w:t>As a Super admin, I want to view list of templates</w:t>
      </w:r>
    </w:p>
    <w:p w14:paraId="2331EBF1" w14:textId="77777777" w:rsidR="009E59D5" w:rsidRPr="00DE5635" w:rsidRDefault="009E59D5" w:rsidP="009E59D5">
      <w:pPr>
        <w:pStyle w:val="Heading3"/>
      </w:pPr>
      <w:bookmarkStart w:id="16" w:name="_Toc467489633"/>
      <w:r>
        <w:t>Use Case</w:t>
      </w:r>
      <w:bookmarkEnd w:id="1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9E59D5" w14:paraId="30E8160D" w14:textId="77777777" w:rsidTr="009E59D5">
        <w:tc>
          <w:tcPr>
            <w:tcW w:w="1728" w:type="dxa"/>
          </w:tcPr>
          <w:p w14:paraId="4D353EA3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EB0D500" w14:textId="0E7F1212" w:rsidR="009E59D5" w:rsidRDefault="00BE17E7" w:rsidP="009E59D5">
            <w:r>
              <w:t>UC-MM-F_P-</w:t>
            </w:r>
            <w:r w:rsidR="008166C2">
              <w:t>5</w:t>
            </w:r>
          </w:p>
        </w:tc>
      </w:tr>
      <w:tr w:rsidR="009E59D5" w14:paraId="7885863D" w14:textId="77777777" w:rsidTr="009E59D5">
        <w:tc>
          <w:tcPr>
            <w:tcW w:w="1728" w:type="dxa"/>
          </w:tcPr>
          <w:p w14:paraId="52A2BB47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47F7625E" w14:textId="15AB030C" w:rsidR="009E59D5" w:rsidRDefault="009E59D5" w:rsidP="00AD5C73">
            <w:r>
              <w:t xml:space="preserve">List of </w:t>
            </w:r>
            <w:r w:rsidR="00AD5C73">
              <w:t>templates</w:t>
            </w:r>
          </w:p>
        </w:tc>
      </w:tr>
      <w:tr w:rsidR="009E59D5" w14:paraId="7735EB66" w14:textId="77777777" w:rsidTr="009E59D5">
        <w:tc>
          <w:tcPr>
            <w:tcW w:w="1728" w:type="dxa"/>
          </w:tcPr>
          <w:p w14:paraId="357BC70D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688FFEFC" w14:textId="20D504C5" w:rsidR="009E59D5" w:rsidRDefault="0000417E" w:rsidP="00571EC9">
            <w:r>
              <w:t>Super admin</w:t>
            </w:r>
            <w:r w:rsidR="00571EC9">
              <w:t xml:space="preserve"> can</w:t>
            </w:r>
            <w:r w:rsidR="009E59D5">
              <w:t xml:space="preserve"> view </w:t>
            </w:r>
            <w:r w:rsidR="00B96563">
              <w:t xml:space="preserve">all </w:t>
            </w:r>
            <w:r w:rsidR="00106598">
              <w:t>the</w:t>
            </w:r>
            <w:r w:rsidR="00AD5C73">
              <w:t xml:space="preserve"> templates</w:t>
            </w:r>
            <w:r w:rsidR="00983DA2">
              <w:t xml:space="preserve"> in dashboard menu</w:t>
            </w:r>
          </w:p>
        </w:tc>
      </w:tr>
      <w:tr w:rsidR="009E59D5" w14:paraId="33616A1A" w14:textId="77777777" w:rsidTr="009E59D5">
        <w:tc>
          <w:tcPr>
            <w:tcW w:w="1728" w:type="dxa"/>
          </w:tcPr>
          <w:p w14:paraId="6A94B0CC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54F6EFA" w14:textId="1936EA9A" w:rsidR="009E59D5" w:rsidRDefault="0000417E" w:rsidP="009E59D5">
            <w:r>
              <w:t>Super admin</w:t>
            </w:r>
          </w:p>
        </w:tc>
      </w:tr>
      <w:tr w:rsidR="009E59D5" w14:paraId="1792D4D0" w14:textId="77777777" w:rsidTr="009E59D5">
        <w:tc>
          <w:tcPr>
            <w:tcW w:w="1728" w:type="dxa"/>
          </w:tcPr>
          <w:p w14:paraId="3B3035E5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39072D9" w14:textId="4FE365C8" w:rsidR="009E59D5" w:rsidRDefault="0000417E" w:rsidP="009E59D5">
            <w:r>
              <w:t>Admin</w:t>
            </w:r>
            <w:r w:rsidR="009E59D5">
              <w:t xml:space="preserve"> should go to dashboard</w:t>
            </w:r>
          </w:p>
        </w:tc>
      </w:tr>
      <w:tr w:rsidR="009E59D5" w14:paraId="04E047E3" w14:textId="77777777" w:rsidTr="009E59D5">
        <w:tc>
          <w:tcPr>
            <w:tcW w:w="1728" w:type="dxa"/>
          </w:tcPr>
          <w:p w14:paraId="76FAEB34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31E1A36" w14:textId="77777777" w:rsidR="009E59D5" w:rsidRDefault="009E59D5" w:rsidP="009E59D5"/>
        </w:tc>
      </w:tr>
      <w:tr w:rsidR="009E59D5" w14:paraId="65A7C6D3" w14:textId="77777777" w:rsidTr="009E59D5">
        <w:tc>
          <w:tcPr>
            <w:tcW w:w="1728" w:type="dxa"/>
          </w:tcPr>
          <w:p w14:paraId="2B3280C5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7D73FC6C" w14:textId="5F71C2AC" w:rsidR="009E59D5" w:rsidRDefault="00B96563" w:rsidP="00106598">
            <w:r>
              <w:t>1.</w:t>
            </w:r>
            <w:r w:rsidR="0000417E">
              <w:t>Admin</w:t>
            </w:r>
            <w:r w:rsidR="009E59D5">
              <w:t xml:space="preserve"> </w:t>
            </w:r>
            <w:r w:rsidR="00853437">
              <w:t>should</w:t>
            </w:r>
            <w:r w:rsidR="009E59D5">
              <w:t xml:space="preserve"> click </w:t>
            </w:r>
            <w:r>
              <w:t>on ‘</w:t>
            </w:r>
            <w:r w:rsidR="00AD5C73">
              <w:t>list of templates</w:t>
            </w:r>
            <w:r>
              <w:t>’</w:t>
            </w:r>
            <w:r w:rsidR="009E59D5">
              <w:t xml:space="preserve"> </w:t>
            </w:r>
            <w:r w:rsidR="00106598">
              <w:t>for</w:t>
            </w:r>
            <w:r w:rsidR="009E59D5">
              <w:t xml:space="preserve"> view all the </w:t>
            </w:r>
            <w:r w:rsidR="00AD5C73">
              <w:t>templates</w:t>
            </w:r>
          </w:p>
        </w:tc>
      </w:tr>
      <w:tr w:rsidR="009E59D5" w14:paraId="7DC96DA5" w14:textId="77777777" w:rsidTr="009E59D5">
        <w:tc>
          <w:tcPr>
            <w:tcW w:w="1728" w:type="dxa"/>
          </w:tcPr>
          <w:p w14:paraId="708375C6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E4A270F" w14:textId="77777777" w:rsidR="009E59D5" w:rsidRDefault="009E59D5" w:rsidP="009E59D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9E59D5" w14:paraId="54499ABC" w14:textId="77777777" w:rsidTr="009E59D5">
        <w:tc>
          <w:tcPr>
            <w:tcW w:w="1728" w:type="dxa"/>
          </w:tcPr>
          <w:p w14:paraId="3380553E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5D530091" w14:textId="77777777" w:rsidR="009E59D5" w:rsidRDefault="009E59D5" w:rsidP="009E59D5"/>
        </w:tc>
      </w:tr>
    </w:tbl>
    <w:p w14:paraId="26C1F2E5" w14:textId="77777777" w:rsidR="009E59D5" w:rsidRDefault="009E59D5" w:rsidP="009E59D5"/>
    <w:p w14:paraId="798FF170" w14:textId="77777777" w:rsidR="009E59D5" w:rsidRDefault="009E59D5" w:rsidP="009E59D5">
      <w:pPr>
        <w:pStyle w:val="Heading3"/>
      </w:pPr>
      <w:bookmarkStart w:id="17" w:name="_Toc467489634"/>
      <w:r>
        <w:t>Acceptance Criteria</w:t>
      </w:r>
      <w:bookmarkEnd w:id="1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10"/>
        <w:gridCol w:w="7645"/>
      </w:tblGrid>
      <w:tr w:rsidR="009E59D5" w14:paraId="5D6DF450" w14:textId="77777777" w:rsidTr="009E59D5">
        <w:tc>
          <w:tcPr>
            <w:tcW w:w="1710" w:type="dxa"/>
          </w:tcPr>
          <w:p w14:paraId="222E4303" w14:textId="77777777" w:rsidR="009E59D5" w:rsidRPr="0061491C" w:rsidRDefault="009E59D5" w:rsidP="009E59D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45" w:type="dxa"/>
          </w:tcPr>
          <w:p w14:paraId="63CD7E2A" w14:textId="77777777" w:rsidR="009E59D5" w:rsidRPr="0061491C" w:rsidRDefault="009E59D5" w:rsidP="009E59D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9E59D5" w14:paraId="1043E408" w14:textId="77777777" w:rsidTr="009E59D5">
        <w:tc>
          <w:tcPr>
            <w:tcW w:w="1710" w:type="dxa"/>
          </w:tcPr>
          <w:p w14:paraId="5E427FD8" w14:textId="77777777" w:rsidR="009E59D5" w:rsidRDefault="009E59D5" w:rsidP="009E59D5">
            <w:r>
              <w:t>1</w:t>
            </w:r>
          </w:p>
        </w:tc>
        <w:tc>
          <w:tcPr>
            <w:tcW w:w="7645" w:type="dxa"/>
          </w:tcPr>
          <w:p w14:paraId="382F790E" w14:textId="0422C057" w:rsidR="009E59D5" w:rsidRPr="008115FC" w:rsidRDefault="0000417E" w:rsidP="00983DA2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>Super admin</w:t>
            </w:r>
            <w:r w:rsidR="009E59D5">
              <w:t xml:space="preserve"> </w:t>
            </w:r>
            <w:r w:rsidR="00983DA2">
              <w:t>can edit and update the templates</w:t>
            </w:r>
          </w:p>
        </w:tc>
      </w:tr>
      <w:tr w:rsidR="00853437" w14:paraId="01BFD243" w14:textId="77777777" w:rsidTr="009E59D5">
        <w:tc>
          <w:tcPr>
            <w:tcW w:w="1710" w:type="dxa"/>
          </w:tcPr>
          <w:p w14:paraId="1E568D38" w14:textId="2BC4ABED" w:rsidR="00853437" w:rsidRDefault="00B96563" w:rsidP="009E59D5">
            <w:r>
              <w:t>2</w:t>
            </w:r>
          </w:p>
        </w:tc>
        <w:tc>
          <w:tcPr>
            <w:tcW w:w="7645" w:type="dxa"/>
          </w:tcPr>
          <w:p w14:paraId="797467D2" w14:textId="00E090D9" w:rsidR="00853437" w:rsidRDefault="0000417E" w:rsidP="00F33630">
            <w:r>
              <w:t>Admin</w:t>
            </w:r>
            <w:r w:rsidR="00B96563">
              <w:t xml:space="preserve"> can delete the </w:t>
            </w:r>
            <w:r w:rsidR="00F33630">
              <w:t>template</w:t>
            </w:r>
          </w:p>
        </w:tc>
      </w:tr>
      <w:tr w:rsidR="006E286D" w14:paraId="558A1875" w14:textId="77777777" w:rsidTr="009E59D5">
        <w:tc>
          <w:tcPr>
            <w:tcW w:w="1710" w:type="dxa"/>
          </w:tcPr>
          <w:p w14:paraId="6ABAA5BF" w14:textId="28818AA9" w:rsidR="006E286D" w:rsidRDefault="006E286D" w:rsidP="009E59D5">
            <w:r>
              <w:t>3</w:t>
            </w:r>
          </w:p>
        </w:tc>
        <w:tc>
          <w:tcPr>
            <w:tcW w:w="7645" w:type="dxa"/>
          </w:tcPr>
          <w:p w14:paraId="15757159" w14:textId="6A8B52E2" w:rsidR="006E286D" w:rsidRDefault="0000417E" w:rsidP="00F33630">
            <w:r>
              <w:t>Admin</w:t>
            </w:r>
            <w:r w:rsidR="001C6630">
              <w:t xml:space="preserve"> can also search the templates by using Search functionality</w:t>
            </w:r>
          </w:p>
        </w:tc>
      </w:tr>
    </w:tbl>
    <w:p w14:paraId="4DC8C336" w14:textId="5D3F00E7" w:rsidR="009E59D5" w:rsidRDefault="009E59D5" w:rsidP="009E59D5"/>
    <w:p w14:paraId="69171AF9" w14:textId="77777777" w:rsidR="00834AE1" w:rsidRPr="00996852" w:rsidRDefault="00834AE1" w:rsidP="00807C51"/>
    <w:p w14:paraId="27A0B75B" w14:textId="77777777" w:rsidR="00AD5C73" w:rsidRDefault="00AD5C73" w:rsidP="004B0DC1">
      <w:pPr>
        <w:pStyle w:val="Heading2"/>
      </w:pPr>
    </w:p>
    <w:p w14:paraId="5D54CF11" w14:textId="108DB68B" w:rsidR="004B0DC1" w:rsidRDefault="00DE2A18" w:rsidP="004B0DC1">
      <w:pPr>
        <w:pStyle w:val="Heading2"/>
      </w:pPr>
      <w:bookmarkStart w:id="18" w:name="_Toc467489635"/>
      <w:r>
        <w:t>Us</w:t>
      </w:r>
      <w:r w:rsidR="004B0DC1">
        <w:t xml:space="preserve">er Story – </w:t>
      </w:r>
      <w:r w:rsidR="00853437">
        <w:t>6</w:t>
      </w:r>
      <w:bookmarkEnd w:id="18"/>
    </w:p>
    <w:p w14:paraId="19989D83" w14:textId="58E28836" w:rsidR="004B0DC1" w:rsidRPr="00A157AB" w:rsidRDefault="005B435D" w:rsidP="004B0DC1">
      <w:r>
        <w:t xml:space="preserve">As a Super admin, I want to create User group </w:t>
      </w:r>
    </w:p>
    <w:p w14:paraId="0EDF785E" w14:textId="77777777" w:rsidR="004B0DC1" w:rsidRPr="00DE5635" w:rsidRDefault="004B0DC1" w:rsidP="004B0DC1">
      <w:pPr>
        <w:pStyle w:val="Heading3"/>
      </w:pPr>
      <w:bookmarkStart w:id="19" w:name="_Toc467489636"/>
      <w:r>
        <w:t>Use Case</w:t>
      </w:r>
      <w:bookmarkEnd w:id="1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4B0DC1" w14:paraId="7BAC511A" w14:textId="77777777" w:rsidTr="003F4E15">
        <w:tc>
          <w:tcPr>
            <w:tcW w:w="1728" w:type="dxa"/>
          </w:tcPr>
          <w:p w14:paraId="2E197675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1E224D9" w14:textId="094C441F" w:rsidR="004B0DC1" w:rsidRDefault="00853437" w:rsidP="003F4E15">
            <w:r>
              <w:t>UC-MM-F</w:t>
            </w:r>
            <w:r w:rsidR="00561264">
              <w:t>_P</w:t>
            </w:r>
            <w:r w:rsidR="00BE17E7">
              <w:t>-</w:t>
            </w:r>
            <w:r>
              <w:t>6</w:t>
            </w:r>
          </w:p>
        </w:tc>
      </w:tr>
      <w:tr w:rsidR="004B0DC1" w14:paraId="485F3DDC" w14:textId="77777777" w:rsidTr="003F4E15">
        <w:tc>
          <w:tcPr>
            <w:tcW w:w="1728" w:type="dxa"/>
          </w:tcPr>
          <w:p w14:paraId="1CB03C19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2FFE430E" w14:textId="268B56BB" w:rsidR="004B0DC1" w:rsidRDefault="008166C2" w:rsidP="003F4E15">
            <w:r>
              <w:t>Create</w:t>
            </w:r>
            <w:r w:rsidR="00983DA2">
              <w:t xml:space="preserve"> User</w:t>
            </w:r>
            <w:r w:rsidR="004B0DC1">
              <w:t xml:space="preserve"> group</w:t>
            </w:r>
          </w:p>
        </w:tc>
      </w:tr>
      <w:tr w:rsidR="004B0DC1" w14:paraId="29236496" w14:textId="77777777" w:rsidTr="003F4E15">
        <w:tc>
          <w:tcPr>
            <w:tcW w:w="1728" w:type="dxa"/>
          </w:tcPr>
          <w:p w14:paraId="08D50F98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0C3F88E" w14:textId="35E70FBE" w:rsidR="004B0DC1" w:rsidRDefault="0000417E" w:rsidP="008166C2">
            <w:pPr>
              <w:spacing w:before="0" w:after="0" w:line="240" w:lineRule="auto"/>
              <w:jc w:val="left"/>
            </w:pPr>
            <w:r>
              <w:t>Super admin</w:t>
            </w:r>
            <w:r w:rsidR="00AB6137">
              <w:t xml:space="preserve"> </w:t>
            </w:r>
            <w:r w:rsidR="007E7BC1">
              <w:t>can create</w:t>
            </w:r>
            <w:r w:rsidR="00A820DF">
              <w:t xml:space="preserve"> new user</w:t>
            </w:r>
            <w:r w:rsidR="00E12FAD">
              <w:t xml:space="preserve"> group</w:t>
            </w:r>
          </w:p>
        </w:tc>
      </w:tr>
      <w:tr w:rsidR="004B0DC1" w14:paraId="738C6169" w14:textId="77777777" w:rsidTr="003F4E15">
        <w:tc>
          <w:tcPr>
            <w:tcW w:w="1728" w:type="dxa"/>
          </w:tcPr>
          <w:p w14:paraId="4DD691DA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3BA63D59" w14:textId="7BB940F9" w:rsidR="004B0DC1" w:rsidRDefault="0000417E" w:rsidP="003F4E15">
            <w:pPr>
              <w:spacing w:before="0" w:after="0" w:line="240" w:lineRule="auto"/>
              <w:jc w:val="left"/>
            </w:pPr>
            <w:r>
              <w:t>Super admin</w:t>
            </w:r>
          </w:p>
        </w:tc>
      </w:tr>
      <w:tr w:rsidR="004B0DC1" w14:paraId="37A3CFD7" w14:textId="77777777" w:rsidTr="003F4E15">
        <w:tc>
          <w:tcPr>
            <w:tcW w:w="1728" w:type="dxa"/>
          </w:tcPr>
          <w:p w14:paraId="6B81F06E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72F18C64" w14:textId="1D525CCC" w:rsidR="004B0DC1" w:rsidRDefault="00A820DF" w:rsidP="004B0DC1">
            <w:r>
              <w:t>Click on ‘Create Group’ button</w:t>
            </w:r>
          </w:p>
        </w:tc>
      </w:tr>
      <w:tr w:rsidR="004B0DC1" w14:paraId="3554C8A1" w14:textId="77777777" w:rsidTr="003F4E15">
        <w:tc>
          <w:tcPr>
            <w:tcW w:w="1728" w:type="dxa"/>
          </w:tcPr>
          <w:p w14:paraId="22693A28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39E8DC36" w14:textId="77777777" w:rsidR="004B0DC1" w:rsidRDefault="004B0DC1" w:rsidP="003F4E15"/>
        </w:tc>
      </w:tr>
      <w:tr w:rsidR="004B0DC1" w14:paraId="2B083E55" w14:textId="77777777" w:rsidTr="003F4E15">
        <w:tc>
          <w:tcPr>
            <w:tcW w:w="1728" w:type="dxa"/>
          </w:tcPr>
          <w:p w14:paraId="10A18722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FC9D123" w14:textId="77777777" w:rsidR="004B0DC1" w:rsidRDefault="004B0DC1" w:rsidP="003F4E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  <w:p w14:paraId="1C68DE85" w14:textId="7BC09BF6" w:rsidR="004B0DC1" w:rsidRDefault="00AB6137" w:rsidP="003F4E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By </w:t>
            </w:r>
            <w:r w:rsidR="0000417E">
              <w:rPr>
                <w:rFonts w:ascii="Calibri" w:hAnsi="Calibri"/>
                <w:color w:val="000000"/>
              </w:rPr>
              <w:t>filling the required fields user group created successfully</w:t>
            </w:r>
            <w:r>
              <w:rPr>
                <w:rFonts w:ascii="Calibri" w:hAnsi="Calibri"/>
                <w:color w:val="000000"/>
              </w:rPr>
              <w:t xml:space="preserve"> </w:t>
            </w:r>
          </w:p>
          <w:p w14:paraId="7E2D4DA2" w14:textId="77777777" w:rsidR="004B0DC1" w:rsidRPr="00126B80" w:rsidRDefault="004B0DC1" w:rsidP="003F4E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4B0DC1" w14:paraId="4710375C" w14:textId="77777777" w:rsidTr="003F4E15">
        <w:tc>
          <w:tcPr>
            <w:tcW w:w="1728" w:type="dxa"/>
          </w:tcPr>
          <w:p w14:paraId="764C0DBB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5EB7AA61" w14:textId="77777777" w:rsidR="004B0DC1" w:rsidRDefault="004B0DC1" w:rsidP="003F4E1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4B0DC1" w14:paraId="7AAE0676" w14:textId="77777777" w:rsidTr="003F4E15">
        <w:tc>
          <w:tcPr>
            <w:tcW w:w="1728" w:type="dxa"/>
          </w:tcPr>
          <w:p w14:paraId="5428A262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5EA5AE6" w14:textId="77777777" w:rsidR="004B0DC1" w:rsidRDefault="004B0DC1" w:rsidP="003F4E15"/>
        </w:tc>
      </w:tr>
    </w:tbl>
    <w:p w14:paraId="013AE611" w14:textId="77777777" w:rsidR="004B0DC1" w:rsidRDefault="004B0DC1" w:rsidP="004B0DC1"/>
    <w:p w14:paraId="182ED92D" w14:textId="787696DB" w:rsidR="002F709D" w:rsidRDefault="002F709D" w:rsidP="004B0DC1"/>
    <w:p w14:paraId="3DB4ECC2" w14:textId="77777777" w:rsidR="004B0DC1" w:rsidRDefault="004B0DC1" w:rsidP="004B0DC1">
      <w:pPr>
        <w:pStyle w:val="Heading3"/>
      </w:pPr>
      <w:bookmarkStart w:id="20" w:name="_Toc467489637"/>
      <w:r>
        <w:t>Acceptance Criteria</w:t>
      </w:r>
      <w:bookmarkEnd w:id="20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4B0DC1" w14:paraId="6E155414" w14:textId="77777777" w:rsidTr="003F4E15">
        <w:trPr>
          <w:trHeight w:val="467"/>
        </w:trPr>
        <w:tc>
          <w:tcPr>
            <w:tcW w:w="1731" w:type="dxa"/>
          </w:tcPr>
          <w:p w14:paraId="60EBAAA3" w14:textId="77777777" w:rsidR="004B0DC1" w:rsidRPr="0061491C" w:rsidRDefault="004B0DC1" w:rsidP="003F4E1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4BFE1917" w14:textId="77777777" w:rsidR="004B0DC1" w:rsidRPr="0061491C" w:rsidRDefault="004B0DC1" w:rsidP="003F4E1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B0DC1" w14:paraId="63953DF6" w14:textId="77777777" w:rsidTr="003F4E15">
        <w:trPr>
          <w:trHeight w:val="395"/>
        </w:trPr>
        <w:tc>
          <w:tcPr>
            <w:tcW w:w="1731" w:type="dxa"/>
          </w:tcPr>
          <w:p w14:paraId="43478378" w14:textId="75B7C8CF" w:rsidR="004B0DC1" w:rsidRPr="0061491C" w:rsidRDefault="00A820DF" w:rsidP="003F4E15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298B6458" w14:textId="1288AA86" w:rsidR="004B0DC1" w:rsidRPr="0042789A" w:rsidRDefault="0000417E" w:rsidP="002F709D">
            <w:r>
              <w:t>Super admin can</w:t>
            </w:r>
            <w:r w:rsidR="004B0DC1">
              <w:t xml:space="preserve"> </w:t>
            </w:r>
            <w:r w:rsidR="002F709D">
              <w:t>edit and delete the Group</w:t>
            </w:r>
          </w:p>
        </w:tc>
      </w:tr>
      <w:tr w:rsidR="00A820DF" w14:paraId="5D67FF71" w14:textId="77777777" w:rsidTr="003F4E15">
        <w:trPr>
          <w:trHeight w:val="395"/>
        </w:trPr>
        <w:tc>
          <w:tcPr>
            <w:tcW w:w="1731" w:type="dxa"/>
          </w:tcPr>
          <w:p w14:paraId="3E6C0DE1" w14:textId="540197BD" w:rsidR="00A820DF" w:rsidRDefault="00A820DF" w:rsidP="003F4E15">
            <w:r>
              <w:t>2</w:t>
            </w:r>
          </w:p>
        </w:tc>
        <w:tc>
          <w:tcPr>
            <w:tcW w:w="7696" w:type="dxa"/>
          </w:tcPr>
          <w:p w14:paraId="525D3931" w14:textId="7B3E5625" w:rsidR="00A820DF" w:rsidRDefault="0000417E" w:rsidP="002F709D">
            <w:r>
              <w:t>Super admin</w:t>
            </w:r>
            <w:r w:rsidR="00A820DF">
              <w:t xml:space="preserve"> can assign the </w:t>
            </w:r>
            <w:r>
              <w:t xml:space="preserve">department </w:t>
            </w:r>
            <w:r w:rsidR="00A820DF">
              <w:t xml:space="preserve">admin to new </w:t>
            </w:r>
            <w:r>
              <w:t xml:space="preserve">user </w:t>
            </w:r>
            <w:r w:rsidR="00A820DF">
              <w:t>group</w:t>
            </w:r>
          </w:p>
        </w:tc>
      </w:tr>
    </w:tbl>
    <w:p w14:paraId="0024A324" w14:textId="11F7FC93" w:rsidR="004B0DC1" w:rsidRDefault="004B0DC1" w:rsidP="00DD0EED">
      <w:pPr>
        <w:pStyle w:val="Heading2"/>
      </w:pPr>
    </w:p>
    <w:p w14:paraId="71A1424E" w14:textId="7E56F8D3" w:rsidR="002F709D" w:rsidRDefault="002F709D" w:rsidP="002F709D"/>
    <w:p w14:paraId="73BCC902" w14:textId="16B97520" w:rsidR="002F709D" w:rsidRDefault="002F709D" w:rsidP="002F709D">
      <w:pPr>
        <w:pStyle w:val="Heading2"/>
      </w:pPr>
      <w:bookmarkStart w:id="21" w:name="_Toc467489638"/>
      <w:r>
        <w:t>User Story – 7</w:t>
      </w:r>
      <w:bookmarkEnd w:id="21"/>
    </w:p>
    <w:p w14:paraId="2C783AB4" w14:textId="5E34E5EA" w:rsidR="002F709D" w:rsidRPr="00A157AB" w:rsidRDefault="005B435D" w:rsidP="002F709D">
      <w:r>
        <w:t>As a Super admin, I want to assign user group to Department admin</w:t>
      </w:r>
    </w:p>
    <w:p w14:paraId="1B70D14D" w14:textId="77777777" w:rsidR="002F709D" w:rsidRPr="00DE5635" w:rsidRDefault="002F709D" w:rsidP="002F709D">
      <w:pPr>
        <w:pStyle w:val="Heading3"/>
      </w:pPr>
      <w:bookmarkStart w:id="22" w:name="_Toc467489639"/>
      <w:r>
        <w:lastRenderedPageBreak/>
        <w:t>Use Case</w:t>
      </w:r>
      <w:bookmarkEnd w:id="22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2F709D" w14:paraId="58CD77D1" w14:textId="77777777" w:rsidTr="008E4E8C">
        <w:tc>
          <w:tcPr>
            <w:tcW w:w="1728" w:type="dxa"/>
          </w:tcPr>
          <w:p w14:paraId="521A3C81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3901048" w14:textId="6EBEFD22" w:rsidR="002F709D" w:rsidRDefault="00BE17E7" w:rsidP="008E4E8C">
            <w:r>
              <w:t>UC-MM-F_P-</w:t>
            </w:r>
            <w:r w:rsidR="002F709D">
              <w:t>7</w:t>
            </w:r>
          </w:p>
        </w:tc>
      </w:tr>
      <w:tr w:rsidR="002F709D" w14:paraId="4C30B1EC" w14:textId="77777777" w:rsidTr="008E4E8C">
        <w:tc>
          <w:tcPr>
            <w:tcW w:w="1728" w:type="dxa"/>
          </w:tcPr>
          <w:p w14:paraId="5D7A68B6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C0FFB83" w14:textId="4476CC5E" w:rsidR="002F709D" w:rsidRDefault="00740DAA" w:rsidP="00F7442D">
            <w:r>
              <w:t>Assign admins to user groups or assign user groups to admins</w:t>
            </w:r>
          </w:p>
        </w:tc>
      </w:tr>
      <w:tr w:rsidR="002F709D" w14:paraId="42BFD407" w14:textId="77777777" w:rsidTr="008E4E8C">
        <w:tc>
          <w:tcPr>
            <w:tcW w:w="1728" w:type="dxa"/>
          </w:tcPr>
          <w:p w14:paraId="032682B4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770F04E" w14:textId="40B8FF8D" w:rsidR="002F709D" w:rsidRDefault="0000417E" w:rsidP="00F7442D">
            <w:pPr>
              <w:spacing w:before="0" w:after="0" w:line="240" w:lineRule="auto"/>
              <w:jc w:val="left"/>
            </w:pPr>
            <w:r>
              <w:t>Super</w:t>
            </w:r>
            <w:r w:rsidR="002F709D">
              <w:t xml:space="preserve"> admin can </w:t>
            </w:r>
            <w:r w:rsidR="00227643">
              <w:t xml:space="preserve">map and </w:t>
            </w:r>
            <w:r w:rsidR="00627171">
              <w:t>unmapped</w:t>
            </w:r>
            <w:r w:rsidR="00F7442D">
              <w:t xml:space="preserve"> the</w:t>
            </w:r>
            <w:r w:rsidR="002F709D">
              <w:t xml:space="preserve"> admin</w:t>
            </w:r>
            <w:r w:rsidR="00A820DF">
              <w:t>s to user</w:t>
            </w:r>
            <w:r w:rsidR="002F709D">
              <w:t xml:space="preserve"> group.</w:t>
            </w:r>
          </w:p>
        </w:tc>
      </w:tr>
      <w:tr w:rsidR="002F709D" w14:paraId="1B0582C3" w14:textId="77777777" w:rsidTr="008E4E8C">
        <w:tc>
          <w:tcPr>
            <w:tcW w:w="1728" w:type="dxa"/>
          </w:tcPr>
          <w:p w14:paraId="5435EC7B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33BDFFA7" w14:textId="2413FB14" w:rsidR="002F709D" w:rsidRDefault="0000417E" w:rsidP="008E4E8C">
            <w:pPr>
              <w:spacing w:before="0" w:after="0" w:line="240" w:lineRule="auto"/>
              <w:jc w:val="left"/>
            </w:pPr>
            <w:r>
              <w:t>Super admin</w:t>
            </w:r>
          </w:p>
        </w:tc>
      </w:tr>
      <w:tr w:rsidR="002F709D" w14:paraId="07313B1E" w14:textId="77777777" w:rsidTr="008E4E8C">
        <w:tc>
          <w:tcPr>
            <w:tcW w:w="1728" w:type="dxa"/>
          </w:tcPr>
          <w:p w14:paraId="3D762531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787DA509" w14:textId="633E4CFA" w:rsidR="002F709D" w:rsidRDefault="002F709D" w:rsidP="00A820DF"/>
        </w:tc>
      </w:tr>
      <w:tr w:rsidR="002F709D" w14:paraId="427DD22E" w14:textId="77777777" w:rsidTr="008E4E8C">
        <w:tc>
          <w:tcPr>
            <w:tcW w:w="1728" w:type="dxa"/>
          </w:tcPr>
          <w:p w14:paraId="06B5904B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7E6D4F08" w14:textId="77777777" w:rsidR="002F709D" w:rsidRDefault="002F709D" w:rsidP="008E4E8C"/>
        </w:tc>
      </w:tr>
      <w:tr w:rsidR="002F709D" w14:paraId="304DDF55" w14:textId="77777777" w:rsidTr="008E4E8C">
        <w:tc>
          <w:tcPr>
            <w:tcW w:w="1728" w:type="dxa"/>
          </w:tcPr>
          <w:p w14:paraId="6FF4F451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34DBDD1" w14:textId="77777777" w:rsidR="002F709D" w:rsidRDefault="002F709D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  <w:p w14:paraId="225EF79C" w14:textId="52CC8CDC" w:rsidR="002F709D" w:rsidRPr="00126B80" w:rsidRDefault="0000417E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t>Super admin</w:t>
            </w:r>
            <w:r w:rsidR="00A820DF">
              <w:t xml:space="preserve"> can edit the group and then map the admin to user group</w:t>
            </w:r>
          </w:p>
        </w:tc>
      </w:tr>
      <w:tr w:rsidR="002F709D" w14:paraId="5E3DA323" w14:textId="77777777" w:rsidTr="008E4E8C">
        <w:tc>
          <w:tcPr>
            <w:tcW w:w="1728" w:type="dxa"/>
          </w:tcPr>
          <w:p w14:paraId="367D9A8B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B9E9819" w14:textId="77777777" w:rsidR="002F709D" w:rsidRDefault="002F709D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2F709D" w14:paraId="5BFB4478" w14:textId="77777777" w:rsidTr="008E4E8C">
        <w:tc>
          <w:tcPr>
            <w:tcW w:w="1728" w:type="dxa"/>
          </w:tcPr>
          <w:p w14:paraId="7DA86E6C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1A116FA" w14:textId="77777777" w:rsidR="002F709D" w:rsidRDefault="002F709D" w:rsidP="008E4E8C"/>
        </w:tc>
      </w:tr>
    </w:tbl>
    <w:p w14:paraId="517E8CA7" w14:textId="77777777" w:rsidR="002F709D" w:rsidRDefault="002F709D" w:rsidP="002F709D"/>
    <w:p w14:paraId="784A3152" w14:textId="2022071C" w:rsidR="002F709D" w:rsidRDefault="002F709D" w:rsidP="002F709D"/>
    <w:p w14:paraId="51531B7D" w14:textId="77777777" w:rsidR="002F709D" w:rsidRDefault="002F709D" w:rsidP="002F709D">
      <w:pPr>
        <w:pStyle w:val="Heading3"/>
      </w:pPr>
      <w:bookmarkStart w:id="23" w:name="_Toc467489640"/>
      <w:r>
        <w:t>Acceptance Criteria</w:t>
      </w:r>
      <w:bookmarkEnd w:id="23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2F709D" w14:paraId="664654C4" w14:textId="77777777" w:rsidTr="008E4E8C">
        <w:trPr>
          <w:trHeight w:val="467"/>
        </w:trPr>
        <w:tc>
          <w:tcPr>
            <w:tcW w:w="1731" w:type="dxa"/>
          </w:tcPr>
          <w:p w14:paraId="7C525842" w14:textId="77777777" w:rsidR="002F709D" w:rsidRPr="0061491C" w:rsidRDefault="002F709D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E10D19C" w14:textId="77777777" w:rsidR="002F709D" w:rsidRPr="0061491C" w:rsidRDefault="002F709D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3D553A" w14:paraId="13941DE9" w14:textId="77777777" w:rsidTr="008E4E8C">
        <w:trPr>
          <w:trHeight w:val="395"/>
        </w:trPr>
        <w:tc>
          <w:tcPr>
            <w:tcW w:w="1731" w:type="dxa"/>
          </w:tcPr>
          <w:p w14:paraId="5CFFC76B" w14:textId="051E4980" w:rsidR="003D553A" w:rsidRDefault="00A820DF" w:rsidP="008E4E8C">
            <w:r>
              <w:t>1</w:t>
            </w:r>
          </w:p>
        </w:tc>
        <w:tc>
          <w:tcPr>
            <w:tcW w:w="7696" w:type="dxa"/>
          </w:tcPr>
          <w:p w14:paraId="5B9238A6" w14:textId="42872ACE" w:rsidR="003D553A" w:rsidRDefault="0000417E" w:rsidP="00F7442D">
            <w:r>
              <w:t>Super admin</w:t>
            </w:r>
            <w:r w:rsidR="00740DAA">
              <w:t xml:space="preserve"> can create new group and archive</w:t>
            </w:r>
            <w:r w:rsidR="00E12FAD">
              <w:t xml:space="preserve"> the existing group</w:t>
            </w:r>
          </w:p>
        </w:tc>
      </w:tr>
      <w:tr w:rsidR="002F709D" w14:paraId="0FB6FD86" w14:textId="77777777" w:rsidTr="008E4E8C">
        <w:trPr>
          <w:trHeight w:val="395"/>
        </w:trPr>
        <w:tc>
          <w:tcPr>
            <w:tcW w:w="1731" w:type="dxa"/>
          </w:tcPr>
          <w:p w14:paraId="332ED03A" w14:textId="1859EDB9" w:rsidR="002F709D" w:rsidRPr="0061491C" w:rsidRDefault="00A820DF" w:rsidP="008E4E8C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696" w:type="dxa"/>
          </w:tcPr>
          <w:p w14:paraId="25F6FF90" w14:textId="594AFEC8" w:rsidR="002F709D" w:rsidRPr="0042789A" w:rsidRDefault="00A820DF" w:rsidP="00740DAA">
            <w:r>
              <w:t xml:space="preserve">Only one admin can </w:t>
            </w:r>
            <w:r w:rsidR="00740DAA">
              <w:t>assign</w:t>
            </w:r>
            <w:r>
              <w:t xml:space="preserve"> to one </w:t>
            </w:r>
            <w:r w:rsidR="00740DAA">
              <w:t xml:space="preserve">user </w:t>
            </w:r>
            <w:r>
              <w:t>group</w:t>
            </w:r>
          </w:p>
        </w:tc>
      </w:tr>
    </w:tbl>
    <w:p w14:paraId="6994B86D" w14:textId="19491143" w:rsidR="002F709D" w:rsidRDefault="002F709D" w:rsidP="002F709D"/>
    <w:p w14:paraId="2327F382" w14:textId="77777777" w:rsidR="00740DAA" w:rsidRDefault="00740DAA" w:rsidP="002F709D"/>
    <w:p w14:paraId="7338C393" w14:textId="5735A0B0" w:rsidR="00740DAA" w:rsidRDefault="00740DAA" w:rsidP="00740DAA">
      <w:pPr>
        <w:pStyle w:val="Heading2"/>
      </w:pPr>
      <w:bookmarkStart w:id="24" w:name="_Toc467489641"/>
      <w:r>
        <w:t>User Story – 8</w:t>
      </w:r>
      <w:bookmarkEnd w:id="24"/>
    </w:p>
    <w:p w14:paraId="63B3D144" w14:textId="5923B402" w:rsidR="00740DAA" w:rsidRPr="00A157AB" w:rsidRDefault="005B435D" w:rsidP="00740DAA">
      <w:r>
        <w:t>As a Supe</w:t>
      </w:r>
      <w:r w:rsidR="000F177D">
        <w:t xml:space="preserve">r admin, I want to archive </w:t>
      </w:r>
      <w:r>
        <w:t xml:space="preserve">the </w:t>
      </w:r>
      <w:r w:rsidR="000F177D">
        <w:t>unwanted</w:t>
      </w:r>
      <w:r>
        <w:t xml:space="preserve"> data</w:t>
      </w:r>
    </w:p>
    <w:p w14:paraId="04700914" w14:textId="77777777" w:rsidR="00740DAA" w:rsidRPr="00DE5635" w:rsidRDefault="00740DAA" w:rsidP="00740DAA">
      <w:pPr>
        <w:pStyle w:val="Heading3"/>
      </w:pPr>
      <w:bookmarkStart w:id="25" w:name="_Toc467489642"/>
      <w:r>
        <w:t>Use Case</w:t>
      </w:r>
      <w:bookmarkEnd w:id="2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740DAA" w14:paraId="7513F8C2" w14:textId="77777777" w:rsidTr="00740DAA">
        <w:tc>
          <w:tcPr>
            <w:tcW w:w="1728" w:type="dxa"/>
          </w:tcPr>
          <w:p w14:paraId="591902E8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F91526D" w14:textId="2BB66957" w:rsidR="00740DAA" w:rsidRDefault="00BE17E7" w:rsidP="00740DAA">
            <w:r>
              <w:t>UC-MM-F_P-</w:t>
            </w:r>
            <w:r w:rsidR="00740DAA">
              <w:t>8</w:t>
            </w:r>
          </w:p>
        </w:tc>
      </w:tr>
      <w:tr w:rsidR="00740DAA" w14:paraId="7414A8D5" w14:textId="77777777" w:rsidTr="00740DAA">
        <w:tc>
          <w:tcPr>
            <w:tcW w:w="1728" w:type="dxa"/>
          </w:tcPr>
          <w:p w14:paraId="1A3B3087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6BC15CDE" w14:textId="77777777" w:rsidR="00740DAA" w:rsidRDefault="00740DAA" w:rsidP="00740DAA">
            <w:r>
              <w:t>Archive records</w:t>
            </w:r>
          </w:p>
        </w:tc>
      </w:tr>
      <w:tr w:rsidR="00740DAA" w14:paraId="551E200A" w14:textId="77777777" w:rsidTr="00740DAA">
        <w:trPr>
          <w:trHeight w:val="1133"/>
        </w:trPr>
        <w:tc>
          <w:tcPr>
            <w:tcW w:w="1728" w:type="dxa"/>
          </w:tcPr>
          <w:p w14:paraId="579DDAB4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Description:</w:t>
            </w:r>
          </w:p>
        </w:tc>
        <w:tc>
          <w:tcPr>
            <w:tcW w:w="7627" w:type="dxa"/>
          </w:tcPr>
          <w:p w14:paraId="5DDC17CF" w14:textId="4E559A9B" w:rsidR="00740DAA" w:rsidRDefault="0000417E" w:rsidP="00740DAA">
            <w:pPr>
              <w:spacing w:before="0" w:after="0" w:line="240" w:lineRule="auto"/>
              <w:jc w:val="left"/>
            </w:pPr>
            <w:r>
              <w:t>1.Super admin</w:t>
            </w:r>
            <w:r w:rsidR="00740DAA">
              <w:t xml:space="preserve"> can select the </w:t>
            </w:r>
            <w:r>
              <w:t>department a</w:t>
            </w:r>
            <w:r w:rsidR="00740DAA">
              <w:t xml:space="preserve">dmins and Users groups </w:t>
            </w:r>
            <w:r w:rsidR="00800EF0">
              <w:t xml:space="preserve">&amp; templates </w:t>
            </w:r>
            <w:r w:rsidR="00740DAA">
              <w:t>for archive</w:t>
            </w:r>
          </w:p>
          <w:p w14:paraId="59ACCC15" w14:textId="713211D9" w:rsidR="00740DAA" w:rsidRDefault="00740DAA" w:rsidP="000F177D">
            <w:pPr>
              <w:spacing w:before="0" w:after="0" w:line="240" w:lineRule="auto"/>
              <w:jc w:val="left"/>
            </w:pPr>
          </w:p>
        </w:tc>
      </w:tr>
      <w:tr w:rsidR="00740DAA" w14:paraId="1250A177" w14:textId="77777777" w:rsidTr="00740DAA">
        <w:tc>
          <w:tcPr>
            <w:tcW w:w="1728" w:type="dxa"/>
          </w:tcPr>
          <w:p w14:paraId="7FBFF460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20EF16D" w14:textId="497A74FB" w:rsidR="00740DAA" w:rsidRDefault="000F177D" w:rsidP="00740DAA">
            <w:pPr>
              <w:spacing w:before="0" w:after="0" w:line="240" w:lineRule="auto"/>
              <w:jc w:val="left"/>
            </w:pPr>
            <w:r>
              <w:t>Super admin</w:t>
            </w:r>
          </w:p>
        </w:tc>
      </w:tr>
      <w:tr w:rsidR="00740DAA" w14:paraId="356A1917" w14:textId="77777777" w:rsidTr="00740DAA">
        <w:tc>
          <w:tcPr>
            <w:tcW w:w="1728" w:type="dxa"/>
          </w:tcPr>
          <w:p w14:paraId="3A4F14EB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06E25F2E" w14:textId="5F94B1A5" w:rsidR="00740DAA" w:rsidRDefault="000F177D" w:rsidP="00740DAA">
            <w:r>
              <w:t xml:space="preserve">Super admin </w:t>
            </w:r>
            <w:r w:rsidR="00740DAA">
              <w:t>should have data for Archive</w:t>
            </w:r>
          </w:p>
        </w:tc>
      </w:tr>
      <w:tr w:rsidR="00740DAA" w14:paraId="12B47DDD" w14:textId="77777777" w:rsidTr="00740DAA">
        <w:tc>
          <w:tcPr>
            <w:tcW w:w="1728" w:type="dxa"/>
          </w:tcPr>
          <w:p w14:paraId="425155BB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4552C09F" w14:textId="77777777" w:rsidR="00740DAA" w:rsidRDefault="00740DAA" w:rsidP="00740DAA"/>
        </w:tc>
      </w:tr>
      <w:tr w:rsidR="00740DAA" w14:paraId="0C514E93" w14:textId="77777777" w:rsidTr="00740DAA">
        <w:trPr>
          <w:trHeight w:val="935"/>
        </w:trPr>
        <w:tc>
          <w:tcPr>
            <w:tcW w:w="1728" w:type="dxa"/>
          </w:tcPr>
          <w:p w14:paraId="314D428E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7BFF0F0F" w14:textId="5B537502" w:rsidR="00740DAA" w:rsidRDefault="000F177D" w:rsidP="00740DA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uper can select department a</w:t>
            </w:r>
            <w:r w:rsidR="00800EF0">
              <w:rPr>
                <w:rFonts w:ascii="Calibri" w:hAnsi="Calibri"/>
                <w:color w:val="000000"/>
              </w:rPr>
              <w:t>dmins,</w:t>
            </w:r>
            <w:r w:rsidR="00740DAA" w:rsidRPr="00E3438B">
              <w:rPr>
                <w:rFonts w:ascii="Calibri" w:hAnsi="Calibri"/>
                <w:color w:val="000000"/>
              </w:rPr>
              <w:t xml:space="preserve"> </w:t>
            </w:r>
            <w:r w:rsidR="00800EF0">
              <w:rPr>
                <w:rFonts w:ascii="Calibri" w:hAnsi="Calibri"/>
                <w:color w:val="000000"/>
              </w:rPr>
              <w:t xml:space="preserve">User groups and templates </w:t>
            </w:r>
            <w:r w:rsidR="00740DAA">
              <w:rPr>
                <w:rFonts w:ascii="Calibri" w:hAnsi="Calibri"/>
                <w:color w:val="000000"/>
              </w:rPr>
              <w:t>for Archive</w:t>
            </w:r>
          </w:p>
          <w:p w14:paraId="02F1AB9D" w14:textId="1374EA0F" w:rsidR="00740DAA" w:rsidRPr="00E94175" w:rsidRDefault="00DD3DCD" w:rsidP="00800EF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t>Super admin can restore the data if required</w:t>
            </w:r>
            <w:r w:rsidR="0083386D">
              <w:t>.</w:t>
            </w:r>
          </w:p>
        </w:tc>
      </w:tr>
      <w:tr w:rsidR="00740DAA" w14:paraId="2E97B1E1" w14:textId="77777777" w:rsidTr="00740DAA">
        <w:tc>
          <w:tcPr>
            <w:tcW w:w="1728" w:type="dxa"/>
          </w:tcPr>
          <w:p w14:paraId="26401B26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45E3EB1" w14:textId="77777777" w:rsidR="00740DAA" w:rsidRDefault="00740DAA" w:rsidP="00740DAA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740DAA" w14:paraId="0E3054E1" w14:textId="77777777" w:rsidTr="00740DAA">
        <w:tc>
          <w:tcPr>
            <w:tcW w:w="1728" w:type="dxa"/>
          </w:tcPr>
          <w:p w14:paraId="0C8FCEF5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04035068" w14:textId="77777777" w:rsidR="00740DAA" w:rsidRDefault="00740DAA" w:rsidP="00740DAA"/>
        </w:tc>
      </w:tr>
    </w:tbl>
    <w:p w14:paraId="6F34E236" w14:textId="77777777" w:rsidR="00740DAA" w:rsidRDefault="00740DAA" w:rsidP="00740DAA"/>
    <w:p w14:paraId="5AD72917" w14:textId="77777777" w:rsidR="00740DAA" w:rsidRDefault="00740DAA" w:rsidP="00740DAA"/>
    <w:p w14:paraId="0B503625" w14:textId="77777777" w:rsidR="00740DAA" w:rsidRDefault="00740DAA" w:rsidP="00740DAA">
      <w:pPr>
        <w:pStyle w:val="Heading3"/>
      </w:pPr>
      <w:bookmarkStart w:id="26" w:name="_Toc467489643"/>
      <w:r>
        <w:t>Acceptance Criteria</w:t>
      </w:r>
      <w:bookmarkEnd w:id="26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740DAA" w14:paraId="730FEEF5" w14:textId="77777777" w:rsidTr="00740DAA">
        <w:trPr>
          <w:trHeight w:val="467"/>
        </w:trPr>
        <w:tc>
          <w:tcPr>
            <w:tcW w:w="1731" w:type="dxa"/>
          </w:tcPr>
          <w:p w14:paraId="1F39D44D" w14:textId="77777777" w:rsidR="00740DAA" w:rsidRPr="0061491C" w:rsidRDefault="00740DAA" w:rsidP="00740DAA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089263EB" w14:textId="77777777" w:rsidR="00740DAA" w:rsidRPr="0061491C" w:rsidRDefault="00740DAA" w:rsidP="00740DAA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740DAA" w14:paraId="10F6E032" w14:textId="77777777" w:rsidTr="00740DAA">
        <w:trPr>
          <w:trHeight w:val="395"/>
        </w:trPr>
        <w:tc>
          <w:tcPr>
            <w:tcW w:w="1731" w:type="dxa"/>
          </w:tcPr>
          <w:p w14:paraId="454F1CDF" w14:textId="77777777" w:rsidR="00740DAA" w:rsidRPr="0061491C" w:rsidRDefault="00740DAA" w:rsidP="00740DAA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07137833" w14:textId="4BA40111" w:rsidR="00740DAA" w:rsidRPr="0042789A" w:rsidRDefault="00DD3DCD" w:rsidP="0083386D">
            <w:r>
              <w:t>Super admin can restore the data if required</w:t>
            </w:r>
          </w:p>
        </w:tc>
      </w:tr>
      <w:tr w:rsidR="00DD3DCD" w14:paraId="671FBF86" w14:textId="77777777" w:rsidTr="00740DAA">
        <w:trPr>
          <w:trHeight w:val="395"/>
        </w:trPr>
        <w:tc>
          <w:tcPr>
            <w:tcW w:w="1731" w:type="dxa"/>
          </w:tcPr>
          <w:p w14:paraId="68969B74" w14:textId="6F9C094F" w:rsidR="00DD3DCD" w:rsidRDefault="00DD3DCD" w:rsidP="00740DAA">
            <w:r>
              <w:t>2</w:t>
            </w:r>
          </w:p>
        </w:tc>
        <w:tc>
          <w:tcPr>
            <w:tcW w:w="7696" w:type="dxa"/>
          </w:tcPr>
          <w:p w14:paraId="74D69504" w14:textId="1D5AD764" w:rsidR="00DD3DCD" w:rsidRDefault="00DD3DCD" w:rsidP="0083386D">
            <w:r>
              <w:t>Super admin can delete the data permanently from archive folder</w:t>
            </w:r>
          </w:p>
        </w:tc>
      </w:tr>
    </w:tbl>
    <w:p w14:paraId="4348BF6B" w14:textId="77777777" w:rsidR="00740DAA" w:rsidRPr="002F709D" w:rsidRDefault="00740DAA" w:rsidP="002F709D"/>
    <w:p w14:paraId="7BD41400" w14:textId="77777777" w:rsidR="001432E9" w:rsidRPr="00853437" w:rsidRDefault="001432E9" w:rsidP="001432E9"/>
    <w:p w14:paraId="23A443F1" w14:textId="459A627A" w:rsidR="002710E6" w:rsidRDefault="002710E6" w:rsidP="002710E6">
      <w:pPr>
        <w:pStyle w:val="Heading2"/>
      </w:pPr>
      <w:bookmarkStart w:id="27" w:name="_Toc467489644"/>
      <w:r>
        <w:t>User Story – 9</w:t>
      </w:r>
      <w:bookmarkEnd w:id="27"/>
    </w:p>
    <w:p w14:paraId="6FCF362F" w14:textId="78E7EECB" w:rsidR="002710E6" w:rsidRPr="00A157AB" w:rsidRDefault="00DD3DCD" w:rsidP="002710E6">
      <w:r>
        <w:t>As a super admin, I want to purchase Transaction License</w:t>
      </w:r>
    </w:p>
    <w:p w14:paraId="7B5EADC5" w14:textId="77777777" w:rsidR="002710E6" w:rsidRPr="00DE5635" w:rsidRDefault="002710E6" w:rsidP="002710E6">
      <w:pPr>
        <w:pStyle w:val="Heading3"/>
      </w:pPr>
      <w:bookmarkStart w:id="28" w:name="_Toc467489645"/>
      <w:r>
        <w:t>Use Case</w:t>
      </w:r>
      <w:bookmarkEnd w:id="2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2710E6" w14:paraId="40F717FD" w14:textId="77777777" w:rsidTr="00C70393">
        <w:tc>
          <w:tcPr>
            <w:tcW w:w="1728" w:type="dxa"/>
          </w:tcPr>
          <w:p w14:paraId="7A3D52C7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1D9D9202" w14:textId="5ABE9C86" w:rsidR="002710E6" w:rsidRDefault="00BE17E7" w:rsidP="00C70393">
            <w:r>
              <w:t>UC-MM-F-9</w:t>
            </w:r>
          </w:p>
        </w:tc>
      </w:tr>
      <w:tr w:rsidR="002710E6" w14:paraId="52AEB3ED" w14:textId="77777777" w:rsidTr="00C70393">
        <w:tc>
          <w:tcPr>
            <w:tcW w:w="1728" w:type="dxa"/>
          </w:tcPr>
          <w:p w14:paraId="626026C4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DBC0F96" w14:textId="77777777" w:rsidR="002710E6" w:rsidRDefault="002710E6" w:rsidP="00C70393">
            <w:r>
              <w:t xml:space="preserve">Transaction license </w:t>
            </w:r>
          </w:p>
        </w:tc>
      </w:tr>
      <w:tr w:rsidR="002710E6" w14:paraId="702B63BE" w14:textId="77777777" w:rsidTr="00C70393">
        <w:tc>
          <w:tcPr>
            <w:tcW w:w="1728" w:type="dxa"/>
          </w:tcPr>
          <w:p w14:paraId="13395B0D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A66ADEF" w14:textId="162A01AD" w:rsidR="002710E6" w:rsidRDefault="00DD3DCD" w:rsidP="00C70393">
            <w:pPr>
              <w:spacing w:before="0" w:after="0" w:line="240" w:lineRule="auto"/>
              <w:jc w:val="left"/>
            </w:pPr>
            <w:r>
              <w:t>Super admin should purchase the transaction license</w:t>
            </w:r>
            <w:r w:rsidR="002710E6">
              <w:t xml:space="preserve"> </w:t>
            </w:r>
          </w:p>
        </w:tc>
      </w:tr>
      <w:tr w:rsidR="002710E6" w14:paraId="0604278C" w14:textId="77777777" w:rsidTr="00C70393">
        <w:tc>
          <w:tcPr>
            <w:tcW w:w="1728" w:type="dxa"/>
          </w:tcPr>
          <w:p w14:paraId="4B9E5986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Primary Actor:</w:t>
            </w:r>
          </w:p>
        </w:tc>
        <w:tc>
          <w:tcPr>
            <w:tcW w:w="7627" w:type="dxa"/>
          </w:tcPr>
          <w:p w14:paraId="14DD39EE" w14:textId="7688678E" w:rsidR="002710E6" w:rsidRDefault="000F177D" w:rsidP="00C70393">
            <w:pPr>
              <w:spacing w:before="0" w:after="0" w:line="240" w:lineRule="auto"/>
              <w:jc w:val="left"/>
            </w:pPr>
            <w:r>
              <w:t>Super</w:t>
            </w:r>
            <w:r w:rsidR="002710E6">
              <w:t xml:space="preserve"> admin</w:t>
            </w:r>
          </w:p>
        </w:tc>
      </w:tr>
      <w:tr w:rsidR="002710E6" w14:paraId="09D7420D" w14:textId="77777777" w:rsidTr="00C70393">
        <w:tc>
          <w:tcPr>
            <w:tcW w:w="1728" w:type="dxa"/>
          </w:tcPr>
          <w:p w14:paraId="686DCF4B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57B65B3E" w14:textId="40888CD4" w:rsidR="002710E6" w:rsidRDefault="00DD3DCD" w:rsidP="00C70393">
            <w:r>
              <w:t>Super Admin should</w:t>
            </w:r>
            <w:r w:rsidR="002710E6">
              <w:t xml:space="preserve"> </w:t>
            </w:r>
            <w:r>
              <w:t>have sent</w:t>
            </w:r>
            <w:r w:rsidR="002710E6">
              <w:t xml:space="preserve"> the request to License provider</w:t>
            </w:r>
          </w:p>
        </w:tc>
      </w:tr>
      <w:tr w:rsidR="002710E6" w14:paraId="5F964C28" w14:textId="77777777" w:rsidTr="00C70393">
        <w:trPr>
          <w:trHeight w:val="530"/>
        </w:trPr>
        <w:tc>
          <w:tcPr>
            <w:tcW w:w="1728" w:type="dxa"/>
          </w:tcPr>
          <w:p w14:paraId="220DAF1C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02039C78" w14:textId="77777777" w:rsidR="002710E6" w:rsidRDefault="002710E6" w:rsidP="00C70393"/>
        </w:tc>
      </w:tr>
      <w:tr w:rsidR="002710E6" w14:paraId="7BD30489" w14:textId="77777777" w:rsidTr="002710E6">
        <w:trPr>
          <w:trHeight w:val="1358"/>
        </w:trPr>
        <w:tc>
          <w:tcPr>
            <w:tcW w:w="1728" w:type="dxa"/>
          </w:tcPr>
          <w:p w14:paraId="23F48CF3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77D01EC4" w14:textId="77777777" w:rsidR="002710E6" w:rsidRDefault="002710E6" w:rsidP="00C70393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License request should be based on services transaction.</w:t>
            </w:r>
          </w:p>
          <w:p w14:paraId="063932E7" w14:textId="77777777" w:rsidR="002710E6" w:rsidRDefault="002710E6" w:rsidP="00C70393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Once the user reaches the transaction limit, License gets expired.</w:t>
            </w:r>
          </w:p>
          <w:p w14:paraId="76A5E3A7" w14:textId="3927B1CE" w:rsidR="002710E6" w:rsidRDefault="00DD3DCD" w:rsidP="00C70393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  <w:r w:rsidR="002710E6">
              <w:rPr>
                <w:rFonts w:ascii="Calibri" w:hAnsi="Calibri"/>
                <w:color w:val="000000"/>
              </w:rPr>
              <w:t>.</w:t>
            </w:r>
            <w:r>
              <w:rPr>
                <w:rFonts w:ascii="Calibri" w:hAnsi="Calibri"/>
                <w:color w:val="000000"/>
              </w:rPr>
              <w:t>Super a</w:t>
            </w:r>
            <w:r w:rsidR="002710E6">
              <w:rPr>
                <w:rFonts w:ascii="Calibri" w:hAnsi="Calibri"/>
                <w:color w:val="000000"/>
              </w:rPr>
              <w:t>dmin can see the transactio</w:t>
            </w:r>
            <w:r>
              <w:rPr>
                <w:rFonts w:ascii="Calibri" w:hAnsi="Calibri"/>
                <w:color w:val="000000"/>
              </w:rPr>
              <w:t>n reports and license details at</w:t>
            </w:r>
            <w:r w:rsidR="002710E6">
              <w:rPr>
                <w:rFonts w:ascii="Calibri" w:hAnsi="Calibri"/>
                <w:color w:val="000000"/>
              </w:rPr>
              <w:t xml:space="preserve"> dashboard</w:t>
            </w:r>
          </w:p>
          <w:p w14:paraId="199B748D" w14:textId="77777777" w:rsidR="002710E6" w:rsidRPr="00126B80" w:rsidRDefault="002710E6" w:rsidP="00C70393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2710E6" w14:paraId="7C3A6F21" w14:textId="77777777" w:rsidTr="00C70393">
        <w:tc>
          <w:tcPr>
            <w:tcW w:w="1728" w:type="dxa"/>
          </w:tcPr>
          <w:p w14:paraId="6961E843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6C185324" w14:textId="77777777" w:rsidR="002710E6" w:rsidRDefault="002710E6" w:rsidP="00C70393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2710E6" w14:paraId="59DC0DC8" w14:textId="77777777" w:rsidTr="00C70393">
        <w:tc>
          <w:tcPr>
            <w:tcW w:w="1728" w:type="dxa"/>
          </w:tcPr>
          <w:p w14:paraId="68C64A49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A1CB1C2" w14:textId="77777777" w:rsidR="002710E6" w:rsidRDefault="002710E6" w:rsidP="00C70393"/>
        </w:tc>
      </w:tr>
    </w:tbl>
    <w:p w14:paraId="6A09953C" w14:textId="77777777" w:rsidR="002710E6" w:rsidRDefault="002710E6" w:rsidP="002710E6"/>
    <w:p w14:paraId="0CAF0800" w14:textId="77777777" w:rsidR="002710E6" w:rsidRDefault="002710E6" w:rsidP="002710E6"/>
    <w:p w14:paraId="31D29C60" w14:textId="77777777" w:rsidR="002710E6" w:rsidRDefault="002710E6" w:rsidP="002710E6">
      <w:pPr>
        <w:pStyle w:val="Heading3"/>
      </w:pPr>
      <w:bookmarkStart w:id="29" w:name="_Toc467489646"/>
      <w:r>
        <w:t>Acceptance Criteria</w:t>
      </w:r>
      <w:bookmarkEnd w:id="29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2710E6" w14:paraId="5DE3577D" w14:textId="77777777" w:rsidTr="00C70393">
        <w:trPr>
          <w:trHeight w:val="467"/>
        </w:trPr>
        <w:tc>
          <w:tcPr>
            <w:tcW w:w="1731" w:type="dxa"/>
          </w:tcPr>
          <w:p w14:paraId="77C5E770" w14:textId="77777777" w:rsidR="002710E6" w:rsidRPr="0061491C" w:rsidRDefault="002710E6" w:rsidP="00C70393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E4CA859" w14:textId="77777777" w:rsidR="002710E6" w:rsidRPr="0061491C" w:rsidRDefault="002710E6" w:rsidP="00C70393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2710E6" w14:paraId="5CA5131B" w14:textId="77777777" w:rsidTr="00C70393">
        <w:trPr>
          <w:trHeight w:val="395"/>
        </w:trPr>
        <w:tc>
          <w:tcPr>
            <w:tcW w:w="1731" w:type="dxa"/>
          </w:tcPr>
          <w:p w14:paraId="75A04BAC" w14:textId="77777777" w:rsidR="002710E6" w:rsidRDefault="002710E6" w:rsidP="00C70393">
            <w:r>
              <w:t>1</w:t>
            </w:r>
          </w:p>
        </w:tc>
        <w:tc>
          <w:tcPr>
            <w:tcW w:w="7696" w:type="dxa"/>
          </w:tcPr>
          <w:p w14:paraId="2183E997" w14:textId="749B31E9" w:rsidR="002710E6" w:rsidRDefault="00DD3DCD" w:rsidP="00C70393">
            <w:r>
              <w:t>Once user</w:t>
            </w:r>
            <w:r w:rsidR="002710E6">
              <w:t xml:space="preserve"> reach the transaction limit, transactions are closed immediately</w:t>
            </w:r>
          </w:p>
        </w:tc>
      </w:tr>
      <w:tr w:rsidR="002710E6" w14:paraId="73CB4802" w14:textId="77777777" w:rsidTr="00C70393">
        <w:trPr>
          <w:trHeight w:val="395"/>
        </w:trPr>
        <w:tc>
          <w:tcPr>
            <w:tcW w:w="1731" w:type="dxa"/>
          </w:tcPr>
          <w:p w14:paraId="43DAD710" w14:textId="77777777" w:rsidR="002710E6" w:rsidRDefault="002710E6" w:rsidP="00C70393">
            <w:r>
              <w:t>2</w:t>
            </w:r>
          </w:p>
        </w:tc>
        <w:tc>
          <w:tcPr>
            <w:tcW w:w="7696" w:type="dxa"/>
          </w:tcPr>
          <w:p w14:paraId="3D795C00" w14:textId="100C3AE5" w:rsidR="002710E6" w:rsidRDefault="00DD3DCD" w:rsidP="00C70393">
            <w:r>
              <w:t>If license got expired, user unable to perform any create, update and delete operations</w:t>
            </w:r>
          </w:p>
        </w:tc>
      </w:tr>
      <w:tr w:rsidR="002710E6" w14:paraId="6B92868C" w14:textId="77777777" w:rsidTr="00C70393">
        <w:trPr>
          <w:trHeight w:val="395"/>
        </w:trPr>
        <w:tc>
          <w:tcPr>
            <w:tcW w:w="1731" w:type="dxa"/>
          </w:tcPr>
          <w:p w14:paraId="58967707" w14:textId="77777777" w:rsidR="002710E6" w:rsidRDefault="002710E6" w:rsidP="00C70393">
            <w:r>
              <w:t>3</w:t>
            </w:r>
          </w:p>
        </w:tc>
        <w:tc>
          <w:tcPr>
            <w:tcW w:w="7696" w:type="dxa"/>
          </w:tcPr>
          <w:p w14:paraId="1F611C97" w14:textId="547D6425" w:rsidR="002710E6" w:rsidRDefault="00DD3DCD" w:rsidP="00C70393">
            <w:r>
              <w:t>Users</w:t>
            </w:r>
            <w:r w:rsidR="002710E6">
              <w:t xml:space="preserve"> get the notifications from sever regarding to license, before it gets expired</w:t>
            </w:r>
          </w:p>
        </w:tc>
      </w:tr>
      <w:tr w:rsidR="002710E6" w14:paraId="381C0609" w14:textId="77777777" w:rsidTr="00C70393">
        <w:trPr>
          <w:trHeight w:val="395"/>
        </w:trPr>
        <w:tc>
          <w:tcPr>
            <w:tcW w:w="1731" w:type="dxa"/>
          </w:tcPr>
          <w:p w14:paraId="6F40A3D0" w14:textId="77777777" w:rsidR="002710E6" w:rsidRDefault="002710E6" w:rsidP="00C70393">
            <w:r>
              <w:t>4</w:t>
            </w:r>
          </w:p>
        </w:tc>
        <w:tc>
          <w:tcPr>
            <w:tcW w:w="7696" w:type="dxa"/>
          </w:tcPr>
          <w:p w14:paraId="1DD9659D" w14:textId="718D5817" w:rsidR="002710E6" w:rsidRDefault="00DD3DCD" w:rsidP="00C70393">
            <w:r>
              <w:t>Department a</w:t>
            </w:r>
            <w:r w:rsidR="002710E6">
              <w:t xml:space="preserve">dmin and mobile users are perform only read operations until renewal the license </w:t>
            </w:r>
          </w:p>
        </w:tc>
      </w:tr>
    </w:tbl>
    <w:p w14:paraId="5A7CD9A9" w14:textId="77777777" w:rsidR="001432E9" w:rsidRDefault="001432E9" w:rsidP="001432E9"/>
    <w:p w14:paraId="388D590E" w14:textId="77777777" w:rsidR="00853437" w:rsidRPr="00853437" w:rsidRDefault="00853437" w:rsidP="00853437"/>
    <w:p w14:paraId="11D5D95E" w14:textId="3ABE1DEF" w:rsidR="00DD0EED" w:rsidRDefault="00126B80" w:rsidP="00DD0EED">
      <w:pPr>
        <w:pStyle w:val="Heading2"/>
      </w:pPr>
      <w:bookmarkStart w:id="30" w:name="_Toc467489647"/>
      <w:r>
        <w:t xml:space="preserve">User Story </w:t>
      </w:r>
      <w:r w:rsidR="00DD0EED">
        <w:t>–</w:t>
      </w:r>
      <w:r>
        <w:t xml:space="preserve"> </w:t>
      </w:r>
      <w:r w:rsidR="00745FF4">
        <w:t>10</w:t>
      </w:r>
      <w:bookmarkEnd w:id="30"/>
    </w:p>
    <w:p w14:paraId="04131BC4" w14:textId="16FE44F1" w:rsidR="00DD0EED" w:rsidRPr="00DD0EED" w:rsidRDefault="00DD0EED" w:rsidP="00DD0EED">
      <w:r>
        <w:t xml:space="preserve">  </w:t>
      </w:r>
      <w:r w:rsidR="00DD3DCD">
        <w:t>As a Department admin, I want to login in forms account</w:t>
      </w:r>
    </w:p>
    <w:p w14:paraId="36FFBECA" w14:textId="06EB7435" w:rsidR="00126B80" w:rsidRPr="00DE5635" w:rsidRDefault="00126B80" w:rsidP="00126B80">
      <w:pPr>
        <w:pStyle w:val="Heading3"/>
      </w:pPr>
      <w:bookmarkStart w:id="31" w:name="_Toc467489648"/>
      <w:r>
        <w:t>Use Case</w:t>
      </w:r>
      <w:bookmarkEnd w:id="31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126B80" w14:paraId="0606EABE" w14:textId="77777777" w:rsidTr="00041428">
        <w:tc>
          <w:tcPr>
            <w:tcW w:w="1728" w:type="dxa"/>
          </w:tcPr>
          <w:p w14:paraId="0C4729F2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120E53C" w14:textId="3848F76D" w:rsidR="00126B80" w:rsidRDefault="00126B80" w:rsidP="00041428">
            <w:r>
              <w:t>UC-MM-F</w:t>
            </w:r>
            <w:r w:rsidR="00DD0EED">
              <w:t>_P</w:t>
            </w:r>
            <w:r w:rsidR="00BE17E7">
              <w:t>-</w:t>
            </w:r>
            <w:r w:rsidR="00745FF4">
              <w:t>10</w:t>
            </w:r>
          </w:p>
        </w:tc>
      </w:tr>
      <w:tr w:rsidR="00126B80" w14:paraId="1177BDE2" w14:textId="77777777" w:rsidTr="00041428">
        <w:tc>
          <w:tcPr>
            <w:tcW w:w="1728" w:type="dxa"/>
          </w:tcPr>
          <w:p w14:paraId="52683A7D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Title:</w:t>
            </w:r>
          </w:p>
        </w:tc>
        <w:tc>
          <w:tcPr>
            <w:tcW w:w="7627" w:type="dxa"/>
          </w:tcPr>
          <w:p w14:paraId="0398A17C" w14:textId="2FB32C35" w:rsidR="00126B80" w:rsidRDefault="00DD3DCD" w:rsidP="00041428">
            <w:r>
              <w:t>Department</w:t>
            </w:r>
            <w:r w:rsidR="00DD0EED">
              <w:t xml:space="preserve"> admin</w:t>
            </w:r>
            <w:r w:rsidR="00126B80">
              <w:t xml:space="preserve"> login</w:t>
            </w:r>
          </w:p>
        </w:tc>
      </w:tr>
      <w:tr w:rsidR="00126B80" w14:paraId="04DED28A" w14:textId="77777777" w:rsidTr="00041428">
        <w:tc>
          <w:tcPr>
            <w:tcW w:w="1728" w:type="dxa"/>
          </w:tcPr>
          <w:p w14:paraId="39BC448B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69E603E" w14:textId="2F6D7E5F" w:rsidR="00126B80" w:rsidRDefault="00C71EE7" w:rsidP="003D553A">
            <w:r>
              <w:t>Admin</w:t>
            </w:r>
            <w:r w:rsidR="00126B80">
              <w:t xml:space="preserve"> should</w:t>
            </w:r>
            <w:r w:rsidR="00DD0EED">
              <w:t xml:space="preserve"> </w:t>
            </w:r>
            <w:r w:rsidR="003D553A">
              <w:t>l</w:t>
            </w:r>
            <w:r w:rsidR="00DD3DCD">
              <w:t>og</w:t>
            </w:r>
            <w:r w:rsidR="00126B80">
              <w:t>in</w:t>
            </w:r>
            <w:r w:rsidR="00DD0EED">
              <w:t xml:space="preserve"> as a </w:t>
            </w:r>
            <w:r w:rsidR="00DD3DCD">
              <w:t>department</w:t>
            </w:r>
            <w:r w:rsidR="00DD0EED">
              <w:t xml:space="preserve"> admin</w:t>
            </w:r>
          </w:p>
        </w:tc>
      </w:tr>
      <w:tr w:rsidR="00DD0EED" w14:paraId="61D7565B" w14:textId="77777777" w:rsidTr="00041428">
        <w:tc>
          <w:tcPr>
            <w:tcW w:w="1728" w:type="dxa"/>
          </w:tcPr>
          <w:p w14:paraId="49EED66F" w14:textId="3DCA9D4D" w:rsidR="00DD0EED" w:rsidRPr="00BE533F" w:rsidRDefault="00DD0EED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AA54866" w14:textId="17D0EFF6" w:rsidR="00DD0EED" w:rsidRDefault="00DD3DCD" w:rsidP="00126B80">
            <w:r>
              <w:t>Department</w:t>
            </w:r>
            <w:r w:rsidR="00DD0EED">
              <w:t xml:space="preserve"> Admin</w:t>
            </w:r>
          </w:p>
        </w:tc>
      </w:tr>
      <w:tr w:rsidR="00126B80" w14:paraId="3FCB3810" w14:textId="77777777" w:rsidTr="00041428">
        <w:tc>
          <w:tcPr>
            <w:tcW w:w="1728" w:type="dxa"/>
          </w:tcPr>
          <w:p w14:paraId="462AE70D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76EEBCBB" w14:textId="7D14363D" w:rsidR="00126B80" w:rsidRDefault="00C71EE7" w:rsidP="00A157AB">
            <w:r>
              <w:t>Admin</w:t>
            </w:r>
            <w:r w:rsidR="0042789A">
              <w:t xml:space="preserve"> should </w:t>
            </w:r>
            <w:r w:rsidR="00DD3DCD">
              <w:t>get the credentials from Super</w:t>
            </w:r>
            <w:r w:rsidR="00A157AB">
              <w:t xml:space="preserve"> admin</w:t>
            </w:r>
            <w:r w:rsidR="0042789A">
              <w:t>.</w:t>
            </w:r>
          </w:p>
        </w:tc>
      </w:tr>
      <w:tr w:rsidR="00126B80" w14:paraId="36B391C3" w14:textId="77777777" w:rsidTr="00041428">
        <w:tc>
          <w:tcPr>
            <w:tcW w:w="1728" w:type="dxa"/>
          </w:tcPr>
          <w:p w14:paraId="72328777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783CF47" w14:textId="77777777" w:rsidR="00126B80" w:rsidRDefault="00126B80" w:rsidP="00041428"/>
        </w:tc>
      </w:tr>
      <w:tr w:rsidR="00126B80" w14:paraId="49A7A894" w14:textId="77777777" w:rsidTr="00041428">
        <w:tc>
          <w:tcPr>
            <w:tcW w:w="1728" w:type="dxa"/>
          </w:tcPr>
          <w:p w14:paraId="21EBBDCF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42DA626" w14:textId="77777777" w:rsidR="00A157AB" w:rsidRDefault="00A157AB" w:rsidP="00A157A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</w:t>
            </w:r>
          </w:p>
          <w:p w14:paraId="787D263C" w14:textId="77777777" w:rsidR="00126B80" w:rsidRDefault="00A157AB" w:rsidP="00A157A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Enter valid crede</w:t>
            </w:r>
            <w:r w:rsidR="0041151B">
              <w:rPr>
                <w:rFonts w:ascii="Calibri" w:hAnsi="Calibri"/>
                <w:color w:val="000000"/>
              </w:rPr>
              <w:t>ntials which are sent</w:t>
            </w:r>
            <w:r>
              <w:rPr>
                <w:rFonts w:ascii="Calibri" w:hAnsi="Calibri"/>
                <w:color w:val="000000"/>
              </w:rPr>
              <w:t xml:space="preserve"> by the </w:t>
            </w:r>
            <w:r w:rsidR="00DD3DCD">
              <w:rPr>
                <w:rFonts w:ascii="Calibri" w:hAnsi="Calibri"/>
                <w:color w:val="000000"/>
              </w:rPr>
              <w:t>Super</w:t>
            </w:r>
            <w:r>
              <w:rPr>
                <w:rFonts w:ascii="Calibri" w:hAnsi="Calibri"/>
                <w:color w:val="000000"/>
              </w:rPr>
              <w:t xml:space="preserve"> admin</w:t>
            </w:r>
          </w:p>
          <w:p w14:paraId="22F5C588" w14:textId="216B4CD0" w:rsidR="00DD3DCD" w:rsidRPr="00126B80" w:rsidRDefault="00DD3DCD" w:rsidP="00A157A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User group must be assigned to department admin</w:t>
            </w:r>
          </w:p>
        </w:tc>
      </w:tr>
      <w:tr w:rsidR="00126B80" w14:paraId="080D5051" w14:textId="77777777" w:rsidTr="00041428">
        <w:tc>
          <w:tcPr>
            <w:tcW w:w="1728" w:type="dxa"/>
          </w:tcPr>
          <w:p w14:paraId="3FFB1C1E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F728963" w14:textId="77777777" w:rsidR="00126B80" w:rsidRDefault="00126B80" w:rsidP="00041428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126B80" w14:paraId="294EE0E1" w14:textId="77777777" w:rsidTr="00041428">
        <w:tc>
          <w:tcPr>
            <w:tcW w:w="1728" w:type="dxa"/>
          </w:tcPr>
          <w:p w14:paraId="01CEF37E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7B5FE7DC" w14:textId="77777777" w:rsidR="00126B80" w:rsidRDefault="00126B80" w:rsidP="00041428"/>
        </w:tc>
      </w:tr>
    </w:tbl>
    <w:p w14:paraId="38C88D01" w14:textId="2DAD78B4" w:rsidR="00126B80" w:rsidRDefault="00126B80" w:rsidP="00126B80"/>
    <w:p w14:paraId="00D628B9" w14:textId="77777777" w:rsidR="00126B80" w:rsidRDefault="00126B80" w:rsidP="00126B80">
      <w:pPr>
        <w:pStyle w:val="Heading3"/>
      </w:pPr>
      <w:bookmarkStart w:id="32" w:name="_Toc467489649"/>
      <w:r>
        <w:t>Acceptance Criteria</w:t>
      </w:r>
      <w:bookmarkEnd w:id="32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126B80" w14:paraId="54276C0D" w14:textId="77777777" w:rsidTr="00126B80">
        <w:trPr>
          <w:trHeight w:val="538"/>
        </w:trPr>
        <w:tc>
          <w:tcPr>
            <w:tcW w:w="1253" w:type="dxa"/>
          </w:tcPr>
          <w:p w14:paraId="0795E4BF" w14:textId="35651833" w:rsidR="00126B80" w:rsidRPr="0061491C" w:rsidRDefault="00126B80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1C751EB3" w14:textId="7B59F27D" w:rsidR="00126B80" w:rsidRPr="0061491C" w:rsidRDefault="00126B80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126B80" w14:paraId="77541881" w14:textId="77777777" w:rsidTr="00126B80">
        <w:trPr>
          <w:trHeight w:val="538"/>
        </w:trPr>
        <w:tc>
          <w:tcPr>
            <w:tcW w:w="1253" w:type="dxa"/>
          </w:tcPr>
          <w:p w14:paraId="32E4EE04" w14:textId="028BA82E" w:rsidR="00126B80" w:rsidRPr="0061491C" w:rsidRDefault="00304310" w:rsidP="00041428">
            <w:pPr>
              <w:rPr>
                <w:b/>
              </w:rPr>
            </w:pPr>
            <w:r>
              <w:t>1</w:t>
            </w:r>
          </w:p>
        </w:tc>
        <w:tc>
          <w:tcPr>
            <w:tcW w:w="8056" w:type="dxa"/>
          </w:tcPr>
          <w:p w14:paraId="138BDAC3" w14:textId="724E74CE" w:rsidR="00126B80" w:rsidRPr="0061491C" w:rsidRDefault="00065612" w:rsidP="00227643">
            <w:pPr>
              <w:rPr>
                <w:b/>
              </w:rPr>
            </w:pPr>
            <w:r>
              <w:t xml:space="preserve">Group </w:t>
            </w:r>
            <w:r w:rsidR="00227643">
              <w:t>Admin</w:t>
            </w:r>
            <w:r w:rsidR="00126B80">
              <w:t xml:space="preserve"> </w:t>
            </w:r>
            <w:r w:rsidR="00A157AB">
              <w:t>logged</w:t>
            </w:r>
            <w:r w:rsidR="00A820DF">
              <w:t xml:space="preserve"> in successful</w:t>
            </w:r>
            <w:r w:rsidR="00F52EF0">
              <w:t xml:space="preserve"> for valid data</w:t>
            </w:r>
          </w:p>
        </w:tc>
      </w:tr>
      <w:tr w:rsidR="0042789A" w14:paraId="6BAE2359" w14:textId="77777777" w:rsidTr="00126B80">
        <w:trPr>
          <w:trHeight w:val="554"/>
        </w:trPr>
        <w:tc>
          <w:tcPr>
            <w:tcW w:w="1253" w:type="dxa"/>
          </w:tcPr>
          <w:p w14:paraId="703D151E" w14:textId="3D66CDBF" w:rsidR="0042789A" w:rsidRDefault="00304310" w:rsidP="00041428">
            <w:r>
              <w:t>2</w:t>
            </w:r>
          </w:p>
        </w:tc>
        <w:tc>
          <w:tcPr>
            <w:tcW w:w="8056" w:type="dxa"/>
          </w:tcPr>
          <w:p w14:paraId="7260190E" w14:textId="24A41CBB" w:rsidR="0042789A" w:rsidRPr="00126B80" w:rsidRDefault="0042789A" w:rsidP="00227643">
            <w:r>
              <w:t>F</w:t>
            </w:r>
            <w:r w:rsidR="00A157AB">
              <w:t xml:space="preserve">or invalid credentials </w:t>
            </w:r>
            <w:r w:rsidR="00227643">
              <w:t>login</w:t>
            </w:r>
            <w:r w:rsidR="00065612">
              <w:t xml:space="preserve"> is</w:t>
            </w:r>
            <w:r w:rsidR="00227643">
              <w:t xml:space="preserve"> failed</w:t>
            </w:r>
          </w:p>
        </w:tc>
      </w:tr>
      <w:tr w:rsidR="0042789A" w14:paraId="0CAD4734" w14:textId="77777777" w:rsidTr="00126B80">
        <w:trPr>
          <w:trHeight w:val="554"/>
        </w:trPr>
        <w:tc>
          <w:tcPr>
            <w:tcW w:w="1253" w:type="dxa"/>
          </w:tcPr>
          <w:p w14:paraId="496934F9" w14:textId="2153C558" w:rsidR="0042789A" w:rsidRDefault="00304310" w:rsidP="00041428">
            <w:r>
              <w:t>3</w:t>
            </w:r>
          </w:p>
        </w:tc>
        <w:tc>
          <w:tcPr>
            <w:tcW w:w="8056" w:type="dxa"/>
          </w:tcPr>
          <w:p w14:paraId="64222333" w14:textId="0E164892" w:rsidR="0042789A" w:rsidRDefault="00DD3DCD" w:rsidP="0041151B">
            <w:r>
              <w:rPr>
                <w:rFonts w:ascii="Calibri" w:hAnsi="Calibri"/>
                <w:color w:val="000000"/>
              </w:rPr>
              <w:t>Without assign user group, department admin login must be failed</w:t>
            </w:r>
          </w:p>
        </w:tc>
      </w:tr>
    </w:tbl>
    <w:p w14:paraId="121E42FE" w14:textId="1701BC87" w:rsidR="003D553A" w:rsidRDefault="003D553A" w:rsidP="00A157AB"/>
    <w:p w14:paraId="38AA3CFF" w14:textId="1D34059A" w:rsidR="00824839" w:rsidRDefault="00824839" w:rsidP="00A157AB"/>
    <w:p w14:paraId="2BC04D83" w14:textId="140821AF" w:rsidR="00824839" w:rsidRDefault="00824839" w:rsidP="00824839">
      <w:pPr>
        <w:pStyle w:val="Heading2"/>
      </w:pPr>
      <w:bookmarkStart w:id="33" w:name="_Toc467489650"/>
      <w:r>
        <w:t>User Story – 1</w:t>
      </w:r>
      <w:r w:rsidR="00745FF4">
        <w:t>1</w:t>
      </w:r>
      <w:bookmarkEnd w:id="33"/>
    </w:p>
    <w:p w14:paraId="0B6A6DD7" w14:textId="1EF768D9" w:rsidR="00824839" w:rsidRPr="00DD0EED" w:rsidRDefault="00753528" w:rsidP="00824839">
      <w:r>
        <w:t xml:space="preserve">  Admin</w:t>
      </w:r>
      <w:r w:rsidR="00824839">
        <w:t xml:space="preserve"> can login </w:t>
      </w:r>
      <w:r>
        <w:t>with</w:t>
      </w:r>
      <w:r w:rsidR="00824839">
        <w:t xml:space="preserve"> “Light view login”</w:t>
      </w:r>
    </w:p>
    <w:p w14:paraId="0D047D04" w14:textId="77777777" w:rsidR="00824839" w:rsidRPr="00DE5635" w:rsidRDefault="00824839" w:rsidP="00824839">
      <w:pPr>
        <w:pStyle w:val="Heading3"/>
      </w:pPr>
      <w:bookmarkStart w:id="34" w:name="_Toc467489651"/>
      <w:r>
        <w:t>Use Case</w:t>
      </w:r>
      <w:bookmarkEnd w:id="3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24839" w14:paraId="148B9609" w14:textId="77777777" w:rsidTr="00824839">
        <w:tc>
          <w:tcPr>
            <w:tcW w:w="1728" w:type="dxa"/>
          </w:tcPr>
          <w:p w14:paraId="003CC6DE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36A5DFE8" w14:textId="10F58EA2" w:rsidR="00824839" w:rsidRDefault="00BE17E7" w:rsidP="00824839">
            <w:r>
              <w:t>UC-MM-F_P-</w:t>
            </w:r>
            <w:r w:rsidR="00745FF4">
              <w:t>11</w:t>
            </w:r>
          </w:p>
        </w:tc>
      </w:tr>
      <w:tr w:rsidR="00824839" w14:paraId="6005A634" w14:textId="77777777" w:rsidTr="00824839">
        <w:tc>
          <w:tcPr>
            <w:tcW w:w="1728" w:type="dxa"/>
          </w:tcPr>
          <w:p w14:paraId="4A079576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FFDA091" w14:textId="5E047B2B" w:rsidR="00824839" w:rsidRDefault="00824839" w:rsidP="00824839">
            <w:r>
              <w:t>Admin can have logged in by normal login or Light view login</w:t>
            </w:r>
          </w:p>
        </w:tc>
      </w:tr>
      <w:tr w:rsidR="00824839" w14:paraId="2E2D0B74" w14:textId="77777777" w:rsidTr="00824839">
        <w:tc>
          <w:tcPr>
            <w:tcW w:w="1728" w:type="dxa"/>
          </w:tcPr>
          <w:p w14:paraId="53C5F653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6C87BB65" w14:textId="77777777" w:rsidR="00824839" w:rsidRDefault="00824839" w:rsidP="00824839">
            <w:r>
              <w:t>Admin should log in as a group admin</w:t>
            </w:r>
          </w:p>
        </w:tc>
      </w:tr>
      <w:tr w:rsidR="00824839" w14:paraId="416BF587" w14:textId="77777777" w:rsidTr="00824839">
        <w:tc>
          <w:tcPr>
            <w:tcW w:w="1728" w:type="dxa"/>
          </w:tcPr>
          <w:p w14:paraId="111D1B10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Primary Actor:</w:t>
            </w:r>
          </w:p>
        </w:tc>
        <w:tc>
          <w:tcPr>
            <w:tcW w:w="7627" w:type="dxa"/>
          </w:tcPr>
          <w:p w14:paraId="24A3F7F3" w14:textId="07D2C7F7" w:rsidR="00824839" w:rsidRDefault="00753528" w:rsidP="00824839">
            <w:r>
              <w:t>Super admin &amp; Department admin</w:t>
            </w:r>
          </w:p>
        </w:tc>
      </w:tr>
      <w:tr w:rsidR="00824839" w14:paraId="042A8D3C" w14:textId="77777777" w:rsidTr="00824839">
        <w:tc>
          <w:tcPr>
            <w:tcW w:w="1728" w:type="dxa"/>
          </w:tcPr>
          <w:p w14:paraId="65B7041F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9260F6D" w14:textId="43056C13" w:rsidR="00824839" w:rsidRDefault="00753528" w:rsidP="00824839">
            <w:r>
              <w:t>Admin should go to login page</w:t>
            </w:r>
          </w:p>
        </w:tc>
      </w:tr>
      <w:tr w:rsidR="00824839" w14:paraId="36DD3E8E" w14:textId="77777777" w:rsidTr="00824839">
        <w:tc>
          <w:tcPr>
            <w:tcW w:w="1728" w:type="dxa"/>
          </w:tcPr>
          <w:p w14:paraId="6F78F8F5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0EF3B7C2" w14:textId="77777777" w:rsidR="00824839" w:rsidRDefault="00824839" w:rsidP="00824839"/>
        </w:tc>
      </w:tr>
      <w:tr w:rsidR="00824839" w14:paraId="147D9619" w14:textId="77777777" w:rsidTr="00824839">
        <w:tc>
          <w:tcPr>
            <w:tcW w:w="1728" w:type="dxa"/>
          </w:tcPr>
          <w:p w14:paraId="60B5A673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33BF73F4" w14:textId="77777777" w:rsidR="00824839" w:rsidRDefault="00824839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</w:t>
            </w:r>
          </w:p>
          <w:p w14:paraId="14695AAA" w14:textId="3FFD0B1D" w:rsidR="00824839" w:rsidRDefault="00824839" w:rsidP="00824839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Normal login- admin can get all the data with images until logout</w:t>
            </w:r>
          </w:p>
          <w:p w14:paraId="52D019E0" w14:textId="5F03E1F4" w:rsidR="00824839" w:rsidRPr="00824839" w:rsidRDefault="00824839" w:rsidP="00824839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Light view login- admin doesn’t get any server images until logout </w:t>
            </w:r>
          </w:p>
        </w:tc>
      </w:tr>
      <w:tr w:rsidR="00824839" w14:paraId="4D2C2FE2" w14:textId="77777777" w:rsidTr="00824839">
        <w:tc>
          <w:tcPr>
            <w:tcW w:w="1728" w:type="dxa"/>
          </w:tcPr>
          <w:p w14:paraId="30F3E9E4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8609B22" w14:textId="77777777" w:rsidR="00824839" w:rsidRDefault="00824839" w:rsidP="0082483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24839" w14:paraId="787F6AB7" w14:textId="77777777" w:rsidTr="00824839">
        <w:tc>
          <w:tcPr>
            <w:tcW w:w="1728" w:type="dxa"/>
          </w:tcPr>
          <w:p w14:paraId="3335C459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0BA5C9B" w14:textId="77777777" w:rsidR="00824839" w:rsidRDefault="00824839" w:rsidP="00824839"/>
        </w:tc>
      </w:tr>
    </w:tbl>
    <w:p w14:paraId="4B2DE877" w14:textId="77777777" w:rsidR="00824839" w:rsidRDefault="00824839" w:rsidP="00824839"/>
    <w:p w14:paraId="3B3BEBFB" w14:textId="77777777" w:rsidR="00824839" w:rsidRDefault="00824839" w:rsidP="00824839">
      <w:pPr>
        <w:pStyle w:val="Heading3"/>
      </w:pPr>
      <w:bookmarkStart w:id="35" w:name="_Toc467489652"/>
      <w:r>
        <w:t>Acceptance Criteria</w:t>
      </w:r>
      <w:bookmarkEnd w:id="3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824839" w14:paraId="6B16C0F1" w14:textId="77777777" w:rsidTr="00824839">
        <w:trPr>
          <w:trHeight w:val="538"/>
        </w:trPr>
        <w:tc>
          <w:tcPr>
            <w:tcW w:w="1253" w:type="dxa"/>
          </w:tcPr>
          <w:p w14:paraId="04D8D25B" w14:textId="77777777" w:rsidR="00824839" w:rsidRPr="0061491C" w:rsidRDefault="00824839" w:rsidP="00824839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0D0A9C31" w14:textId="77777777" w:rsidR="00824839" w:rsidRPr="0061491C" w:rsidRDefault="00824839" w:rsidP="00824839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24839" w14:paraId="39CA9204" w14:textId="77777777" w:rsidTr="00824839">
        <w:trPr>
          <w:trHeight w:val="538"/>
        </w:trPr>
        <w:tc>
          <w:tcPr>
            <w:tcW w:w="1253" w:type="dxa"/>
          </w:tcPr>
          <w:p w14:paraId="62F4BFC8" w14:textId="732C913A" w:rsidR="00824839" w:rsidRPr="0061491C" w:rsidRDefault="00304310" w:rsidP="00824839">
            <w:pPr>
              <w:rPr>
                <w:b/>
              </w:rPr>
            </w:pPr>
            <w:r>
              <w:t>1</w:t>
            </w:r>
          </w:p>
        </w:tc>
        <w:tc>
          <w:tcPr>
            <w:tcW w:w="8056" w:type="dxa"/>
          </w:tcPr>
          <w:p w14:paraId="626E3A97" w14:textId="2EAE5924" w:rsidR="00824839" w:rsidRPr="0061491C" w:rsidRDefault="00753528" w:rsidP="00824839">
            <w:pPr>
              <w:rPr>
                <w:b/>
              </w:rPr>
            </w:pPr>
            <w:r>
              <w:t>For invalid credentials login is failed and should display alert message</w:t>
            </w:r>
          </w:p>
        </w:tc>
      </w:tr>
      <w:tr w:rsidR="00824839" w14:paraId="6DED4978" w14:textId="77777777" w:rsidTr="00824839">
        <w:trPr>
          <w:trHeight w:val="554"/>
        </w:trPr>
        <w:tc>
          <w:tcPr>
            <w:tcW w:w="1253" w:type="dxa"/>
          </w:tcPr>
          <w:p w14:paraId="2B507128" w14:textId="7C49377C" w:rsidR="00824839" w:rsidRDefault="00304310" w:rsidP="00824839">
            <w:r>
              <w:t>2</w:t>
            </w:r>
          </w:p>
        </w:tc>
        <w:tc>
          <w:tcPr>
            <w:tcW w:w="8056" w:type="dxa"/>
          </w:tcPr>
          <w:p w14:paraId="4811CCDE" w14:textId="62CAFF71" w:rsidR="00824839" w:rsidRPr="00126B80" w:rsidRDefault="00753528" w:rsidP="00824839">
            <w:r>
              <w:t xml:space="preserve">In light view login admin, can perform all actions like create, update, delete etc., </w:t>
            </w:r>
          </w:p>
        </w:tc>
      </w:tr>
    </w:tbl>
    <w:p w14:paraId="6FC7A4B5" w14:textId="77777777" w:rsidR="00824839" w:rsidRDefault="00824839" w:rsidP="00A157AB"/>
    <w:p w14:paraId="3112486B" w14:textId="3D1A5AE1" w:rsidR="004F1B25" w:rsidRDefault="004F1B25" w:rsidP="004F1B25">
      <w:pPr>
        <w:pStyle w:val="Heading2"/>
      </w:pPr>
      <w:bookmarkStart w:id="36" w:name="_Toc467489653"/>
      <w:r>
        <w:t xml:space="preserve">User Story –  </w:t>
      </w:r>
      <w:r w:rsidR="009D02DA">
        <w:t>1</w:t>
      </w:r>
      <w:r w:rsidR="00745FF4">
        <w:t>2</w:t>
      </w:r>
      <w:bookmarkEnd w:id="36"/>
    </w:p>
    <w:p w14:paraId="2570ECF7" w14:textId="608211B8" w:rsidR="004F1B25" w:rsidRPr="00325EB1" w:rsidRDefault="000154AB" w:rsidP="004F1B25">
      <w:r>
        <w:t>As a department admin, I want to create n</w:t>
      </w:r>
      <w:r w:rsidR="004F1B25">
        <w:t>ew user</w:t>
      </w:r>
    </w:p>
    <w:p w14:paraId="783F8D21" w14:textId="77777777" w:rsidR="004F1B25" w:rsidRPr="00DE5635" w:rsidRDefault="004F1B25" w:rsidP="004F1B25">
      <w:pPr>
        <w:pStyle w:val="Heading3"/>
      </w:pPr>
      <w:bookmarkStart w:id="37" w:name="_Toc467489654"/>
      <w:r>
        <w:t>Use Case</w:t>
      </w:r>
      <w:bookmarkEnd w:id="3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4F1B25" w14:paraId="273F49CB" w14:textId="77777777" w:rsidTr="008E4E8C">
        <w:tc>
          <w:tcPr>
            <w:tcW w:w="1728" w:type="dxa"/>
          </w:tcPr>
          <w:p w14:paraId="39161D2E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06A40A9" w14:textId="5EF2C90B" w:rsidR="004F1B25" w:rsidRDefault="004F1B25" w:rsidP="008E4E8C">
            <w:r>
              <w:t>UC-MM-F_P</w:t>
            </w:r>
            <w:r w:rsidR="00BE17E7">
              <w:t>-</w:t>
            </w:r>
            <w:r w:rsidR="00745FF4">
              <w:t>12</w:t>
            </w:r>
          </w:p>
        </w:tc>
      </w:tr>
      <w:tr w:rsidR="004F1B25" w14:paraId="68350DDD" w14:textId="77777777" w:rsidTr="008E4E8C">
        <w:tc>
          <w:tcPr>
            <w:tcW w:w="1728" w:type="dxa"/>
          </w:tcPr>
          <w:p w14:paraId="41FEC5A4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65F0F6B3" w14:textId="77777777" w:rsidR="004F1B25" w:rsidRDefault="004F1B25" w:rsidP="008E4E8C">
            <w:r>
              <w:t>Create new user</w:t>
            </w:r>
          </w:p>
        </w:tc>
      </w:tr>
      <w:tr w:rsidR="004F1B25" w14:paraId="309A6A0C" w14:textId="77777777" w:rsidTr="008E4E8C">
        <w:tc>
          <w:tcPr>
            <w:tcW w:w="1728" w:type="dxa"/>
          </w:tcPr>
          <w:p w14:paraId="5661B325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D2286CD" w14:textId="2F81F8BA" w:rsidR="004F1B25" w:rsidRDefault="000154AB" w:rsidP="0041151B">
            <w:pPr>
              <w:spacing w:before="0" w:after="0" w:line="240" w:lineRule="auto"/>
              <w:jc w:val="left"/>
            </w:pPr>
            <w:r>
              <w:t>Department</w:t>
            </w:r>
            <w:r w:rsidR="004F1B25">
              <w:t xml:space="preserve"> admin can create new user</w:t>
            </w:r>
          </w:p>
        </w:tc>
      </w:tr>
      <w:tr w:rsidR="004F1B25" w14:paraId="7C17988A" w14:textId="77777777" w:rsidTr="0041151B">
        <w:trPr>
          <w:trHeight w:val="863"/>
        </w:trPr>
        <w:tc>
          <w:tcPr>
            <w:tcW w:w="1728" w:type="dxa"/>
          </w:tcPr>
          <w:p w14:paraId="2EE326B4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5B5080C9" w14:textId="77777777" w:rsidR="004F1B25" w:rsidRDefault="004F1B25" w:rsidP="008E4E8C">
            <w:r>
              <w:t>Group admin</w:t>
            </w:r>
          </w:p>
          <w:p w14:paraId="3A697E1B" w14:textId="77777777" w:rsidR="004F1B25" w:rsidRDefault="004F1B25" w:rsidP="008E4E8C"/>
        </w:tc>
      </w:tr>
      <w:tr w:rsidR="004F1B25" w14:paraId="398E4202" w14:textId="77777777" w:rsidTr="008E4E8C">
        <w:tc>
          <w:tcPr>
            <w:tcW w:w="1728" w:type="dxa"/>
          </w:tcPr>
          <w:p w14:paraId="3043D1F5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4DA662B" w14:textId="0B6F84E5" w:rsidR="004F1B25" w:rsidRDefault="000154AB" w:rsidP="008E4E8C">
            <w:r>
              <w:t xml:space="preserve">Admin should go to </w:t>
            </w:r>
            <w:r w:rsidR="000F177D">
              <w:t>user’s</w:t>
            </w:r>
            <w:r>
              <w:t xml:space="preserve"> tab</w:t>
            </w:r>
          </w:p>
        </w:tc>
      </w:tr>
      <w:tr w:rsidR="004F1B25" w14:paraId="67CD1B70" w14:textId="77777777" w:rsidTr="008E4E8C">
        <w:tc>
          <w:tcPr>
            <w:tcW w:w="1728" w:type="dxa"/>
          </w:tcPr>
          <w:p w14:paraId="21871E05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79770BE" w14:textId="77777777" w:rsidR="004F1B25" w:rsidRDefault="004F1B25" w:rsidP="008E4E8C"/>
        </w:tc>
      </w:tr>
      <w:tr w:rsidR="004F1B25" w14:paraId="567DA0FD" w14:textId="77777777" w:rsidTr="004F1B25">
        <w:trPr>
          <w:trHeight w:val="872"/>
        </w:trPr>
        <w:tc>
          <w:tcPr>
            <w:tcW w:w="1728" w:type="dxa"/>
          </w:tcPr>
          <w:p w14:paraId="42A27F8A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Main Success Scenario:</w:t>
            </w:r>
          </w:p>
        </w:tc>
        <w:tc>
          <w:tcPr>
            <w:tcW w:w="7627" w:type="dxa"/>
          </w:tcPr>
          <w:p w14:paraId="6F03A187" w14:textId="77777777" w:rsidR="004F1B25" w:rsidRDefault="004F1B25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</w:t>
            </w:r>
          </w:p>
          <w:p w14:paraId="7958B46C" w14:textId="4AE766EE" w:rsidR="004F1B25" w:rsidRDefault="004F1B25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 </w:t>
            </w:r>
            <w:r w:rsidR="000154AB">
              <w:rPr>
                <w:rFonts w:ascii="Calibri" w:hAnsi="Calibri"/>
                <w:color w:val="000000"/>
              </w:rPr>
              <w:t>By enter required data, user created successfully</w:t>
            </w:r>
          </w:p>
          <w:p w14:paraId="5B0E8127" w14:textId="77777777" w:rsidR="004F1B25" w:rsidRPr="00126B80" w:rsidRDefault="004F1B25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4F1B25" w14:paraId="2C8BC74E" w14:textId="77777777" w:rsidTr="008E4E8C">
        <w:tc>
          <w:tcPr>
            <w:tcW w:w="1728" w:type="dxa"/>
          </w:tcPr>
          <w:p w14:paraId="2C95F25D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F7F9535" w14:textId="77777777" w:rsidR="004F1B25" w:rsidRDefault="004F1B25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4F1B25" w14:paraId="69C5C482" w14:textId="77777777" w:rsidTr="008E4E8C">
        <w:tc>
          <w:tcPr>
            <w:tcW w:w="1728" w:type="dxa"/>
          </w:tcPr>
          <w:p w14:paraId="0969C5E5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9D98B67" w14:textId="77777777" w:rsidR="004F1B25" w:rsidRDefault="004F1B25" w:rsidP="008E4E8C"/>
        </w:tc>
      </w:tr>
    </w:tbl>
    <w:p w14:paraId="6310A41D" w14:textId="77777777" w:rsidR="004F1B25" w:rsidRDefault="004F1B25" w:rsidP="004F1B25"/>
    <w:p w14:paraId="1074D42A" w14:textId="77777777" w:rsidR="004F1B25" w:rsidRDefault="004F1B25" w:rsidP="004F1B25">
      <w:pPr>
        <w:pStyle w:val="Heading3"/>
      </w:pPr>
      <w:bookmarkStart w:id="38" w:name="_Toc467489655"/>
      <w:r>
        <w:t>Acceptance Criteria</w:t>
      </w:r>
      <w:bookmarkEnd w:id="3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4F1B25" w14:paraId="4369C0DC" w14:textId="77777777" w:rsidTr="008E4E8C">
        <w:trPr>
          <w:trHeight w:val="538"/>
        </w:trPr>
        <w:tc>
          <w:tcPr>
            <w:tcW w:w="1253" w:type="dxa"/>
          </w:tcPr>
          <w:p w14:paraId="6CFC0AC0" w14:textId="77777777" w:rsidR="004F1B25" w:rsidRPr="0061491C" w:rsidRDefault="004F1B25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1C354A22" w14:textId="77777777" w:rsidR="004F1B25" w:rsidRPr="0061491C" w:rsidRDefault="004F1B25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F1B25" w14:paraId="7C1BE92D" w14:textId="77777777" w:rsidTr="008E4E8C">
        <w:trPr>
          <w:trHeight w:val="538"/>
        </w:trPr>
        <w:tc>
          <w:tcPr>
            <w:tcW w:w="1253" w:type="dxa"/>
          </w:tcPr>
          <w:p w14:paraId="46A13480" w14:textId="3E0AA678" w:rsidR="004F1B25" w:rsidRDefault="003D553A" w:rsidP="008E4E8C">
            <w:r>
              <w:t>1</w:t>
            </w:r>
          </w:p>
        </w:tc>
        <w:tc>
          <w:tcPr>
            <w:tcW w:w="8056" w:type="dxa"/>
          </w:tcPr>
          <w:p w14:paraId="3167F482" w14:textId="5D4C5799" w:rsidR="004F1B25" w:rsidRDefault="00A820DF" w:rsidP="008E4E8C">
            <w:r>
              <w:t xml:space="preserve">User creation mail was send to </w:t>
            </w:r>
            <w:r w:rsidR="000154AB">
              <w:t>registered</w:t>
            </w:r>
            <w:r>
              <w:t xml:space="preserve"> mail id</w:t>
            </w:r>
          </w:p>
        </w:tc>
      </w:tr>
      <w:tr w:rsidR="00E601F1" w14:paraId="536E2023" w14:textId="77777777" w:rsidTr="008E4E8C">
        <w:trPr>
          <w:trHeight w:val="538"/>
        </w:trPr>
        <w:tc>
          <w:tcPr>
            <w:tcW w:w="1253" w:type="dxa"/>
          </w:tcPr>
          <w:p w14:paraId="09421871" w14:textId="1D7451E5" w:rsidR="00E601F1" w:rsidRDefault="00304310" w:rsidP="008E4E8C">
            <w:r>
              <w:t>2</w:t>
            </w:r>
          </w:p>
        </w:tc>
        <w:tc>
          <w:tcPr>
            <w:tcW w:w="8056" w:type="dxa"/>
          </w:tcPr>
          <w:p w14:paraId="47B059B4" w14:textId="6A29D2EE" w:rsidR="00E601F1" w:rsidRDefault="00E601F1" w:rsidP="008E4E8C">
            <w:r>
              <w:t xml:space="preserve">User </w:t>
            </w:r>
            <w:r w:rsidR="000154AB">
              <w:t>credentials and updates are send</w:t>
            </w:r>
            <w:r>
              <w:t xml:space="preserve"> to registered mail</w:t>
            </w:r>
          </w:p>
        </w:tc>
      </w:tr>
    </w:tbl>
    <w:p w14:paraId="55CD6E44" w14:textId="77777777" w:rsidR="004F1B25" w:rsidRDefault="004F1B25" w:rsidP="004F1B25"/>
    <w:p w14:paraId="4A11CEE3" w14:textId="77777777" w:rsidR="00A157AB" w:rsidRPr="00A157AB" w:rsidRDefault="00A157AB" w:rsidP="00A157AB"/>
    <w:p w14:paraId="2C3CB3F2" w14:textId="5114DBD5" w:rsidR="00A157AB" w:rsidRDefault="0042789A" w:rsidP="00A157AB">
      <w:pPr>
        <w:pStyle w:val="Heading2"/>
      </w:pPr>
      <w:bookmarkStart w:id="39" w:name="_Toc467489656"/>
      <w:r>
        <w:t xml:space="preserve">User Story </w:t>
      </w:r>
      <w:r w:rsidR="00A157AB">
        <w:t>–</w:t>
      </w:r>
      <w:r>
        <w:t xml:space="preserve"> </w:t>
      </w:r>
      <w:r w:rsidR="008E4E8C">
        <w:t>1</w:t>
      </w:r>
      <w:r w:rsidR="00745FF4">
        <w:t>3</w:t>
      </w:r>
      <w:bookmarkEnd w:id="39"/>
    </w:p>
    <w:p w14:paraId="179EB69B" w14:textId="7ECAD6AA" w:rsidR="00A157AB" w:rsidRPr="00A157AB" w:rsidRDefault="000154AB" w:rsidP="00A157AB">
      <w:r>
        <w:t>As a department admin, I want to</w:t>
      </w:r>
      <w:r w:rsidR="00A157AB">
        <w:t xml:space="preserve"> view all the </w:t>
      </w:r>
      <w:r w:rsidR="00853437">
        <w:t>list of users</w:t>
      </w:r>
    </w:p>
    <w:p w14:paraId="53DA915E" w14:textId="2AC1676D" w:rsidR="0042789A" w:rsidRPr="00DE5635" w:rsidRDefault="0042789A" w:rsidP="0042789A">
      <w:pPr>
        <w:pStyle w:val="Heading3"/>
      </w:pPr>
      <w:bookmarkStart w:id="40" w:name="_Toc467489657"/>
      <w:r>
        <w:t>Use Case</w:t>
      </w:r>
      <w:bookmarkEnd w:id="4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42789A" w14:paraId="2BBD5E41" w14:textId="77777777" w:rsidTr="00041428">
        <w:tc>
          <w:tcPr>
            <w:tcW w:w="1728" w:type="dxa"/>
          </w:tcPr>
          <w:p w14:paraId="0307B737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A0C7A51" w14:textId="37C97D49" w:rsidR="0042789A" w:rsidRDefault="00853437" w:rsidP="00041428">
            <w:r>
              <w:t>UC-MM-F</w:t>
            </w:r>
            <w:r w:rsidR="00561264">
              <w:t>_P</w:t>
            </w:r>
            <w:r w:rsidR="00BE17E7">
              <w:t>-</w:t>
            </w:r>
            <w:r w:rsidR="00745FF4">
              <w:t>13</w:t>
            </w:r>
          </w:p>
        </w:tc>
      </w:tr>
      <w:tr w:rsidR="0042789A" w14:paraId="6DE88CEA" w14:textId="77777777" w:rsidTr="00041428">
        <w:tc>
          <w:tcPr>
            <w:tcW w:w="1728" w:type="dxa"/>
          </w:tcPr>
          <w:p w14:paraId="1AD5B284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32E2FB2" w14:textId="1F780A1A" w:rsidR="0042789A" w:rsidRDefault="00761D29" w:rsidP="00041428">
            <w:r>
              <w:t>List of users</w:t>
            </w:r>
          </w:p>
        </w:tc>
      </w:tr>
      <w:tr w:rsidR="0042789A" w14:paraId="1AE920CD" w14:textId="77777777" w:rsidTr="00041428">
        <w:tc>
          <w:tcPr>
            <w:tcW w:w="1728" w:type="dxa"/>
          </w:tcPr>
          <w:p w14:paraId="0D72D144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8D2D2AE" w14:textId="0CC94C24" w:rsidR="0042789A" w:rsidRDefault="000154AB" w:rsidP="00853437">
            <w:pPr>
              <w:spacing w:before="0" w:after="0" w:line="240" w:lineRule="auto"/>
              <w:jc w:val="left"/>
            </w:pPr>
            <w:r>
              <w:t xml:space="preserve">Department </w:t>
            </w:r>
            <w:r w:rsidR="00A157AB">
              <w:t>admin can view the list of users</w:t>
            </w:r>
          </w:p>
        </w:tc>
      </w:tr>
      <w:tr w:rsidR="009235FE" w14:paraId="0679D343" w14:textId="77777777" w:rsidTr="00041428">
        <w:tc>
          <w:tcPr>
            <w:tcW w:w="1728" w:type="dxa"/>
          </w:tcPr>
          <w:p w14:paraId="046658CA" w14:textId="116AAE75" w:rsidR="009235FE" w:rsidRPr="00BE533F" w:rsidRDefault="009235FE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568F487" w14:textId="1271063B" w:rsidR="009235FE" w:rsidRDefault="000154AB" w:rsidP="009235FE">
            <w:pPr>
              <w:spacing w:before="0" w:after="0" w:line="240" w:lineRule="auto"/>
              <w:jc w:val="left"/>
            </w:pPr>
            <w:r>
              <w:t>Department</w:t>
            </w:r>
            <w:r w:rsidR="009235FE">
              <w:t xml:space="preserve"> admin</w:t>
            </w:r>
          </w:p>
        </w:tc>
      </w:tr>
      <w:tr w:rsidR="0042789A" w14:paraId="3ECAB1D3" w14:textId="77777777" w:rsidTr="00041428">
        <w:tc>
          <w:tcPr>
            <w:tcW w:w="1728" w:type="dxa"/>
          </w:tcPr>
          <w:p w14:paraId="33F85D3C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5A1DA834" w14:textId="2A29F7E1" w:rsidR="0042789A" w:rsidRDefault="0041151B" w:rsidP="004F1B25">
            <w:r>
              <w:t>Admin should go to dashboard</w:t>
            </w:r>
          </w:p>
        </w:tc>
      </w:tr>
      <w:tr w:rsidR="0042789A" w14:paraId="697B010A" w14:textId="77777777" w:rsidTr="00041428">
        <w:tc>
          <w:tcPr>
            <w:tcW w:w="1728" w:type="dxa"/>
          </w:tcPr>
          <w:p w14:paraId="0114CAD1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5B55B44" w14:textId="77777777" w:rsidR="0042789A" w:rsidRDefault="0042789A" w:rsidP="00041428"/>
        </w:tc>
      </w:tr>
      <w:tr w:rsidR="0042789A" w14:paraId="53096365" w14:textId="77777777" w:rsidTr="00041428">
        <w:tc>
          <w:tcPr>
            <w:tcW w:w="1728" w:type="dxa"/>
          </w:tcPr>
          <w:p w14:paraId="2EE3D0F6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4196DBE7" w14:textId="77777777" w:rsidR="009235FE" w:rsidRDefault="009235FE" w:rsidP="009235FE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  <w:p w14:paraId="62B38EB3" w14:textId="0C9258BC" w:rsidR="009235FE" w:rsidRDefault="0042789A" w:rsidP="009235FE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</w:t>
            </w:r>
            <w:r w:rsidR="000154AB">
              <w:rPr>
                <w:rFonts w:ascii="Calibri" w:hAnsi="Calibri"/>
                <w:color w:val="000000"/>
              </w:rPr>
              <w:t>By click</w:t>
            </w:r>
            <w:r w:rsidR="009235FE">
              <w:rPr>
                <w:rFonts w:ascii="Calibri" w:hAnsi="Calibri"/>
                <w:color w:val="000000"/>
              </w:rPr>
              <w:t xml:space="preserve"> on </w:t>
            </w:r>
            <w:r w:rsidR="00161DED">
              <w:rPr>
                <w:rFonts w:ascii="Calibri" w:hAnsi="Calibri"/>
                <w:color w:val="000000"/>
              </w:rPr>
              <w:t>user’s</w:t>
            </w:r>
            <w:r w:rsidR="00853437">
              <w:rPr>
                <w:rFonts w:ascii="Calibri" w:hAnsi="Calibri"/>
                <w:color w:val="000000"/>
              </w:rPr>
              <w:t xml:space="preserve"> tab, admin should view all users</w:t>
            </w:r>
          </w:p>
          <w:p w14:paraId="3DED48A9" w14:textId="687550D0" w:rsidR="0042789A" w:rsidRPr="00126B80" w:rsidRDefault="0042789A" w:rsidP="00041428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42789A" w14:paraId="3FBDFC18" w14:textId="77777777" w:rsidTr="00041428">
        <w:tc>
          <w:tcPr>
            <w:tcW w:w="1728" w:type="dxa"/>
          </w:tcPr>
          <w:p w14:paraId="2A36F807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9D5F252" w14:textId="77777777" w:rsidR="0042789A" w:rsidRDefault="0042789A" w:rsidP="00041428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42789A" w14:paraId="537AF85F" w14:textId="77777777" w:rsidTr="00041428">
        <w:tc>
          <w:tcPr>
            <w:tcW w:w="1728" w:type="dxa"/>
          </w:tcPr>
          <w:p w14:paraId="767D096B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5DF52DF" w14:textId="77777777" w:rsidR="0042789A" w:rsidRDefault="0042789A" w:rsidP="00041428"/>
        </w:tc>
      </w:tr>
    </w:tbl>
    <w:p w14:paraId="3E88C1FA" w14:textId="22EBCB57" w:rsidR="0042789A" w:rsidRDefault="0042789A" w:rsidP="0042789A"/>
    <w:p w14:paraId="4AE48419" w14:textId="77777777" w:rsidR="00325EB1" w:rsidRDefault="00325EB1" w:rsidP="0042789A"/>
    <w:p w14:paraId="1F8664E5" w14:textId="77777777" w:rsidR="0042789A" w:rsidRDefault="0042789A" w:rsidP="0042789A">
      <w:pPr>
        <w:pStyle w:val="Heading3"/>
      </w:pPr>
      <w:bookmarkStart w:id="41" w:name="_Toc467489658"/>
      <w:r>
        <w:t>Acceptance Criteria</w:t>
      </w:r>
      <w:bookmarkEnd w:id="41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42789A" w14:paraId="45E3C02E" w14:textId="77777777" w:rsidTr="00381634">
        <w:trPr>
          <w:trHeight w:val="467"/>
        </w:trPr>
        <w:tc>
          <w:tcPr>
            <w:tcW w:w="1731" w:type="dxa"/>
          </w:tcPr>
          <w:p w14:paraId="01D96D34" w14:textId="77777777" w:rsidR="0042789A" w:rsidRPr="0061491C" w:rsidRDefault="0042789A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0D3F065C" w14:textId="77777777" w:rsidR="0042789A" w:rsidRPr="0061491C" w:rsidRDefault="0042789A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2789A" w14:paraId="0E0556ED" w14:textId="77777777" w:rsidTr="00381634">
        <w:trPr>
          <w:trHeight w:val="395"/>
        </w:trPr>
        <w:tc>
          <w:tcPr>
            <w:tcW w:w="1731" w:type="dxa"/>
          </w:tcPr>
          <w:p w14:paraId="4D507D7E" w14:textId="10EE9D8D" w:rsidR="0042789A" w:rsidRPr="0061491C" w:rsidRDefault="00A820DF" w:rsidP="00041428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23EB1EB2" w14:textId="37E9CA35" w:rsidR="0042789A" w:rsidRPr="0042789A" w:rsidRDefault="009235FE" w:rsidP="00853437">
            <w:r>
              <w:t>Admin can</w:t>
            </w:r>
            <w:r w:rsidR="00C92214">
              <w:t xml:space="preserve"> </w:t>
            </w:r>
            <w:r w:rsidR="00A820DF">
              <w:t xml:space="preserve">edit, update and </w:t>
            </w:r>
            <w:r w:rsidR="00853437">
              <w:t xml:space="preserve">delete the users </w:t>
            </w:r>
          </w:p>
        </w:tc>
      </w:tr>
      <w:tr w:rsidR="00A820DF" w14:paraId="4D2B04B1" w14:textId="77777777" w:rsidTr="00381634">
        <w:trPr>
          <w:trHeight w:val="395"/>
        </w:trPr>
        <w:tc>
          <w:tcPr>
            <w:tcW w:w="1731" w:type="dxa"/>
          </w:tcPr>
          <w:p w14:paraId="5337D3F4" w14:textId="3411165A" w:rsidR="00A820DF" w:rsidRDefault="00A820DF" w:rsidP="00041428">
            <w:r>
              <w:t>2</w:t>
            </w:r>
          </w:p>
        </w:tc>
        <w:tc>
          <w:tcPr>
            <w:tcW w:w="7696" w:type="dxa"/>
          </w:tcPr>
          <w:p w14:paraId="1FCB1681" w14:textId="18077897" w:rsidR="00A820DF" w:rsidRDefault="000154AB" w:rsidP="00853437">
            <w:r>
              <w:t xml:space="preserve">User Updates mail was </w:t>
            </w:r>
            <w:r w:rsidR="00A820DF">
              <w:t xml:space="preserve">send to </w:t>
            </w:r>
            <w:r>
              <w:t>registered mail</w:t>
            </w:r>
          </w:p>
        </w:tc>
      </w:tr>
      <w:tr w:rsidR="001C6630" w14:paraId="44FBCBCC" w14:textId="77777777" w:rsidTr="00381634">
        <w:trPr>
          <w:trHeight w:val="395"/>
        </w:trPr>
        <w:tc>
          <w:tcPr>
            <w:tcW w:w="1731" w:type="dxa"/>
          </w:tcPr>
          <w:p w14:paraId="16145A56" w14:textId="29BCB8CE" w:rsidR="001C6630" w:rsidRDefault="001C6630" w:rsidP="00041428">
            <w:r>
              <w:t>3</w:t>
            </w:r>
          </w:p>
        </w:tc>
        <w:tc>
          <w:tcPr>
            <w:tcW w:w="7696" w:type="dxa"/>
          </w:tcPr>
          <w:p w14:paraId="25DA5BAD" w14:textId="3A817180" w:rsidR="001C6630" w:rsidRDefault="001C6630" w:rsidP="00853437">
            <w:r>
              <w:t xml:space="preserve">Admin can </w:t>
            </w:r>
            <w:r w:rsidR="000154AB">
              <w:t>move the users into archive tab, if required</w:t>
            </w:r>
          </w:p>
        </w:tc>
      </w:tr>
    </w:tbl>
    <w:p w14:paraId="38A4DBD3" w14:textId="77777777" w:rsidR="001C6630" w:rsidRDefault="001C6630" w:rsidP="004F1B25">
      <w:pPr>
        <w:pStyle w:val="Heading2"/>
      </w:pPr>
    </w:p>
    <w:p w14:paraId="60171E9F" w14:textId="4A8CD674" w:rsidR="004F1B25" w:rsidRDefault="004F1B25" w:rsidP="004F1B25">
      <w:pPr>
        <w:pStyle w:val="Heading2"/>
      </w:pPr>
      <w:bookmarkStart w:id="42" w:name="_Toc467489659"/>
      <w:r>
        <w:t>User Story – 1</w:t>
      </w:r>
      <w:r w:rsidR="00745FF4">
        <w:t>4</w:t>
      </w:r>
      <w:bookmarkEnd w:id="42"/>
    </w:p>
    <w:p w14:paraId="71FEAD86" w14:textId="7A76DEF2" w:rsidR="004F1B25" w:rsidRPr="00325EB1" w:rsidRDefault="000154AB" w:rsidP="004F1B25">
      <w:r>
        <w:t xml:space="preserve">As a department admin, I want </w:t>
      </w:r>
      <w:r w:rsidR="004F1B25">
        <w:t>create the New Form</w:t>
      </w:r>
    </w:p>
    <w:p w14:paraId="5253DFDF" w14:textId="77777777" w:rsidR="004F1B25" w:rsidRPr="00DE5635" w:rsidRDefault="004F1B25" w:rsidP="004F1B25">
      <w:pPr>
        <w:pStyle w:val="Heading3"/>
      </w:pPr>
      <w:bookmarkStart w:id="43" w:name="_Toc467489660"/>
      <w:r>
        <w:t>Use Case</w:t>
      </w:r>
      <w:bookmarkEnd w:id="4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5"/>
        <w:gridCol w:w="7614"/>
      </w:tblGrid>
      <w:tr w:rsidR="004F1B25" w14:paraId="4430DB3F" w14:textId="77777777" w:rsidTr="008E4E8C">
        <w:trPr>
          <w:trHeight w:val="511"/>
        </w:trPr>
        <w:tc>
          <w:tcPr>
            <w:tcW w:w="1725" w:type="dxa"/>
          </w:tcPr>
          <w:p w14:paraId="76C040F4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14" w:type="dxa"/>
          </w:tcPr>
          <w:p w14:paraId="4888D3C4" w14:textId="109A34AB" w:rsidR="004F1B25" w:rsidRDefault="004F1B25" w:rsidP="008E4E8C">
            <w:r>
              <w:t>UC-</w:t>
            </w:r>
            <w:r w:rsidR="00BE17E7">
              <w:t>MM-F_P-</w:t>
            </w:r>
            <w:r w:rsidR="00745FF4">
              <w:t>14</w:t>
            </w:r>
          </w:p>
        </w:tc>
      </w:tr>
      <w:tr w:rsidR="004F1B25" w14:paraId="342726D7" w14:textId="77777777" w:rsidTr="008E4E8C">
        <w:trPr>
          <w:trHeight w:val="526"/>
        </w:trPr>
        <w:tc>
          <w:tcPr>
            <w:tcW w:w="1725" w:type="dxa"/>
          </w:tcPr>
          <w:p w14:paraId="2157DFF2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14" w:type="dxa"/>
          </w:tcPr>
          <w:p w14:paraId="43371B82" w14:textId="77777777" w:rsidR="004F1B25" w:rsidRDefault="004F1B25" w:rsidP="008E4E8C">
            <w:r>
              <w:t>Create new form</w:t>
            </w:r>
          </w:p>
        </w:tc>
      </w:tr>
      <w:tr w:rsidR="004F1B25" w14:paraId="6F28CF6F" w14:textId="77777777" w:rsidTr="008E4E8C">
        <w:trPr>
          <w:trHeight w:val="511"/>
        </w:trPr>
        <w:tc>
          <w:tcPr>
            <w:tcW w:w="1725" w:type="dxa"/>
          </w:tcPr>
          <w:p w14:paraId="5D09CD10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14" w:type="dxa"/>
          </w:tcPr>
          <w:p w14:paraId="5C0CB92D" w14:textId="1A6857F3" w:rsidR="004F1B25" w:rsidRDefault="000154AB" w:rsidP="008E4E8C">
            <w:pPr>
              <w:spacing w:before="0" w:after="0" w:line="240" w:lineRule="auto"/>
            </w:pPr>
            <w:r>
              <w:t>Department</w:t>
            </w:r>
            <w:r w:rsidR="004F1B25">
              <w:t xml:space="preserve"> admin can create new form</w:t>
            </w:r>
          </w:p>
        </w:tc>
      </w:tr>
      <w:tr w:rsidR="004F1B25" w14:paraId="500B5FF4" w14:textId="77777777" w:rsidTr="008E4E8C">
        <w:trPr>
          <w:trHeight w:val="756"/>
        </w:trPr>
        <w:tc>
          <w:tcPr>
            <w:tcW w:w="1725" w:type="dxa"/>
          </w:tcPr>
          <w:p w14:paraId="0BAAB83C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14" w:type="dxa"/>
          </w:tcPr>
          <w:p w14:paraId="2F6A8048" w14:textId="14E2DC98" w:rsidR="004F1B25" w:rsidRDefault="000154AB" w:rsidP="008E4E8C">
            <w:r>
              <w:t>Department</w:t>
            </w:r>
            <w:r w:rsidR="004F1B25">
              <w:t xml:space="preserve"> admin</w:t>
            </w:r>
          </w:p>
          <w:p w14:paraId="23C8239F" w14:textId="77777777" w:rsidR="004F1B25" w:rsidRDefault="004F1B25" w:rsidP="008E4E8C"/>
        </w:tc>
      </w:tr>
      <w:tr w:rsidR="004F1B25" w14:paraId="2371160A" w14:textId="77777777" w:rsidTr="008E4E8C">
        <w:trPr>
          <w:trHeight w:val="526"/>
        </w:trPr>
        <w:tc>
          <w:tcPr>
            <w:tcW w:w="1725" w:type="dxa"/>
          </w:tcPr>
          <w:p w14:paraId="5F6D01A2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14" w:type="dxa"/>
          </w:tcPr>
          <w:p w14:paraId="73E49690" w14:textId="748615B7" w:rsidR="004F1B25" w:rsidRDefault="000154AB" w:rsidP="008E4E8C">
            <w:r>
              <w:t>Admin should go to Forms tab and click on new form button</w:t>
            </w:r>
          </w:p>
        </w:tc>
      </w:tr>
      <w:tr w:rsidR="004F1B25" w14:paraId="4835457D" w14:textId="77777777" w:rsidTr="008E4E8C">
        <w:trPr>
          <w:trHeight w:val="511"/>
        </w:trPr>
        <w:tc>
          <w:tcPr>
            <w:tcW w:w="1725" w:type="dxa"/>
          </w:tcPr>
          <w:p w14:paraId="44673DB2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14" w:type="dxa"/>
          </w:tcPr>
          <w:p w14:paraId="47B6BB1E" w14:textId="77777777" w:rsidR="004F1B25" w:rsidRDefault="004F1B25" w:rsidP="008E4E8C"/>
        </w:tc>
      </w:tr>
      <w:tr w:rsidR="004F1B25" w14:paraId="1AD853DD" w14:textId="77777777" w:rsidTr="008E4E8C">
        <w:trPr>
          <w:trHeight w:val="964"/>
        </w:trPr>
        <w:tc>
          <w:tcPr>
            <w:tcW w:w="1725" w:type="dxa"/>
          </w:tcPr>
          <w:p w14:paraId="3EB7B336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14" w:type="dxa"/>
          </w:tcPr>
          <w:p w14:paraId="11439F5F" w14:textId="6C7549F8" w:rsidR="004F1B25" w:rsidRDefault="006C0F60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Admin should fill the required fields </w:t>
            </w:r>
            <w:r w:rsidR="000154AB">
              <w:rPr>
                <w:rFonts w:ascii="Calibri" w:hAnsi="Calibri"/>
                <w:color w:val="000000"/>
              </w:rPr>
              <w:t>to build the form</w:t>
            </w:r>
          </w:p>
          <w:p w14:paraId="22B9F825" w14:textId="60750784" w:rsidR="006C0F60" w:rsidRDefault="006C0F60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After entering form data, admin can build the form by using form widgets</w:t>
            </w:r>
          </w:p>
          <w:p w14:paraId="04AE4213" w14:textId="34FEB22A" w:rsidR="006C0F60" w:rsidRDefault="006C0F60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Admin can edit and update the form</w:t>
            </w:r>
          </w:p>
          <w:p w14:paraId="2A05BC84" w14:textId="6C28C3E4" w:rsidR="006C0F60" w:rsidRDefault="000154AB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Admin can also copy the form</w:t>
            </w:r>
          </w:p>
          <w:p w14:paraId="4AF7ADEE" w14:textId="77DADF6B" w:rsidR="006C0F60" w:rsidRPr="00126B80" w:rsidRDefault="006C0F60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4F1B25" w14:paraId="4832BCA1" w14:textId="77777777" w:rsidTr="008E4E8C">
        <w:trPr>
          <w:trHeight w:val="526"/>
        </w:trPr>
        <w:tc>
          <w:tcPr>
            <w:tcW w:w="1725" w:type="dxa"/>
          </w:tcPr>
          <w:p w14:paraId="7815F4F0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14" w:type="dxa"/>
          </w:tcPr>
          <w:p w14:paraId="7D62891B" w14:textId="77777777" w:rsidR="004F1B25" w:rsidRDefault="004F1B25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4F1B25" w14:paraId="491FDB66" w14:textId="77777777" w:rsidTr="008E4E8C">
        <w:trPr>
          <w:trHeight w:val="511"/>
        </w:trPr>
        <w:tc>
          <w:tcPr>
            <w:tcW w:w="1725" w:type="dxa"/>
          </w:tcPr>
          <w:p w14:paraId="5D7B5503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14" w:type="dxa"/>
          </w:tcPr>
          <w:p w14:paraId="5F793CD7" w14:textId="77777777" w:rsidR="004F1B25" w:rsidRDefault="004F1B25" w:rsidP="008E4E8C"/>
        </w:tc>
      </w:tr>
    </w:tbl>
    <w:p w14:paraId="6630A2FB" w14:textId="77777777" w:rsidR="004F1B25" w:rsidRDefault="004F1B25" w:rsidP="004F1B25"/>
    <w:p w14:paraId="72E96999" w14:textId="77777777" w:rsidR="004F1B25" w:rsidRDefault="004F1B25" w:rsidP="004F1B25">
      <w:pPr>
        <w:pStyle w:val="Heading3"/>
      </w:pPr>
      <w:bookmarkStart w:id="44" w:name="_Toc467489661"/>
      <w:r>
        <w:lastRenderedPageBreak/>
        <w:t>Acceptance Criteria</w:t>
      </w:r>
      <w:bookmarkEnd w:id="4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4F1B25" w14:paraId="25C7030B" w14:textId="77777777" w:rsidTr="008E4E8C">
        <w:trPr>
          <w:trHeight w:val="538"/>
        </w:trPr>
        <w:tc>
          <w:tcPr>
            <w:tcW w:w="1253" w:type="dxa"/>
          </w:tcPr>
          <w:p w14:paraId="7F84FA6E" w14:textId="77777777" w:rsidR="004F1B25" w:rsidRPr="0061491C" w:rsidRDefault="004F1B25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2B8844E0" w14:textId="77777777" w:rsidR="004F1B25" w:rsidRPr="0061491C" w:rsidRDefault="004F1B25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F1B25" w14:paraId="19B30370" w14:textId="77777777" w:rsidTr="008E4E8C">
        <w:trPr>
          <w:trHeight w:val="538"/>
        </w:trPr>
        <w:tc>
          <w:tcPr>
            <w:tcW w:w="1253" w:type="dxa"/>
          </w:tcPr>
          <w:p w14:paraId="5ECC8347" w14:textId="7AC0D317" w:rsidR="004F1B25" w:rsidRPr="0061491C" w:rsidRDefault="00282C23" w:rsidP="008E4E8C">
            <w:pPr>
              <w:rPr>
                <w:b/>
              </w:rPr>
            </w:pPr>
            <w:r>
              <w:t>1</w:t>
            </w:r>
          </w:p>
        </w:tc>
        <w:tc>
          <w:tcPr>
            <w:tcW w:w="8056" w:type="dxa"/>
          </w:tcPr>
          <w:p w14:paraId="66D5232B" w14:textId="2B711B18" w:rsidR="004F1B25" w:rsidRPr="0042789A" w:rsidRDefault="004F1B25" w:rsidP="00282C23">
            <w:r>
              <w:t xml:space="preserve">Admin can </w:t>
            </w:r>
            <w:r>
              <w:rPr>
                <w:rFonts w:ascii="Calibri" w:eastAsia="Times New Roman" w:hAnsi="Calibri" w:cs="Arial"/>
                <w:color w:val="333333"/>
              </w:rPr>
              <w:t>View, Edit</w:t>
            </w:r>
            <w:r w:rsidR="006C0F60">
              <w:rPr>
                <w:rFonts w:ascii="Calibri" w:eastAsia="Times New Roman" w:hAnsi="Calibri" w:cs="Arial"/>
                <w:color w:val="333333"/>
              </w:rPr>
              <w:t xml:space="preserve">-Update </w:t>
            </w:r>
            <w:r w:rsidR="00282C23">
              <w:rPr>
                <w:rFonts w:ascii="Calibri" w:eastAsia="Times New Roman" w:hAnsi="Calibri" w:cs="Arial"/>
                <w:color w:val="333333"/>
              </w:rPr>
              <w:t>and</w:t>
            </w:r>
            <w:r>
              <w:rPr>
                <w:rFonts w:ascii="Calibri" w:eastAsia="Times New Roman" w:hAnsi="Calibri" w:cs="Arial"/>
                <w:color w:val="333333"/>
              </w:rPr>
              <w:t xml:space="preserve"> Delete the form</w:t>
            </w:r>
            <w:r w:rsidR="00282C23">
              <w:rPr>
                <w:rFonts w:ascii="Calibri" w:eastAsia="Times New Roman" w:hAnsi="Calibri" w:cs="Arial"/>
                <w:color w:val="333333"/>
              </w:rPr>
              <w:t>s</w:t>
            </w:r>
          </w:p>
        </w:tc>
      </w:tr>
      <w:tr w:rsidR="004F1B25" w14:paraId="6ABA8A8A" w14:textId="77777777" w:rsidTr="008E4E8C">
        <w:trPr>
          <w:trHeight w:val="538"/>
        </w:trPr>
        <w:tc>
          <w:tcPr>
            <w:tcW w:w="1253" w:type="dxa"/>
          </w:tcPr>
          <w:p w14:paraId="039798DD" w14:textId="7FC6355A" w:rsidR="004F1B25" w:rsidRDefault="00282C23" w:rsidP="008E4E8C">
            <w:r>
              <w:t>2</w:t>
            </w:r>
          </w:p>
        </w:tc>
        <w:tc>
          <w:tcPr>
            <w:tcW w:w="8056" w:type="dxa"/>
          </w:tcPr>
          <w:p w14:paraId="69CFFA19" w14:textId="3D1C3D93" w:rsidR="004F1B25" w:rsidRDefault="000154AB" w:rsidP="00282C23">
            <w:r>
              <w:rPr>
                <w:rFonts w:ascii="Calibri" w:eastAsia="Times New Roman" w:hAnsi="Calibri" w:cs="Arial"/>
                <w:color w:val="333333"/>
              </w:rPr>
              <w:t>A</w:t>
            </w:r>
            <w:r w:rsidR="00282C23">
              <w:t>dmin cannot create the new form with existing form name</w:t>
            </w:r>
          </w:p>
        </w:tc>
      </w:tr>
      <w:tr w:rsidR="00282C23" w14:paraId="7BB7468A" w14:textId="77777777" w:rsidTr="008E4E8C">
        <w:trPr>
          <w:trHeight w:val="538"/>
        </w:trPr>
        <w:tc>
          <w:tcPr>
            <w:tcW w:w="1253" w:type="dxa"/>
          </w:tcPr>
          <w:p w14:paraId="7A246821" w14:textId="28CF348A" w:rsidR="00282C23" w:rsidRDefault="00282C23" w:rsidP="008E4E8C">
            <w:r>
              <w:t>3</w:t>
            </w:r>
          </w:p>
        </w:tc>
        <w:tc>
          <w:tcPr>
            <w:tcW w:w="8056" w:type="dxa"/>
          </w:tcPr>
          <w:p w14:paraId="61BBC667" w14:textId="3E27C584" w:rsidR="00282C23" w:rsidRDefault="00282C23" w:rsidP="00282C23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In form creation, admin can also add the GEO location for tracking</w:t>
            </w:r>
          </w:p>
        </w:tc>
      </w:tr>
      <w:tr w:rsidR="006C0F60" w14:paraId="00A8908F" w14:textId="77777777" w:rsidTr="008E4E8C">
        <w:trPr>
          <w:trHeight w:val="538"/>
        </w:trPr>
        <w:tc>
          <w:tcPr>
            <w:tcW w:w="1253" w:type="dxa"/>
          </w:tcPr>
          <w:p w14:paraId="2838119D" w14:textId="10CA0D52" w:rsidR="006C0F60" w:rsidRDefault="006C0F60" w:rsidP="008E4E8C">
            <w:r>
              <w:t>4</w:t>
            </w:r>
          </w:p>
        </w:tc>
        <w:tc>
          <w:tcPr>
            <w:tcW w:w="8056" w:type="dxa"/>
          </w:tcPr>
          <w:p w14:paraId="0A086F75" w14:textId="7E3002CC" w:rsidR="006C0F60" w:rsidRDefault="00982BBF" w:rsidP="00282C23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Admin can download the form in</w:t>
            </w:r>
            <w:r w:rsidR="006C0F60">
              <w:rPr>
                <w:rFonts w:ascii="Calibri" w:eastAsia="Times New Roman" w:hAnsi="Calibri" w:cs="Arial"/>
                <w:color w:val="333333"/>
              </w:rPr>
              <w:t xml:space="preserve"> excel format for creating pre-populated data </w:t>
            </w:r>
            <w:r>
              <w:rPr>
                <w:rFonts w:ascii="Calibri" w:eastAsia="Times New Roman" w:hAnsi="Calibri" w:cs="Arial"/>
                <w:color w:val="333333"/>
              </w:rPr>
              <w:t>records</w:t>
            </w:r>
            <w:r w:rsidR="006C0F60">
              <w:rPr>
                <w:rFonts w:ascii="Calibri" w:eastAsia="Times New Roman" w:hAnsi="Calibri" w:cs="Arial"/>
                <w:color w:val="333333"/>
              </w:rPr>
              <w:t xml:space="preserve"> if required</w:t>
            </w:r>
          </w:p>
        </w:tc>
      </w:tr>
    </w:tbl>
    <w:p w14:paraId="18BA8182" w14:textId="77777777" w:rsidR="002B2267" w:rsidRDefault="002B2267" w:rsidP="00853437">
      <w:pPr>
        <w:pStyle w:val="Heading2"/>
      </w:pPr>
    </w:p>
    <w:p w14:paraId="46F9238F" w14:textId="607F8FBF" w:rsidR="00853437" w:rsidRDefault="00853437" w:rsidP="00853437">
      <w:pPr>
        <w:pStyle w:val="Heading2"/>
      </w:pPr>
      <w:bookmarkStart w:id="45" w:name="_Toc467489662"/>
      <w:r>
        <w:t xml:space="preserve">User Story – </w:t>
      </w:r>
      <w:r w:rsidR="004F1B25">
        <w:t>1</w:t>
      </w:r>
      <w:r w:rsidR="00745FF4">
        <w:t>5</w:t>
      </w:r>
      <w:bookmarkEnd w:id="45"/>
    </w:p>
    <w:p w14:paraId="4FBB8EDA" w14:textId="2B977467" w:rsidR="004F1B25" w:rsidRPr="00A157AB" w:rsidRDefault="00853437" w:rsidP="00853437">
      <w:r>
        <w:t xml:space="preserve">  </w:t>
      </w:r>
      <w:r w:rsidR="00982BBF">
        <w:t>As a department admin, I want</w:t>
      </w:r>
      <w:r w:rsidR="00282C23">
        <w:t xml:space="preserve"> import</w:t>
      </w:r>
      <w:r w:rsidR="00982BBF">
        <w:t xml:space="preserve"> the</w:t>
      </w:r>
      <w:r w:rsidR="00BE0713">
        <w:t xml:space="preserve"> templates</w:t>
      </w:r>
    </w:p>
    <w:p w14:paraId="539671CD" w14:textId="77777777" w:rsidR="00853437" w:rsidRPr="00DE5635" w:rsidRDefault="00853437" w:rsidP="00853437">
      <w:pPr>
        <w:pStyle w:val="Heading3"/>
      </w:pPr>
      <w:bookmarkStart w:id="46" w:name="_Toc467489663"/>
      <w:r>
        <w:t>Use Case</w:t>
      </w:r>
      <w:bookmarkEnd w:id="4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53437" w14:paraId="1575C8B8" w14:textId="77777777" w:rsidTr="004C7477">
        <w:tc>
          <w:tcPr>
            <w:tcW w:w="1728" w:type="dxa"/>
          </w:tcPr>
          <w:p w14:paraId="4D98B7F6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76D6472F" w14:textId="0B8DD533" w:rsidR="00853437" w:rsidRDefault="00BE17E7" w:rsidP="004C7477">
            <w:r>
              <w:t>UC-MM-F-</w:t>
            </w:r>
            <w:r w:rsidR="00745FF4">
              <w:t>15</w:t>
            </w:r>
          </w:p>
        </w:tc>
      </w:tr>
      <w:tr w:rsidR="00853437" w14:paraId="48FF0211" w14:textId="77777777" w:rsidTr="004C7477">
        <w:tc>
          <w:tcPr>
            <w:tcW w:w="1728" w:type="dxa"/>
          </w:tcPr>
          <w:p w14:paraId="62A1EB05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78C21726" w14:textId="15C1DF34" w:rsidR="00853437" w:rsidRDefault="00BE0713" w:rsidP="004C7477">
            <w:r>
              <w:t>List of templates</w:t>
            </w:r>
          </w:p>
        </w:tc>
      </w:tr>
      <w:tr w:rsidR="00853437" w14:paraId="62B8B8ED" w14:textId="77777777" w:rsidTr="004C7477">
        <w:tc>
          <w:tcPr>
            <w:tcW w:w="1728" w:type="dxa"/>
          </w:tcPr>
          <w:p w14:paraId="79FF2A5A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4D08B947" w14:textId="79125CF1" w:rsidR="00853437" w:rsidRDefault="00982BBF" w:rsidP="00BE0713">
            <w:pPr>
              <w:spacing w:before="0" w:after="0" w:line="240" w:lineRule="auto"/>
              <w:jc w:val="left"/>
            </w:pPr>
            <w:r>
              <w:t>Department</w:t>
            </w:r>
            <w:r w:rsidR="00853437">
              <w:t xml:space="preserve"> admin can view the</w:t>
            </w:r>
            <w:r w:rsidR="00561264">
              <w:t xml:space="preserve"> l</w:t>
            </w:r>
            <w:r w:rsidR="00853437">
              <w:t xml:space="preserve">ist of </w:t>
            </w:r>
            <w:r w:rsidR="00BE0713">
              <w:t>templates and import</w:t>
            </w:r>
          </w:p>
        </w:tc>
      </w:tr>
      <w:tr w:rsidR="00853437" w14:paraId="77E799CB" w14:textId="77777777" w:rsidTr="004C7477">
        <w:tc>
          <w:tcPr>
            <w:tcW w:w="1728" w:type="dxa"/>
          </w:tcPr>
          <w:p w14:paraId="639B37A8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54B326E2" w14:textId="2BEAE995" w:rsidR="00853437" w:rsidRDefault="00982BBF" w:rsidP="004C7477">
            <w:pPr>
              <w:spacing w:before="0" w:after="0" w:line="240" w:lineRule="auto"/>
              <w:jc w:val="left"/>
            </w:pPr>
            <w:r>
              <w:t xml:space="preserve">Department </w:t>
            </w:r>
            <w:r w:rsidR="00853437">
              <w:t>admin</w:t>
            </w:r>
          </w:p>
        </w:tc>
      </w:tr>
      <w:tr w:rsidR="00853437" w14:paraId="29FC06EA" w14:textId="77777777" w:rsidTr="004C7477">
        <w:tc>
          <w:tcPr>
            <w:tcW w:w="1728" w:type="dxa"/>
          </w:tcPr>
          <w:p w14:paraId="0B03FDF4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3324133" w14:textId="010817B3" w:rsidR="00853437" w:rsidRDefault="00982BBF" w:rsidP="004F1B25">
            <w:r>
              <w:t>Admin should go to templates page</w:t>
            </w:r>
          </w:p>
        </w:tc>
      </w:tr>
      <w:tr w:rsidR="00853437" w14:paraId="0F93AD16" w14:textId="77777777" w:rsidTr="004C7477">
        <w:tc>
          <w:tcPr>
            <w:tcW w:w="1728" w:type="dxa"/>
          </w:tcPr>
          <w:p w14:paraId="44A1FA20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5058388" w14:textId="77777777" w:rsidR="00853437" w:rsidRDefault="00853437" w:rsidP="004C7477"/>
        </w:tc>
      </w:tr>
      <w:tr w:rsidR="00853437" w14:paraId="774C3BCE" w14:textId="77777777" w:rsidTr="004C7477">
        <w:tc>
          <w:tcPr>
            <w:tcW w:w="1728" w:type="dxa"/>
          </w:tcPr>
          <w:p w14:paraId="2F63CCB5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2B0F992" w14:textId="77777777" w:rsidR="00853437" w:rsidRDefault="00853437" w:rsidP="004C747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  <w:p w14:paraId="7A632A41" w14:textId="1D8C5751" w:rsidR="00853437" w:rsidRDefault="00BE0713" w:rsidP="004C747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Admin can view </w:t>
            </w:r>
            <w:r w:rsidR="00982BBF">
              <w:rPr>
                <w:rFonts w:ascii="Calibri" w:hAnsi="Calibri"/>
                <w:color w:val="000000"/>
              </w:rPr>
              <w:t>the template before import</w:t>
            </w:r>
          </w:p>
          <w:p w14:paraId="2BFE872F" w14:textId="395E6E42" w:rsidR="00982BBF" w:rsidRDefault="00982BBF" w:rsidP="004C747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By enter required fields, admin can import the template as a form with required name</w:t>
            </w:r>
          </w:p>
          <w:p w14:paraId="4959061C" w14:textId="77777777" w:rsidR="00853437" w:rsidRPr="00126B80" w:rsidRDefault="00853437" w:rsidP="004C747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853437" w14:paraId="7BA2FA43" w14:textId="77777777" w:rsidTr="004C7477">
        <w:tc>
          <w:tcPr>
            <w:tcW w:w="1728" w:type="dxa"/>
          </w:tcPr>
          <w:p w14:paraId="429F53A8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5593DC1" w14:textId="77777777" w:rsidR="00853437" w:rsidRDefault="00853437" w:rsidP="004C7477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53437" w14:paraId="3CB988A3" w14:textId="77777777" w:rsidTr="004C7477">
        <w:tc>
          <w:tcPr>
            <w:tcW w:w="1728" w:type="dxa"/>
          </w:tcPr>
          <w:p w14:paraId="3667E4EF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AC683C2" w14:textId="77777777" w:rsidR="00853437" w:rsidRDefault="00853437" w:rsidP="004C7477"/>
        </w:tc>
      </w:tr>
    </w:tbl>
    <w:p w14:paraId="1D65D2B6" w14:textId="0325BDB3" w:rsidR="00853437" w:rsidRDefault="00853437" w:rsidP="00853437"/>
    <w:p w14:paraId="66515294" w14:textId="77777777" w:rsidR="00853437" w:rsidRDefault="00853437" w:rsidP="00853437">
      <w:pPr>
        <w:pStyle w:val="Heading3"/>
      </w:pPr>
      <w:bookmarkStart w:id="47" w:name="_Toc467489664"/>
      <w:r>
        <w:lastRenderedPageBreak/>
        <w:t>Acceptance Criteria</w:t>
      </w:r>
      <w:bookmarkEnd w:id="47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853437" w14:paraId="3C78F61F" w14:textId="77777777" w:rsidTr="004C7477">
        <w:trPr>
          <w:trHeight w:val="467"/>
        </w:trPr>
        <w:tc>
          <w:tcPr>
            <w:tcW w:w="1731" w:type="dxa"/>
          </w:tcPr>
          <w:p w14:paraId="58D9D606" w14:textId="77777777" w:rsidR="00853437" w:rsidRPr="0061491C" w:rsidRDefault="00853437" w:rsidP="004C7477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37F4915A" w14:textId="77777777" w:rsidR="00853437" w:rsidRPr="0061491C" w:rsidRDefault="00853437" w:rsidP="004C7477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53437" w14:paraId="16DC40FC" w14:textId="77777777" w:rsidTr="004C7477">
        <w:trPr>
          <w:trHeight w:val="395"/>
        </w:trPr>
        <w:tc>
          <w:tcPr>
            <w:tcW w:w="1731" w:type="dxa"/>
          </w:tcPr>
          <w:p w14:paraId="0786E798" w14:textId="7F4268BC" w:rsidR="00853437" w:rsidRPr="0061491C" w:rsidRDefault="00BE0713" w:rsidP="004C7477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5D6F6E03" w14:textId="596B2B68" w:rsidR="00853437" w:rsidRPr="0042789A" w:rsidRDefault="00BE0713" w:rsidP="004C7477">
            <w:r>
              <w:t>Admin can edit and update the imported template</w:t>
            </w:r>
            <w:r w:rsidR="00982BBF">
              <w:t>s</w:t>
            </w:r>
          </w:p>
        </w:tc>
      </w:tr>
      <w:tr w:rsidR="003D553A" w14:paraId="05AA84AB" w14:textId="77777777" w:rsidTr="004C7477">
        <w:trPr>
          <w:trHeight w:val="395"/>
        </w:trPr>
        <w:tc>
          <w:tcPr>
            <w:tcW w:w="1731" w:type="dxa"/>
          </w:tcPr>
          <w:p w14:paraId="785B54B5" w14:textId="0C7ABB23" w:rsidR="003D553A" w:rsidRDefault="00BE0713" w:rsidP="004C7477">
            <w:r>
              <w:t>2</w:t>
            </w:r>
          </w:p>
        </w:tc>
        <w:tc>
          <w:tcPr>
            <w:tcW w:w="7696" w:type="dxa"/>
          </w:tcPr>
          <w:p w14:paraId="62CDA11B" w14:textId="0D58F1B2" w:rsidR="003D553A" w:rsidRDefault="00BE0713" w:rsidP="00BE0713">
            <w:r>
              <w:t xml:space="preserve">Admin unable to </w:t>
            </w:r>
            <w:r w:rsidR="00982BBF">
              <w:t xml:space="preserve">edit and </w:t>
            </w:r>
            <w:r>
              <w:t>delete the templates</w:t>
            </w:r>
          </w:p>
        </w:tc>
      </w:tr>
    </w:tbl>
    <w:p w14:paraId="7E123A04" w14:textId="322701D8" w:rsidR="00DE2A18" w:rsidRDefault="00DE2A18" w:rsidP="00AB6137">
      <w:pPr>
        <w:jc w:val="left"/>
      </w:pPr>
    </w:p>
    <w:p w14:paraId="5A13B5AC" w14:textId="282F0A54" w:rsidR="006D4532" w:rsidRPr="00A157AB" w:rsidRDefault="006D4532" w:rsidP="006D4532"/>
    <w:p w14:paraId="412D5F00" w14:textId="2C3AC4AC" w:rsidR="006D4532" w:rsidRDefault="006D4532" w:rsidP="006D4532">
      <w:pPr>
        <w:pStyle w:val="Heading2"/>
      </w:pPr>
      <w:bookmarkStart w:id="48" w:name="_Toc467489665"/>
      <w:r>
        <w:t>User Story – 1</w:t>
      </w:r>
      <w:r w:rsidR="00745FF4">
        <w:t>6</w:t>
      </w:r>
      <w:bookmarkEnd w:id="48"/>
    </w:p>
    <w:p w14:paraId="04A262D6" w14:textId="4F6149A1" w:rsidR="006D4532" w:rsidRPr="00A157AB" w:rsidRDefault="00982BBF" w:rsidP="006D4532">
      <w:r>
        <w:t>As a department admin, I want view all user submitted records</w:t>
      </w:r>
    </w:p>
    <w:p w14:paraId="64B66B6E" w14:textId="77777777" w:rsidR="006D4532" w:rsidRPr="00DE5635" w:rsidRDefault="006D4532" w:rsidP="006D4532">
      <w:pPr>
        <w:pStyle w:val="Heading3"/>
      </w:pPr>
      <w:bookmarkStart w:id="49" w:name="_Toc467489666"/>
      <w:r>
        <w:t>Use Case</w:t>
      </w:r>
      <w:bookmarkEnd w:id="4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6D4532" w14:paraId="7CDFE8BE" w14:textId="77777777" w:rsidTr="0077080D">
        <w:tc>
          <w:tcPr>
            <w:tcW w:w="1728" w:type="dxa"/>
          </w:tcPr>
          <w:p w14:paraId="454443EF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6EF1405" w14:textId="565490F6" w:rsidR="006D4532" w:rsidRDefault="006D4532" w:rsidP="0077080D">
            <w:r>
              <w:t>UC</w:t>
            </w:r>
            <w:r w:rsidR="00BE17E7">
              <w:t>-MM-F-</w:t>
            </w:r>
            <w:r w:rsidR="00745FF4">
              <w:t>16</w:t>
            </w:r>
          </w:p>
        </w:tc>
      </w:tr>
      <w:tr w:rsidR="006D4532" w14:paraId="2553EDA2" w14:textId="77777777" w:rsidTr="0077080D">
        <w:tc>
          <w:tcPr>
            <w:tcW w:w="1728" w:type="dxa"/>
          </w:tcPr>
          <w:p w14:paraId="34F0B490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14BD5C0" w14:textId="455B4245" w:rsidR="006D4532" w:rsidRDefault="00E5371E" w:rsidP="0077080D">
            <w:r>
              <w:t>Get records</w:t>
            </w:r>
          </w:p>
        </w:tc>
      </w:tr>
      <w:tr w:rsidR="006D4532" w14:paraId="7F50F33F" w14:textId="77777777" w:rsidTr="0077080D">
        <w:tc>
          <w:tcPr>
            <w:tcW w:w="1728" w:type="dxa"/>
          </w:tcPr>
          <w:p w14:paraId="1FD03340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14AD819" w14:textId="7BE44AFA" w:rsidR="006D4532" w:rsidRDefault="00E5371E" w:rsidP="00E5371E">
            <w:pPr>
              <w:spacing w:before="0" w:after="0" w:line="240" w:lineRule="auto"/>
            </w:pPr>
            <w:r>
              <w:t xml:space="preserve">Admin can view all the records in Tabular view or </w:t>
            </w:r>
            <w:r w:rsidR="00982BBF">
              <w:t xml:space="preserve">in </w:t>
            </w:r>
            <w:r>
              <w:t>Grid view</w:t>
            </w:r>
          </w:p>
        </w:tc>
      </w:tr>
      <w:tr w:rsidR="006D4532" w14:paraId="10789FA9" w14:textId="77777777" w:rsidTr="0077080D">
        <w:tc>
          <w:tcPr>
            <w:tcW w:w="1728" w:type="dxa"/>
          </w:tcPr>
          <w:p w14:paraId="5F90B29E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4D21459E" w14:textId="271C0A70" w:rsidR="006D4532" w:rsidRDefault="00982BBF" w:rsidP="0077080D">
            <w:pPr>
              <w:spacing w:before="0" w:after="0" w:line="240" w:lineRule="auto"/>
              <w:jc w:val="left"/>
            </w:pPr>
            <w:r>
              <w:t xml:space="preserve">Department </w:t>
            </w:r>
            <w:r w:rsidR="006D4532">
              <w:t>admin</w:t>
            </w:r>
          </w:p>
        </w:tc>
      </w:tr>
      <w:tr w:rsidR="006D4532" w14:paraId="7C41E0DD" w14:textId="77777777" w:rsidTr="0077080D">
        <w:tc>
          <w:tcPr>
            <w:tcW w:w="1728" w:type="dxa"/>
          </w:tcPr>
          <w:p w14:paraId="7E91C106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8A710F2" w14:textId="6A08BBFB" w:rsidR="006D4532" w:rsidRDefault="006D4532" w:rsidP="0077080D">
            <w:r>
              <w:t>Admin should</w:t>
            </w:r>
            <w:r w:rsidR="00982BBF">
              <w:t xml:space="preserve"> go to forms page</w:t>
            </w:r>
          </w:p>
        </w:tc>
      </w:tr>
      <w:tr w:rsidR="006D4532" w14:paraId="1008853D" w14:textId="77777777" w:rsidTr="0077080D">
        <w:tc>
          <w:tcPr>
            <w:tcW w:w="1728" w:type="dxa"/>
          </w:tcPr>
          <w:p w14:paraId="065C6D08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22CF915E" w14:textId="77777777" w:rsidR="006D4532" w:rsidRDefault="006D4532" w:rsidP="0077080D"/>
        </w:tc>
      </w:tr>
      <w:tr w:rsidR="006D4532" w14:paraId="52F43DE2" w14:textId="77777777" w:rsidTr="0084493D">
        <w:trPr>
          <w:trHeight w:val="935"/>
        </w:trPr>
        <w:tc>
          <w:tcPr>
            <w:tcW w:w="1728" w:type="dxa"/>
          </w:tcPr>
          <w:p w14:paraId="31EC3094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685E8027" w14:textId="74D856B5" w:rsidR="006D4532" w:rsidRDefault="006D4532" w:rsidP="0077080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Admin can </w:t>
            </w:r>
            <w:r w:rsidR="00C052A5">
              <w:rPr>
                <w:rFonts w:ascii="Calibri" w:hAnsi="Calibri"/>
                <w:color w:val="000000"/>
              </w:rPr>
              <w:t xml:space="preserve">select the get records and can </w:t>
            </w:r>
            <w:r>
              <w:rPr>
                <w:rFonts w:ascii="Calibri" w:hAnsi="Calibri"/>
                <w:color w:val="000000"/>
              </w:rPr>
              <w:t>view the records in tabular view</w:t>
            </w:r>
          </w:p>
          <w:p w14:paraId="4F7B9447" w14:textId="4D31390A" w:rsidR="006D4532" w:rsidRPr="00126B80" w:rsidRDefault="006D4532" w:rsidP="00E5371E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Admin can </w:t>
            </w:r>
            <w:r w:rsidR="00E5371E">
              <w:rPr>
                <w:rFonts w:ascii="Calibri" w:hAnsi="Calibri"/>
                <w:color w:val="000000"/>
              </w:rPr>
              <w:t>also view records in grid view</w:t>
            </w:r>
          </w:p>
        </w:tc>
      </w:tr>
      <w:tr w:rsidR="006D4532" w14:paraId="53D769B3" w14:textId="77777777" w:rsidTr="0077080D">
        <w:tc>
          <w:tcPr>
            <w:tcW w:w="1728" w:type="dxa"/>
          </w:tcPr>
          <w:p w14:paraId="7EF6FBFC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642E0089" w14:textId="77777777" w:rsidR="006D4532" w:rsidRDefault="006D4532" w:rsidP="0077080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6D4532" w14:paraId="6569D98B" w14:textId="77777777" w:rsidTr="0077080D">
        <w:tc>
          <w:tcPr>
            <w:tcW w:w="1728" w:type="dxa"/>
          </w:tcPr>
          <w:p w14:paraId="09FEE161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219088E" w14:textId="77777777" w:rsidR="006D4532" w:rsidRDefault="006D4532" w:rsidP="0077080D"/>
        </w:tc>
      </w:tr>
    </w:tbl>
    <w:p w14:paraId="28CB9EE9" w14:textId="77777777" w:rsidR="006D4532" w:rsidRDefault="006D4532" w:rsidP="006D4532"/>
    <w:p w14:paraId="269C1C53" w14:textId="77777777" w:rsidR="006D4532" w:rsidRDefault="006D4532" w:rsidP="006D4532"/>
    <w:p w14:paraId="4DF76129" w14:textId="77777777" w:rsidR="006D4532" w:rsidRDefault="006D4532" w:rsidP="006D4532">
      <w:pPr>
        <w:pStyle w:val="Heading3"/>
      </w:pPr>
      <w:bookmarkStart w:id="50" w:name="_Toc467489667"/>
      <w:r>
        <w:t>Acceptance Criteria</w:t>
      </w:r>
      <w:bookmarkEnd w:id="50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6D4532" w14:paraId="43ABE131" w14:textId="77777777" w:rsidTr="0077080D">
        <w:trPr>
          <w:trHeight w:val="467"/>
        </w:trPr>
        <w:tc>
          <w:tcPr>
            <w:tcW w:w="1731" w:type="dxa"/>
          </w:tcPr>
          <w:p w14:paraId="265746E6" w14:textId="77777777" w:rsidR="006D4532" w:rsidRPr="0061491C" w:rsidRDefault="006D4532" w:rsidP="0077080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D47B9B2" w14:textId="77777777" w:rsidR="006D4532" w:rsidRPr="0061491C" w:rsidRDefault="006D4532" w:rsidP="0077080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6D4532" w14:paraId="41D616E5" w14:textId="77777777" w:rsidTr="0077080D">
        <w:trPr>
          <w:trHeight w:val="395"/>
        </w:trPr>
        <w:tc>
          <w:tcPr>
            <w:tcW w:w="1731" w:type="dxa"/>
          </w:tcPr>
          <w:p w14:paraId="33EAF4A3" w14:textId="2423700D" w:rsidR="006D4532" w:rsidRPr="0061491C" w:rsidRDefault="009B63EA" w:rsidP="0077080D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57B7D0E7" w14:textId="15494075" w:rsidR="006D4532" w:rsidRPr="0042789A" w:rsidRDefault="00E5371E" w:rsidP="00E5371E">
            <w:r>
              <w:t>Admin can view the records by filtering with submitted date and user</w:t>
            </w:r>
            <w:r w:rsidR="00C052A5">
              <w:t xml:space="preserve"> name</w:t>
            </w:r>
          </w:p>
        </w:tc>
      </w:tr>
      <w:tr w:rsidR="006D4532" w14:paraId="6C883B58" w14:textId="77777777" w:rsidTr="0077080D">
        <w:trPr>
          <w:trHeight w:val="395"/>
        </w:trPr>
        <w:tc>
          <w:tcPr>
            <w:tcW w:w="1731" w:type="dxa"/>
          </w:tcPr>
          <w:p w14:paraId="4D391506" w14:textId="74F9012C" w:rsidR="006D4532" w:rsidRDefault="009B63EA" w:rsidP="0077080D">
            <w:r>
              <w:lastRenderedPageBreak/>
              <w:t>2</w:t>
            </w:r>
          </w:p>
        </w:tc>
        <w:tc>
          <w:tcPr>
            <w:tcW w:w="7696" w:type="dxa"/>
          </w:tcPr>
          <w:p w14:paraId="21E86C1C" w14:textId="24B1678F" w:rsidR="00696622" w:rsidRDefault="00E5371E" w:rsidP="0077080D">
            <w:r>
              <w:t>Admin can export the records either in excel format or in pdf format</w:t>
            </w:r>
          </w:p>
        </w:tc>
      </w:tr>
      <w:tr w:rsidR="00696622" w14:paraId="11B01E84" w14:textId="77777777" w:rsidTr="0077080D">
        <w:trPr>
          <w:trHeight w:val="395"/>
        </w:trPr>
        <w:tc>
          <w:tcPr>
            <w:tcW w:w="1731" w:type="dxa"/>
          </w:tcPr>
          <w:p w14:paraId="7809BB22" w14:textId="28924DEF" w:rsidR="00696622" w:rsidRDefault="009B63EA" w:rsidP="0077080D">
            <w:r>
              <w:t>3</w:t>
            </w:r>
          </w:p>
        </w:tc>
        <w:tc>
          <w:tcPr>
            <w:tcW w:w="7696" w:type="dxa"/>
          </w:tcPr>
          <w:p w14:paraId="285CF858" w14:textId="5E79E346" w:rsidR="00696622" w:rsidRDefault="002710E6" w:rsidP="0077080D">
            <w:r>
              <w:t>Admin can also export the records to mail</w:t>
            </w:r>
          </w:p>
        </w:tc>
      </w:tr>
      <w:tr w:rsidR="009B63EA" w14:paraId="3A78C56D" w14:textId="77777777" w:rsidTr="0077080D">
        <w:trPr>
          <w:trHeight w:val="395"/>
        </w:trPr>
        <w:tc>
          <w:tcPr>
            <w:tcW w:w="1731" w:type="dxa"/>
          </w:tcPr>
          <w:p w14:paraId="44CAE2F4" w14:textId="4C07B2EC" w:rsidR="009B63EA" w:rsidRDefault="009B63EA" w:rsidP="0077080D">
            <w:r>
              <w:t>4</w:t>
            </w:r>
          </w:p>
        </w:tc>
        <w:tc>
          <w:tcPr>
            <w:tcW w:w="7696" w:type="dxa"/>
          </w:tcPr>
          <w:p w14:paraId="36717A97" w14:textId="0E8A74E7" w:rsidR="009B63EA" w:rsidRDefault="009B63EA" w:rsidP="0077080D">
            <w:r>
              <w:t xml:space="preserve">Admin can </w:t>
            </w:r>
            <w:r w:rsidR="002710E6">
              <w:t xml:space="preserve">re-assign the records to any user </w:t>
            </w:r>
            <w:r w:rsidR="00C052A5">
              <w:t>with</w:t>
            </w:r>
            <w:r w:rsidR="002710E6">
              <w:t xml:space="preserve"> comments</w:t>
            </w:r>
          </w:p>
        </w:tc>
      </w:tr>
    </w:tbl>
    <w:p w14:paraId="06E41D8F" w14:textId="77777777" w:rsidR="006D4532" w:rsidRPr="00996852" w:rsidRDefault="006D4532" w:rsidP="006D4532">
      <w:pPr>
        <w:jc w:val="left"/>
      </w:pPr>
    </w:p>
    <w:p w14:paraId="10A6F646" w14:textId="0F602AD8" w:rsidR="00E5371E" w:rsidRPr="00A157AB" w:rsidRDefault="00E5371E" w:rsidP="00E5371E"/>
    <w:p w14:paraId="70428A7B" w14:textId="3B720CD1" w:rsidR="00E5371E" w:rsidRDefault="00E5371E" w:rsidP="00E5371E">
      <w:pPr>
        <w:pStyle w:val="Heading2"/>
      </w:pPr>
      <w:bookmarkStart w:id="51" w:name="_Toc467489668"/>
      <w:r>
        <w:t>User Story – 1</w:t>
      </w:r>
      <w:r w:rsidR="00745FF4">
        <w:t>7</w:t>
      </w:r>
      <w:bookmarkEnd w:id="51"/>
    </w:p>
    <w:p w14:paraId="43C79395" w14:textId="745234A7" w:rsidR="00E5371E" w:rsidRPr="00A157AB" w:rsidRDefault="009B63EA" w:rsidP="00E5371E">
      <w:r>
        <w:t xml:space="preserve">  </w:t>
      </w:r>
      <w:r w:rsidR="00C052A5">
        <w:t>As a Department a</w:t>
      </w:r>
      <w:r w:rsidR="00E5371E">
        <w:t>dmin</w:t>
      </w:r>
      <w:r w:rsidR="00C052A5">
        <w:t>, I want</w:t>
      </w:r>
      <w:r w:rsidR="000A1A92">
        <w:t xml:space="preserve"> R</w:t>
      </w:r>
      <w:r w:rsidR="00E5371E">
        <w:t>e-assign the records</w:t>
      </w:r>
    </w:p>
    <w:p w14:paraId="5A75A18E" w14:textId="77777777" w:rsidR="00E5371E" w:rsidRPr="00DE5635" w:rsidRDefault="00E5371E" w:rsidP="00E5371E">
      <w:pPr>
        <w:pStyle w:val="Heading3"/>
      </w:pPr>
      <w:bookmarkStart w:id="52" w:name="_Toc467489669"/>
      <w:r>
        <w:t>Use Case</w:t>
      </w:r>
      <w:bookmarkEnd w:id="52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5371E" w14:paraId="09578696" w14:textId="77777777" w:rsidTr="00824839">
        <w:tc>
          <w:tcPr>
            <w:tcW w:w="1728" w:type="dxa"/>
          </w:tcPr>
          <w:p w14:paraId="6DC3AA09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65F193A" w14:textId="4595053B" w:rsidR="00E5371E" w:rsidRDefault="00E5371E" w:rsidP="00824839">
            <w:r>
              <w:t>UC</w:t>
            </w:r>
            <w:r w:rsidR="00BE17E7">
              <w:t>-MM-F-</w:t>
            </w:r>
            <w:r w:rsidR="00745FF4">
              <w:t>17</w:t>
            </w:r>
          </w:p>
        </w:tc>
      </w:tr>
      <w:tr w:rsidR="00E5371E" w14:paraId="581A7EB1" w14:textId="77777777" w:rsidTr="00824839">
        <w:tc>
          <w:tcPr>
            <w:tcW w:w="1728" w:type="dxa"/>
          </w:tcPr>
          <w:p w14:paraId="7DD2EB06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F8F50C6" w14:textId="77777777" w:rsidR="00E5371E" w:rsidRDefault="00E5371E" w:rsidP="00824839">
            <w:r>
              <w:t>Re-assign the records</w:t>
            </w:r>
          </w:p>
        </w:tc>
      </w:tr>
      <w:tr w:rsidR="00E5371E" w14:paraId="09429200" w14:textId="77777777" w:rsidTr="00824839">
        <w:tc>
          <w:tcPr>
            <w:tcW w:w="1728" w:type="dxa"/>
          </w:tcPr>
          <w:p w14:paraId="0B7B2013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D8A2F3B" w14:textId="42A044F9" w:rsidR="00E5371E" w:rsidRDefault="00C052A5" w:rsidP="00824839">
            <w:pPr>
              <w:spacing w:before="0" w:after="0" w:line="240" w:lineRule="auto"/>
              <w:jc w:val="left"/>
            </w:pPr>
            <w:r>
              <w:t xml:space="preserve">Department </w:t>
            </w:r>
            <w:r w:rsidR="00E5371E">
              <w:t>admin can re-assign the records</w:t>
            </w:r>
            <w:r w:rsidR="009B63EA">
              <w:t xml:space="preserve"> to users</w:t>
            </w:r>
          </w:p>
        </w:tc>
      </w:tr>
      <w:tr w:rsidR="00E5371E" w14:paraId="167D88EA" w14:textId="77777777" w:rsidTr="00824839">
        <w:tc>
          <w:tcPr>
            <w:tcW w:w="1728" w:type="dxa"/>
          </w:tcPr>
          <w:p w14:paraId="59E7B9E1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29D2C934" w14:textId="6794E680" w:rsidR="00E5371E" w:rsidRDefault="00C052A5" w:rsidP="00824839">
            <w:pPr>
              <w:spacing w:before="0" w:after="0" w:line="240" w:lineRule="auto"/>
              <w:jc w:val="left"/>
            </w:pPr>
            <w:r>
              <w:t>Department</w:t>
            </w:r>
            <w:r w:rsidR="00E5371E">
              <w:t xml:space="preserve"> admin</w:t>
            </w:r>
          </w:p>
        </w:tc>
      </w:tr>
      <w:tr w:rsidR="00E5371E" w14:paraId="77CB6B70" w14:textId="77777777" w:rsidTr="00824839">
        <w:tc>
          <w:tcPr>
            <w:tcW w:w="1728" w:type="dxa"/>
          </w:tcPr>
          <w:p w14:paraId="68FA353F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61D9B396" w14:textId="0E984C3F" w:rsidR="00E5371E" w:rsidRDefault="00E5371E" w:rsidP="009B63EA">
            <w:r>
              <w:t>Admin should go to</w:t>
            </w:r>
            <w:r w:rsidR="00C052A5">
              <w:t xml:space="preserve"> Forms page and select the list of records</w:t>
            </w:r>
          </w:p>
        </w:tc>
      </w:tr>
      <w:tr w:rsidR="00E5371E" w14:paraId="14A9A7BB" w14:textId="77777777" w:rsidTr="00824839">
        <w:tc>
          <w:tcPr>
            <w:tcW w:w="1728" w:type="dxa"/>
          </w:tcPr>
          <w:p w14:paraId="51E5A1BF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717AF22D" w14:textId="77777777" w:rsidR="00E5371E" w:rsidRDefault="00E5371E" w:rsidP="00824839"/>
        </w:tc>
      </w:tr>
      <w:tr w:rsidR="00E5371E" w14:paraId="56A5AB91" w14:textId="77777777" w:rsidTr="00192284">
        <w:trPr>
          <w:trHeight w:val="1205"/>
        </w:trPr>
        <w:tc>
          <w:tcPr>
            <w:tcW w:w="1728" w:type="dxa"/>
          </w:tcPr>
          <w:p w14:paraId="4B945C51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5A66FC9" w14:textId="77777777" w:rsidR="00E5371E" w:rsidRDefault="00E5371E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Admin can view the records in grid view or in tabular view</w:t>
            </w:r>
          </w:p>
          <w:p w14:paraId="2D1B3C20" w14:textId="0F44CD1F" w:rsidR="00E5371E" w:rsidRDefault="00E5371E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</w:t>
            </w:r>
            <w:r w:rsidR="00C052A5">
              <w:rPr>
                <w:rFonts w:ascii="Calibri" w:hAnsi="Calibri"/>
                <w:color w:val="000000"/>
              </w:rPr>
              <w:t xml:space="preserve">Admin should select the required record for re-assign </w:t>
            </w:r>
          </w:p>
          <w:p w14:paraId="0A5347A3" w14:textId="54F4ED12" w:rsidR="00E5371E" w:rsidRDefault="009B63EA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</w:t>
            </w:r>
            <w:r w:rsidR="00C052A5">
              <w:rPr>
                <w:rFonts w:ascii="Calibri" w:hAnsi="Calibri"/>
                <w:color w:val="000000"/>
              </w:rPr>
              <w:t>E</w:t>
            </w:r>
            <w:r w:rsidR="002710E6">
              <w:rPr>
                <w:rFonts w:ascii="Calibri" w:hAnsi="Calibri"/>
                <w:color w:val="000000"/>
              </w:rPr>
              <w:t>nter</w:t>
            </w:r>
            <w:r>
              <w:rPr>
                <w:rFonts w:ascii="Calibri" w:hAnsi="Calibri"/>
                <w:color w:val="000000"/>
              </w:rPr>
              <w:t xml:space="preserve"> </w:t>
            </w:r>
            <w:r w:rsidR="000F177D">
              <w:rPr>
                <w:rFonts w:ascii="Calibri" w:hAnsi="Calibri"/>
                <w:color w:val="000000"/>
              </w:rPr>
              <w:t>comments,</w:t>
            </w:r>
            <w:r w:rsidR="00C052A5">
              <w:rPr>
                <w:rFonts w:ascii="Calibri" w:hAnsi="Calibri"/>
                <w:color w:val="000000"/>
              </w:rPr>
              <w:t xml:space="preserve"> due date </w:t>
            </w:r>
            <w:r w:rsidR="002710E6">
              <w:rPr>
                <w:rFonts w:ascii="Calibri" w:hAnsi="Calibri"/>
                <w:color w:val="000000"/>
              </w:rPr>
              <w:t>and select</w:t>
            </w:r>
            <w:r w:rsidR="00C052A5">
              <w:rPr>
                <w:rFonts w:ascii="Calibri" w:hAnsi="Calibri"/>
                <w:color w:val="000000"/>
              </w:rPr>
              <w:t xml:space="preserve"> the</w:t>
            </w:r>
            <w:r w:rsidR="002710E6">
              <w:rPr>
                <w:rFonts w:ascii="Calibri" w:hAnsi="Calibri"/>
                <w:color w:val="000000"/>
              </w:rPr>
              <w:t xml:space="preserve"> user</w:t>
            </w:r>
            <w:r w:rsidR="00C052A5">
              <w:rPr>
                <w:rFonts w:ascii="Calibri" w:hAnsi="Calibri"/>
                <w:color w:val="000000"/>
              </w:rPr>
              <w:t xml:space="preserve"> to re-assign</w:t>
            </w:r>
            <w:r w:rsidR="002710E6">
              <w:rPr>
                <w:rFonts w:ascii="Calibri" w:hAnsi="Calibri"/>
                <w:color w:val="000000"/>
              </w:rPr>
              <w:t xml:space="preserve"> </w:t>
            </w:r>
          </w:p>
          <w:p w14:paraId="08DE63C1" w14:textId="34F588D6" w:rsidR="00192284" w:rsidRPr="00126B80" w:rsidRDefault="00192284" w:rsidP="00192284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After re-assign, records</w:t>
            </w:r>
            <w:r w:rsidR="002710E6">
              <w:rPr>
                <w:rFonts w:ascii="Calibri" w:hAnsi="Calibri"/>
                <w:color w:val="000000"/>
              </w:rPr>
              <w:t xml:space="preserve"> status</w:t>
            </w:r>
            <w:r w:rsidR="00C052A5">
              <w:rPr>
                <w:rFonts w:ascii="Calibri" w:hAnsi="Calibri"/>
                <w:color w:val="000000"/>
              </w:rPr>
              <w:t xml:space="preserve"> will be change</w:t>
            </w:r>
          </w:p>
        </w:tc>
      </w:tr>
      <w:tr w:rsidR="00E5371E" w14:paraId="32FBDD53" w14:textId="77777777" w:rsidTr="00824839">
        <w:tc>
          <w:tcPr>
            <w:tcW w:w="1728" w:type="dxa"/>
          </w:tcPr>
          <w:p w14:paraId="2CB3CC51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8B215D2" w14:textId="77777777" w:rsidR="00E5371E" w:rsidRDefault="00E5371E" w:rsidP="0082483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371E" w14:paraId="5B7E983D" w14:textId="77777777" w:rsidTr="00824839">
        <w:tc>
          <w:tcPr>
            <w:tcW w:w="1728" w:type="dxa"/>
          </w:tcPr>
          <w:p w14:paraId="0366904C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0BA709B" w14:textId="77777777" w:rsidR="00E5371E" w:rsidRDefault="00E5371E" w:rsidP="00824839"/>
        </w:tc>
      </w:tr>
    </w:tbl>
    <w:p w14:paraId="22A34343" w14:textId="77777777" w:rsidR="00E5371E" w:rsidRDefault="00E5371E" w:rsidP="00E5371E"/>
    <w:p w14:paraId="6C5838C7" w14:textId="77777777" w:rsidR="00E5371E" w:rsidRDefault="00E5371E" w:rsidP="00E5371E"/>
    <w:p w14:paraId="0F872986" w14:textId="77777777" w:rsidR="00E5371E" w:rsidRDefault="00E5371E" w:rsidP="00E5371E">
      <w:pPr>
        <w:pStyle w:val="Heading3"/>
      </w:pPr>
      <w:bookmarkStart w:id="53" w:name="_Toc467489670"/>
      <w:r>
        <w:t>Acceptance Criteria</w:t>
      </w:r>
      <w:bookmarkEnd w:id="53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E5371E" w14:paraId="695E0939" w14:textId="77777777" w:rsidTr="00824839">
        <w:trPr>
          <w:trHeight w:val="467"/>
        </w:trPr>
        <w:tc>
          <w:tcPr>
            <w:tcW w:w="1731" w:type="dxa"/>
          </w:tcPr>
          <w:p w14:paraId="4F50BDA4" w14:textId="77777777" w:rsidR="00E5371E" w:rsidRPr="0061491C" w:rsidRDefault="00E5371E" w:rsidP="00824839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67880CC0" w14:textId="77777777" w:rsidR="00E5371E" w:rsidRPr="0061491C" w:rsidRDefault="00E5371E" w:rsidP="00824839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371E" w14:paraId="1B472275" w14:textId="77777777" w:rsidTr="00824839">
        <w:trPr>
          <w:trHeight w:val="395"/>
        </w:trPr>
        <w:tc>
          <w:tcPr>
            <w:tcW w:w="1731" w:type="dxa"/>
          </w:tcPr>
          <w:p w14:paraId="5794C9FD" w14:textId="213A3FE1" w:rsidR="00E5371E" w:rsidRPr="0061491C" w:rsidRDefault="00304310" w:rsidP="00824839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0215D98A" w14:textId="0304BEB5" w:rsidR="00E5371E" w:rsidRPr="0042789A" w:rsidRDefault="009B63EA" w:rsidP="00824839">
            <w:r>
              <w:t>When re-assign the record, notification is send to corresponding user</w:t>
            </w:r>
          </w:p>
        </w:tc>
      </w:tr>
      <w:tr w:rsidR="00E5371E" w14:paraId="60115E66" w14:textId="77777777" w:rsidTr="00824839">
        <w:trPr>
          <w:trHeight w:val="395"/>
        </w:trPr>
        <w:tc>
          <w:tcPr>
            <w:tcW w:w="1731" w:type="dxa"/>
          </w:tcPr>
          <w:p w14:paraId="13019323" w14:textId="4487744D" w:rsidR="00E5371E" w:rsidRDefault="00304310" w:rsidP="00824839">
            <w:r>
              <w:lastRenderedPageBreak/>
              <w:t>2</w:t>
            </w:r>
          </w:p>
        </w:tc>
        <w:tc>
          <w:tcPr>
            <w:tcW w:w="7696" w:type="dxa"/>
          </w:tcPr>
          <w:p w14:paraId="3E766BC6" w14:textId="21DE9E1E" w:rsidR="00E5371E" w:rsidRDefault="00C052A5" w:rsidP="00824839">
            <w:r>
              <w:t>Admin can re-assign the record for multiple times, if required</w:t>
            </w:r>
          </w:p>
        </w:tc>
      </w:tr>
      <w:tr w:rsidR="00E5371E" w14:paraId="7F467A36" w14:textId="77777777" w:rsidTr="00824839">
        <w:trPr>
          <w:trHeight w:val="395"/>
        </w:trPr>
        <w:tc>
          <w:tcPr>
            <w:tcW w:w="1731" w:type="dxa"/>
          </w:tcPr>
          <w:p w14:paraId="155F563C" w14:textId="2E90C8CB" w:rsidR="00E5371E" w:rsidRDefault="00304310" w:rsidP="00824839">
            <w:r>
              <w:t>3</w:t>
            </w:r>
          </w:p>
        </w:tc>
        <w:tc>
          <w:tcPr>
            <w:tcW w:w="7696" w:type="dxa"/>
          </w:tcPr>
          <w:p w14:paraId="057BF3D9" w14:textId="12822470" w:rsidR="00E5371E" w:rsidRDefault="009B63EA" w:rsidP="00824839">
            <w:r>
              <w:t>Admin can als</w:t>
            </w:r>
            <w:r w:rsidR="00C052A5">
              <w:t>o see the history of comments of</w:t>
            </w:r>
            <w:r>
              <w:t xml:space="preserve"> re-assign records</w:t>
            </w:r>
          </w:p>
        </w:tc>
      </w:tr>
    </w:tbl>
    <w:p w14:paraId="4DCB542A" w14:textId="77777777" w:rsidR="00E5371E" w:rsidRPr="00996852" w:rsidRDefault="00E5371E" w:rsidP="00E5371E">
      <w:pPr>
        <w:jc w:val="left"/>
      </w:pPr>
    </w:p>
    <w:p w14:paraId="0126999C" w14:textId="1197E4D1" w:rsidR="00065612" w:rsidRDefault="00065612" w:rsidP="00AB6137">
      <w:pPr>
        <w:jc w:val="left"/>
      </w:pPr>
    </w:p>
    <w:p w14:paraId="0B31E4CB" w14:textId="096CBBB6" w:rsidR="00065612" w:rsidRDefault="00065612" w:rsidP="00AB6137">
      <w:pPr>
        <w:jc w:val="left"/>
      </w:pPr>
    </w:p>
    <w:p w14:paraId="2ADE08EE" w14:textId="4C799165" w:rsidR="00065612" w:rsidRDefault="009D02DA" w:rsidP="00065612">
      <w:pPr>
        <w:pStyle w:val="Heading2"/>
      </w:pPr>
      <w:bookmarkStart w:id="54" w:name="_Toc467489671"/>
      <w:r>
        <w:t>User Story – 1</w:t>
      </w:r>
      <w:r w:rsidR="00745FF4">
        <w:t>8</w:t>
      </w:r>
      <w:bookmarkEnd w:id="54"/>
    </w:p>
    <w:p w14:paraId="23094AA9" w14:textId="25C8EB72" w:rsidR="00065612" w:rsidRPr="00A157AB" w:rsidRDefault="00065612" w:rsidP="00065612">
      <w:r>
        <w:t xml:space="preserve">  </w:t>
      </w:r>
      <w:r w:rsidR="00C052A5">
        <w:t>As a department admin, I want</w:t>
      </w:r>
      <w:r>
        <w:t xml:space="preserve"> </w:t>
      </w:r>
      <w:r w:rsidR="00F8597D">
        <w:t>publish the form</w:t>
      </w:r>
      <w:r w:rsidR="002710E6">
        <w:t xml:space="preserve"> like</w:t>
      </w:r>
      <w:r w:rsidR="00C052A5">
        <w:t xml:space="preserve"> public, private and</w:t>
      </w:r>
      <w:r w:rsidR="00F8597D">
        <w:t xml:space="preserve"> general</w:t>
      </w:r>
    </w:p>
    <w:p w14:paraId="3681F1B6" w14:textId="77777777" w:rsidR="00065612" w:rsidRPr="00DE5635" w:rsidRDefault="00065612" w:rsidP="00065612">
      <w:pPr>
        <w:pStyle w:val="Heading3"/>
      </w:pPr>
      <w:bookmarkStart w:id="55" w:name="_Toc467489672"/>
      <w:r>
        <w:t>Use Case</w:t>
      </w:r>
      <w:bookmarkEnd w:id="5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065612" w14:paraId="4D9EF7E2" w14:textId="77777777" w:rsidTr="00106598">
        <w:tc>
          <w:tcPr>
            <w:tcW w:w="1728" w:type="dxa"/>
          </w:tcPr>
          <w:p w14:paraId="3222B56D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7896D60F" w14:textId="37BA820D" w:rsidR="00065612" w:rsidRDefault="00065612" w:rsidP="00106598">
            <w:r>
              <w:t>UC</w:t>
            </w:r>
            <w:r w:rsidR="00192284">
              <w:t>-MM-</w:t>
            </w:r>
            <w:r w:rsidR="00BE17E7">
              <w:t>F-</w:t>
            </w:r>
            <w:r w:rsidR="00745FF4">
              <w:t>18</w:t>
            </w:r>
          </w:p>
        </w:tc>
      </w:tr>
      <w:tr w:rsidR="00065612" w14:paraId="53B05C07" w14:textId="77777777" w:rsidTr="00106598">
        <w:tc>
          <w:tcPr>
            <w:tcW w:w="1728" w:type="dxa"/>
          </w:tcPr>
          <w:p w14:paraId="66986B72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005EE629" w14:textId="6581B361" w:rsidR="00065612" w:rsidRDefault="00C052A5" w:rsidP="00106598">
            <w:r>
              <w:t>Form publishing</w:t>
            </w:r>
          </w:p>
        </w:tc>
      </w:tr>
      <w:tr w:rsidR="00065612" w14:paraId="57EB1EA4" w14:textId="77777777" w:rsidTr="00106598">
        <w:tc>
          <w:tcPr>
            <w:tcW w:w="1728" w:type="dxa"/>
          </w:tcPr>
          <w:p w14:paraId="2FC76E09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0D509F1" w14:textId="5BAA6DEA" w:rsidR="00065612" w:rsidRDefault="00C052A5" w:rsidP="009A42AB">
            <w:pPr>
              <w:spacing w:before="0" w:after="0" w:line="240" w:lineRule="auto"/>
              <w:jc w:val="left"/>
            </w:pPr>
            <w:r>
              <w:t>Department</w:t>
            </w:r>
            <w:r w:rsidR="00F8597D">
              <w:t xml:space="preserve"> admin</w:t>
            </w:r>
            <w:r w:rsidR="00192284">
              <w:t xml:space="preserve"> can publish the form like</w:t>
            </w:r>
            <w:r>
              <w:t xml:space="preserve"> public, private and</w:t>
            </w:r>
            <w:r w:rsidR="00F8597D">
              <w:t xml:space="preserve"> general</w:t>
            </w:r>
          </w:p>
        </w:tc>
      </w:tr>
      <w:tr w:rsidR="00065612" w14:paraId="2E07290E" w14:textId="77777777" w:rsidTr="00106598">
        <w:tc>
          <w:tcPr>
            <w:tcW w:w="1728" w:type="dxa"/>
          </w:tcPr>
          <w:p w14:paraId="72036D57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88694CD" w14:textId="2F0A1198" w:rsidR="00065612" w:rsidRDefault="00C052A5" w:rsidP="00106598">
            <w:pPr>
              <w:spacing w:before="0" w:after="0" w:line="240" w:lineRule="auto"/>
              <w:jc w:val="left"/>
            </w:pPr>
            <w:r>
              <w:t>Department</w:t>
            </w:r>
            <w:r w:rsidR="00065612">
              <w:t xml:space="preserve"> admin</w:t>
            </w:r>
          </w:p>
        </w:tc>
      </w:tr>
      <w:tr w:rsidR="00065612" w14:paraId="13A330B2" w14:textId="77777777" w:rsidTr="00106598">
        <w:tc>
          <w:tcPr>
            <w:tcW w:w="1728" w:type="dxa"/>
          </w:tcPr>
          <w:p w14:paraId="63BEDAD8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2BDE8BBA" w14:textId="55692B1F" w:rsidR="00065612" w:rsidRDefault="00F8597D" w:rsidP="009A42AB">
            <w:r>
              <w:t>Admin should create the new form</w:t>
            </w:r>
          </w:p>
        </w:tc>
      </w:tr>
      <w:tr w:rsidR="00065612" w14:paraId="534618EA" w14:textId="77777777" w:rsidTr="00106598">
        <w:tc>
          <w:tcPr>
            <w:tcW w:w="1728" w:type="dxa"/>
          </w:tcPr>
          <w:p w14:paraId="768FD322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06A3C195" w14:textId="77777777" w:rsidR="00065612" w:rsidRDefault="00065612" w:rsidP="00106598"/>
        </w:tc>
      </w:tr>
      <w:tr w:rsidR="00065612" w14:paraId="1636E719" w14:textId="77777777" w:rsidTr="001C6630">
        <w:trPr>
          <w:trHeight w:val="1133"/>
        </w:trPr>
        <w:tc>
          <w:tcPr>
            <w:tcW w:w="1728" w:type="dxa"/>
          </w:tcPr>
          <w:p w14:paraId="4336B428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09EBD2AD" w14:textId="02A60E82" w:rsidR="00065612" w:rsidRDefault="00F8597D" w:rsidP="00F859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  <w:r w:rsidR="009A42AB">
              <w:rPr>
                <w:rFonts w:ascii="Calibri" w:hAnsi="Calibri"/>
                <w:color w:val="000000"/>
              </w:rPr>
              <w:t>.</w:t>
            </w:r>
            <w:r>
              <w:rPr>
                <w:rFonts w:ascii="Calibri" w:hAnsi="Calibri"/>
                <w:color w:val="000000"/>
              </w:rPr>
              <w:t xml:space="preserve"> In form creation adm</w:t>
            </w:r>
            <w:r w:rsidR="00AA5DC5">
              <w:rPr>
                <w:rFonts w:ascii="Calibri" w:hAnsi="Calibri"/>
                <w:color w:val="000000"/>
              </w:rPr>
              <w:t>in can select the form type</w:t>
            </w:r>
          </w:p>
          <w:p w14:paraId="7CBCF019" w14:textId="148ABAAF" w:rsidR="00F8597D" w:rsidRDefault="00F8597D" w:rsidP="00F859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 Public form is displays to all the users </w:t>
            </w:r>
            <w:r w:rsidR="002710E6">
              <w:rPr>
                <w:rFonts w:ascii="Calibri" w:hAnsi="Calibri"/>
                <w:color w:val="000000"/>
              </w:rPr>
              <w:t>with in the</w:t>
            </w:r>
            <w:r>
              <w:rPr>
                <w:rFonts w:ascii="Calibri" w:hAnsi="Calibri"/>
                <w:color w:val="000000"/>
              </w:rPr>
              <w:t xml:space="preserve"> group</w:t>
            </w:r>
          </w:p>
          <w:p w14:paraId="4402B7C5" w14:textId="177356C3" w:rsidR="00F8597D" w:rsidRDefault="00F8597D" w:rsidP="00F859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</w:t>
            </w:r>
            <w:r w:rsidR="00192284">
              <w:rPr>
                <w:rFonts w:ascii="Calibri" w:hAnsi="Calibri"/>
                <w:color w:val="000000"/>
              </w:rPr>
              <w:t xml:space="preserve"> </w:t>
            </w:r>
            <w:r w:rsidR="00AA5DC5">
              <w:rPr>
                <w:rFonts w:ascii="Calibri" w:hAnsi="Calibri"/>
                <w:color w:val="000000"/>
              </w:rPr>
              <w:t xml:space="preserve">Private form is displays only selected </w:t>
            </w:r>
            <w:r>
              <w:rPr>
                <w:rFonts w:ascii="Calibri" w:hAnsi="Calibri"/>
                <w:color w:val="000000"/>
              </w:rPr>
              <w:t>users of that group</w:t>
            </w:r>
          </w:p>
          <w:p w14:paraId="342F50AE" w14:textId="0833AFDE" w:rsidR="00F8597D" w:rsidRPr="00126B80" w:rsidRDefault="00F8597D" w:rsidP="00F859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 General fo</w:t>
            </w:r>
            <w:r w:rsidR="00AA5DC5">
              <w:rPr>
                <w:rFonts w:ascii="Calibri" w:hAnsi="Calibri"/>
                <w:color w:val="000000"/>
              </w:rPr>
              <w:t xml:space="preserve">rm is displays to all the </w:t>
            </w:r>
            <w:r w:rsidR="002710E6">
              <w:rPr>
                <w:rFonts w:ascii="Calibri" w:hAnsi="Calibri"/>
                <w:color w:val="000000"/>
              </w:rPr>
              <w:t xml:space="preserve">Formsz </w:t>
            </w:r>
            <w:r w:rsidR="00AA5DC5">
              <w:rPr>
                <w:rFonts w:ascii="Calibri" w:hAnsi="Calibri"/>
                <w:color w:val="000000"/>
              </w:rPr>
              <w:t>users</w:t>
            </w:r>
          </w:p>
        </w:tc>
      </w:tr>
      <w:tr w:rsidR="00065612" w14:paraId="22518972" w14:textId="77777777" w:rsidTr="00106598">
        <w:tc>
          <w:tcPr>
            <w:tcW w:w="1728" w:type="dxa"/>
          </w:tcPr>
          <w:p w14:paraId="534C7349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36EFA31E" w14:textId="77777777" w:rsidR="00065612" w:rsidRDefault="00065612" w:rsidP="00106598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065612" w14:paraId="79CD6142" w14:textId="77777777" w:rsidTr="00106598">
        <w:tc>
          <w:tcPr>
            <w:tcW w:w="1728" w:type="dxa"/>
          </w:tcPr>
          <w:p w14:paraId="2D12A232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EE53274" w14:textId="77777777" w:rsidR="00065612" w:rsidRDefault="00065612" w:rsidP="00106598"/>
        </w:tc>
      </w:tr>
    </w:tbl>
    <w:p w14:paraId="7654DEE9" w14:textId="24BDD8D5" w:rsidR="00065612" w:rsidRDefault="00065612" w:rsidP="00065612"/>
    <w:p w14:paraId="30F8749A" w14:textId="77777777" w:rsidR="00065612" w:rsidRDefault="00065612" w:rsidP="00065612">
      <w:pPr>
        <w:pStyle w:val="Heading3"/>
      </w:pPr>
      <w:bookmarkStart w:id="56" w:name="_Toc467489673"/>
      <w:r>
        <w:t>Acceptance Criteria</w:t>
      </w:r>
      <w:bookmarkEnd w:id="56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065612" w14:paraId="0C374F2E" w14:textId="77777777" w:rsidTr="00106598">
        <w:trPr>
          <w:trHeight w:val="467"/>
        </w:trPr>
        <w:tc>
          <w:tcPr>
            <w:tcW w:w="1731" w:type="dxa"/>
          </w:tcPr>
          <w:p w14:paraId="469DF769" w14:textId="77777777" w:rsidR="00065612" w:rsidRPr="0061491C" w:rsidRDefault="00065612" w:rsidP="0010659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35294B37" w14:textId="77777777" w:rsidR="00065612" w:rsidRPr="0061491C" w:rsidRDefault="00065612" w:rsidP="0010659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065612" w14:paraId="65C40904" w14:textId="77777777" w:rsidTr="00106598">
        <w:trPr>
          <w:trHeight w:val="395"/>
        </w:trPr>
        <w:tc>
          <w:tcPr>
            <w:tcW w:w="1731" w:type="dxa"/>
          </w:tcPr>
          <w:p w14:paraId="40E55527" w14:textId="5D00ABC7" w:rsidR="00065612" w:rsidRPr="0061491C" w:rsidRDefault="002D4CDE" w:rsidP="00106598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390090E9" w14:textId="2DE77790" w:rsidR="00065612" w:rsidRPr="0042789A" w:rsidRDefault="009D5D9E" w:rsidP="009A42AB">
            <w:r>
              <w:t>Admin can sort the forms with Public, Private or General</w:t>
            </w:r>
          </w:p>
        </w:tc>
      </w:tr>
      <w:tr w:rsidR="002D4CDE" w14:paraId="41E63015" w14:textId="77777777" w:rsidTr="00106598">
        <w:trPr>
          <w:trHeight w:val="395"/>
        </w:trPr>
        <w:tc>
          <w:tcPr>
            <w:tcW w:w="1731" w:type="dxa"/>
          </w:tcPr>
          <w:p w14:paraId="3AB114D1" w14:textId="1E648546" w:rsidR="002D4CDE" w:rsidRDefault="002D4CDE" w:rsidP="00106598">
            <w:r>
              <w:t>2</w:t>
            </w:r>
          </w:p>
        </w:tc>
        <w:tc>
          <w:tcPr>
            <w:tcW w:w="7696" w:type="dxa"/>
          </w:tcPr>
          <w:p w14:paraId="36785874" w14:textId="4B7E38AA" w:rsidR="002D4CDE" w:rsidRDefault="009D5D9E" w:rsidP="009A42AB">
            <w:r>
              <w:t>While form editing, admin able to change the form type</w:t>
            </w:r>
          </w:p>
        </w:tc>
      </w:tr>
    </w:tbl>
    <w:p w14:paraId="72F9C657" w14:textId="77777777" w:rsidR="00065612" w:rsidRPr="00996852" w:rsidRDefault="00065612" w:rsidP="00065612">
      <w:pPr>
        <w:jc w:val="left"/>
      </w:pPr>
    </w:p>
    <w:p w14:paraId="265F7A00" w14:textId="637D55AA" w:rsidR="00C70393" w:rsidRDefault="00C70393" w:rsidP="00AB6137">
      <w:pPr>
        <w:jc w:val="left"/>
      </w:pPr>
    </w:p>
    <w:p w14:paraId="622B71BE" w14:textId="2B689265" w:rsidR="002D4CDE" w:rsidRDefault="002D4CDE" w:rsidP="00AB6137">
      <w:pPr>
        <w:jc w:val="left"/>
      </w:pPr>
    </w:p>
    <w:p w14:paraId="46ECC67F" w14:textId="02C95CC1" w:rsidR="002D4CDE" w:rsidRDefault="002D4CDE" w:rsidP="002D4CDE">
      <w:pPr>
        <w:pStyle w:val="Heading2"/>
      </w:pPr>
      <w:bookmarkStart w:id="57" w:name="_Toc467489674"/>
      <w:r>
        <w:t>User Story – 1</w:t>
      </w:r>
      <w:r w:rsidR="00745FF4">
        <w:t>9</w:t>
      </w:r>
      <w:bookmarkEnd w:id="57"/>
    </w:p>
    <w:p w14:paraId="0487D5E6" w14:textId="306E63C9" w:rsidR="002D4CDE" w:rsidRPr="00A157AB" w:rsidRDefault="002D4CDE" w:rsidP="002D4CDE">
      <w:r>
        <w:t xml:space="preserve">  </w:t>
      </w:r>
      <w:r w:rsidR="009D5D9E">
        <w:t>As a department admin, I want to</w:t>
      </w:r>
      <w:r>
        <w:t xml:space="preserve"> generate the new </w:t>
      </w:r>
      <w:r w:rsidR="00C70393">
        <w:t>users</w:t>
      </w:r>
      <w:r w:rsidR="009D5D9E">
        <w:t xml:space="preserve"> from</w:t>
      </w:r>
      <w:r>
        <w:t xml:space="preserve"> excel sheet </w:t>
      </w:r>
    </w:p>
    <w:p w14:paraId="6A259146" w14:textId="77777777" w:rsidR="002D4CDE" w:rsidRPr="00DE5635" w:rsidRDefault="002D4CDE" w:rsidP="002D4CDE">
      <w:pPr>
        <w:pStyle w:val="Heading3"/>
      </w:pPr>
      <w:bookmarkStart w:id="58" w:name="_Toc467489675"/>
      <w:r>
        <w:t>Use Case</w:t>
      </w:r>
      <w:bookmarkEnd w:id="5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2D4CDE" w14:paraId="6FC525F3" w14:textId="77777777" w:rsidTr="00824839">
        <w:tc>
          <w:tcPr>
            <w:tcW w:w="1728" w:type="dxa"/>
          </w:tcPr>
          <w:p w14:paraId="3E431787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EEA5B81" w14:textId="4C316772" w:rsidR="002D4CDE" w:rsidRDefault="00BE17E7" w:rsidP="00824839">
            <w:r>
              <w:t>UC-MM-F-</w:t>
            </w:r>
            <w:r w:rsidR="00745FF4">
              <w:t>19</w:t>
            </w:r>
          </w:p>
        </w:tc>
      </w:tr>
      <w:tr w:rsidR="002D4CDE" w14:paraId="531B9FC9" w14:textId="77777777" w:rsidTr="00824839">
        <w:tc>
          <w:tcPr>
            <w:tcW w:w="1728" w:type="dxa"/>
          </w:tcPr>
          <w:p w14:paraId="794DBD0E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65AC3F0" w14:textId="4871B306" w:rsidR="002D4CDE" w:rsidRDefault="002D4CDE" w:rsidP="00824839">
            <w:r>
              <w:t xml:space="preserve">Generate new </w:t>
            </w:r>
            <w:r w:rsidR="00C70393">
              <w:t>users by reading excel sheet</w:t>
            </w:r>
          </w:p>
        </w:tc>
      </w:tr>
      <w:tr w:rsidR="002D4CDE" w14:paraId="77F7856E" w14:textId="77777777" w:rsidTr="00824839">
        <w:tc>
          <w:tcPr>
            <w:tcW w:w="1728" w:type="dxa"/>
          </w:tcPr>
          <w:p w14:paraId="65CDB470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F902566" w14:textId="5FE4AA51" w:rsidR="002D4CDE" w:rsidRDefault="009D5D9E" w:rsidP="002D4CDE">
            <w:pPr>
              <w:spacing w:before="0" w:after="0" w:line="240" w:lineRule="auto"/>
              <w:jc w:val="left"/>
            </w:pPr>
            <w:r>
              <w:t>Department</w:t>
            </w:r>
            <w:r w:rsidR="002D4CDE">
              <w:t xml:space="preserve"> admin can </w:t>
            </w:r>
            <w:r w:rsidR="00C70393">
              <w:t>create</w:t>
            </w:r>
            <w:r w:rsidR="002D4CDE">
              <w:t xml:space="preserve"> new </w:t>
            </w:r>
            <w:r w:rsidR="00C70393">
              <w:t>users</w:t>
            </w:r>
            <w:r w:rsidR="002D4CDE">
              <w:t xml:space="preserve"> from excel sheet</w:t>
            </w:r>
          </w:p>
        </w:tc>
      </w:tr>
      <w:tr w:rsidR="002D4CDE" w14:paraId="3EC76FE3" w14:textId="77777777" w:rsidTr="00824839">
        <w:tc>
          <w:tcPr>
            <w:tcW w:w="1728" w:type="dxa"/>
          </w:tcPr>
          <w:p w14:paraId="6DC6C2D2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7D2CE7D9" w14:textId="7A9CE197" w:rsidR="002D4CDE" w:rsidRDefault="009D5D9E" w:rsidP="00824839">
            <w:pPr>
              <w:spacing w:before="0" w:after="0" w:line="240" w:lineRule="auto"/>
              <w:jc w:val="left"/>
            </w:pPr>
            <w:r>
              <w:t>Department</w:t>
            </w:r>
            <w:r w:rsidR="002D4CDE">
              <w:t xml:space="preserve"> admin</w:t>
            </w:r>
          </w:p>
        </w:tc>
      </w:tr>
      <w:tr w:rsidR="002D4CDE" w14:paraId="0AB23D44" w14:textId="77777777" w:rsidTr="00824839">
        <w:tc>
          <w:tcPr>
            <w:tcW w:w="1728" w:type="dxa"/>
          </w:tcPr>
          <w:p w14:paraId="041C1B47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54F3508" w14:textId="68CE7F05" w:rsidR="002D4CDE" w:rsidRDefault="002D4CDE" w:rsidP="002D4CDE">
            <w:r>
              <w:t>Admin should have inputs in excel sheet</w:t>
            </w:r>
            <w:r w:rsidR="00C70393">
              <w:t xml:space="preserve"> which is in JSON format</w:t>
            </w:r>
          </w:p>
        </w:tc>
      </w:tr>
      <w:tr w:rsidR="002D4CDE" w14:paraId="0B3E0BCD" w14:textId="77777777" w:rsidTr="00824839">
        <w:tc>
          <w:tcPr>
            <w:tcW w:w="1728" w:type="dxa"/>
          </w:tcPr>
          <w:p w14:paraId="72E50682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7379AE4" w14:textId="77777777" w:rsidR="002D4CDE" w:rsidRDefault="002D4CDE" w:rsidP="00824839"/>
        </w:tc>
      </w:tr>
      <w:tr w:rsidR="002D4CDE" w14:paraId="1D009A60" w14:textId="77777777" w:rsidTr="00824839">
        <w:trPr>
          <w:trHeight w:val="935"/>
        </w:trPr>
        <w:tc>
          <w:tcPr>
            <w:tcW w:w="1728" w:type="dxa"/>
          </w:tcPr>
          <w:p w14:paraId="66576B52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6C19FE1E" w14:textId="17C35971" w:rsidR="00C52AA8" w:rsidRPr="00C52AA8" w:rsidRDefault="00C52AA8" w:rsidP="00C52AA8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</w:t>
            </w:r>
            <w:r w:rsidRPr="00C52AA8">
              <w:rPr>
                <w:rFonts w:ascii="Calibri" w:hAnsi="Calibri"/>
                <w:color w:val="000000"/>
              </w:rPr>
              <w:t>Admin should have JSON convertor tool</w:t>
            </w:r>
            <w:r>
              <w:rPr>
                <w:rFonts w:ascii="Calibri" w:hAnsi="Calibri"/>
                <w:color w:val="000000"/>
              </w:rPr>
              <w:t xml:space="preserve"> to convert excel to JSON file output</w:t>
            </w:r>
          </w:p>
          <w:p w14:paraId="14FCC10F" w14:textId="0D6F6619" w:rsidR="00C52AA8" w:rsidRDefault="00C52AA8" w:rsidP="00C52AA8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Admin should upload JSON output file and then create the users</w:t>
            </w:r>
          </w:p>
          <w:p w14:paraId="299CC8BB" w14:textId="353682D0" w:rsidR="00C52AA8" w:rsidRPr="00C52AA8" w:rsidRDefault="00C52AA8" w:rsidP="00C52AA8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3.Admin can </w:t>
            </w:r>
            <w:r w:rsidR="009D5D9E">
              <w:rPr>
                <w:rFonts w:ascii="Calibri" w:hAnsi="Calibri"/>
                <w:color w:val="000000"/>
              </w:rPr>
              <w:t xml:space="preserve">able to </w:t>
            </w:r>
            <w:r>
              <w:rPr>
                <w:rFonts w:ascii="Calibri" w:hAnsi="Calibri"/>
                <w:color w:val="000000"/>
              </w:rPr>
              <w:t xml:space="preserve">edit the user’s details before </w:t>
            </w:r>
            <w:r w:rsidR="009D5D9E">
              <w:rPr>
                <w:rFonts w:ascii="Calibri" w:hAnsi="Calibri"/>
                <w:color w:val="000000"/>
              </w:rPr>
              <w:t>creation and can also delete the</w:t>
            </w:r>
            <w:r>
              <w:rPr>
                <w:rFonts w:ascii="Calibri" w:hAnsi="Calibri"/>
                <w:color w:val="000000"/>
              </w:rPr>
              <w:t xml:space="preserve"> details</w:t>
            </w:r>
          </w:p>
          <w:p w14:paraId="1ABE9902" w14:textId="44C9C6D6" w:rsidR="002D4CDE" w:rsidRPr="00126B80" w:rsidRDefault="002D4CDE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2D4CDE" w14:paraId="292E639C" w14:textId="77777777" w:rsidTr="00824839">
        <w:tc>
          <w:tcPr>
            <w:tcW w:w="1728" w:type="dxa"/>
          </w:tcPr>
          <w:p w14:paraId="3B2F14A4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837A129" w14:textId="77777777" w:rsidR="002D4CDE" w:rsidRDefault="002D4CDE" w:rsidP="0082483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2D4CDE" w14:paraId="1AB7A50F" w14:textId="77777777" w:rsidTr="00824839">
        <w:tc>
          <w:tcPr>
            <w:tcW w:w="1728" w:type="dxa"/>
          </w:tcPr>
          <w:p w14:paraId="73B0169C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5604EB1" w14:textId="77777777" w:rsidR="002D4CDE" w:rsidRDefault="002D4CDE" w:rsidP="00824839"/>
        </w:tc>
      </w:tr>
    </w:tbl>
    <w:p w14:paraId="1243F23D" w14:textId="77777777" w:rsidR="002D4CDE" w:rsidRDefault="002D4CDE" w:rsidP="002D4CDE"/>
    <w:p w14:paraId="53B0D411" w14:textId="77777777" w:rsidR="002D4CDE" w:rsidRDefault="002D4CDE" w:rsidP="002D4CDE"/>
    <w:p w14:paraId="41C47C13" w14:textId="77777777" w:rsidR="002D4CDE" w:rsidRDefault="002D4CDE" w:rsidP="002D4CDE">
      <w:pPr>
        <w:pStyle w:val="Heading3"/>
      </w:pPr>
      <w:bookmarkStart w:id="59" w:name="_Toc467489676"/>
      <w:r>
        <w:t>Acceptance Criteria</w:t>
      </w:r>
      <w:bookmarkEnd w:id="59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2D4CDE" w14:paraId="3DF9EE8C" w14:textId="77777777" w:rsidTr="00824839">
        <w:trPr>
          <w:trHeight w:val="467"/>
        </w:trPr>
        <w:tc>
          <w:tcPr>
            <w:tcW w:w="1731" w:type="dxa"/>
          </w:tcPr>
          <w:p w14:paraId="29D8ADF6" w14:textId="77777777" w:rsidR="002D4CDE" w:rsidRPr="0061491C" w:rsidRDefault="002D4CDE" w:rsidP="00824839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8966DA9" w14:textId="77777777" w:rsidR="002D4CDE" w:rsidRPr="0061491C" w:rsidRDefault="002D4CDE" w:rsidP="00824839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2D4CDE" w14:paraId="3F07F1C0" w14:textId="77777777" w:rsidTr="00824839">
        <w:trPr>
          <w:trHeight w:val="395"/>
        </w:trPr>
        <w:tc>
          <w:tcPr>
            <w:tcW w:w="1731" w:type="dxa"/>
          </w:tcPr>
          <w:p w14:paraId="384137F8" w14:textId="77777777" w:rsidR="002D4CDE" w:rsidRPr="0061491C" w:rsidRDefault="002D4CDE" w:rsidP="00824839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390CE708" w14:textId="706D7C51" w:rsidR="002D4CDE" w:rsidRPr="0042789A" w:rsidRDefault="006E286D" w:rsidP="006E286D">
            <w:r>
              <w:t xml:space="preserve">Admin can create multiple </w:t>
            </w:r>
            <w:r w:rsidR="00C52AA8">
              <w:t>users</w:t>
            </w:r>
            <w:r>
              <w:t xml:space="preserve"> through excel </w:t>
            </w:r>
            <w:r w:rsidR="00C52AA8">
              <w:t>sheet</w:t>
            </w:r>
          </w:p>
        </w:tc>
      </w:tr>
      <w:tr w:rsidR="00C52AA8" w14:paraId="263D6E31" w14:textId="77777777" w:rsidTr="00824839">
        <w:trPr>
          <w:trHeight w:val="395"/>
        </w:trPr>
        <w:tc>
          <w:tcPr>
            <w:tcW w:w="1731" w:type="dxa"/>
          </w:tcPr>
          <w:p w14:paraId="4D9F96FB" w14:textId="18379114" w:rsidR="00C52AA8" w:rsidRDefault="009D5D9E" w:rsidP="00824839">
            <w:r>
              <w:t>2</w:t>
            </w:r>
          </w:p>
        </w:tc>
        <w:tc>
          <w:tcPr>
            <w:tcW w:w="7696" w:type="dxa"/>
          </w:tcPr>
          <w:p w14:paraId="7E6FE8A8" w14:textId="2B5CB275" w:rsidR="00C52AA8" w:rsidRDefault="00C52AA8" w:rsidP="00824839">
            <w:r>
              <w:t>Uploading data sheet must be in Excel format</w:t>
            </w:r>
            <w:r w:rsidR="009A6FAD">
              <w:t>, other than excel format can’t allow to create the new users</w:t>
            </w:r>
          </w:p>
        </w:tc>
      </w:tr>
      <w:tr w:rsidR="009A6FAD" w14:paraId="41861A75" w14:textId="77777777" w:rsidTr="00824839">
        <w:trPr>
          <w:trHeight w:val="395"/>
        </w:trPr>
        <w:tc>
          <w:tcPr>
            <w:tcW w:w="1731" w:type="dxa"/>
          </w:tcPr>
          <w:p w14:paraId="3868318C" w14:textId="6EAF244F" w:rsidR="009A6FAD" w:rsidRDefault="009D5D9E" w:rsidP="00824839">
            <w:r>
              <w:lastRenderedPageBreak/>
              <w:t>3</w:t>
            </w:r>
          </w:p>
        </w:tc>
        <w:tc>
          <w:tcPr>
            <w:tcW w:w="7696" w:type="dxa"/>
          </w:tcPr>
          <w:p w14:paraId="1041A5E6" w14:textId="0AFDDEB7" w:rsidR="009A6FAD" w:rsidRDefault="009D5D9E" w:rsidP="00824839">
            <w:r>
              <w:t>After user creation,</w:t>
            </w:r>
            <w:r w:rsidR="009A6FAD">
              <w:t xml:space="preserve"> credentials mail</w:t>
            </w:r>
            <w:r>
              <w:t>s were send</w:t>
            </w:r>
            <w:r w:rsidR="009A6FAD">
              <w:t xml:space="preserve"> to corresponding mail id’s</w:t>
            </w:r>
          </w:p>
        </w:tc>
      </w:tr>
    </w:tbl>
    <w:p w14:paraId="0B0ECC54" w14:textId="778EB5E6" w:rsidR="00AA5DC5" w:rsidRDefault="00AA5DC5" w:rsidP="00AA5DC5">
      <w:pPr>
        <w:jc w:val="left"/>
      </w:pPr>
    </w:p>
    <w:p w14:paraId="51C160BF" w14:textId="0089EE10" w:rsidR="00AA5DC5" w:rsidRDefault="00AA5DC5" w:rsidP="00AA5DC5">
      <w:pPr>
        <w:pStyle w:val="Heading2"/>
      </w:pPr>
      <w:bookmarkStart w:id="60" w:name="_Toc467489677"/>
      <w:r>
        <w:t xml:space="preserve">User Story – </w:t>
      </w:r>
      <w:r w:rsidR="00745FF4">
        <w:t>20</w:t>
      </w:r>
      <w:bookmarkEnd w:id="60"/>
    </w:p>
    <w:p w14:paraId="02A95C01" w14:textId="3E3C0C69" w:rsidR="00AA5DC5" w:rsidRPr="00A157AB" w:rsidRDefault="00AA5DC5" w:rsidP="00AA5DC5">
      <w:r>
        <w:t xml:space="preserve">  </w:t>
      </w:r>
      <w:r w:rsidR="009D5D9E">
        <w:t>As a department admin, I want view all activities</w:t>
      </w:r>
      <w:r w:rsidR="000F177D">
        <w:t xml:space="preserve"> &amp; analytics</w:t>
      </w:r>
      <w:r>
        <w:t xml:space="preserve"> </w:t>
      </w:r>
      <w:r w:rsidR="000F177D">
        <w:t>in dashboard</w:t>
      </w:r>
    </w:p>
    <w:p w14:paraId="363B32F5" w14:textId="77777777" w:rsidR="00AA5DC5" w:rsidRPr="00DE5635" w:rsidRDefault="00AA5DC5" w:rsidP="00AA5DC5">
      <w:pPr>
        <w:pStyle w:val="Heading3"/>
      </w:pPr>
      <w:bookmarkStart w:id="61" w:name="_Toc467489678"/>
      <w:r>
        <w:t>Use Case</w:t>
      </w:r>
      <w:bookmarkEnd w:id="61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AA5DC5" w14:paraId="1C6E1600" w14:textId="77777777" w:rsidTr="00AA5DC5">
        <w:tc>
          <w:tcPr>
            <w:tcW w:w="1728" w:type="dxa"/>
          </w:tcPr>
          <w:p w14:paraId="181EBB5F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E06F83C" w14:textId="40B064A1" w:rsidR="00AA5DC5" w:rsidRDefault="00BE17E7" w:rsidP="00AA5DC5">
            <w:r>
              <w:t>UC-MM-F-</w:t>
            </w:r>
            <w:r w:rsidR="00745FF4">
              <w:t>20</w:t>
            </w:r>
          </w:p>
        </w:tc>
      </w:tr>
      <w:tr w:rsidR="00AA5DC5" w14:paraId="75CA137D" w14:textId="77777777" w:rsidTr="00AA5DC5">
        <w:tc>
          <w:tcPr>
            <w:tcW w:w="1728" w:type="dxa"/>
          </w:tcPr>
          <w:p w14:paraId="464ECFBF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5884B2BE" w14:textId="130CFDCE" w:rsidR="00AA5DC5" w:rsidRDefault="00AA5DC5" w:rsidP="00AA5DC5">
            <w:r>
              <w:t>Analytics on different fields</w:t>
            </w:r>
          </w:p>
        </w:tc>
      </w:tr>
      <w:tr w:rsidR="00AA5DC5" w14:paraId="1AD97128" w14:textId="77777777" w:rsidTr="00AA5DC5">
        <w:tc>
          <w:tcPr>
            <w:tcW w:w="1728" w:type="dxa"/>
          </w:tcPr>
          <w:p w14:paraId="645A94E6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20F2A61" w14:textId="5B51BB2A" w:rsidR="00AA5DC5" w:rsidRDefault="009D5D9E" w:rsidP="00AA5DC5">
            <w:pPr>
              <w:spacing w:before="0" w:after="0" w:line="240" w:lineRule="auto"/>
              <w:jc w:val="left"/>
            </w:pPr>
            <w:r>
              <w:t>Department</w:t>
            </w:r>
            <w:r w:rsidR="00AA5DC5">
              <w:t xml:space="preserve"> admin can </w:t>
            </w:r>
            <w:r w:rsidR="0065322B">
              <w:t>view all activities</w:t>
            </w:r>
            <w:r w:rsidR="00AA5DC5">
              <w:t xml:space="preserve"> in different formats like Pie charts, Linear charts</w:t>
            </w:r>
            <w:r w:rsidR="0065322B">
              <w:t>, etc.,</w:t>
            </w:r>
          </w:p>
        </w:tc>
      </w:tr>
      <w:tr w:rsidR="00AA5DC5" w14:paraId="7ABE70C4" w14:textId="77777777" w:rsidTr="00AA5DC5">
        <w:tc>
          <w:tcPr>
            <w:tcW w:w="1728" w:type="dxa"/>
          </w:tcPr>
          <w:p w14:paraId="22D6BB91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22E65E5A" w14:textId="33064125" w:rsidR="00AA5DC5" w:rsidRDefault="0065322B" w:rsidP="00AA5DC5">
            <w:pPr>
              <w:spacing w:before="0" w:after="0" w:line="240" w:lineRule="auto"/>
              <w:jc w:val="left"/>
            </w:pPr>
            <w:r>
              <w:t>Department</w:t>
            </w:r>
            <w:r w:rsidR="00AA5DC5">
              <w:t xml:space="preserve"> admin</w:t>
            </w:r>
          </w:p>
        </w:tc>
      </w:tr>
      <w:tr w:rsidR="00AA5DC5" w14:paraId="18516264" w14:textId="77777777" w:rsidTr="00AA5DC5">
        <w:tc>
          <w:tcPr>
            <w:tcW w:w="1728" w:type="dxa"/>
          </w:tcPr>
          <w:p w14:paraId="76F919BE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D5D88AE" w14:textId="7EA4E1C8" w:rsidR="00AA5DC5" w:rsidRDefault="009453E2" w:rsidP="009453E2">
            <w:r>
              <w:t>Admin should have data for generate the graphical analytics</w:t>
            </w:r>
          </w:p>
        </w:tc>
      </w:tr>
      <w:tr w:rsidR="00AA5DC5" w14:paraId="5AFCD0F2" w14:textId="77777777" w:rsidTr="00AA5DC5">
        <w:tc>
          <w:tcPr>
            <w:tcW w:w="1728" w:type="dxa"/>
          </w:tcPr>
          <w:p w14:paraId="05384E61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C238D9E" w14:textId="77777777" w:rsidR="00AA5DC5" w:rsidRDefault="00AA5DC5" w:rsidP="00AA5DC5"/>
        </w:tc>
      </w:tr>
      <w:tr w:rsidR="00AA5DC5" w14:paraId="3E4166C9" w14:textId="77777777" w:rsidTr="00AA5DC5">
        <w:trPr>
          <w:trHeight w:val="935"/>
        </w:trPr>
        <w:tc>
          <w:tcPr>
            <w:tcW w:w="1728" w:type="dxa"/>
          </w:tcPr>
          <w:p w14:paraId="2FE8B8FE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74D54FA9" w14:textId="229A924D" w:rsidR="00AA5DC5" w:rsidRPr="0065322B" w:rsidRDefault="009453E2" w:rsidP="0065322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 w:rsidRPr="0065322B">
              <w:rPr>
                <w:rFonts w:ascii="Calibri" w:hAnsi="Calibri"/>
                <w:color w:val="000000"/>
              </w:rPr>
              <w:t xml:space="preserve">Admin </w:t>
            </w:r>
            <w:r w:rsidR="0065322B" w:rsidRPr="0065322B">
              <w:rPr>
                <w:rFonts w:ascii="Calibri" w:hAnsi="Calibri"/>
                <w:color w:val="000000"/>
              </w:rPr>
              <w:t>can view all the data analytics in dashboard</w:t>
            </w:r>
          </w:p>
          <w:p w14:paraId="410D8202" w14:textId="01D841CA" w:rsidR="0065322B" w:rsidRPr="0065322B" w:rsidRDefault="0065322B" w:rsidP="0065322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min can also view the pending activities in dashboard</w:t>
            </w:r>
          </w:p>
        </w:tc>
      </w:tr>
      <w:tr w:rsidR="00AA5DC5" w14:paraId="16266744" w14:textId="77777777" w:rsidTr="00AA5DC5">
        <w:tc>
          <w:tcPr>
            <w:tcW w:w="1728" w:type="dxa"/>
          </w:tcPr>
          <w:p w14:paraId="6E11019C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D77C0A6" w14:textId="77777777" w:rsidR="00AA5DC5" w:rsidRDefault="00AA5DC5" w:rsidP="00AA5DC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AA5DC5" w14:paraId="7DBA9339" w14:textId="77777777" w:rsidTr="00AA5DC5">
        <w:tc>
          <w:tcPr>
            <w:tcW w:w="1728" w:type="dxa"/>
          </w:tcPr>
          <w:p w14:paraId="5A544FB4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6F82887A" w14:textId="77777777" w:rsidR="00AA5DC5" w:rsidRDefault="00AA5DC5" w:rsidP="00AA5DC5"/>
        </w:tc>
      </w:tr>
    </w:tbl>
    <w:p w14:paraId="79AEE8EA" w14:textId="77777777" w:rsidR="00AA5DC5" w:rsidRDefault="00AA5DC5" w:rsidP="00AA5DC5"/>
    <w:p w14:paraId="462A58E9" w14:textId="77777777" w:rsidR="00AA5DC5" w:rsidRDefault="00AA5DC5" w:rsidP="00AA5DC5"/>
    <w:p w14:paraId="61A1BEE1" w14:textId="77777777" w:rsidR="00AA5DC5" w:rsidRDefault="00AA5DC5" w:rsidP="00AA5DC5">
      <w:pPr>
        <w:pStyle w:val="Heading3"/>
      </w:pPr>
      <w:bookmarkStart w:id="62" w:name="_Toc467489679"/>
      <w:r>
        <w:t>Acceptance Criteria</w:t>
      </w:r>
      <w:bookmarkEnd w:id="62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AA5DC5" w14:paraId="2D54D083" w14:textId="77777777" w:rsidTr="00AA5DC5">
        <w:trPr>
          <w:trHeight w:val="467"/>
        </w:trPr>
        <w:tc>
          <w:tcPr>
            <w:tcW w:w="1731" w:type="dxa"/>
          </w:tcPr>
          <w:p w14:paraId="1524AE95" w14:textId="77777777" w:rsidR="00AA5DC5" w:rsidRPr="0061491C" w:rsidRDefault="00AA5DC5" w:rsidP="00AA5DC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3B4A52BC" w14:textId="77777777" w:rsidR="00AA5DC5" w:rsidRPr="0061491C" w:rsidRDefault="00AA5DC5" w:rsidP="00AA5DC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AA5DC5" w14:paraId="3CC7354C" w14:textId="77777777" w:rsidTr="00AA5DC5">
        <w:trPr>
          <w:trHeight w:val="395"/>
        </w:trPr>
        <w:tc>
          <w:tcPr>
            <w:tcW w:w="1731" w:type="dxa"/>
          </w:tcPr>
          <w:p w14:paraId="29CFFFBE" w14:textId="77777777" w:rsidR="00AA5DC5" w:rsidRPr="0061491C" w:rsidRDefault="00AA5DC5" w:rsidP="00AA5DC5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2B92E0CF" w14:textId="032E0E3D" w:rsidR="00AA5DC5" w:rsidRPr="0042789A" w:rsidRDefault="0065322B" w:rsidP="00F10EF4">
            <w:r>
              <w:t>Admin can export the analytics data if required</w:t>
            </w:r>
          </w:p>
        </w:tc>
      </w:tr>
      <w:tr w:rsidR="00AA5DC5" w14:paraId="6FCE8C6F" w14:textId="77777777" w:rsidTr="00AA5DC5">
        <w:trPr>
          <w:trHeight w:val="395"/>
        </w:trPr>
        <w:tc>
          <w:tcPr>
            <w:tcW w:w="1731" w:type="dxa"/>
          </w:tcPr>
          <w:p w14:paraId="4154851E" w14:textId="77777777" w:rsidR="00AA5DC5" w:rsidRDefault="00AA5DC5" w:rsidP="00AA5DC5">
            <w:r>
              <w:t>2</w:t>
            </w:r>
          </w:p>
        </w:tc>
        <w:tc>
          <w:tcPr>
            <w:tcW w:w="7696" w:type="dxa"/>
          </w:tcPr>
          <w:p w14:paraId="6283A7F0" w14:textId="427294EF" w:rsidR="00AA5DC5" w:rsidRDefault="00F10EF4" w:rsidP="00AA5DC5">
            <w:r>
              <w:t xml:space="preserve">Admin can </w:t>
            </w:r>
            <w:r w:rsidR="0065322B">
              <w:t>also view the forms usage analytics of different users</w:t>
            </w:r>
          </w:p>
        </w:tc>
      </w:tr>
    </w:tbl>
    <w:p w14:paraId="65C4DD4E" w14:textId="19CA2932" w:rsidR="00AA5DC5" w:rsidRDefault="00AA5DC5" w:rsidP="00AB6137">
      <w:pPr>
        <w:jc w:val="left"/>
      </w:pPr>
    </w:p>
    <w:p w14:paraId="795F5BB0" w14:textId="77777777" w:rsidR="00A97B5B" w:rsidRDefault="00A97B5B" w:rsidP="00A97B5B">
      <w:pPr>
        <w:jc w:val="left"/>
      </w:pPr>
    </w:p>
    <w:p w14:paraId="5A4D5D75" w14:textId="0F2364A0" w:rsidR="00A97B5B" w:rsidRDefault="00A97B5B" w:rsidP="00A97B5B">
      <w:pPr>
        <w:pStyle w:val="Heading2"/>
      </w:pPr>
      <w:bookmarkStart w:id="63" w:name="_Toc467489680"/>
      <w:r>
        <w:lastRenderedPageBreak/>
        <w:t>User Story – 2</w:t>
      </w:r>
      <w:r w:rsidR="00745FF4">
        <w:t>1</w:t>
      </w:r>
      <w:bookmarkEnd w:id="63"/>
    </w:p>
    <w:p w14:paraId="3B2F0B8B" w14:textId="5B822FE7" w:rsidR="0082558A" w:rsidRPr="00A157AB" w:rsidRDefault="006E0B95" w:rsidP="0082558A">
      <w:r>
        <w:t xml:space="preserve">  </w:t>
      </w:r>
      <w:r w:rsidR="0082558A">
        <w:t xml:space="preserve">  </w:t>
      </w:r>
      <w:r w:rsidR="0065322B">
        <w:t>As a department admin, I want</w:t>
      </w:r>
      <w:r w:rsidR="009A6FAD">
        <w:t xml:space="preserve"> Create &amp; </w:t>
      </w:r>
      <w:r w:rsidR="0082558A">
        <w:t xml:space="preserve">Assign the Task </w:t>
      </w:r>
    </w:p>
    <w:p w14:paraId="16DA9DD4" w14:textId="77777777" w:rsidR="0082558A" w:rsidRPr="00DE5635" w:rsidRDefault="0082558A" w:rsidP="0082558A">
      <w:pPr>
        <w:pStyle w:val="Heading3"/>
      </w:pPr>
      <w:bookmarkStart w:id="64" w:name="_Toc458149212"/>
      <w:bookmarkStart w:id="65" w:name="_Toc467489681"/>
      <w:r>
        <w:t>Use Case</w:t>
      </w:r>
      <w:bookmarkEnd w:id="64"/>
      <w:bookmarkEnd w:id="6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2558A" w14:paraId="5B0AF44E" w14:textId="77777777" w:rsidTr="005B6D7D">
        <w:tc>
          <w:tcPr>
            <w:tcW w:w="1728" w:type="dxa"/>
          </w:tcPr>
          <w:p w14:paraId="5BE588AF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FB98409" w14:textId="4DF76B4D" w:rsidR="0082558A" w:rsidRDefault="00BE17E7" w:rsidP="005B6D7D">
            <w:r>
              <w:t>UC-MM-F-</w:t>
            </w:r>
            <w:r w:rsidR="009A6FAD">
              <w:t>21</w:t>
            </w:r>
          </w:p>
        </w:tc>
      </w:tr>
      <w:tr w:rsidR="0082558A" w14:paraId="23EA75AC" w14:textId="77777777" w:rsidTr="005B6D7D">
        <w:tc>
          <w:tcPr>
            <w:tcW w:w="1728" w:type="dxa"/>
          </w:tcPr>
          <w:p w14:paraId="4E4B4687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8DD7BFD" w14:textId="77777777" w:rsidR="0082558A" w:rsidRDefault="0082558A" w:rsidP="005B6D7D">
            <w:r>
              <w:t>Task assignment</w:t>
            </w:r>
          </w:p>
        </w:tc>
      </w:tr>
      <w:tr w:rsidR="0082558A" w14:paraId="4847B142" w14:textId="77777777" w:rsidTr="005B6D7D">
        <w:tc>
          <w:tcPr>
            <w:tcW w:w="1728" w:type="dxa"/>
          </w:tcPr>
          <w:p w14:paraId="74B11C60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499A875C" w14:textId="3596A088" w:rsidR="0082558A" w:rsidRDefault="0065322B" w:rsidP="005B6D7D">
            <w:pPr>
              <w:spacing w:before="0" w:after="0" w:line="240" w:lineRule="auto"/>
              <w:jc w:val="left"/>
            </w:pPr>
            <w:r>
              <w:t>Department</w:t>
            </w:r>
            <w:r w:rsidR="0082558A">
              <w:t xml:space="preserve"> admin can</w:t>
            </w:r>
            <w:r>
              <w:t xml:space="preserve"> create and</w:t>
            </w:r>
            <w:r w:rsidR="0082558A">
              <w:t xml:space="preserve"> assign the task </w:t>
            </w:r>
            <w:r>
              <w:t>to multiple users</w:t>
            </w:r>
          </w:p>
        </w:tc>
      </w:tr>
      <w:tr w:rsidR="0082558A" w14:paraId="08DD8306" w14:textId="77777777" w:rsidTr="005B6D7D">
        <w:tc>
          <w:tcPr>
            <w:tcW w:w="1728" w:type="dxa"/>
          </w:tcPr>
          <w:p w14:paraId="01680CD8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FC1621C" w14:textId="0C5166FF" w:rsidR="0082558A" w:rsidRDefault="0065322B" w:rsidP="005B6D7D">
            <w:pPr>
              <w:spacing w:before="0" w:after="0" w:line="240" w:lineRule="auto"/>
              <w:jc w:val="left"/>
            </w:pPr>
            <w:r>
              <w:t>Department</w:t>
            </w:r>
            <w:r w:rsidR="0082558A">
              <w:t xml:space="preserve"> admin</w:t>
            </w:r>
          </w:p>
        </w:tc>
      </w:tr>
      <w:tr w:rsidR="0082558A" w14:paraId="3FAF012F" w14:textId="77777777" w:rsidTr="005B6D7D">
        <w:tc>
          <w:tcPr>
            <w:tcW w:w="1728" w:type="dxa"/>
          </w:tcPr>
          <w:p w14:paraId="34F83AA9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1EF2D70" w14:textId="77777777" w:rsidR="0082558A" w:rsidRDefault="0082558A" w:rsidP="005B6D7D">
            <w:r>
              <w:t>Admin should have at least one form and one user to assign the task</w:t>
            </w:r>
          </w:p>
        </w:tc>
      </w:tr>
      <w:tr w:rsidR="0082558A" w14:paraId="265ED49D" w14:textId="77777777" w:rsidTr="005B6D7D">
        <w:tc>
          <w:tcPr>
            <w:tcW w:w="1728" w:type="dxa"/>
          </w:tcPr>
          <w:p w14:paraId="37CD41F4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867EF94" w14:textId="77777777" w:rsidR="0082558A" w:rsidRDefault="0082558A" w:rsidP="005B6D7D"/>
        </w:tc>
      </w:tr>
      <w:tr w:rsidR="0082558A" w14:paraId="70C7E745" w14:textId="77777777" w:rsidTr="005B6D7D">
        <w:trPr>
          <w:trHeight w:val="1745"/>
        </w:trPr>
        <w:tc>
          <w:tcPr>
            <w:tcW w:w="1728" w:type="dxa"/>
          </w:tcPr>
          <w:p w14:paraId="1F0F4854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AB88869" w14:textId="2C3DDA5E" w:rsidR="0082558A" w:rsidRDefault="0082558A" w:rsidP="005B6D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 Admin can create the task by enter </w:t>
            </w:r>
            <w:r w:rsidR="0065322B">
              <w:rPr>
                <w:rFonts w:ascii="Calibri" w:hAnsi="Calibri"/>
                <w:color w:val="000000"/>
              </w:rPr>
              <w:t>required fields</w:t>
            </w:r>
          </w:p>
          <w:p w14:paraId="3455D6B9" w14:textId="0D9ECA56" w:rsidR="0082558A" w:rsidRDefault="009A6FAD" w:rsidP="005B6D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  <w:r w:rsidR="0082558A">
              <w:rPr>
                <w:rFonts w:ascii="Calibri" w:hAnsi="Calibri"/>
                <w:color w:val="000000"/>
              </w:rPr>
              <w:t>.Admin can extend the due date to submit the data</w:t>
            </w:r>
          </w:p>
          <w:p w14:paraId="5C1B41FC" w14:textId="39F01C36" w:rsidR="0082558A" w:rsidRDefault="009A6FAD" w:rsidP="005B6D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  <w:r w:rsidR="0082558A">
              <w:rPr>
                <w:rFonts w:ascii="Calibri" w:hAnsi="Calibri"/>
                <w:color w:val="000000"/>
              </w:rPr>
              <w:t>.Admin can</w:t>
            </w:r>
            <w:r w:rsidR="0065322B">
              <w:rPr>
                <w:rFonts w:ascii="Calibri" w:hAnsi="Calibri"/>
                <w:color w:val="000000"/>
              </w:rPr>
              <w:t xml:space="preserve"> attach the input file if required</w:t>
            </w:r>
            <w:r w:rsidR="0082558A">
              <w:rPr>
                <w:rFonts w:ascii="Calibri" w:hAnsi="Calibri"/>
                <w:color w:val="000000"/>
              </w:rPr>
              <w:t xml:space="preserve"> (Pre-populated data)</w:t>
            </w:r>
          </w:p>
          <w:p w14:paraId="1CBF4507" w14:textId="28F5157D" w:rsidR="0082558A" w:rsidRPr="00126B80" w:rsidRDefault="009A6FAD" w:rsidP="005B6D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  <w:r w:rsidR="0082558A">
              <w:rPr>
                <w:rFonts w:ascii="Calibri" w:hAnsi="Calibri"/>
                <w:color w:val="000000"/>
              </w:rPr>
              <w:t>.Admin can assign multiple forms to multiple users</w:t>
            </w:r>
            <w:r w:rsidR="0065322B">
              <w:rPr>
                <w:rFonts w:ascii="Calibri" w:hAnsi="Calibri"/>
                <w:color w:val="000000"/>
              </w:rPr>
              <w:t xml:space="preserve"> and attach the pre-populated sheets</w:t>
            </w:r>
          </w:p>
        </w:tc>
      </w:tr>
      <w:tr w:rsidR="0082558A" w14:paraId="7C0B24C9" w14:textId="77777777" w:rsidTr="005B6D7D">
        <w:tc>
          <w:tcPr>
            <w:tcW w:w="1728" w:type="dxa"/>
          </w:tcPr>
          <w:p w14:paraId="40003814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63743466" w14:textId="77777777" w:rsidR="0082558A" w:rsidRDefault="0082558A" w:rsidP="005B6D7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2558A" w14:paraId="6E7A26D8" w14:textId="77777777" w:rsidTr="005B6D7D">
        <w:tc>
          <w:tcPr>
            <w:tcW w:w="1728" w:type="dxa"/>
          </w:tcPr>
          <w:p w14:paraId="528F3D43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5C2E121F" w14:textId="77777777" w:rsidR="0082558A" w:rsidRDefault="0082558A" w:rsidP="005B6D7D"/>
        </w:tc>
      </w:tr>
    </w:tbl>
    <w:p w14:paraId="5F3128C6" w14:textId="77777777" w:rsidR="0082558A" w:rsidRDefault="0082558A" w:rsidP="0082558A"/>
    <w:p w14:paraId="7BF61AF4" w14:textId="77777777" w:rsidR="0082558A" w:rsidRDefault="0082558A" w:rsidP="0082558A"/>
    <w:p w14:paraId="2B74F97A" w14:textId="77777777" w:rsidR="0082558A" w:rsidRDefault="0082558A" w:rsidP="0082558A">
      <w:pPr>
        <w:pStyle w:val="Heading3"/>
      </w:pPr>
      <w:bookmarkStart w:id="66" w:name="_Toc458149213"/>
      <w:bookmarkStart w:id="67" w:name="_Toc467489682"/>
      <w:r>
        <w:t>Acceptance Criteria</w:t>
      </w:r>
      <w:bookmarkEnd w:id="66"/>
      <w:bookmarkEnd w:id="67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82558A" w14:paraId="5200B441" w14:textId="77777777" w:rsidTr="005B6D7D">
        <w:trPr>
          <w:trHeight w:val="467"/>
        </w:trPr>
        <w:tc>
          <w:tcPr>
            <w:tcW w:w="1731" w:type="dxa"/>
          </w:tcPr>
          <w:p w14:paraId="41939A75" w14:textId="77777777" w:rsidR="0082558A" w:rsidRPr="0061491C" w:rsidRDefault="0082558A" w:rsidP="005B6D7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56994BE0" w14:textId="77777777" w:rsidR="0082558A" w:rsidRPr="0061491C" w:rsidRDefault="0082558A" w:rsidP="005B6D7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2558A" w14:paraId="0E7281DA" w14:textId="77777777" w:rsidTr="005B6D7D">
        <w:trPr>
          <w:trHeight w:val="395"/>
        </w:trPr>
        <w:tc>
          <w:tcPr>
            <w:tcW w:w="1731" w:type="dxa"/>
          </w:tcPr>
          <w:p w14:paraId="00100054" w14:textId="77777777" w:rsidR="0082558A" w:rsidRPr="0061491C" w:rsidRDefault="0082558A" w:rsidP="005B6D7D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00E93A69" w14:textId="6C713F88" w:rsidR="0082558A" w:rsidRPr="0042789A" w:rsidRDefault="0082558A" w:rsidP="005B6D7D">
            <w:r>
              <w:t>Admin can edit th</w:t>
            </w:r>
            <w:r w:rsidR="00BE618A">
              <w:t>e task except task name, form &amp; data sheet of assigned user</w:t>
            </w:r>
          </w:p>
        </w:tc>
      </w:tr>
      <w:tr w:rsidR="0082558A" w14:paraId="678792C1" w14:textId="77777777" w:rsidTr="005B6D7D">
        <w:trPr>
          <w:trHeight w:val="395"/>
        </w:trPr>
        <w:tc>
          <w:tcPr>
            <w:tcW w:w="1731" w:type="dxa"/>
          </w:tcPr>
          <w:p w14:paraId="59EC2FB3" w14:textId="77777777" w:rsidR="0082558A" w:rsidRDefault="0082558A" w:rsidP="005B6D7D">
            <w:r>
              <w:t>2</w:t>
            </w:r>
          </w:p>
        </w:tc>
        <w:tc>
          <w:tcPr>
            <w:tcW w:w="7696" w:type="dxa"/>
          </w:tcPr>
          <w:p w14:paraId="54EEC850" w14:textId="3FBA0DB3" w:rsidR="0082558A" w:rsidRDefault="0082558A" w:rsidP="005B6D7D">
            <w:r>
              <w:t>Admin can delete t</w:t>
            </w:r>
            <w:r w:rsidR="0065322B">
              <w:t>he assigned task and can create multiple</w:t>
            </w:r>
            <w:r>
              <w:t xml:space="preserve"> task</w:t>
            </w:r>
          </w:p>
        </w:tc>
      </w:tr>
      <w:tr w:rsidR="0082558A" w14:paraId="0D5B33D9" w14:textId="77777777" w:rsidTr="005B6D7D">
        <w:trPr>
          <w:trHeight w:val="395"/>
        </w:trPr>
        <w:tc>
          <w:tcPr>
            <w:tcW w:w="1731" w:type="dxa"/>
          </w:tcPr>
          <w:p w14:paraId="5715F351" w14:textId="77777777" w:rsidR="0082558A" w:rsidRDefault="0082558A" w:rsidP="005B6D7D">
            <w:r>
              <w:t>3</w:t>
            </w:r>
          </w:p>
        </w:tc>
        <w:tc>
          <w:tcPr>
            <w:tcW w:w="7696" w:type="dxa"/>
          </w:tcPr>
          <w:p w14:paraId="00245846" w14:textId="02F19D54" w:rsidR="0082558A" w:rsidRDefault="0065322B" w:rsidP="005B6D7D">
            <w:r>
              <w:t>Admin unable to delete the form, category which are assigned in task</w:t>
            </w:r>
          </w:p>
        </w:tc>
      </w:tr>
      <w:tr w:rsidR="0082558A" w14:paraId="4BCF34F5" w14:textId="77777777" w:rsidTr="005B6D7D">
        <w:trPr>
          <w:trHeight w:val="395"/>
        </w:trPr>
        <w:tc>
          <w:tcPr>
            <w:tcW w:w="1731" w:type="dxa"/>
          </w:tcPr>
          <w:p w14:paraId="7EE0CB12" w14:textId="77777777" w:rsidR="0082558A" w:rsidRDefault="0082558A" w:rsidP="005B6D7D">
            <w:r>
              <w:t>4</w:t>
            </w:r>
          </w:p>
        </w:tc>
        <w:tc>
          <w:tcPr>
            <w:tcW w:w="7696" w:type="dxa"/>
          </w:tcPr>
          <w:p w14:paraId="10DB6570" w14:textId="0B56F8C8" w:rsidR="0082558A" w:rsidRDefault="0082558A" w:rsidP="005B6D7D">
            <w:r>
              <w:t xml:space="preserve">Admin can view and can export the </w:t>
            </w:r>
            <w:r w:rsidR="0065322B">
              <w:t>submitted records</w:t>
            </w:r>
          </w:p>
        </w:tc>
      </w:tr>
      <w:tr w:rsidR="008B00DE" w14:paraId="40A7D65D" w14:textId="77777777" w:rsidTr="005B6D7D">
        <w:trPr>
          <w:trHeight w:val="395"/>
        </w:trPr>
        <w:tc>
          <w:tcPr>
            <w:tcW w:w="1731" w:type="dxa"/>
          </w:tcPr>
          <w:p w14:paraId="37877D5A" w14:textId="3BE1D177" w:rsidR="008B00DE" w:rsidRDefault="008B00DE" w:rsidP="005B6D7D">
            <w:r>
              <w:t>5</w:t>
            </w:r>
          </w:p>
        </w:tc>
        <w:tc>
          <w:tcPr>
            <w:tcW w:w="7696" w:type="dxa"/>
          </w:tcPr>
          <w:p w14:paraId="63E0C30E" w14:textId="76299CAD" w:rsidR="008B00DE" w:rsidRDefault="008B00DE" w:rsidP="005B6D7D">
            <w:r>
              <w:t xml:space="preserve">Admin can </w:t>
            </w:r>
            <w:r w:rsidR="00BE618A">
              <w:t xml:space="preserve">edit and </w:t>
            </w:r>
            <w:r>
              <w:t>add the new user and form in assigned task</w:t>
            </w:r>
          </w:p>
        </w:tc>
      </w:tr>
    </w:tbl>
    <w:p w14:paraId="6BDB5353" w14:textId="41D27776" w:rsidR="00A97B5B" w:rsidRDefault="00A97B5B" w:rsidP="00AB6137">
      <w:pPr>
        <w:jc w:val="left"/>
      </w:pPr>
    </w:p>
    <w:p w14:paraId="3C2CD819" w14:textId="771C2777" w:rsidR="00A70769" w:rsidRDefault="00A70769" w:rsidP="00A70769">
      <w:pPr>
        <w:jc w:val="left"/>
      </w:pPr>
    </w:p>
    <w:p w14:paraId="1F6B129C" w14:textId="3B24BC8D" w:rsidR="00A70769" w:rsidRDefault="00A70769" w:rsidP="00A70769">
      <w:pPr>
        <w:pStyle w:val="Heading2"/>
      </w:pPr>
      <w:bookmarkStart w:id="68" w:name="_Toc467489683"/>
      <w:r>
        <w:t>User Story – 2</w:t>
      </w:r>
      <w:r w:rsidR="00EF2950">
        <w:t>2</w:t>
      </w:r>
      <w:bookmarkEnd w:id="68"/>
    </w:p>
    <w:p w14:paraId="69B5AC75" w14:textId="04D23828" w:rsidR="00A70769" w:rsidRPr="00A157AB" w:rsidRDefault="00A70769" w:rsidP="00A70769">
      <w:r>
        <w:t xml:space="preserve">  </w:t>
      </w:r>
      <w:r w:rsidR="006D44DE">
        <w:t>As a department admin, I want</w:t>
      </w:r>
      <w:r>
        <w:t xml:space="preserve"> Categorize the forms</w:t>
      </w:r>
    </w:p>
    <w:p w14:paraId="79A5F0C6" w14:textId="77777777" w:rsidR="00A70769" w:rsidRPr="00DE5635" w:rsidRDefault="00A70769" w:rsidP="00A70769">
      <w:pPr>
        <w:pStyle w:val="Heading3"/>
      </w:pPr>
      <w:bookmarkStart w:id="69" w:name="_Toc467489684"/>
      <w:r>
        <w:t>Use Case</w:t>
      </w:r>
      <w:bookmarkEnd w:id="6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A70769" w14:paraId="59FC6546" w14:textId="77777777" w:rsidTr="00740DAA">
        <w:tc>
          <w:tcPr>
            <w:tcW w:w="1728" w:type="dxa"/>
          </w:tcPr>
          <w:p w14:paraId="6E12C7D3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188D912" w14:textId="57B25853" w:rsidR="00A70769" w:rsidRDefault="00BE17E7" w:rsidP="00740DAA">
            <w:r>
              <w:t>UC-MM-F-</w:t>
            </w:r>
            <w:r w:rsidR="00EF2950">
              <w:t>22</w:t>
            </w:r>
          </w:p>
        </w:tc>
      </w:tr>
      <w:tr w:rsidR="00A70769" w14:paraId="3EA2350A" w14:textId="77777777" w:rsidTr="006D44DE">
        <w:trPr>
          <w:trHeight w:val="692"/>
        </w:trPr>
        <w:tc>
          <w:tcPr>
            <w:tcW w:w="1728" w:type="dxa"/>
          </w:tcPr>
          <w:p w14:paraId="42C6112F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438E2159" w14:textId="03E00AF5" w:rsidR="00A70769" w:rsidRDefault="00A70769" w:rsidP="00740DAA">
            <w:r>
              <w:t xml:space="preserve">Category </w:t>
            </w:r>
            <w:r w:rsidR="006D44DE">
              <w:t>creation</w:t>
            </w:r>
          </w:p>
        </w:tc>
      </w:tr>
      <w:tr w:rsidR="00A70769" w14:paraId="61125BB2" w14:textId="77777777" w:rsidTr="0079590B">
        <w:trPr>
          <w:trHeight w:val="1187"/>
        </w:trPr>
        <w:tc>
          <w:tcPr>
            <w:tcW w:w="1728" w:type="dxa"/>
          </w:tcPr>
          <w:p w14:paraId="6FD99513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938EEF2" w14:textId="58137940" w:rsidR="00A70769" w:rsidRDefault="006D44DE" w:rsidP="00A70769">
            <w:pPr>
              <w:spacing w:before="0" w:after="0" w:line="240" w:lineRule="auto"/>
              <w:jc w:val="left"/>
            </w:pPr>
            <w:r>
              <w:t>1.Department</w:t>
            </w:r>
            <w:r w:rsidR="00A70769">
              <w:t xml:space="preserve"> admin can create the Category of forms</w:t>
            </w:r>
          </w:p>
          <w:p w14:paraId="1665F91C" w14:textId="3007175D" w:rsidR="00A70769" w:rsidRDefault="00A70769" w:rsidP="006D44DE">
            <w:pPr>
              <w:spacing w:before="0" w:after="0" w:line="240" w:lineRule="auto"/>
              <w:jc w:val="left"/>
            </w:pPr>
          </w:p>
        </w:tc>
      </w:tr>
      <w:tr w:rsidR="00A70769" w14:paraId="3F5913AE" w14:textId="77777777" w:rsidTr="00740DAA">
        <w:tc>
          <w:tcPr>
            <w:tcW w:w="1728" w:type="dxa"/>
          </w:tcPr>
          <w:p w14:paraId="1854A22B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1DE11AF" w14:textId="2ABE0BC3" w:rsidR="00A70769" w:rsidRDefault="006D44DE" w:rsidP="00740DAA">
            <w:pPr>
              <w:spacing w:before="0" w:after="0" w:line="240" w:lineRule="auto"/>
              <w:jc w:val="left"/>
            </w:pPr>
            <w:r>
              <w:t>Department</w:t>
            </w:r>
            <w:r w:rsidR="00A70769">
              <w:t xml:space="preserve"> admin</w:t>
            </w:r>
          </w:p>
        </w:tc>
      </w:tr>
      <w:tr w:rsidR="00A70769" w14:paraId="2F17BCEB" w14:textId="77777777" w:rsidTr="00740DAA">
        <w:tc>
          <w:tcPr>
            <w:tcW w:w="1728" w:type="dxa"/>
          </w:tcPr>
          <w:p w14:paraId="5754E163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6E578860" w14:textId="6C986DD9" w:rsidR="00A70769" w:rsidRDefault="00A70769" w:rsidP="00742629">
            <w:r>
              <w:t xml:space="preserve">Admin should </w:t>
            </w:r>
            <w:r w:rsidR="00742629">
              <w:t>go to category tab to create new category</w:t>
            </w:r>
          </w:p>
        </w:tc>
      </w:tr>
      <w:tr w:rsidR="00A70769" w14:paraId="16FD7074" w14:textId="77777777" w:rsidTr="00740DAA">
        <w:tc>
          <w:tcPr>
            <w:tcW w:w="1728" w:type="dxa"/>
          </w:tcPr>
          <w:p w14:paraId="3CB74888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E6655FB" w14:textId="77777777" w:rsidR="00A70769" w:rsidRDefault="00A70769" w:rsidP="00740DAA"/>
        </w:tc>
      </w:tr>
      <w:tr w:rsidR="00A70769" w14:paraId="3ED80E0F" w14:textId="77777777" w:rsidTr="00742629">
        <w:trPr>
          <w:trHeight w:val="818"/>
        </w:trPr>
        <w:tc>
          <w:tcPr>
            <w:tcW w:w="1728" w:type="dxa"/>
          </w:tcPr>
          <w:p w14:paraId="13CFC5B2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4DFEFF1" w14:textId="467B9B56" w:rsidR="00A70769" w:rsidRPr="00F723C6" w:rsidRDefault="00F723C6" w:rsidP="00F723C6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</w:t>
            </w:r>
            <w:r w:rsidR="00A70769" w:rsidRPr="00F723C6">
              <w:rPr>
                <w:rFonts w:ascii="Calibri" w:hAnsi="Calibri"/>
                <w:color w:val="000000"/>
              </w:rPr>
              <w:t xml:space="preserve">Admin can </w:t>
            </w:r>
            <w:r w:rsidR="00742629" w:rsidRPr="00F723C6">
              <w:rPr>
                <w:rFonts w:ascii="Calibri" w:hAnsi="Calibri"/>
                <w:color w:val="000000"/>
              </w:rPr>
              <w:t xml:space="preserve">create different types of categories </w:t>
            </w:r>
            <w:r w:rsidR="006D44DE">
              <w:rPr>
                <w:rFonts w:ascii="Calibri" w:hAnsi="Calibri"/>
                <w:color w:val="000000"/>
              </w:rPr>
              <w:t>for</w:t>
            </w:r>
            <w:r w:rsidR="00742629" w:rsidRPr="00F723C6">
              <w:rPr>
                <w:rFonts w:ascii="Calibri" w:hAnsi="Calibri"/>
                <w:color w:val="000000"/>
              </w:rPr>
              <w:t xml:space="preserve"> forms</w:t>
            </w:r>
          </w:p>
          <w:p w14:paraId="286E8848" w14:textId="14FCC354" w:rsidR="00742629" w:rsidRPr="00F723C6" w:rsidRDefault="00F723C6" w:rsidP="00F723C6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</w:t>
            </w:r>
            <w:r w:rsidR="006D44DE">
              <w:rPr>
                <w:rFonts w:ascii="Calibri" w:hAnsi="Calibri"/>
                <w:color w:val="000000"/>
              </w:rPr>
              <w:t>Admin can filter the forms</w:t>
            </w:r>
            <w:r w:rsidR="00742629" w:rsidRPr="00F723C6">
              <w:rPr>
                <w:rFonts w:ascii="Calibri" w:hAnsi="Calibri"/>
                <w:color w:val="000000"/>
              </w:rPr>
              <w:t xml:space="preserve"> by category</w:t>
            </w:r>
          </w:p>
          <w:p w14:paraId="79293FC0" w14:textId="1A4773F3" w:rsidR="00742629" w:rsidRPr="00F723C6" w:rsidRDefault="00F723C6" w:rsidP="00F723C6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</w:t>
            </w:r>
            <w:r w:rsidR="00742629" w:rsidRPr="00F723C6">
              <w:rPr>
                <w:rFonts w:ascii="Calibri" w:hAnsi="Calibri"/>
                <w:color w:val="000000"/>
              </w:rPr>
              <w:t xml:space="preserve">Admin </w:t>
            </w:r>
            <w:r w:rsidR="006D44DE">
              <w:rPr>
                <w:rFonts w:ascii="Calibri" w:hAnsi="Calibri"/>
                <w:color w:val="000000"/>
              </w:rPr>
              <w:t xml:space="preserve">can edit and delete the category </w:t>
            </w:r>
          </w:p>
          <w:p w14:paraId="5825D7E3" w14:textId="128E0120" w:rsidR="00A70769" w:rsidRPr="00742629" w:rsidRDefault="00A70769" w:rsidP="00742629">
            <w:pPr>
              <w:spacing w:after="0" w:line="240" w:lineRule="auto"/>
              <w:ind w:left="360"/>
              <w:rPr>
                <w:rFonts w:ascii="Calibri" w:hAnsi="Calibri"/>
                <w:color w:val="000000"/>
              </w:rPr>
            </w:pPr>
          </w:p>
        </w:tc>
      </w:tr>
      <w:tr w:rsidR="00A70769" w14:paraId="0006D24C" w14:textId="77777777" w:rsidTr="00740DAA">
        <w:tc>
          <w:tcPr>
            <w:tcW w:w="1728" w:type="dxa"/>
          </w:tcPr>
          <w:p w14:paraId="01A03330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9D874D4" w14:textId="77777777" w:rsidR="00A70769" w:rsidRDefault="00A70769" w:rsidP="00740DAA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A70769" w14:paraId="6915D656" w14:textId="77777777" w:rsidTr="00740DAA">
        <w:tc>
          <w:tcPr>
            <w:tcW w:w="1728" w:type="dxa"/>
          </w:tcPr>
          <w:p w14:paraId="20BE4E35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FCAFB42" w14:textId="77777777" w:rsidR="00A70769" w:rsidRDefault="00A70769" w:rsidP="00740DAA"/>
        </w:tc>
      </w:tr>
    </w:tbl>
    <w:p w14:paraId="05CC8666" w14:textId="77777777" w:rsidR="00A70769" w:rsidRDefault="00A70769" w:rsidP="00A70769"/>
    <w:p w14:paraId="124CB2C7" w14:textId="77777777" w:rsidR="00A70769" w:rsidRDefault="00A70769" w:rsidP="00A70769"/>
    <w:p w14:paraId="237326DB" w14:textId="77777777" w:rsidR="00A70769" w:rsidRDefault="00A70769" w:rsidP="00A70769">
      <w:pPr>
        <w:pStyle w:val="Heading3"/>
      </w:pPr>
      <w:bookmarkStart w:id="70" w:name="_Toc467489685"/>
      <w:r>
        <w:t>Acceptance Criteria</w:t>
      </w:r>
      <w:bookmarkEnd w:id="70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A70769" w14:paraId="17A4CA52" w14:textId="77777777" w:rsidTr="00740DAA">
        <w:trPr>
          <w:trHeight w:val="467"/>
        </w:trPr>
        <w:tc>
          <w:tcPr>
            <w:tcW w:w="1731" w:type="dxa"/>
          </w:tcPr>
          <w:p w14:paraId="13A659A2" w14:textId="77777777" w:rsidR="00A70769" w:rsidRPr="0061491C" w:rsidRDefault="00A70769" w:rsidP="00740DAA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6FC9468F" w14:textId="77777777" w:rsidR="00A70769" w:rsidRPr="0061491C" w:rsidRDefault="00A70769" w:rsidP="00740DAA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A70769" w14:paraId="3DDCD9FF" w14:textId="77777777" w:rsidTr="00740DAA">
        <w:trPr>
          <w:trHeight w:val="395"/>
        </w:trPr>
        <w:tc>
          <w:tcPr>
            <w:tcW w:w="1731" w:type="dxa"/>
          </w:tcPr>
          <w:p w14:paraId="27F274B2" w14:textId="77777777" w:rsidR="00A70769" w:rsidRPr="0061491C" w:rsidRDefault="00A70769" w:rsidP="00740DAA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1B73A064" w14:textId="065D06E8" w:rsidR="00A70769" w:rsidRPr="0042789A" w:rsidRDefault="006D44DE" w:rsidP="00742629">
            <w:r>
              <w:rPr>
                <w:rFonts w:ascii="Calibri" w:hAnsi="Calibri"/>
                <w:color w:val="000000"/>
              </w:rPr>
              <w:t>Before create the form, admin must create the category</w:t>
            </w:r>
          </w:p>
        </w:tc>
      </w:tr>
      <w:tr w:rsidR="006D44DE" w14:paraId="74F75C6C" w14:textId="77777777" w:rsidTr="00740DAA">
        <w:trPr>
          <w:trHeight w:val="395"/>
        </w:trPr>
        <w:tc>
          <w:tcPr>
            <w:tcW w:w="1731" w:type="dxa"/>
          </w:tcPr>
          <w:p w14:paraId="0C0D34B8" w14:textId="252DD415" w:rsidR="006D44DE" w:rsidRDefault="006D44DE" w:rsidP="00740DAA">
            <w:r>
              <w:t>2</w:t>
            </w:r>
          </w:p>
        </w:tc>
        <w:tc>
          <w:tcPr>
            <w:tcW w:w="7696" w:type="dxa"/>
          </w:tcPr>
          <w:p w14:paraId="71AC2AEB" w14:textId="5774069C" w:rsidR="006D44DE" w:rsidRDefault="006D44DE" w:rsidP="006D44DE">
            <w:pPr>
              <w:spacing w:before="0" w:after="0" w:line="240" w:lineRule="auto"/>
              <w:jc w:val="left"/>
              <w:rPr>
                <w:rFonts w:ascii="Calibri" w:hAnsi="Calibri"/>
                <w:color w:val="000000"/>
              </w:rPr>
            </w:pPr>
            <w:r>
              <w:t>While creating the form, admin must select the category</w:t>
            </w:r>
          </w:p>
        </w:tc>
      </w:tr>
      <w:tr w:rsidR="006D44DE" w14:paraId="6E80413D" w14:textId="77777777" w:rsidTr="00740DAA">
        <w:trPr>
          <w:trHeight w:val="395"/>
        </w:trPr>
        <w:tc>
          <w:tcPr>
            <w:tcW w:w="1731" w:type="dxa"/>
          </w:tcPr>
          <w:p w14:paraId="3908EE60" w14:textId="49219D94" w:rsidR="006D44DE" w:rsidRDefault="006D44DE" w:rsidP="00740DAA">
            <w:r>
              <w:lastRenderedPageBreak/>
              <w:t>3</w:t>
            </w:r>
          </w:p>
        </w:tc>
        <w:tc>
          <w:tcPr>
            <w:tcW w:w="7696" w:type="dxa"/>
          </w:tcPr>
          <w:p w14:paraId="26ADA42E" w14:textId="0EEAF0F3" w:rsidR="006D44DE" w:rsidRDefault="006D44DE" w:rsidP="006D44DE">
            <w:pPr>
              <w:spacing w:before="0" w:after="0" w:line="240" w:lineRule="auto"/>
              <w:jc w:val="left"/>
            </w:pPr>
            <w:r>
              <w:t>If the category deleted, assigned forms are mapped to default(Others) category</w:t>
            </w:r>
          </w:p>
        </w:tc>
      </w:tr>
    </w:tbl>
    <w:p w14:paraId="399C7312" w14:textId="4EC3FF17" w:rsidR="00A70769" w:rsidRDefault="00A70769" w:rsidP="00AB6137">
      <w:pPr>
        <w:jc w:val="left"/>
      </w:pPr>
    </w:p>
    <w:p w14:paraId="23F995F3" w14:textId="77777777" w:rsidR="00E5591D" w:rsidRDefault="00E5591D" w:rsidP="00E5591D">
      <w:pPr>
        <w:jc w:val="left"/>
      </w:pPr>
    </w:p>
    <w:p w14:paraId="38FA51A3" w14:textId="375FFF7D" w:rsidR="00E5591D" w:rsidRDefault="00E5591D" w:rsidP="00E5591D">
      <w:pPr>
        <w:pStyle w:val="Heading2"/>
      </w:pPr>
      <w:bookmarkStart w:id="71" w:name="_Toc461111419"/>
      <w:bookmarkStart w:id="72" w:name="_Toc461800510"/>
      <w:bookmarkStart w:id="73" w:name="_Toc467489686"/>
      <w:r>
        <w:t xml:space="preserve">User Story – </w:t>
      </w:r>
      <w:bookmarkEnd w:id="71"/>
      <w:bookmarkEnd w:id="72"/>
      <w:r>
        <w:t>2</w:t>
      </w:r>
      <w:r w:rsidR="00EF2950">
        <w:t>3</w:t>
      </w:r>
      <w:bookmarkEnd w:id="73"/>
    </w:p>
    <w:p w14:paraId="761AA331" w14:textId="08FE554D" w:rsidR="00E5591D" w:rsidRPr="00DD0EED" w:rsidRDefault="00E5591D" w:rsidP="00E5591D">
      <w:r>
        <w:t xml:space="preserve"> </w:t>
      </w:r>
      <w:r w:rsidR="006D44DE">
        <w:t>As a</w:t>
      </w:r>
      <w:r w:rsidR="00031A34">
        <w:t xml:space="preserve"> department admin, I want </w:t>
      </w:r>
      <w:r w:rsidR="00724932">
        <w:t>to set</w:t>
      </w:r>
      <w:r w:rsidR="006D44DE">
        <w:t xml:space="preserve"> </w:t>
      </w:r>
      <w:r w:rsidR="00031A34">
        <w:t>derivate conditions (Conditional logic) while creating the</w:t>
      </w:r>
      <w:r w:rsidR="00CC1685">
        <w:t xml:space="preserve"> form</w:t>
      </w:r>
    </w:p>
    <w:p w14:paraId="76F38BDA" w14:textId="77777777" w:rsidR="00E5591D" w:rsidRPr="00DE5635" w:rsidRDefault="00E5591D" w:rsidP="00E5591D">
      <w:pPr>
        <w:pStyle w:val="Heading3"/>
      </w:pPr>
      <w:bookmarkStart w:id="74" w:name="_Toc461111420"/>
      <w:bookmarkStart w:id="75" w:name="_Toc461800511"/>
      <w:bookmarkStart w:id="76" w:name="_Toc467489687"/>
      <w:r>
        <w:t>Use Case</w:t>
      </w:r>
      <w:bookmarkEnd w:id="74"/>
      <w:bookmarkEnd w:id="75"/>
      <w:bookmarkEnd w:id="76"/>
    </w:p>
    <w:tbl>
      <w:tblPr>
        <w:tblStyle w:val="TableGrid"/>
        <w:tblW w:w="9383" w:type="dxa"/>
        <w:tblInd w:w="-5" w:type="dxa"/>
        <w:tblLook w:val="04A0" w:firstRow="1" w:lastRow="0" w:firstColumn="1" w:lastColumn="0" w:noHBand="0" w:noVBand="1"/>
      </w:tblPr>
      <w:tblGrid>
        <w:gridCol w:w="1732"/>
        <w:gridCol w:w="7651"/>
      </w:tblGrid>
      <w:tr w:rsidR="00E5591D" w14:paraId="3E3EEFF1" w14:textId="77777777" w:rsidTr="005B435D">
        <w:trPr>
          <w:trHeight w:val="618"/>
        </w:trPr>
        <w:tc>
          <w:tcPr>
            <w:tcW w:w="1732" w:type="dxa"/>
          </w:tcPr>
          <w:p w14:paraId="7849308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51" w:type="dxa"/>
          </w:tcPr>
          <w:p w14:paraId="2AD81233" w14:textId="70C859F4" w:rsidR="00E5591D" w:rsidRDefault="00EF2950" w:rsidP="005B435D">
            <w:r>
              <w:t>UC-MM-F_P-23</w:t>
            </w:r>
          </w:p>
        </w:tc>
      </w:tr>
      <w:tr w:rsidR="00E5591D" w14:paraId="663DB355" w14:textId="77777777" w:rsidTr="005B435D">
        <w:trPr>
          <w:trHeight w:val="636"/>
        </w:trPr>
        <w:tc>
          <w:tcPr>
            <w:tcW w:w="1732" w:type="dxa"/>
          </w:tcPr>
          <w:p w14:paraId="0F87B9FC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51" w:type="dxa"/>
          </w:tcPr>
          <w:p w14:paraId="64F6AC52" w14:textId="0EAE62A7" w:rsidR="00E5591D" w:rsidRDefault="00E5591D" w:rsidP="005B435D">
            <w:r>
              <w:t xml:space="preserve">Derived fields </w:t>
            </w:r>
            <w:r w:rsidR="00724932">
              <w:t>(Conditional logic)</w:t>
            </w:r>
          </w:p>
        </w:tc>
      </w:tr>
      <w:tr w:rsidR="00E5591D" w14:paraId="0FBAAA30" w14:textId="77777777" w:rsidTr="005B435D">
        <w:trPr>
          <w:trHeight w:val="610"/>
        </w:trPr>
        <w:tc>
          <w:tcPr>
            <w:tcW w:w="1732" w:type="dxa"/>
          </w:tcPr>
          <w:p w14:paraId="6815B325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51" w:type="dxa"/>
          </w:tcPr>
          <w:p w14:paraId="23868888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min can create the derived fields by using field widgets</w:t>
            </w:r>
          </w:p>
          <w:p w14:paraId="7B308712" w14:textId="77777777" w:rsidR="00E5591D" w:rsidRDefault="00E5591D" w:rsidP="005B435D">
            <w:pPr>
              <w:spacing w:before="0" w:after="0" w:line="240" w:lineRule="auto"/>
            </w:pPr>
          </w:p>
        </w:tc>
      </w:tr>
      <w:tr w:rsidR="00E5591D" w14:paraId="54686F2B" w14:textId="77777777" w:rsidTr="005B435D">
        <w:trPr>
          <w:trHeight w:val="636"/>
        </w:trPr>
        <w:tc>
          <w:tcPr>
            <w:tcW w:w="1732" w:type="dxa"/>
          </w:tcPr>
          <w:p w14:paraId="071FB59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51" w:type="dxa"/>
          </w:tcPr>
          <w:p w14:paraId="66869754" w14:textId="77777777" w:rsidR="00E5591D" w:rsidRDefault="00E5591D" w:rsidP="005B435D">
            <w:r>
              <w:t>Admin</w:t>
            </w:r>
          </w:p>
        </w:tc>
      </w:tr>
      <w:tr w:rsidR="00E5591D" w14:paraId="7F948D4C" w14:textId="77777777" w:rsidTr="005B435D">
        <w:trPr>
          <w:trHeight w:val="618"/>
        </w:trPr>
        <w:tc>
          <w:tcPr>
            <w:tcW w:w="1732" w:type="dxa"/>
          </w:tcPr>
          <w:p w14:paraId="457DB5E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51" w:type="dxa"/>
          </w:tcPr>
          <w:p w14:paraId="02B89E10" w14:textId="2E2D6FC7" w:rsidR="00E5591D" w:rsidRDefault="00CC1685" w:rsidP="005B435D">
            <w:r>
              <w:t>Admin should go to forms page</w:t>
            </w:r>
          </w:p>
        </w:tc>
      </w:tr>
      <w:tr w:rsidR="00E5591D" w14:paraId="25B49643" w14:textId="77777777" w:rsidTr="005B435D">
        <w:trPr>
          <w:trHeight w:val="636"/>
        </w:trPr>
        <w:tc>
          <w:tcPr>
            <w:tcW w:w="1732" w:type="dxa"/>
          </w:tcPr>
          <w:p w14:paraId="00FD9361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51" w:type="dxa"/>
          </w:tcPr>
          <w:p w14:paraId="1B0B9089" w14:textId="77777777" w:rsidR="00E5591D" w:rsidRDefault="00E5591D" w:rsidP="005B435D"/>
        </w:tc>
      </w:tr>
      <w:tr w:rsidR="00E5591D" w14:paraId="0BBEB0AF" w14:textId="77777777" w:rsidTr="005B435D">
        <w:trPr>
          <w:trHeight w:val="755"/>
        </w:trPr>
        <w:tc>
          <w:tcPr>
            <w:tcW w:w="1732" w:type="dxa"/>
          </w:tcPr>
          <w:p w14:paraId="1BF55A0D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51" w:type="dxa"/>
          </w:tcPr>
          <w:p w14:paraId="2E8C6E6B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Admin can create new form with form widgets.</w:t>
            </w:r>
          </w:p>
          <w:p w14:paraId="04BE1881" w14:textId="7BC08D45" w:rsidR="00E5591D" w:rsidRDefault="00CC1685" w:rsidP="00CC1685">
            <w:pPr>
              <w:spacing w:before="0" w:after="0" w:line="240" w:lineRule="auto"/>
            </w:pPr>
            <w:r>
              <w:rPr>
                <w:rFonts w:ascii="Calibri" w:hAnsi="Calibri"/>
                <w:color w:val="000000"/>
              </w:rPr>
              <w:t xml:space="preserve">2.After from creation, admin should </w:t>
            </w:r>
            <w:r w:rsidR="00E7527C">
              <w:rPr>
                <w:rFonts w:ascii="Calibri" w:hAnsi="Calibri"/>
                <w:color w:val="000000"/>
              </w:rPr>
              <w:t>be derived</w:t>
            </w:r>
            <w:r>
              <w:rPr>
                <w:rFonts w:ascii="Calibri" w:hAnsi="Calibri"/>
                <w:color w:val="000000"/>
              </w:rPr>
              <w:t xml:space="preserve"> the condition logic which is satisfies the requirements</w:t>
            </w:r>
          </w:p>
        </w:tc>
      </w:tr>
      <w:tr w:rsidR="00E5591D" w14:paraId="01927AED" w14:textId="77777777" w:rsidTr="005B435D">
        <w:trPr>
          <w:trHeight w:val="618"/>
        </w:trPr>
        <w:tc>
          <w:tcPr>
            <w:tcW w:w="1732" w:type="dxa"/>
          </w:tcPr>
          <w:p w14:paraId="2D8CD64F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51" w:type="dxa"/>
          </w:tcPr>
          <w:p w14:paraId="0F06590A" w14:textId="77777777" w:rsidR="00E5591D" w:rsidRDefault="00E5591D" w:rsidP="005B435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591D" w14:paraId="12FCAC14" w14:textId="77777777" w:rsidTr="005B435D">
        <w:trPr>
          <w:trHeight w:val="260"/>
        </w:trPr>
        <w:tc>
          <w:tcPr>
            <w:tcW w:w="1732" w:type="dxa"/>
          </w:tcPr>
          <w:p w14:paraId="6B82829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51" w:type="dxa"/>
          </w:tcPr>
          <w:p w14:paraId="08D94A1B" w14:textId="77777777" w:rsidR="00E5591D" w:rsidRDefault="00E5591D" w:rsidP="005B435D">
            <w:r>
              <w:t>High</w:t>
            </w:r>
          </w:p>
        </w:tc>
      </w:tr>
    </w:tbl>
    <w:p w14:paraId="02622C93" w14:textId="77777777" w:rsidR="00E5591D" w:rsidRDefault="00E5591D" w:rsidP="00E5591D"/>
    <w:p w14:paraId="0B54A473" w14:textId="77777777" w:rsidR="00E5591D" w:rsidRDefault="00E5591D" w:rsidP="00E5591D"/>
    <w:p w14:paraId="4935873A" w14:textId="77777777" w:rsidR="00E5591D" w:rsidRDefault="00E5591D" w:rsidP="00E5591D">
      <w:pPr>
        <w:pStyle w:val="Heading3"/>
      </w:pPr>
      <w:bookmarkStart w:id="77" w:name="_Toc461111421"/>
      <w:bookmarkStart w:id="78" w:name="_Toc461800512"/>
      <w:bookmarkStart w:id="79" w:name="_Toc467489688"/>
      <w:r>
        <w:t>Acceptance Criteria</w:t>
      </w:r>
      <w:bookmarkEnd w:id="77"/>
      <w:bookmarkEnd w:id="78"/>
      <w:bookmarkEnd w:id="79"/>
    </w:p>
    <w:tbl>
      <w:tblPr>
        <w:tblStyle w:val="TableGrid"/>
        <w:tblW w:w="9413" w:type="dxa"/>
        <w:tblInd w:w="-5" w:type="dxa"/>
        <w:tblLook w:val="04A0" w:firstRow="1" w:lastRow="0" w:firstColumn="1" w:lastColumn="0" w:noHBand="0" w:noVBand="1"/>
      </w:tblPr>
      <w:tblGrid>
        <w:gridCol w:w="1710"/>
        <w:gridCol w:w="7703"/>
      </w:tblGrid>
      <w:tr w:rsidR="00E5591D" w14:paraId="2CCA49DD" w14:textId="77777777" w:rsidTr="005B435D">
        <w:trPr>
          <w:trHeight w:val="468"/>
        </w:trPr>
        <w:tc>
          <w:tcPr>
            <w:tcW w:w="1710" w:type="dxa"/>
          </w:tcPr>
          <w:p w14:paraId="2591966D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703" w:type="dxa"/>
          </w:tcPr>
          <w:p w14:paraId="5D44A066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591D" w14:paraId="4BDB94EE" w14:textId="77777777" w:rsidTr="005B435D">
        <w:trPr>
          <w:trHeight w:val="482"/>
        </w:trPr>
        <w:tc>
          <w:tcPr>
            <w:tcW w:w="1710" w:type="dxa"/>
          </w:tcPr>
          <w:p w14:paraId="678070D5" w14:textId="77777777" w:rsidR="00E5591D" w:rsidRDefault="00E5591D" w:rsidP="005B435D">
            <w:r>
              <w:t>1</w:t>
            </w:r>
          </w:p>
        </w:tc>
        <w:tc>
          <w:tcPr>
            <w:tcW w:w="7703" w:type="dxa"/>
          </w:tcPr>
          <w:p w14:paraId="45759B82" w14:textId="6C382AD2" w:rsidR="00E5591D" w:rsidRPr="008115FC" w:rsidRDefault="00E5591D" w:rsidP="005B435D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 xml:space="preserve">Admin can </w:t>
            </w:r>
            <w:r w:rsidR="00CC1685">
              <w:t xml:space="preserve">create </w:t>
            </w:r>
            <w:r>
              <w:t>multiple derived fields for each field</w:t>
            </w:r>
          </w:p>
        </w:tc>
      </w:tr>
      <w:tr w:rsidR="00E5591D" w14:paraId="55706EF9" w14:textId="77777777" w:rsidTr="005B435D">
        <w:trPr>
          <w:trHeight w:val="468"/>
        </w:trPr>
        <w:tc>
          <w:tcPr>
            <w:tcW w:w="1710" w:type="dxa"/>
          </w:tcPr>
          <w:p w14:paraId="41ED4BF9" w14:textId="77777777" w:rsidR="00E5591D" w:rsidRDefault="00E5591D" w:rsidP="005B435D">
            <w:r>
              <w:t>2</w:t>
            </w:r>
          </w:p>
        </w:tc>
        <w:tc>
          <w:tcPr>
            <w:tcW w:w="7703" w:type="dxa"/>
          </w:tcPr>
          <w:p w14:paraId="47885D4F" w14:textId="094A9198" w:rsidR="00E5591D" w:rsidRPr="00286CCF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ased on the input</w:t>
            </w:r>
            <w:r w:rsidR="00CC1685">
              <w:rPr>
                <w:rFonts w:ascii="Calibri" w:hAnsi="Calibri"/>
                <w:color w:val="000000"/>
              </w:rPr>
              <w:t xml:space="preserve"> selection, derivate fields are</w:t>
            </w:r>
            <w:r>
              <w:rPr>
                <w:rFonts w:ascii="Calibri" w:hAnsi="Calibri"/>
                <w:color w:val="000000"/>
              </w:rPr>
              <w:t xml:space="preserve"> display </w:t>
            </w:r>
            <w:r w:rsidR="00CC1685">
              <w:rPr>
                <w:rFonts w:ascii="Calibri" w:hAnsi="Calibri"/>
                <w:color w:val="000000"/>
              </w:rPr>
              <w:t xml:space="preserve">and calculated field is executed </w:t>
            </w:r>
            <w:r w:rsidR="00E7527C">
              <w:rPr>
                <w:rFonts w:ascii="Calibri" w:hAnsi="Calibri"/>
                <w:color w:val="000000"/>
              </w:rPr>
              <w:t>if created</w:t>
            </w:r>
          </w:p>
        </w:tc>
      </w:tr>
      <w:tr w:rsidR="00E5591D" w14:paraId="34093EB5" w14:textId="77777777" w:rsidTr="005B435D">
        <w:trPr>
          <w:trHeight w:val="468"/>
        </w:trPr>
        <w:tc>
          <w:tcPr>
            <w:tcW w:w="1710" w:type="dxa"/>
          </w:tcPr>
          <w:p w14:paraId="555E270A" w14:textId="77777777" w:rsidR="00E5591D" w:rsidRDefault="00E5591D" w:rsidP="005B435D">
            <w:r>
              <w:lastRenderedPageBreak/>
              <w:t>3</w:t>
            </w:r>
          </w:p>
        </w:tc>
        <w:tc>
          <w:tcPr>
            <w:tcW w:w="7703" w:type="dxa"/>
          </w:tcPr>
          <w:p w14:paraId="180C89A5" w14:textId="02E9F775" w:rsidR="00E5591D" w:rsidRDefault="00CC1685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min can create Derivate</w:t>
            </w:r>
            <w:r w:rsidR="00E5591D">
              <w:rPr>
                <w:rFonts w:ascii="Calibri" w:hAnsi="Calibri"/>
                <w:color w:val="000000"/>
              </w:rPr>
              <w:t xml:space="preserve"> fields for Radio button, </w:t>
            </w:r>
            <w:r>
              <w:rPr>
                <w:rFonts w:ascii="Calibri" w:hAnsi="Calibri"/>
                <w:color w:val="000000"/>
              </w:rPr>
              <w:t>drop down, c</w:t>
            </w:r>
            <w:r w:rsidR="00E5591D">
              <w:rPr>
                <w:rFonts w:ascii="Calibri" w:hAnsi="Calibri"/>
                <w:color w:val="000000"/>
              </w:rPr>
              <w:t>heck box fields</w:t>
            </w:r>
          </w:p>
        </w:tc>
      </w:tr>
    </w:tbl>
    <w:p w14:paraId="61B76F55" w14:textId="77777777" w:rsidR="00E5591D" w:rsidRDefault="00E5591D" w:rsidP="00E5591D">
      <w:pPr>
        <w:pStyle w:val="Heading2"/>
      </w:pPr>
    </w:p>
    <w:p w14:paraId="5536F7F4" w14:textId="77777777" w:rsidR="00E5591D" w:rsidRPr="009E59D5" w:rsidRDefault="00E5591D" w:rsidP="00E5591D"/>
    <w:p w14:paraId="38D330F2" w14:textId="26E255FA" w:rsidR="00E5591D" w:rsidRDefault="00E5591D" w:rsidP="00E5591D">
      <w:pPr>
        <w:pStyle w:val="Heading2"/>
      </w:pPr>
      <w:bookmarkStart w:id="80" w:name="_Toc461111422"/>
      <w:bookmarkStart w:id="81" w:name="_Toc461800513"/>
      <w:bookmarkStart w:id="82" w:name="_Toc467489689"/>
      <w:bookmarkStart w:id="83" w:name="_Hlk494192793"/>
      <w:r>
        <w:t>User Story – 2</w:t>
      </w:r>
      <w:bookmarkEnd w:id="80"/>
      <w:bookmarkEnd w:id="81"/>
      <w:r w:rsidR="00EF2950">
        <w:t>4</w:t>
      </w:r>
      <w:bookmarkEnd w:id="82"/>
    </w:p>
    <w:p w14:paraId="19097D92" w14:textId="383EE1DD" w:rsidR="00E5591D" w:rsidRPr="00854CCE" w:rsidRDefault="00E7527C" w:rsidP="00E5591D">
      <w:r>
        <w:t>As a department admin, I want create Calculated</w:t>
      </w:r>
      <w:r w:rsidR="00E5591D">
        <w:t xml:space="preserve"> </w:t>
      </w:r>
      <w:r>
        <w:t>formulae with</w:t>
      </w:r>
      <w:r w:rsidR="00E5591D">
        <w:t xml:space="preserve"> input fields</w:t>
      </w:r>
    </w:p>
    <w:p w14:paraId="1C2312B9" w14:textId="77777777" w:rsidR="00E5591D" w:rsidRPr="00DE5635" w:rsidRDefault="00E5591D" w:rsidP="00E5591D">
      <w:pPr>
        <w:pStyle w:val="Heading3"/>
      </w:pPr>
      <w:bookmarkStart w:id="84" w:name="_Toc461111423"/>
      <w:bookmarkStart w:id="85" w:name="_Toc461800514"/>
      <w:bookmarkStart w:id="86" w:name="_Toc467489690"/>
      <w:r>
        <w:t>Use Case</w:t>
      </w:r>
      <w:bookmarkEnd w:id="84"/>
      <w:bookmarkEnd w:id="85"/>
      <w:bookmarkEnd w:id="8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5591D" w14:paraId="0213F891" w14:textId="77777777" w:rsidTr="005B435D">
        <w:tc>
          <w:tcPr>
            <w:tcW w:w="1728" w:type="dxa"/>
          </w:tcPr>
          <w:p w14:paraId="0891FE08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3CB1C92" w14:textId="3AAFB53D" w:rsidR="00E5591D" w:rsidRDefault="00EF2950" w:rsidP="005B435D">
            <w:r>
              <w:t>UC-MM-F_P-24</w:t>
            </w:r>
          </w:p>
        </w:tc>
      </w:tr>
      <w:tr w:rsidR="00E5591D" w14:paraId="4EBD8CDA" w14:textId="77777777" w:rsidTr="005B435D">
        <w:tc>
          <w:tcPr>
            <w:tcW w:w="1728" w:type="dxa"/>
          </w:tcPr>
          <w:p w14:paraId="533378E3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78B18EBB" w14:textId="3C9F0BE7" w:rsidR="00E5591D" w:rsidRDefault="00E7527C" w:rsidP="005B435D">
            <w:r>
              <w:t>Create calculated formulae</w:t>
            </w:r>
          </w:p>
        </w:tc>
      </w:tr>
      <w:tr w:rsidR="00E5591D" w14:paraId="242C20D0" w14:textId="77777777" w:rsidTr="005B435D">
        <w:trPr>
          <w:trHeight w:val="467"/>
        </w:trPr>
        <w:tc>
          <w:tcPr>
            <w:tcW w:w="1728" w:type="dxa"/>
          </w:tcPr>
          <w:p w14:paraId="58D156D8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1FD7987" w14:textId="41906453" w:rsidR="00E5591D" w:rsidRDefault="00E7527C" w:rsidP="005B435D">
            <w:r>
              <w:t>Admin can create the calculated field by using calculation widget</w:t>
            </w:r>
          </w:p>
        </w:tc>
      </w:tr>
      <w:tr w:rsidR="00E5591D" w14:paraId="0F8644F4" w14:textId="77777777" w:rsidTr="005B435D">
        <w:trPr>
          <w:trHeight w:val="467"/>
        </w:trPr>
        <w:tc>
          <w:tcPr>
            <w:tcW w:w="1728" w:type="dxa"/>
          </w:tcPr>
          <w:p w14:paraId="4BF38D46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597F9BBB" w14:textId="0456AB3B" w:rsidR="00E5591D" w:rsidRDefault="00E7527C" w:rsidP="005B435D">
            <w:r>
              <w:t>Department a</w:t>
            </w:r>
            <w:r w:rsidR="00E5591D">
              <w:t>dmin</w:t>
            </w:r>
          </w:p>
        </w:tc>
      </w:tr>
      <w:tr w:rsidR="00E5591D" w14:paraId="1DC5917D" w14:textId="77777777" w:rsidTr="005B435D">
        <w:trPr>
          <w:trHeight w:val="530"/>
        </w:trPr>
        <w:tc>
          <w:tcPr>
            <w:tcW w:w="1728" w:type="dxa"/>
          </w:tcPr>
          <w:p w14:paraId="2D100D53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5BDBE3F8" w14:textId="739FDAB1" w:rsidR="00E5591D" w:rsidRDefault="00E7527C" w:rsidP="005B435D">
            <w:r>
              <w:t>Admin should create new form or edit the existing form</w:t>
            </w:r>
          </w:p>
        </w:tc>
      </w:tr>
      <w:tr w:rsidR="00E5591D" w14:paraId="1ACAA74E" w14:textId="77777777" w:rsidTr="005B435D">
        <w:tc>
          <w:tcPr>
            <w:tcW w:w="1728" w:type="dxa"/>
          </w:tcPr>
          <w:p w14:paraId="3F6B2D92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0DC0069F" w14:textId="77777777" w:rsidR="00E5591D" w:rsidRDefault="00E5591D" w:rsidP="005B435D"/>
        </w:tc>
      </w:tr>
      <w:tr w:rsidR="00E5591D" w14:paraId="088E57C6" w14:textId="77777777" w:rsidTr="005B435D">
        <w:tc>
          <w:tcPr>
            <w:tcW w:w="1728" w:type="dxa"/>
          </w:tcPr>
          <w:p w14:paraId="6B810EE2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36F1751" w14:textId="21F37771" w:rsidR="00E7527C" w:rsidRDefault="00E7527C" w:rsidP="005B435D">
            <w:r>
              <w:t>1.Select the calculation widget</w:t>
            </w:r>
          </w:p>
          <w:p w14:paraId="5124F31B" w14:textId="04D661C7" w:rsidR="00E5591D" w:rsidRDefault="00E7527C" w:rsidP="005B435D">
            <w:r>
              <w:t>2.Create calculated formulae with different input field types</w:t>
            </w:r>
          </w:p>
          <w:p w14:paraId="118F2828" w14:textId="3B3D99EF" w:rsidR="00E5591D" w:rsidRDefault="00E5591D" w:rsidP="005B435D">
            <w:r>
              <w:t>2.</w:t>
            </w:r>
            <w:r w:rsidR="00E7527C">
              <w:t>Can also create calculated formulae with Radio button, drop down, c</w:t>
            </w:r>
            <w:r>
              <w:t>heck box, Date fields etc.</w:t>
            </w:r>
          </w:p>
          <w:p w14:paraId="3C0435BD" w14:textId="77777777" w:rsidR="00E5591D" w:rsidRPr="00126B80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E5591D" w14:paraId="4A8E844C" w14:textId="77777777" w:rsidTr="005B435D">
        <w:tc>
          <w:tcPr>
            <w:tcW w:w="1728" w:type="dxa"/>
          </w:tcPr>
          <w:p w14:paraId="57C9FEAD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B3C1214" w14:textId="77777777" w:rsidR="00E5591D" w:rsidRDefault="00E5591D" w:rsidP="005B435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591D" w14:paraId="0D3EE0BD" w14:textId="77777777" w:rsidTr="005B435D">
        <w:tc>
          <w:tcPr>
            <w:tcW w:w="1728" w:type="dxa"/>
          </w:tcPr>
          <w:p w14:paraId="58763B56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ACF4961" w14:textId="77777777" w:rsidR="00E5591D" w:rsidRDefault="00E5591D" w:rsidP="005B435D">
            <w:r>
              <w:t>High</w:t>
            </w:r>
          </w:p>
        </w:tc>
      </w:tr>
    </w:tbl>
    <w:p w14:paraId="4040659D" w14:textId="77777777" w:rsidR="00E5591D" w:rsidRDefault="00E5591D" w:rsidP="00E5591D"/>
    <w:p w14:paraId="0186FF4C" w14:textId="77777777" w:rsidR="00E5591D" w:rsidRDefault="00E5591D" w:rsidP="00E5591D">
      <w:pPr>
        <w:pStyle w:val="Heading3"/>
      </w:pPr>
      <w:bookmarkStart w:id="87" w:name="_Toc461111424"/>
      <w:bookmarkStart w:id="88" w:name="_Toc461800515"/>
      <w:bookmarkStart w:id="89" w:name="_Toc467489691"/>
      <w:r>
        <w:t>Acceptance Criteria</w:t>
      </w:r>
      <w:bookmarkEnd w:id="87"/>
      <w:bookmarkEnd w:id="88"/>
      <w:bookmarkEnd w:id="8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E5591D" w14:paraId="6D79EE30" w14:textId="77777777" w:rsidTr="005B435D">
        <w:tc>
          <w:tcPr>
            <w:tcW w:w="1260" w:type="dxa"/>
          </w:tcPr>
          <w:p w14:paraId="32FCB01F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22FD60DE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591D" w14:paraId="37D62E02" w14:textId="77777777" w:rsidTr="005B435D">
        <w:tc>
          <w:tcPr>
            <w:tcW w:w="1260" w:type="dxa"/>
          </w:tcPr>
          <w:p w14:paraId="6036E1C6" w14:textId="42EBCE3F" w:rsidR="00E5591D" w:rsidRDefault="0097065E" w:rsidP="005B435D">
            <w:r>
              <w:t>1</w:t>
            </w:r>
          </w:p>
        </w:tc>
        <w:tc>
          <w:tcPr>
            <w:tcW w:w="8095" w:type="dxa"/>
          </w:tcPr>
          <w:p w14:paraId="348044A5" w14:textId="4E2A3D9A" w:rsidR="00E5591D" w:rsidRDefault="00E5591D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Admin can create different type</w:t>
            </w:r>
            <w:r w:rsidR="0097065E">
              <w:rPr>
                <w:rFonts w:ascii="Calibri" w:eastAsia="Times New Roman" w:hAnsi="Calibri" w:cs="Arial"/>
                <w:color w:val="333333"/>
              </w:rPr>
              <w:t>s</w:t>
            </w:r>
            <w:r>
              <w:rPr>
                <w:rFonts w:ascii="Calibri" w:eastAsia="Times New Roman" w:hAnsi="Calibri" w:cs="Arial"/>
                <w:color w:val="333333"/>
              </w:rPr>
              <w:t xml:space="preserve"> of formulas </w:t>
            </w:r>
            <w:r w:rsidR="0097065E">
              <w:rPr>
                <w:rFonts w:ascii="Calibri" w:eastAsia="Times New Roman" w:hAnsi="Calibri" w:cs="Arial"/>
                <w:color w:val="333333"/>
              </w:rPr>
              <w:t xml:space="preserve">using </w:t>
            </w:r>
            <w:r>
              <w:rPr>
                <w:rFonts w:ascii="Calibri" w:eastAsia="Times New Roman" w:hAnsi="Calibri" w:cs="Arial"/>
                <w:color w:val="333333"/>
              </w:rPr>
              <w:t>calculation widget</w:t>
            </w:r>
          </w:p>
        </w:tc>
      </w:tr>
      <w:tr w:rsidR="00E5591D" w14:paraId="70BD1CC1" w14:textId="77777777" w:rsidTr="005B435D">
        <w:tc>
          <w:tcPr>
            <w:tcW w:w="1260" w:type="dxa"/>
          </w:tcPr>
          <w:p w14:paraId="2EAFC1D1" w14:textId="15AAC814" w:rsidR="00E5591D" w:rsidRDefault="0097065E" w:rsidP="005B435D">
            <w:r>
              <w:t>2</w:t>
            </w:r>
          </w:p>
        </w:tc>
        <w:tc>
          <w:tcPr>
            <w:tcW w:w="8095" w:type="dxa"/>
          </w:tcPr>
          <w:p w14:paraId="27AB4685" w14:textId="2DE2BC5C" w:rsidR="00E5591D" w:rsidRDefault="0097065E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Admin can’</w:t>
            </w:r>
            <w:r w:rsidR="00E5591D">
              <w:rPr>
                <w:rFonts w:ascii="Calibri" w:eastAsia="Times New Roman" w:hAnsi="Calibri" w:cs="Arial"/>
                <w:color w:val="333333"/>
              </w:rPr>
              <w:t>t dele</w:t>
            </w:r>
            <w:r>
              <w:rPr>
                <w:rFonts w:ascii="Calibri" w:eastAsia="Times New Roman" w:hAnsi="Calibri" w:cs="Arial"/>
                <w:color w:val="333333"/>
              </w:rPr>
              <w:t xml:space="preserve">te the </w:t>
            </w:r>
            <w:r w:rsidR="00E5591D">
              <w:rPr>
                <w:rFonts w:ascii="Calibri" w:eastAsia="Times New Roman" w:hAnsi="Calibri" w:cs="Arial"/>
                <w:color w:val="333333"/>
              </w:rPr>
              <w:t>field which is used in calculated formula</w:t>
            </w:r>
          </w:p>
        </w:tc>
      </w:tr>
      <w:tr w:rsidR="0097065E" w14:paraId="3E9D67AA" w14:textId="77777777" w:rsidTr="005B435D">
        <w:tc>
          <w:tcPr>
            <w:tcW w:w="1260" w:type="dxa"/>
          </w:tcPr>
          <w:p w14:paraId="3A4F8A40" w14:textId="7C06361C" w:rsidR="0097065E" w:rsidRDefault="0097065E" w:rsidP="005B435D">
            <w:r>
              <w:lastRenderedPageBreak/>
              <w:t>3</w:t>
            </w:r>
          </w:p>
        </w:tc>
        <w:tc>
          <w:tcPr>
            <w:tcW w:w="8095" w:type="dxa"/>
          </w:tcPr>
          <w:p w14:paraId="1877950A" w14:textId="580EDF2A" w:rsidR="0097065E" w:rsidRDefault="0097065E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If admin want to delete the field, first remove in formulae and then delete</w:t>
            </w:r>
          </w:p>
        </w:tc>
      </w:tr>
      <w:tr w:rsidR="0097065E" w14:paraId="683C6756" w14:textId="77777777" w:rsidTr="005B435D">
        <w:tc>
          <w:tcPr>
            <w:tcW w:w="1260" w:type="dxa"/>
          </w:tcPr>
          <w:p w14:paraId="39207E36" w14:textId="11AD04FA" w:rsidR="0097065E" w:rsidRDefault="0097065E" w:rsidP="005B435D">
            <w:r>
              <w:t>4</w:t>
            </w:r>
          </w:p>
        </w:tc>
        <w:tc>
          <w:tcPr>
            <w:tcW w:w="8095" w:type="dxa"/>
          </w:tcPr>
          <w:p w14:paraId="2E96BF7A" w14:textId="33C98CDA" w:rsidR="0097065E" w:rsidRDefault="0097065E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Admin can also create the formulae based on the derivate fields</w:t>
            </w:r>
          </w:p>
        </w:tc>
      </w:tr>
      <w:tr w:rsidR="0097065E" w14:paraId="6762C5D8" w14:textId="77777777" w:rsidTr="005B435D">
        <w:tc>
          <w:tcPr>
            <w:tcW w:w="1260" w:type="dxa"/>
          </w:tcPr>
          <w:p w14:paraId="6B182D71" w14:textId="5299DA27" w:rsidR="0097065E" w:rsidRDefault="0097065E" w:rsidP="005B435D">
            <w:r>
              <w:t>5</w:t>
            </w:r>
          </w:p>
        </w:tc>
        <w:tc>
          <w:tcPr>
            <w:tcW w:w="8095" w:type="dxa"/>
          </w:tcPr>
          <w:p w14:paraId="19943FDD" w14:textId="4D0CAAAC" w:rsidR="0097065E" w:rsidRDefault="0097065E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 xml:space="preserve">When formulae updated of same form, </w:t>
            </w:r>
            <w:r w:rsidR="00577ABD">
              <w:rPr>
                <w:rFonts w:ascii="Calibri" w:eastAsia="Times New Roman" w:hAnsi="Calibri" w:cs="Arial"/>
                <w:color w:val="333333"/>
              </w:rPr>
              <w:t xml:space="preserve">in data base </w:t>
            </w:r>
            <w:r>
              <w:rPr>
                <w:rFonts w:ascii="Calibri" w:eastAsia="Times New Roman" w:hAnsi="Calibri" w:cs="Arial"/>
                <w:color w:val="333333"/>
              </w:rPr>
              <w:t>submitted values also updated based on formulae</w:t>
            </w:r>
          </w:p>
        </w:tc>
      </w:tr>
      <w:tr w:rsidR="00AB2B61" w14:paraId="5A7E41CA" w14:textId="77777777" w:rsidTr="005B435D">
        <w:tc>
          <w:tcPr>
            <w:tcW w:w="1260" w:type="dxa"/>
          </w:tcPr>
          <w:p w14:paraId="7B09CF62" w14:textId="79E39A58" w:rsidR="00AB2B61" w:rsidRDefault="00AB2B61" w:rsidP="005B435D">
            <w:r>
              <w:t>6</w:t>
            </w:r>
          </w:p>
        </w:tc>
        <w:tc>
          <w:tcPr>
            <w:tcW w:w="8095" w:type="dxa"/>
          </w:tcPr>
          <w:p w14:paraId="4265E7E6" w14:textId="411DCA5F" w:rsidR="00AB2B61" w:rsidRDefault="00AB2B61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While creating the formulae, user can select the brackets, operands and numbers</w:t>
            </w:r>
          </w:p>
        </w:tc>
      </w:tr>
      <w:tr w:rsidR="00AB2B61" w14:paraId="2746F982" w14:textId="77777777" w:rsidTr="005B435D">
        <w:tc>
          <w:tcPr>
            <w:tcW w:w="1260" w:type="dxa"/>
          </w:tcPr>
          <w:p w14:paraId="64E7CC64" w14:textId="1D623E30" w:rsidR="00AB2B61" w:rsidRDefault="00AB2B61" w:rsidP="005B435D">
            <w:r>
              <w:t>7</w:t>
            </w:r>
          </w:p>
        </w:tc>
        <w:tc>
          <w:tcPr>
            <w:tcW w:w="8095" w:type="dxa"/>
          </w:tcPr>
          <w:p w14:paraId="2B98FDA2" w14:textId="096CAA07" w:rsidR="00AB2B61" w:rsidRDefault="00D56C87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For subtraction and division, user can select only two fields</w:t>
            </w:r>
          </w:p>
        </w:tc>
      </w:tr>
    </w:tbl>
    <w:p w14:paraId="1EE583CD" w14:textId="13392F7D" w:rsidR="00E5591D" w:rsidRDefault="00E5591D" w:rsidP="00E5591D">
      <w:pPr>
        <w:pStyle w:val="Heading2"/>
      </w:pPr>
      <w:bookmarkStart w:id="90" w:name="_Toc461800519"/>
      <w:bookmarkStart w:id="91" w:name="_Toc467489692"/>
      <w:bookmarkEnd w:id="83"/>
      <w:r>
        <w:t xml:space="preserve">User Story – </w:t>
      </w:r>
      <w:bookmarkEnd w:id="90"/>
      <w:r w:rsidR="00BE17E7">
        <w:t>2</w:t>
      </w:r>
      <w:r w:rsidR="00EF2950">
        <w:t>5</w:t>
      </w:r>
      <w:bookmarkEnd w:id="91"/>
    </w:p>
    <w:p w14:paraId="65FE1ED2" w14:textId="43628B67" w:rsidR="00E5591D" w:rsidRPr="00A157AB" w:rsidRDefault="000F177D" w:rsidP="00E5591D">
      <w:r>
        <w:t>As a department admin, I want</w:t>
      </w:r>
      <w:r w:rsidR="00CE454F">
        <w:t xml:space="preserve"> to</w:t>
      </w:r>
      <w:bookmarkStart w:id="92" w:name="_GoBack"/>
      <w:bookmarkEnd w:id="92"/>
      <w:r>
        <w:t xml:space="preserve"> e</w:t>
      </w:r>
      <w:r w:rsidR="00E5591D">
        <w:t>dit and update the task</w:t>
      </w:r>
    </w:p>
    <w:p w14:paraId="60F145D7" w14:textId="77777777" w:rsidR="00E5591D" w:rsidRPr="00DE5635" w:rsidRDefault="00E5591D" w:rsidP="00E5591D">
      <w:pPr>
        <w:pStyle w:val="Heading3"/>
      </w:pPr>
      <w:bookmarkStart w:id="93" w:name="_Toc461800520"/>
      <w:bookmarkStart w:id="94" w:name="_Toc467489693"/>
      <w:r>
        <w:t>Use Case</w:t>
      </w:r>
      <w:bookmarkEnd w:id="93"/>
      <w:bookmarkEnd w:id="9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5591D" w14:paraId="597D715A" w14:textId="77777777" w:rsidTr="005B435D">
        <w:tc>
          <w:tcPr>
            <w:tcW w:w="1728" w:type="dxa"/>
          </w:tcPr>
          <w:p w14:paraId="231123FF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39EADC6" w14:textId="509E1543" w:rsidR="00E5591D" w:rsidRDefault="00EF2950" w:rsidP="005B435D">
            <w:r>
              <w:t>UC-MM-F-25</w:t>
            </w:r>
          </w:p>
        </w:tc>
      </w:tr>
      <w:tr w:rsidR="00E5591D" w14:paraId="11F6AFBD" w14:textId="77777777" w:rsidTr="005B435D">
        <w:tc>
          <w:tcPr>
            <w:tcW w:w="1728" w:type="dxa"/>
          </w:tcPr>
          <w:p w14:paraId="3C725D2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0A6CFB70" w14:textId="77777777" w:rsidR="00E5591D" w:rsidRDefault="00E5591D" w:rsidP="005B435D">
            <w:r>
              <w:t>Edit task</w:t>
            </w:r>
          </w:p>
        </w:tc>
      </w:tr>
      <w:tr w:rsidR="00E5591D" w14:paraId="3A847FCA" w14:textId="77777777" w:rsidTr="005B435D">
        <w:tc>
          <w:tcPr>
            <w:tcW w:w="1728" w:type="dxa"/>
          </w:tcPr>
          <w:p w14:paraId="3FC0940B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59FC2E2E" w14:textId="3C01DAA5" w:rsidR="00E5591D" w:rsidRDefault="000F177D" w:rsidP="005B435D">
            <w:pPr>
              <w:spacing w:before="0" w:after="0" w:line="240" w:lineRule="auto"/>
              <w:jc w:val="left"/>
            </w:pPr>
            <w:r>
              <w:t>Department</w:t>
            </w:r>
            <w:r w:rsidR="00E5591D">
              <w:t xml:space="preserve"> admin can edit the assigned task</w:t>
            </w:r>
          </w:p>
        </w:tc>
      </w:tr>
      <w:tr w:rsidR="00E5591D" w14:paraId="10BFA8C6" w14:textId="77777777" w:rsidTr="005B435D">
        <w:tc>
          <w:tcPr>
            <w:tcW w:w="1728" w:type="dxa"/>
          </w:tcPr>
          <w:p w14:paraId="08274380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555342E" w14:textId="6D613FBE" w:rsidR="00E5591D" w:rsidRDefault="000F177D" w:rsidP="005B435D">
            <w:pPr>
              <w:spacing w:before="0" w:after="0" w:line="240" w:lineRule="auto"/>
              <w:jc w:val="left"/>
            </w:pPr>
            <w:r>
              <w:t>Department</w:t>
            </w:r>
            <w:r w:rsidR="00E5591D">
              <w:t xml:space="preserve"> admin</w:t>
            </w:r>
          </w:p>
        </w:tc>
      </w:tr>
      <w:tr w:rsidR="00E5591D" w14:paraId="08DE9130" w14:textId="77777777" w:rsidTr="005B435D">
        <w:tc>
          <w:tcPr>
            <w:tcW w:w="1728" w:type="dxa"/>
          </w:tcPr>
          <w:p w14:paraId="23BA622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0549B82" w14:textId="77777777" w:rsidR="00E5591D" w:rsidRDefault="00E5591D" w:rsidP="005B435D">
            <w:r>
              <w:t>Admin should have at least one assigned task for edit</w:t>
            </w:r>
          </w:p>
        </w:tc>
      </w:tr>
      <w:tr w:rsidR="00E5591D" w14:paraId="3997C4D6" w14:textId="77777777" w:rsidTr="005B435D">
        <w:tc>
          <w:tcPr>
            <w:tcW w:w="1728" w:type="dxa"/>
          </w:tcPr>
          <w:p w14:paraId="5D749270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C22AEC6" w14:textId="77777777" w:rsidR="00E5591D" w:rsidRDefault="00E5591D" w:rsidP="005B435D"/>
        </w:tc>
      </w:tr>
      <w:tr w:rsidR="00E5591D" w14:paraId="503D1B69" w14:textId="77777777" w:rsidTr="005B435D">
        <w:trPr>
          <w:trHeight w:val="1745"/>
        </w:trPr>
        <w:tc>
          <w:tcPr>
            <w:tcW w:w="1728" w:type="dxa"/>
          </w:tcPr>
          <w:p w14:paraId="0E671698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3DA7852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Admin can create the task by enter the fields like Task name, Task description, select users, select forms and Due date</w:t>
            </w:r>
          </w:p>
          <w:p w14:paraId="0F46B6FC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Admin can edit and update the task </w:t>
            </w:r>
          </w:p>
          <w:p w14:paraId="26E6A92E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Admin can extend the due date</w:t>
            </w:r>
          </w:p>
          <w:p w14:paraId="79F5160F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Admin can attach the input file if needed (Pre-populated data)</w:t>
            </w:r>
          </w:p>
          <w:p w14:paraId="4A5C412C" w14:textId="77777777" w:rsidR="00E5591D" w:rsidRPr="00126B80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Admin can assign multiple forms to multiple users</w:t>
            </w:r>
          </w:p>
        </w:tc>
      </w:tr>
      <w:tr w:rsidR="00E5591D" w14:paraId="60F0FFC9" w14:textId="77777777" w:rsidTr="005B435D">
        <w:tc>
          <w:tcPr>
            <w:tcW w:w="1728" w:type="dxa"/>
          </w:tcPr>
          <w:p w14:paraId="53517099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659752C" w14:textId="77777777" w:rsidR="00E5591D" w:rsidRDefault="00E5591D" w:rsidP="005B435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591D" w14:paraId="3B1204CD" w14:textId="77777777" w:rsidTr="005B435D">
        <w:tc>
          <w:tcPr>
            <w:tcW w:w="1728" w:type="dxa"/>
          </w:tcPr>
          <w:p w14:paraId="1891A3F4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264B8AA1" w14:textId="77777777" w:rsidR="00E5591D" w:rsidRDefault="00E5591D" w:rsidP="005B435D"/>
        </w:tc>
      </w:tr>
    </w:tbl>
    <w:p w14:paraId="3D4EFCCC" w14:textId="77777777" w:rsidR="00E5591D" w:rsidRDefault="00E5591D" w:rsidP="00E5591D"/>
    <w:p w14:paraId="1A44ED29" w14:textId="77777777" w:rsidR="00E5591D" w:rsidRDefault="00E5591D" w:rsidP="00E5591D"/>
    <w:p w14:paraId="614B0992" w14:textId="77777777" w:rsidR="00E5591D" w:rsidRDefault="00E5591D" w:rsidP="00E5591D">
      <w:pPr>
        <w:pStyle w:val="Heading3"/>
      </w:pPr>
      <w:bookmarkStart w:id="95" w:name="_Toc461800521"/>
      <w:bookmarkStart w:id="96" w:name="_Toc467489694"/>
      <w:r>
        <w:lastRenderedPageBreak/>
        <w:t>Acceptance Criteria</w:t>
      </w:r>
      <w:bookmarkEnd w:id="95"/>
      <w:bookmarkEnd w:id="96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E5591D" w14:paraId="57CC5BF3" w14:textId="77777777" w:rsidTr="005B435D">
        <w:trPr>
          <w:trHeight w:val="467"/>
        </w:trPr>
        <w:tc>
          <w:tcPr>
            <w:tcW w:w="1731" w:type="dxa"/>
          </w:tcPr>
          <w:p w14:paraId="16BB116A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2197CE26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591D" w14:paraId="75CB3C69" w14:textId="77777777" w:rsidTr="005B435D">
        <w:trPr>
          <w:trHeight w:val="395"/>
        </w:trPr>
        <w:tc>
          <w:tcPr>
            <w:tcW w:w="1731" w:type="dxa"/>
          </w:tcPr>
          <w:p w14:paraId="55F05271" w14:textId="77777777" w:rsidR="00E5591D" w:rsidRPr="0061491C" w:rsidRDefault="00E5591D" w:rsidP="005B435D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7F9798BB" w14:textId="77777777" w:rsidR="00E5591D" w:rsidRPr="0042789A" w:rsidRDefault="00E5591D" w:rsidP="005B435D">
            <w:r>
              <w:t>Admin can view the assigned tasks and can edit the task except task name and form</w:t>
            </w:r>
          </w:p>
        </w:tc>
      </w:tr>
      <w:tr w:rsidR="00E5591D" w14:paraId="7AB1757D" w14:textId="77777777" w:rsidTr="005B435D">
        <w:trPr>
          <w:trHeight w:val="395"/>
        </w:trPr>
        <w:tc>
          <w:tcPr>
            <w:tcW w:w="1731" w:type="dxa"/>
          </w:tcPr>
          <w:p w14:paraId="10D9795D" w14:textId="77777777" w:rsidR="00E5591D" w:rsidRDefault="00E5591D" w:rsidP="005B435D">
            <w:r>
              <w:t>2</w:t>
            </w:r>
          </w:p>
        </w:tc>
        <w:tc>
          <w:tcPr>
            <w:tcW w:w="7696" w:type="dxa"/>
          </w:tcPr>
          <w:p w14:paraId="0211A9F3" w14:textId="77777777" w:rsidR="00E5591D" w:rsidRDefault="00E5591D" w:rsidP="005B435D">
            <w:r>
              <w:t>Admin can delete the assigned task and can create new task</w:t>
            </w:r>
          </w:p>
        </w:tc>
      </w:tr>
      <w:tr w:rsidR="00E5591D" w14:paraId="768D95C6" w14:textId="77777777" w:rsidTr="005B435D">
        <w:trPr>
          <w:trHeight w:val="395"/>
        </w:trPr>
        <w:tc>
          <w:tcPr>
            <w:tcW w:w="1731" w:type="dxa"/>
          </w:tcPr>
          <w:p w14:paraId="04F52EAF" w14:textId="77777777" w:rsidR="00E5591D" w:rsidRDefault="00E5591D" w:rsidP="005B435D">
            <w:r>
              <w:t>3</w:t>
            </w:r>
          </w:p>
        </w:tc>
        <w:tc>
          <w:tcPr>
            <w:tcW w:w="7696" w:type="dxa"/>
          </w:tcPr>
          <w:p w14:paraId="4D0C93C4" w14:textId="77777777" w:rsidR="00E5591D" w:rsidRDefault="00E5591D" w:rsidP="005B435D">
            <w:r>
              <w:t>Admin can able to copy the assigned form but not update the form which is assigned in task</w:t>
            </w:r>
          </w:p>
        </w:tc>
      </w:tr>
      <w:tr w:rsidR="00E5591D" w14:paraId="7536E7E7" w14:textId="77777777" w:rsidTr="005B435D">
        <w:trPr>
          <w:trHeight w:val="395"/>
        </w:trPr>
        <w:tc>
          <w:tcPr>
            <w:tcW w:w="1731" w:type="dxa"/>
          </w:tcPr>
          <w:p w14:paraId="30B7C963" w14:textId="77777777" w:rsidR="00E5591D" w:rsidRDefault="00E5591D" w:rsidP="005B435D">
            <w:r>
              <w:t>4</w:t>
            </w:r>
          </w:p>
        </w:tc>
        <w:tc>
          <w:tcPr>
            <w:tcW w:w="7696" w:type="dxa"/>
          </w:tcPr>
          <w:p w14:paraId="15B5A991" w14:textId="77777777" w:rsidR="00E5591D" w:rsidRDefault="00E5591D" w:rsidP="005B435D">
            <w:r>
              <w:t>Admin can view and can export the submitted records to excel sheet and to mail</w:t>
            </w:r>
          </w:p>
        </w:tc>
      </w:tr>
      <w:tr w:rsidR="00E5591D" w14:paraId="63F07B66" w14:textId="77777777" w:rsidTr="005B435D">
        <w:trPr>
          <w:trHeight w:val="395"/>
        </w:trPr>
        <w:tc>
          <w:tcPr>
            <w:tcW w:w="1731" w:type="dxa"/>
          </w:tcPr>
          <w:p w14:paraId="566B8D04" w14:textId="77777777" w:rsidR="00E5591D" w:rsidRDefault="00E5591D" w:rsidP="005B435D">
            <w:r>
              <w:t>5</w:t>
            </w:r>
          </w:p>
        </w:tc>
        <w:tc>
          <w:tcPr>
            <w:tcW w:w="7696" w:type="dxa"/>
          </w:tcPr>
          <w:p w14:paraId="770DB548" w14:textId="572B6D98" w:rsidR="00E5591D" w:rsidRDefault="000F177D" w:rsidP="005B435D">
            <w:r>
              <w:t>Admin can’</w:t>
            </w:r>
            <w:r w:rsidR="00E5591D">
              <w:t>t delete the assigned form from forms list until delete the task</w:t>
            </w:r>
          </w:p>
        </w:tc>
      </w:tr>
    </w:tbl>
    <w:p w14:paraId="1BBAD5CB" w14:textId="77777777" w:rsidR="00E5591D" w:rsidRDefault="00E5591D" w:rsidP="00E5591D"/>
    <w:p w14:paraId="69A88923" w14:textId="77777777" w:rsidR="00E5591D" w:rsidRDefault="00E5591D" w:rsidP="00E5591D"/>
    <w:p w14:paraId="01A1ECFE" w14:textId="3A91F2C2" w:rsidR="00E5591D" w:rsidRDefault="00E5591D" w:rsidP="00E5591D">
      <w:pPr>
        <w:pStyle w:val="Heading2"/>
      </w:pPr>
      <w:bookmarkStart w:id="97" w:name="_Toc461800522"/>
      <w:bookmarkStart w:id="98" w:name="_Toc467489695"/>
      <w:r>
        <w:t xml:space="preserve">User Story – </w:t>
      </w:r>
      <w:bookmarkEnd w:id="97"/>
      <w:r w:rsidR="00BE17E7">
        <w:t>2</w:t>
      </w:r>
      <w:r w:rsidR="00EF2950">
        <w:t>6</w:t>
      </w:r>
      <w:bookmarkEnd w:id="98"/>
    </w:p>
    <w:p w14:paraId="3C0D879E" w14:textId="2F006AEF" w:rsidR="00E5591D" w:rsidRPr="00A157AB" w:rsidRDefault="000F177D" w:rsidP="00E5591D">
      <w:r>
        <w:t>As a department admin, I want upload p</w:t>
      </w:r>
      <w:r w:rsidR="00E5591D">
        <w:t>er-populat</w:t>
      </w:r>
      <w:r>
        <w:t>ed data sheet in task</w:t>
      </w:r>
    </w:p>
    <w:p w14:paraId="6E188CD7" w14:textId="77777777" w:rsidR="00E5591D" w:rsidRPr="00DE5635" w:rsidRDefault="00E5591D" w:rsidP="00E5591D">
      <w:pPr>
        <w:pStyle w:val="Heading3"/>
      </w:pPr>
      <w:bookmarkStart w:id="99" w:name="_Toc461800523"/>
      <w:bookmarkStart w:id="100" w:name="_Toc467489696"/>
      <w:r>
        <w:t>Use Case</w:t>
      </w:r>
      <w:bookmarkEnd w:id="99"/>
      <w:bookmarkEnd w:id="10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5591D" w14:paraId="0DD05956" w14:textId="77777777" w:rsidTr="005B435D">
        <w:tc>
          <w:tcPr>
            <w:tcW w:w="1728" w:type="dxa"/>
          </w:tcPr>
          <w:p w14:paraId="3EE0149C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35836BEE" w14:textId="1E066C1B" w:rsidR="00E5591D" w:rsidRDefault="00EF2950" w:rsidP="005B435D">
            <w:r>
              <w:t>UC-MM-F-26</w:t>
            </w:r>
          </w:p>
        </w:tc>
      </w:tr>
      <w:tr w:rsidR="00E5591D" w14:paraId="26A4A923" w14:textId="77777777" w:rsidTr="005B435D">
        <w:tc>
          <w:tcPr>
            <w:tcW w:w="1728" w:type="dxa"/>
          </w:tcPr>
          <w:p w14:paraId="0D0003D9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54A059DF" w14:textId="135C1F36" w:rsidR="00E5591D" w:rsidRDefault="000F177D" w:rsidP="005B435D">
            <w:r>
              <w:t>Upload data sheet in</w:t>
            </w:r>
            <w:r w:rsidR="00E5591D">
              <w:t xml:space="preserve"> task </w:t>
            </w:r>
          </w:p>
        </w:tc>
      </w:tr>
      <w:tr w:rsidR="00E5591D" w14:paraId="57147639" w14:textId="77777777" w:rsidTr="005B435D">
        <w:tc>
          <w:tcPr>
            <w:tcW w:w="1728" w:type="dxa"/>
          </w:tcPr>
          <w:p w14:paraId="15F9777D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E69ACBC" w14:textId="07108036" w:rsidR="00E5591D" w:rsidRDefault="000F177D" w:rsidP="005B435D">
            <w:pPr>
              <w:spacing w:before="0" w:after="0" w:line="240" w:lineRule="auto"/>
              <w:jc w:val="left"/>
            </w:pPr>
            <w:r>
              <w:t>Department</w:t>
            </w:r>
            <w:r w:rsidR="00E5591D">
              <w:t xml:space="preserve"> admin can upload data sheet to task</w:t>
            </w:r>
          </w:p>
        </w:tc>
      </w:tr>
      <w:tr w:rsidR="00E5591D" w14:paraId="69B24E0B" w14:textId="77777777" w:rsidTr="005B435D">
        <w:tc>
          <w:tcPr>
            <w:tcW w:w="1728" w:type="dxa"/>
          </w:tcPr>
          <w:p w14:paraId="47083EF3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2263CCBE" w14:textId="73E7B3C0" w:rsidR="00E5591D" w:rsidRDefault="000F177D" w:rsidP="005B435D">
            <w:pPr>
              <w:spacing w:before="0" w:after="0" w:line="240" w:lineRule="auto"/>
              <w:jc w:val="left"/>
            </w:pPr>
            <w:r>
              <w:t>Department</w:t>
            </w:r>
            <w:r w:rsidR="00E5591D">
              <w:t xml:space="preserve"> admin</w:t>
            </w:r>
          </w:p>
        </w:tc>
      </w:tr>
      <w:tr w:rsidR="00E5591D" w14:paraId="64DBD52E" w14:textId="77777777" w:rsidTr="005B435D">
        <w:tc>
          <w:tcPr>
            <w:tcW w:w="1728" w:type="dxa"/>
          </w:tcPr>
          <w:p w14:paraId="7868DE99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6A309548" w14:textId="234C9952" w:rsidR="00E5591D" w:rsidRDefault="00E5591D" w:rsidP="005B435D">
            <w:r>
              <w:t>Admi</w:t>
            </w:r>
            <w:r w:rsidR="000F177D">
              <w:t>n should download the form</w:t>
            </w:r>
            <w:r>
              <w:t xml:space="preserve"> and prepa</w:t>
            </w:r>
            <w:r w:rsidR="000F177D">
              <w:t>re the datasheet</w:t>
            </w:r>
          </w:p>
        </w:tc>
      </w:tr>
      <w:tr w:rsidR="00E5591D" w14:paraId="1AEFF861" w14:textId="77777777" w:rsidTr="005B435D">
        <w:trPr>
          <w:trHeight w:val="530"/>
        </w:trPr>
        <w:tc>
          <w:tcPr>
            <w:tcW w:w="1728" w:type="dxa"/>
          </w:tcPr>
          <w:p w14:paraId="608E205F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477CD479" w14:textId="77777777" w:rsidR="00E5591D" w:rsidRDefault="00E5591D" w:rsidP="005B435D"/>
        </w:tc>
      </w:tr>
      <w:tr w:rsidR="00E5591D" w14:paraId="6782502E" w14:textId="77777777" w:rsidTr="005B435D">
        <w:trPr>
          <w:trHeight w:val="1502"/>
        </w:trPr>
        <w:tc>
          <w:tcPr>
            <w:tcW w:w="1728" w:type="dxa"/>
          </w:tcPr>
          <w:p w14:paraId="03187397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5C170CDE" w14:textId="1CCF3FF5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Admin can create the task by enter the fields like Task name, Task description, </w:t>
            </w:r>
            <w:r w:rsidR="000F177D">
              <w:rPr>
                <w:rFonts w:ascii="Calibri" w:hAnsi="Calibri"/>
                <w:color w:val="000000"/>
              </w:rPr>
              <w:t>select users, select forms and d</w:t>
            </w:r>
            <w:r>
              <w:rPr>
                <w:rFonts w:ascii="Calibri" w:hAnsi="Calibri"/>
                <w:color w:val="000000"/>
              </w:rPr>
              <w:t>ue date</w:t>
            </w:r>
            <w:r w:rsidR="000F177D">
              <w:rPr>
                <w:rFonts w:ascii="Calibri" w:hAnsi="Calibri"/>
                <w:color w:val="000000"/>
              </w:rPr>
              <w:t xml:space="preserve"> etc.,</w:t>
            </w:r>
          </w:p>
          <w:p w14:paraId="7B559682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Admin can upload the pre-populated data sheet to task </w:t>
            </w:r>
          </w:p>
          <w:p w14:paraId="1D7C05B8" w14:textId="6001BD41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Admin can edit the task and extend the due dates</w:t>
            </w:r>
            <w:r w:rsidR="00161DED">
              <w:rPr>
                <w:rFonts w:ascii="Calibri" w:hAnsi="Calibri"/>
                <w:color w:val="000000"/>
              </w:rPr>
              <w:t xml:space="preserve"> but can’t edit the uploaded sheet</w:t>
            </w:r>
          </w:p>
          <w:p w14:paraId="39F42D80" w14:textId="77777777" w:rsidR="00E5591D" w:rsidRPr="00126B80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E5591D" w14:paraId="13365BDE" w14:textId="77777777" w:rsidTr="005B435D">
        <w:tc>
          <w:tcPr>
            <w:tcW w:w="1728" w:type="dxa"/>
          </w:tcPr>
          <w:p w14:paraId="0D4AD5E5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AFC7C39" w14:textId="77777777" w:rsidR="00E5591D" w:rsidRDefault="00E5591D" w:rsidP="005B435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591D" w14:paraId="03485660" w14:textId="77777777" w:rsidTr="005B435D">
        <w:tc>
          <w:tcPr>
            <w:tcW w:w="1728" w:type="dxa"/>
          </w:tcPr>
          <w:p w14:paraId="276F203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Priority:</w:t>
            </w:r>
          </w:p>
        </w:tc>
        <w:tc>
          <w:tcPr>
            <w:tcW w:w="7627" w:type="dxa"/>
          </w:tcPr>
          <w:p w14:paraId="6D341CF8" w14:textId="77777777" w:rsidR="00E5591D" w:rsidRDefault="00E5591D" w:rsidP="005B435D"/>
        </w:tc>
      </w:tr>
    </w:tbl>
    <w:p w14:paraId="09265328" w14:textId="77777777" w:rsidR="00E5591D" w:rsidRDefault="00E5591D" w:rsidP="00E5591D"/>
    <w:p w14:paraId="1E50D471" w14:textId="77777777" w:rsidR="00E5591D" w:rsidRDefault="00E5591D" w:rsidP="00E5591D"/>
    <w:p w14:paraId="1DF2B249" w14:textId="77777777" w:rsidR="00E5591D" w:rsidRDefault="00E5591D" w:rsidP="00E5591D">
      <w:pPr>
        <w:pStyle w:val="Heading3"/>
      </w:pPr>
      <w:bookmarkStart w:id="101" w:name="_Toc461800524"/>
      <w:bookmarkStart w:id="102" w:name="_Toc467489697"/>
      <w:r>
        <w:t>Acceptance Criteria</w:t>
      </w:r>
      <w:bookmarkEnd w:id="101"/>
      <w:bookmarkEnd w:id="102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E5591D" w14:paraId="56756749" w14:textId="77777777" w:rsidTr="005B435D">
        <w:trPr>
          <w:trHeight w:val="467"/>
        </w:trPr>
        <w:tc>
          <w:tcPr>
            <w:tcW w:w="1731" w:type="dxa"/>
          </w:tcPr>
          <w:p w14:paraId="02AE4A71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36A7773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591D" w14:paraId="11349F72" w14:textId="77777777" w:rsidTr="005B435D">
        <w:trPr>
          <w:trHeight w:val="395"/>
        </w:trPr>
        <w:tc>
          <w:tcPr>
            <w:tcW w:w="1731" w:type="dxa"/>
          </w:tcPr>
          <w:p w14:paraId="71082F10" w14:textId="77777777" w:rsidR="00E5591D" w:rsidRDefault="00E5591D" w:rsidP="005B435D">
            <w:r>
              <w:t>1</w:t>
            </w:r>
          </w:p>
        </w:tc>
        <w:tc>
          <w:tcPr>
            <w:tcW w:w="7696" w:type="dxa"/>
          </w:tcPr>
          <w:p w14:paraId="620266F5" w14:textId="577CCD9D" w:rsidR="00E5591D" w:rsidRDefault="000F177D" w:rsidP="005B435D">
            <w:r>
              <w:t>Excel d</w:t>
            </w:r>
            <w:r w:rsidR="00E5591D">
              <w:t>ata sheet should be in JSON format</w:t>
            </w:r>
          </w:p>
        </w:tc>
      </w:tr>
      <w:tr w:rsidR="00E5591D" w14:paraId="6EB79770" w14:textId="77777777" w:rsidTr="005B435D">
        <w:trPr>
          <w:trHeight w:val="395"/>
        </w:trPr>
        <w:tc>
          <w:tcPr>
            <w:tcW w:w="1731" w:type="dxa"/>
          </w:tcPr>
          <w:p w14:paraId="2AD5951C" w14:textId="77777777" w:rsidR="00E5591D" w:rsidRDefault="00E5591D" w:rsidP="005B435D">
            <w:r>
              <w:t>2</w:t>
            </w:r>
          </w:p>
        </w:tc>
        <w:tc>
          <w:tcPr>
            <w:tcW w:w="7696" w:type="dxa"/>
          </w:tcPr>
          <w:p w14:paraId="5EC60B97" w14:textId="77777777" w:rsidR="00E5591D" w:rsidRDefault="00E5591D" w:rsidP="005B435D">
            <w:r>
              <w:t>Admin can delete the assigned task and can create new task</w:t>
            </w:r>
          </w:p>
        </w:tc>
      </w:tr>
      <w:tr w:rsidR="00E5591D" w14:paraId="19E6EC73" w14:textId="77777777" w:rsidTr="005B435D">
        <w:trPr>
          <w:trHeight w:val="395"/>
        </w:trPr>
        <w:tc>
          <w:tcPr>
            <w:tcW w:w="1731" w:type="dxa"/>
          </w:tcPr>
          <w:p w14:paraId="14399FFF" w14:textId="77777777" w:rsidR="00E5591D" w:rsidRDefault="00E5591D" w:rsidP="005B435D">
            <w:r>
              <w:t>3</w:t>
            </w:r>
          </w:p>
        </w:tc>
        <w:tc>
          <w:tcPr>
            <w:tcW w:w="7696" w:type="dxa"/>
          </w:tcPr>
          <w:p w14:paraId="01BBBA4E" w14:textId="77777777" w:rsidR="00E5591D" w:rsidRDefault="00E5591D" w:rsidP="005B435D">
            <w:r>
              <w:t>Admin can view and can export the submitted records to excel sheet, pdf format and can also mail the records</w:t>
            </w:r>
          </w:p>
        </w:tc>
      </w:tr>
      <w:tr w:rsidR="00E5591D" w14:paraId="0959D79E" w14:textId="77777777" w:rsidTr="005B435D">
        <w:trPr>
          <w:trHeight w:val="395"/>
        </w:trPr>
        <w:tc>
          <w:tcPr>
            <w:tcW w:w="1731" w:type="dxa"/>
          </w:tcPr>
          <w:p w14:paraId="4B09AE67" w14:textId="77777777" w:rsidR="00E5591D" w:rsidRDefault="00E5591D" w:rsidP="005B435D">
            <w:r>
              <w:t>4</w:t>
            </w:r>
          </w:p>
        </w:tc>
        <w:tc>
          <w:tcPr>
            <w:tcW w:w="7696" w:type="dxa"/>
          </w:tcPr>
          <w:p w14:paraId="4D747FDB" w14:textId="45B498B4" w:rsidR="00E5591D" w:rsidRDefault="00E5591D" w:rsidP="005B435D">
            <w:r>
              <w:rPr>
                <w:rFonts w:ascii="Calibri" w:hAnsi="Calibri"/>
                <w:color w:val="000000"/>
              </w:rPr>
              <w:t>Admin can assign multiple forms to multiple users</w:t>
            </w:r>
            <w:r w:rsidR="00161DED">
              <w:rPr>
                <w:rFonts w:ascii="Calibri" w:hAnsi="Calibri"/>
                <w:color w:val="000000"/>
              </w:rPr>
              <w:t xml:space="preserve"> </w:t>
            </w:r>
          </w:p>
        </w:tc>
      </w:tr>
    </w:tbl>
    <w:p w14:paraId="56B180D2" w14:textId="77777777" w:rsidR="00E5591D" w:rsidRDefault="00E5591D" w:rsidP="00E5591D"/>
    <w:p w14:paraId="29EA7C89" w14:textId="393972FE" w:rsidR="00E5591D" w:rsidRDefault="00E5591D" w:rsidP="00E5591D"/>
    <w:sectPr w:rsidR="00E5591D" w:rsidSect="004C1AF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E7979" w14:textId="77777777" w:rsidR="00557198" w:rsidRDefault="00557198" w:rsidP="00BF008F">
      <w:pPr>
        <w:spacing w:after="0" w:line="240" w:lineRule="auto"/>
      </w:pPr>
      <w:r>
        <w:separator/>
      </w:r>
    </w:p>
  </w:endnote>
  <w:endnote w:type="continuationSeparator" w:id="0">
    <w:p w14:paraId="7F97BC6E" w14:textId="77777777" w:rsidR="00557198" w:rsidRDefault="00557198" w:rsidP="00BF008F">
      <w:pPr>
        <w:spacing w:after="0" w:line="240" w:lineRule="auto"/>
      </w:pPr>
      <w:r>
        <w:continuationSeparator/>
      </w:r>
    </w:p>
  </w:endnote>
  <w:endnote w:type="continuationNotice" w:id="1">
    <w:p w14:paraId="4A8D82B2" w14:textId="77777777" w:rsidR="00557198" w:rsidRDefault="0055719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305020304"/>
    <w:charset w:val="00"/>
    <w:family w:val="roman"/>
    <w:pitch w:val="variable"/>
    <w:sig w:usb0="00000007" w:usb1="00000000" w:usb2="00000000" w:usb3="00000000" w:csb0="0000001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105020404"/>
    <w:charset w:val="00"/>
    <w:family w:val="modern"/>
    <w:pitch w:val="fixed"/>
    <w:sig w:usb0="00000003" w:usb1="00000000" w:usb2="00000000" w:usb3="00000000" w:csb0="00000001" w:csb1="00000000"/>
  </w:font>
  <w:font w:name="Symbol">
    <w:panose1 w:val="02020603050305020304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16143493"/>
      <w:docPartObj>
        <w:docPartGallery w:val="Page Numbers (Bottom of Page)"/>
        <w:docPartUnique/>
      </w:docPartObj>
    </w:sdtPr>
    <w:sdtEndPr/>
    <w:sdtContent>
      <w:p w14:paraId="597AE530" w14:textId="72C652E9" w:rsidR="00724932" w:rsidRPr="00FF25F0" w:rsidRDefault="00724932" w:rsidP="00354185">
        <w:pPr>
          <w:pStyle w:val="Footer"/>
          <w:jc w:val="right"/>
        </w:pPr>
        <w:r w:rsidRPr="00FF25F0">
          <w:tab/>
          <w:t>MagikMinds Software Services Pvt. Ltd.</w:t>
        </w:r>
        <w:r w:rsidRPr="00FF25F0">
          <w:tab/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454F">
          <w:rPr>
            <w:noProof/>
          </w:rPr>
          <w:t>27</w:t>
        </w:r>
        <w:r>
          <w:rPr>
            <w:noProof/>
          </w:rPr>
          <w:fldChar w:fldCharType="end"/>
        </w:r>
      </w:p>
      <w:p w14:paraId="597AE531" w14:textId="77777777" w:rsidR="00724932" w:rsidRPr="00FF25F0" w:rsidRDefault="00557198" w:rsidP="00354185">
        <w:pPr>
          <w:pStyle w:val="Footer"/>
          <w:jc w:val="center"/>
          <w:rPr>
            <w:sz w:val="20"/>
          </w:rPr>
        </w:pPr>
        <w:hyperlink r:id="rId1" w:history="1">
          <w:r w:rsidR="00724932" w:rsidRPr="00FF25F0">
            <w:rPr>
              <w:rStyle w:val="Hyperlink"/>
            </w:rPr>
            <w:t>www.magikminds.com</w:t>
          </w:r>
        </w:hyperlink>
        <w:r w:rsidR="00724932" w:rsidRPr="00FF25F0">
          <w:t xml:space="preserve"> </w:t>
        </w:r>
      </w:p>
    </w:sdtContent>
  </w:sdt>
  <w:p w14:paraId="597AE532" w14:textId="77777777" w:rsidR="00724932" w:rsidRPr="00FF25F0" w:rsidRDefault="00724932" w:rsidP="0035418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6A83C" w14:textId="77777777" w:rsidR="00557198" w:rsidRDefault="00557198" w:rsidP="00BF008F">
      <w:pPr>
        <w:spacing w:after="0" w:line="240" w:lineRule="auto"/>
      </w:pPr>
      <w:r>
        <w:separator/>
      </w:r>
    </w:p>
  </w:footnote>
  <w:footnote w:type="continuationSeparator" w:id="0">
    <w:p w14:paraId="2C4FE69E" w14:textId="77777777" w:rsidR="00557198" w:rsidRDefault="00557198" w:rsidP="00BF008F">
      <w:pPr>
        <w:spacing w:after="0" w:line="240" w:lineRule="auto"/>
      </w:pPr>
      <w:r>
        <w:continuationSeparator/>
      </w:r>
    </w:p>
  </w:footnote>
  <w:footnote w:type="continuationNotice" w:id="1">
    <w:p w14:paraId="4208F833" w14:textId="77777777" w:rsidR="00557198" w:rsidRDefault="0055719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AE52F" w14:textId="77777777" w:rsidR="00724932" w:rsidRDefault="00724932" w:rsidP="00CE103A">
    <w:pPr>
      <w:pStyle w:val="Header"/>
      <w:ind w:left="6480"/>
    </w:pPr>
    <w:r>
      <w:rPr>
        <w:noProof/>
      </w:rPr>
      <w:drawing>
        <wp:inline distT="0" distB="0" distL="0" distR="0" wp14:anchorId="597AE533" wp14:editId="597AE534">
          <wp:extent cx="2276856" cy="685800"/>
          <wp:effectExtent l="0" t="0" r="952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M_logo_qb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6856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D0DE3"/>
    <w:multiLevelType w:val="hybridMultilevel"/>
    <w:tmpl w:val="C73AA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76E51"/>
    <w:multiLevelType w:val="hybridMultilevel"/>
    <w:tmpl w:val="8752D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2731D"/>
    <w:multiLevelType w:val="hybridMultilevel"/>
    <w:tmpl w:val="9642D5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3307F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14AB8"/>
    <w:multiLevelType w:val="hybridMultilevel"/>
    <w:tmpl w:val="59408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D790E"/>
    <w:multiLevelType w:val="multilevel"/>
    <w:tmpl w:val="A0625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CC0EA0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07715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858E0"/>
    <w:multiLevelType w:val="hybridMultilevel"/>
    <w:tmpl w:val="BDD08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D5781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B439B"/>
    <w:multiLevelType w:val="hybridMultilevel"/>
    <w:tmpl w:val="9E9AE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F6DC5"/>
    <w:multiLevelType w:val="hybridMultilevel"/>
    <w:tmpl w:val="C3508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465680"/>
    <w:multiLevelType w:val="hybridMultilevel"/>
    <w:tmpl w:val="CF9AD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0E275F"/>
    <w:multiLevelType w:val="hybridMultilevel"/>
    <w:tmpl w:val="7F86A264"/>
    <w:lvl w:ilvl="0" w:tplc="4532EA58">
      <w:start w:val="1"/>
      <w:numFmt w:val="bullet"/>
      <w:pStyle w:val="ListParagraph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DB2458"/>
    <w:multiLevelType w:val="hybridMultilevel"/>
    <w:tmpl w:val="5BFC4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7267DB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20CA9"/>
    <w:multiLevelType w:val="hybridMultilevel"/>
    <w:tmpl w:val="DA1AA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A31C72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13080"/>
    <w:multiLevelType w:val="hybridMultilevel"/>
    <w:tmpl w:val="D26C15D8"/>
    <w:lvl w:ilvl="0" w:tplc="2AEE6EF8">
      <w:start w:val="1"/>
      <w:numFmt w:val="bullet"/>
      <w:pStyle w:val="Third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0B21C2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410ED6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04249D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85709E"/>
    <w:multiLevelType w:val="hybridMultilevel"/>
    <w:tmpl w:val="3EC8FD70"/>
    <w:lvl w:ilvl="0" w:tplc="50E6F132">
      <w:start w:val="1"/>
      <w:numFmt w:val="bullet"/>
      <w:pStyle w:val="Second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B73195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C16885"/>
    <w:multiLevelType w:val="hybridMultilevel"/>
    <w:tmpl w:val="CF9AD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C0D5D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B907E0"/>
    <w:multiLevelType w:val="multilevel"/>
    <w:tmpl w:val="9E58F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EB423B"/>
    <w:multiLevelType w:val="hybridMultilevel"/>
    <w:tmpl w:val="771CF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2"/>
  </w:num>
  <w:num w:numId="3">
    <w:abstractNumId w:val="18"/>
  </w:num>
  <w:num w:numId="4">
    <w:abstractNumId w:val="26"/>
  </w:num>
  <w:num w:numId="5">
    <w:abstractNumId w:val="5"/>
  </w:num>
  <w:num w:numId="6">
    <w:abstractNumId w:val="2"/>
  </w:num>
  <w:num w:numId="7">
    <w:abstractNumId w:val="1"/>
  </w:num>
  <w:num w:numId="8">
    <w:abstractNumId w:val="27"/>
  </w:num>
  <w:num w:numId="9">
    <w:abstractNumId w:val="21"/>
  </w:num>
  <w:num w:numId="10">
    <w:abstractNumId w:val="19"/>
  </w:num>
  <w:num w:numId="11">
    <w:abstractNumId w:val="25"/>
  </w:num>
  <w:num w:numId="12">
    <w:abstractNumId w:val="4"/>
  </w:num>
  <w:num w:numId="13">
    <w:abstractNumId w:val="0"/>
  </w:num>
  <w:num w:numId="14">
    <w:abstractNumId w:val="8"/>
  </w:num>
  <w:num w:numId="15">
    <w:abstractNumId w:val="16"/>
  </w:num>
  <w:num w:numId="16">
    <w:abstractNumId w:val="7"/>
  </w:num>
  <w:num w:numId="17">
    <w:abstractNumId w:val="15"/>
  </w:num>
  <w:num w:numId="18">
    <w:abstractNumId w:val="3"/>
  </w:num>
  <w:num w:numId="19">
    <w:abstractNumId w:val="9"/>
  </w:num>
  <w:num w:numId="20">
    <w:abstractNumId w:val="17"/>
  </w:num>
  <w:num w:numId="21">
    <w:abstractNumId w:val="23"/>
  </w:num>
  <w:num w:numId="22">
    <w:abstractNumId w:val="6"/>
  </w:num>
  <w:num w:numId="23">
    <w:abstractNumId w:val="20"/>
  </w:num>
  <w:num w:numId="24">
    <w:abstractNumId w:val="11"/>
  </w:num>
  <w:num w:numId="25">
    <w:abstractNumId w:val="24"/>
  </w:num>
  <w:num w:numId="26">
    <w:abstractNumId w:val="12"/>
  </w:num>
  <w:num w:numId="27">
    <w:abstractNumId w:val="14"/>
  </w:num>
  <w:num w:numId="2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I1MbEwMzM3MDFW0lEKTi0uzszPAykwqgUAw+BTACwAAAA="/>
  </w:docVars>
  <w:rsids>
    <w:rsidRoot w:val="00A35F02"/>
    <w:rsid w:val="00000013"/>
    <w:rsid w:val="00001005"/>
    <w:rsid w:val="0000130B"/>
    <w:rsid w:val="00002561"/>
    <w:rsid w:val="000028CD"/>
    <w:rsid w:val="000029BC"/>
    <w:rsid w:val="00003A90"/>
    <w:rsid w:val="0000417E"/>
    <w:rsid w:val="00004A59"/>
    <w:rsid w:val="00005720"/>
    <w:rsid w:val="00006D14"/>
    <w:rsid w:val="00007AA4"/>
    <w:rsid w:val="00010128"/>
    <w:rsid w:val="00013AF6"/>
    <w:rsid w:val="0001423A"/>
    <w:rsid w:val="00015143"/>
    <w:rsid w:val="00015177"/>
    <w:rsid w:val="000154AB"/>
    <w:rsid w:val="00016241"/>
    <w:rsid w:val="00020B08"/>
    <w:rsid w:val="00021129"/>
    <w:rsid w:val="000213A5"/>
    <w:rsid w:val="000216AE"/>
    <w:rsid w:val="00022B4E"/>
    <w:rsid w:val="00023843"/>
    <w:rsid w:val="0002514E"/>
    <w:rsid w:val="00026D9F"/>
    <w:rsid w:val="00027FB3"/>
    <w:rsid w:val="00031851"/>
    <w:rsid w:val="00031A34"/>
    <w:rsid w:val="000328DB"/>
    <w:rsid w:val="00033A04"/>
    <w:rsid w:val="000344E5"/>
    <w:rsid w:val="000350F5"/>
    <w:rsid w:val="000369A6"/>
    <w:rsid w:val="00040D52"/>
    <w:rsid w:val="00041428"/>
    <w:rsid w:val="00043746"/>
    <w:rsid w:val="0004379E"/>
    <w:rsid w:val="000440AD"/>
    <w:rsid w:val="00044926"/>
    <w:rsid w:val="00046951"/>
    <w:rsid w:val="000504CC"/>
    <w:rsid w:val="000519B5"/>
    <w:rsid w:val="00051ECB"/>
    <w:rsid w:val="0005226B"/>
    <w:rsid w:val="000535C8"/>
    <w:rsid w:val="00053F19"/>
    <w:rsid w:val="00053F6B"/>
    <w:rsid w:val="000544FD"/>
    <w:rsid w:val="00055B6A"/>
    <w:rsid w:val="00056490"/>
    <w:rsid w:val="00056D9E"/>
    <w:rsid w:val="0005759B"/>
    <w:rsid w:val="00060087"/>
    <w:rsid w:val="00060E11"/>
    <w:rsid w:val="00061F65"/>
    <w:rsid w:val="00062208"/>
    <w:rsid w:val="00065228"/>
    <w:rsid w:val="00065612"/>
    <w:rsid w:val="000665F9"/>
    <w:rsid w:val="00071639"/>
    <w:rsid w:val="000717FF"/>
    <w:rsid w:val="0007307A"/>
    <w:rsid w:val="00073EF7"/>
    <w:rsid w:val="00074157"/>
    <w:rsid w:val="00076771"/>
    <w:rsid w:val="00077E5F"/>
    <w:rsid w:val="000820B6"/>
    <w:rsid w:val="00082245"/>
    <w:rsid w:val="00082F25"/>
    <w:rsid w:val="00083455"/>
    <w:rsid w:val="00084754"/>
    <w:rsid w:val="00084A8E"/>
    <w:rsid w:val="00084B55"/>
    <w:rsid w:val="00084E94"/>
    <w:rsid w:val="0008515E"/>
    <w:rsid w:val="000864C2"/>
    <w:rsid w:val="0008655B"/>
    <w:rsid w:val="000873FB"/>
    <w:rsid w:val="00092326"/>
    <w:rsid w:val="000926C3"/>
    <w:rsid w:val="00094B75"/>
    <w:rsid w:val="00096AE7"/>
    <w:rsid w:val="00097953"/>
    <w:rsid w:val="00097B2D"/>
    <w:rsid w:val="000A0AC6"/>
    <w:rsid w:val="000A13DB"/>
    <w:rsid w:val="000A1A92"/>
    <w:rsid w:val="000A1B7F"/>
    <w:rsid w:val="000A1F7E"/>
    <w:rsid w:val="000A35B7"/>
    <w:rsid w:val="000A7810"/>
    <w:rsid w:val="000B0D5D"/>
    <w:rsid w:val="000B2664"/>
    <w:rsid w:val="000B38AF"/>
    <w:rsid w:val="000B4351"/>
    <w:rsid w:val="000B5664"/>
    <w:rsid w:val="000B56CD"/>
    <w:rsid w:val="000B5868"/>
    <w:rsid w:val="000B5D75"/>
    <w:rsid w:val="000B7D22"/>
    <w:rsid w:val="000C03C8"/>
    <w:rsid w:val="000C2438"/>
    <w:rsid w:val="000C2557"/>
    <w:rsid w:val="000C36D5"/>
    <w:rsid w:val="000C3AD8"/>
    <w:rsid w:val="000C4B18"/>
    <w:rsid w:val="000C5EC4"/>
    <w:rsid w:val="000C7731"/>
    <w:rsid w:val="000D2200"/>
    <w:rsid w:val="000D2A49"/>
    <w:rsid w:val="000D3446"/>
    <w:rsid w:val="000D53DE"/>
    <w:rsid w:val="000D7D41"/>
    <w:rsid w:val="000E1496"/>
    <w:rsid w:val="000E14B9"/>
    <w:rsid w:val="000E5633"/>
    <w:rsid w:val="000E5D03"/>
    <w:rsid w:val="000E6452"/>
    <w:rsid w:val="000E697C"/>
    <w:rsid w:val="000E7596"/>
    <w:rsid w:val="000E76C4"/>
    <w:rsid w:val="000F0241"/>
    <w:rsid w:val="000F059F"/>
    <w:rsid w:val="000F177D"/>
    <w:rsid w:val="000F23E0"/>
    <w:rsid w:val="000F28E5"/>
    <w:rsid w:val="000F4153"/>
    <w:rsid w:val="000F6039"/>
    <w:rsid w:val="000F657F"/>
    <w:rsid w:val="000F73D3"/>
    <w:rsid w:val="000F76B0"/>
    <w:rsid w:val="000F7FA6"/>
    <w:rsid w:val="001008F4"/>
    <w:rsid w:val="00102691"/>
    <w:rsid w:val="00102987"/>
    <w:rsid w:val="00102FD7"/>
    <w:rsid w:val="0010336C"/>
    <w:rsid w:val="0010410E"/>
    <w:rsid w:val="00104BBD"/>
    <w:rsid w:val="0010501F"/>
    <w:rsid w:val="001060C0"/>
    <w:rsid w:val="0010628E"/>
    <w:rsid w:val="001062B1"/>
    <w:rsid w:val="00106598"/>
    <w:rsid w:val="00106A2B"/>
    <w:rsid w:val="00107B27"/>
    <w:rsid w:val="00110B1F"/>
    <w:rsid w:val="00111029"/>
    <w:rsid w:val="001137B8"/>
    <w:rsid w:val="00113CAF"/>
    <w:rsid w:val="00114B06"/>
    <w:rsid w:val="00114EA2"/>
    <w:rsid w:val="001177F3"/>
    <w:rsid w:val="00120000"/>
    <w:rsid w:val="00120857"/>
    <w:rsid w:val="00120BD3"/>
    <w:rsid w:val="00121836"/>
    <w:rsid w:val="00121975"/>
    <w:rsid w:val="00121F1D"/>
    <w:rsid w:val="001220AE"/>
    <w:rsid w:val="00122555"/>
    <w:rsid w:val="00123437"/>
    <w:rsid w:val="00125157"/>
    <w:rsid w:val="001255A2"/>
    <w:rsid w:val="00125795"/>
    <w:rsid w:val="0012590E"/>
    <w:rsid w:val="0012622F"/>
    <w:rsid w:val="00126B80"/>
    <w:rsid w:val="00130871"/>
    <w:rsid w:val="0013154B"/>
    <w:rsid w:val="00132B6A"/>
    <w:rsid w:val="0013466D"/>
    <w:rsid w:val="00135A4E"/>
    <w:rsid w:val="00135A81"/>
    <w:rsid w:val="0013603F"/>
    <w:rsid w:val="00137C90"/>
    <w:rsid w:val="001407A6"/>
    <w:rsid w:val="001432E9"/>
    <w:rsid w:val="0014367D"/>
    <w:rsid w:val="001437F3"/>
    <w:rsid w:val="00147F7D"/>
    <w:rsid w:val="001505EA"/>
    <w:rsid w:val="00152B2C"/>
    <w:rsid w:val="001534BF"/>
    <w:rsid w:val="001540BA"/>
    <w:rsid w:val="001555F4"/>
    <w:rsid w:val="00156DB6"/>
    <w:rsid w:val="0015725D"/>
    <w:rsid w:val="001605B2"/>
    <w:rsid w:val="00160C6D"/>
    <w:rsid w:val="00161DED"/>
    <w:rsid w:val="00163B51"/>
    <w:rsid w:val="00164CC6"/>
    <w:rsid w:val="0016677C"/>
    <w:rsid w:val="00166BCD"/>
    <w:rsid w:val="00167E83"/>
    <w:rsid w:val="0017212F"/>
    <w:rsid w:val="001727DF"/>
    <w:rsid w:val="001735ED"/>
    <w:rsid w:val="00174181"/>
    <w:rsid w:val="001742DC"/>
    <w:rsid w:val="00174889"/>
    <w:rsid w:val="00175BC7"/>
    <w:rsid w:val="0017612E"/>
    <w:rsid w:val="00176521"/>
    <w:rsid w:val="001775F5"/>
    <w:rsid w:val="00177B58"/>
    <w:rsid w:val="00180173"/>
    <w:rsid w:val="00180E10"/>
    <w:rsid w:val="00183C2D"/>
    <w:rsid w:val="0018410B"/>
    <w:rsid w:val="00187462"/>
    <w:rsid w:val="00191209"/>
    <w:rsid w:val="001913A3"/>
    <w:rsid w:val="00191E9C"/>
    <w:rsid w:val="00192284"/>
    <w:rsid w:val="0019233C"/>
    <w:rsid w:val="001923D9"/>
    <w:rsid w:val="00192416"/>
    <w:rsid w:val="0019358B"/>
    <w:rsid w:val="00194AD6"/>
    <w:rsid w:val="00197F99"/>
    <w:rsid w:val="001A1A13"/>
    <w:rsid w:val="001A1DD3"/>
    <w:rsid w:val="001A24BD"/>
    <w:rsid w:val="001A26DA"/>
    <w:rsid w:val="001A3145"/>
    <w:rsid w:val="001A4658"/>
    <w:rsid w:val="001A4EEC"/>
    <w:rsid w:val="001A50D3"/>
    <w:rsid w:val="001A53EB"/>
    <w:rsid w:val="001B1B6F"/>
    <w:rsid w:val="001B365E"/>
    <w:rsid w:val="001B370F"/>
    <w:rsid w:val="001B460F"/>
    <w:rsid w:val="001C044A"/>
    <w:rsid w:val="001C407A"/>
    <w:rsid w:val="001C40F8"/>
    <w:rsid w:val="001C5FB6"/>
    <w:rsid w:val="001C5FC2"/>
    <w:rsid w:val="001C6630"/>
    <w:rsid w:val="001C6A8A"/>
    <w:rsid w:val="001C7486"/>
    <w:rsid w:val="001C7F3E"/>
    <w:rsid w:val="001D011F"/>
    <w:rsid w:val="001D0133"/>
    <w:rsid w:val="001D05CC"/>
    <w:rsid w:val="001D0964"/>
    <w:rsid w:val="001D0C14"/>
    <w:rsid w:val="001D1650"/>
    <w:rsid w:val="001D1F8E"/>
    <w:rsid w:val="001D4605"/>
    <w:rsid w:val="001D4821"/>
    <w:rsid w:val="001D4F44"/>
    <w:rsid w:val="001D6A1F"/>
    <w:rsid w:val="001D6CF9"/>
    <w:rsid w:val="001D6EA3"/>
    <w:rsid w:val="001D7F08"/>
    <w:rsid w:val="001E0BBB"/>
    <w:rsid w:val="001E1E96"/>
    <w:rsid w:val="001E21AF"/>
    <w:rsid w:val="001E2489"/>
    <w:rsid w:val="001E47C9"/>
    <w:rsid w:val="001E6CBD"/>
    <w:rsid w:val="001E7663"/>
    <w:rsid w:val="001F1005"/>
    <w:rsid w:val="001F1DED"/>
    <w:rsid w:val="001F2ECA"/>
    <w:rsid w:val="001F3FD8"/>
    <w:rsid w:val="001F4264"/>
    <w:rsid w:val="001F4C3C"/>
    <w:rsid w:val="001F4E51"/>
    <w:rsid w:val="001F5E37"/>
    <w:rsid w:val="00200E17"/>
    <w:rsid w:val="00202319"/>
    <w:rsid w:val="00203036"/>
    <w:rsid w:val="0020416C"/>
    <w:rsid w:val="00207023"/>
    <w:rsid w:val="00212C93"/>
    <w:rsid w:val="002130B1"/>
    <w:rsid w:val="00213318"/>
    <w:rsid w:val="00213BAD"/>
    <w:rsid w:val="00214659"/>
    <w:rsid w:val="00215848"/>
    <w:rsid w:val="00215FA6"/>
    <w:rsid w:val="00217290"/>
    <w:rsid w:val="00221857"/>
    <w:rsid w:val="002239FB"/>
    <w:rsid w:val="00223A91"/>
    <w:rsid w:val="0022566B"/>
    <w:rsid w:val="00226FD0"/>
    <w:rsid w:val="00227643"/>
    <w:rsid w:val="0022785A"/>
    <w:rsid w:val="00227B6E"/>
    <w:rsid w:val="002303CF"/>
    <w:rsid w:val="002309AA"/>
    <w:rsid w:val="00231D57"/>
    <w:rsid w:val="00231E7E"/>
    <w:rsid w:val="002341C5"/>
    <w:rsid w:val="00236C1C"/>
    <w:rsid w:val="00236F82"/>
    <w:rsid w:val="002373ED"/>
    <w:rsid w:val="002406CB"/>
    <w:rsid w:val="00240D55"/>
    <w:rsid w:val="00241C1A"/>
    <w:rsid w:val="002423A5"/>
    <w:rsid w:val="00242DD8"/>
    <w:rsid w:val="00243FE3"/>
    <w:rsid w:val="0024442E"/>
    <w:rsid w:val="00244A09"/>
    <w:rsid w:val="00244BAF"/>
    <w:rsid w:val="002455FE"/>
    <w:rsid w:val="002473D9"/>
    <w:rsid w:val="002505B4"/>
    <w:rsid w:val="002506F4"/>
    <w:rsid w:val="00253FB9"/>
    <w:rsid w:val="00255DD6"/>
    <w:rsid w:val="00255FD8"/>
    <w:rsid w:val="00257C66"/>
    <w:rsid w:val="00263F07"/>
    <w:rsid w:val="00264C54"/>
    <w:rsid w:val="002656AA"/>
    <w:rsid w:val="00266820"/>
    <w:rsid w:val="00266DE8"/>
    <w:rsid w:val="00270500"/>
    <w:rsid w:val="002710E6"/>
    <w:rsid w:val="00271306"/>
    <w:rsid w:val="00272AE9"/>
    <w:rsid w:val="00274FF5"/>
    <w:rsid w:val="002767CA"/>
    <w:rsid w:val="00276AF1"/>
    <w:rsid w:val="00276F0A"/>
    <w:rsid w:val="00277E23"/>
    <w:rsid w:val="00277E32"/>
    <w:rsid w:val="0028061C"/>
    <w:rsid w:val="00280697"/>
    <w:rsid w:val="00282990"/>
    <w:rsid w:val="00282C23"/>
    <w:rsid w:val="0028516F"/>
    <w:rsid w:val="00286C3E"/>
    <w:rsid w:val="00286CCF"/>
    <w:rsid w:val="002909C2"/>
    <w:rsid w:val="00290F08"/>
    <w:rsid w:val="00291A84"/>
    <w:rsid w:val="00291EE4"/>
    <w:rsid w:val="002932A3"/>
    <w:rsid w:val="00295D03"/>
    <w:rsid w:val="00295F0E"/>
    <w:rsid w:val="00297365"/>
    <w:rsid w:val="00297743"/>
    <w:rsid w:val="00297D95"/>
    <w:rsid w:val="002A08B0"/>
    <w:rsid w:val="002A0DBA"/>
    <w:rsid w:val="002A5A24"/>
    <w:rsid w:val="002A5F8E"/>
    <w:rsid w:val="002A5FA1"/>
    <w:rsid w:val="002A618E"/>
    <w:rsid w:val="002A7C90"/>
    <w:rsid w:val="002B0132"/>
    <w:rsid w:val="002B08AD"/>
    <w:rsid w:val="002B0B97"/>
    <w:rsid w:val="002B1820"/>
    <w:rsid w:val="002B2267"/>
    <w:rsid w:val="002B2CA4"/>
    <w:rsid w:val="002B3F6A"/>
    <w:rsid w:val="002B5A24"/>
    <w:rsid w:val="002B5EA6"/>
    <w:rsid w:val="002B5FDD"/>
    <w:rsid w:val="002B7503"/>
    <w:rsid w:val="002B75BB"/>
    <w:rsid w:val="002B7A81"/>
    <w:rsid w:val="002C0A80"/>
    <w:rsid w:val="002C203A"/>
    <w:rsid w:val="002C2050"/>
    <w:rsid w:val="002C21C8"/>
    <w:rsid w:val="002C26A9"/>
    <w:rsid w:val="002C2B40"/>
    <w:rsid w:val="002C3E33"/>
    <w:rsid w:val="002C71C0"/>
    <w:rsid w:val="002C746A"/>
    <w:rsid w:val="002D06F6"/>
    <w:rsid w:val="002D1401"/>
    <w:rsid w:val="002D2173"/>
    <w:rsid w:val="002D2C06"/>
    <w:rsid w:val="002D48DA"/>
    <w:rsid w:val="002D4CDE"/>
    <w:rsid w:val="002D4DF2"/>
    <w:rsid w:val="002D5CFD"/>
    <w:rsid w:val="002D5EFE"/>
    <w:rsid w:val="002D728B"/>
    <w:rsid w:val="002D7773"/>
    <w:rsid w:val="002D7E5C"/>
    <w:rsid w:val="002E02B3"/>
    <w:rsid w:val="002E1FB2"/>
    <w:rsid w:val="002E2F73"/>
    <w:rsid w:val="002E337A"/>
    <w:rsid w:val="002E33FB"/>
    <w:rsid w:val="002E3D49"/>
    <w:rsid w:val="002E7D39"/>
    <w:rsid w:val="002F09E1"/>
    <w:rsid w:val="002F0DF2"/>
    <w:rsid w:val="002F1A19"/>
    <w:rsid w:val="002F230C"/>
    <w:rsid w:val="002F5D76"/>
    <w:rsid w:val="002F6C5C"/>
    <w:rsid w:val="002F709D"/>
    <w:rsid w:val="00301CD6"/>
    <w:rsid w:val="00301D34"/>
    <w:rsid w:val="00302FBA"/>
    <w:rsid w:val="00304310"/>
    <w:rsid w:val="003049AF"/>
    <w:rsid w:val="00306F26"/>
    <w:rsid w:val="003070BC"/>
    <w:rsid w:val="00307357"/>
    <w:rsid w:val="003077E6"/>
    <w:rsid w:val="00311C1A"/>
    <w:rsid w:val="00313B04"/>
    <w:rsid w:val="00313BB7"/>
    <w:rsid w:val="00314900"/>
    <w:rsid w:val="003159B7"/>
    <w:rsid w:val="00315F63"/>
    <w:rsid w:val="003160A0"/>
    <w:rsid w:val="003161F7"/>
    <w:rsid w:val="0032223B"/>
    <w:rsid w:val="00323581"/>
    <w:rsid w:val="00325550"/>
    <w:rsid w:val="00325EB1"/>
    <w:rsid w:val="003276BB"/>
    <w:rsid w:val="00327BFC"/>
    <w:rsid w:val="00334AA7"/>
    <w:rsid w:val="0033526B"/>
    <w:rsid w:val="00336003"/>
    <w:rsid w:val="003362E3"/>
    <w:rsid w:val="00344D6D"/>
    <w:rsid w:val="00345260"/>
    <w:rsid w:val="00345299"/>
    <w:rsid w:val="003456EF"/>
    <w:rsid w:val="00345F5B"/>
    <w:rsid w:val="00347620"/>
    <w:rsid w:val="003534D1"/>
    <w:rsid w:val="00354185"/>
    <w:rsid w:val="00355468"/>
    <w:rsid w:val="0036120C"/>
    <w:rsid w:val="003613AD"/>
    <w:rsid w:val="00362B21"/>
    <w:rsid w:val="00362C9F"/>
    <w:rsid w:val="00366259"/>
    <w:rsid w:val="00366672"/>
    <w:rsid w:val="00367538"/>
    <w:rsid w:val="00370B34"/>
    <w:rsid w:val="003719FB"/>
    <w:rsid w:val="00371B86"/>
    <w:rsid w:val="00372670"/>
    <w:rsid w:val="00373012"/>
    <w:rsid w:val="00373C44"/>
    <w:rsid w:val="00374630"/>
    <w:rsid w:val="00376161"/>
    <w:rsid w:val="00376EBA"/>
    <w:rsid w:val="00381318"/>
    <w:rsid w:val="00381634"/>
    <w:rsid w:val="003841C1"/>
    <w:rsid w:val="00385A7E"/>
    <w:rsid w:val="0038621B"/>
    <w:rsid w:val="00386392"/>
    <w:rsid w:val="003864F1"/>
    <w:rsid w:val="00386810"/>
    <w:rsid w:val="00386988"/>
    <w:rsid w:val="003875AA"/>
    <w:rsid w:val="00390D42"/>
    <w:rsid w:val="003A1448"/>
    <w:rsid w:val="003A35E1"/>
    <w:rsid w:val="003A60EA"/>
    <w:rsid w:val="003A6A01"/>
    <w:rsid w:val="003B02F7"/>
    <w:rsid w:val="003B11FF"/>
    <w:rsid w:val="003B37F2"/>
    <w:rsid w:val="003B42C8"/>
    <w:rsid w:val="003B6052"/>
    <w:rsid w:val="003B6559"/>
    <w:rsid w:val="003C10F6"/>
    <w:rsid w:val="003C1959"/>
    <w:rsid w:val="003C2475"/>
    <w:rsid w:val="003C25A3"/>
    <w:rsid w:val="003C4B32"/>
    <w:rsid w:val="003C4D34"/>
    <w:rsid w:val="003C60CB"/>
    <w:rsid w:val="003C6967"/>
    <w:rsid w:val="003D1333"/>
    <w:rsid w:val="003D222D"/>
    <w:rsid w:val="003D545C"/>
    <w:rsid w:val="003D553A"/>
    <w:rsid w:val="003D61FF"/>
    <w:rsid w:val="003D7401"/>
    <w:rsid w:val="003E0C59"/>
    <w:rsid w:val="003E132E"/>
    <w:rsid w:val="003E4CEB"/>
    <w:rsid w:val="003E4E35"/>
    <w:rsid w:val="003E60D3"/>
    <w:rsid w:val="003E69A6"/>
    <w:rsid w:val="003E6C0A"/>
    <w:rsid w:val="003E7232"/>
    <w:rsid w:val="003E7D64"/>
    <w:rsid w:val="003E7DD9"/>
    <w:rsid w:val="003F0052"/>
    <w:rsid w:val="003F0306"/>
    <w:rsid w:val="003F03FE"/>
    <w:rsid w:val="003F09EC"/>
    <w:rsid w:val="003F0D81"/>
    <w:rsid w:val="003F2356"/>
    <w:rsid w:val="003F2729"/>
    <w:rsid w:val="003F32BB"/>
    <w:rsid w:val="003F37F0"/>
    <w:rsid w:val="003F39AD"/>
    <w:rsid w:val="003F41E9"/>
    <w:rsid w:val="003F42B9"/>
    <w:rsid w:val="003F47E2"/>
    <w:rsid w:val="003F4E15"/>
    <w:rsid w:val="003F739A"/>
    <w:rsid w:val="004009C4"/>
    <w:rsid w:val="00403354"/>
    <w:rsid w:val="00404226"/>
    <w:rsid w:val="00404910"/>
    <w:rsid w:val="0040603B"/>
    <w:rsid w:val="00406583"/>
    <w:rsid w:val="004067AE"/>
    <w:rsid w:val="00407BEE"/>
    <w:rsid w:val="00407D64"/>
    <w:rsid w:val="004100D2"/>
    <w:rsid w:val="004107BB"/>
    <w:rsid w:val="00410E3B"/>
    <w:rsid w:val="00410F0C"/>
    <w:rsid w:val="0041151B"/>
    <w:rsid w:val="0041221C"/>
    <w:rsid w:val="00412E82"/>
    <w:rsid w:val="00413CB6"/>
    <w:rsid w:val="004150EC"/>
    <w:rsid w:val="0041542D"/>
    <w:rsid w:val="0041548B"/>
    <w:rsid w:val="00415CE8"/>
    <w:rsid w:val="00416F0E"/>
    <w:rsid w:val="0042104C"/>
    <w:rsid w:val="00422A32"/>
    <w:rsid w:val="0042449F"/>
    <w:rsid w:val="00425163"/>
    <w:rsid w:val="0042528B"/>
    <w:rsid w:val="00425BFC"/>
    <w:rsid w:val="004270F2"/>
    <w:rsid w:val="0042789A"/>
    <w:rsid w:val="00427E29"/>
    <w:rsid w:val="00431151"/>
    <w:rsid w:val="0043136E"/>
    <w:rsid w:val="00435CFF"/>
    <w:rsid w:val="00437342"/>
    <w:rsid w:val="00437D5F"/>
    <w:rsid w:val="0044444C"/>
    <w:rsid w:val="00444546"/>
    <w:rsid w:val="00444924"/>
    <w:rsid w:val="00444A64"/>
    <w:rsid w:val="004463BD"/>
    <w:rsid w:val="00446955"/>
    <w:rsid w:val="004470DC"/>
    <w:rsid w:val="00447ECA"/>
    <w:rsid w:val="00450B73"/>
    <w:rsid w:val="00451CDD"/>
    <w:rsid w:val="00453D79"/>
    <w:rsid w:val="0046042D"/>
    <w:rsid w:val="00461185"/>
    <w:rsid w:val="00461310"/>
    <w:rsid w:val="0046206A"/>
    <w:rsid w:val="00462C7F"/>
    <w:rsid w:val="00462F33"/>
    <w:rsid w:val="004631B5"/>
    <w:rsid w:val="00464040"/>
    <w:rsid w:val="004660A0"/>
    <w:rsid w:val="0047134A"/>
    <w:rsid w:val="00472477"/>
    <w:rsid w:val="004727CE"/>
    <w:rsid w:val="00472E3D"/>
    <w:rsid w:val="00473C9F"/>
    <w:rsid w:val="00473E09"/>
    <w:rsid w:val="00474707"/>
    <w:rsid w:val="00476328"/>
    <w:rsid w:val="00476F07"/>
    <w:rsid w:val="0048062F"/>
    <w:rsid w:val="00481701"/>
    <w:rsid w:val="00482390"/>
    <w:rsid w:val="00482711"/>
    <w:rsid w:val="00483046"/>
    <w:rsid w:val="004901B0"/>
    <w:rsid w:val="00490B68"/>
    <w:rsid w:val="004924E3"/>
    <w:rsid w:val="0049353A"/>
    <w:rsid w:val="00494F5E"/>
    <w:rsid w:val="0049509A"/>
    <w:rsid w:val="00495616"/>
    <w:rsid w:val="004956B8"/>
    <w:rsid w:val="0049766B"/>
    <w:rsid w:val="004A1B4F"/>
    <w:rsid w:val="004A2778"/>
    <w:rsid w:val="004A52A5"/>
    <w:rsid w:val="004A6D6D"/>
    <w:rsid w:val="004A7AFA"/>
    <w:rsid w:val="004B0DC1"/>
    <w:rsid w:val="004B21FE"/>
    <w:rsid w:val="004B53B1"/>
    <w:rsid w:val="004B5697"/>
    <w:rsid w:val="004B5993"/>
    <w:rsid w:val="004C0D79"/>
    <w:rsid w:val="004C1AFD"/>
    <w:rsid w:val="004C2C45"/>
    <w:rsid w:val="004C5095"/>
    <w:rsid w:val="004C54F9"/>
    <w:rsid w:val="004C7477"/>
    <w:rsid w:val="004C74E8"/>
    <w:rsid w:val="004D0116"/>
    <w:rsid w:val="004D16D3"/>
    <w:rsid w:val="004D20CB"/>
    <w:rsid w:val="004D2DEC"/>
    <w:rsid w:val="004D3E01"/>
    <w:rsid w:val="004D3E88"/>
    <w:rsid w:val="004D4BF5"/>
    <w:rsid w:val="004D7163"/>
    <w:rsid w:val="004D7F2D"/>
    <w:rsid w:val="004E0A6C"/>
    <w:rsid w:val="004E17EE"/>
    <w:rsid w:val="004E23FF"/>
    <w:rsid w:val="004E2494"/>
    <w:rsid w:val="004E295F"/>
    <w:rsid w:val="004E31F8"/>
    <w:rsid w:val="004E38C1"/>
    <w:rsid w:val="004E3FE9"/>
    <w:rsid w:val="004E430F"/>
    <w:rsid w:val="004E53D3"/>
    <w:rsid w:val="004E694E"/>
    <w:rsid w:val="004E7CBC"/>
    <w:rsid w:val="004F02A5"/>
    <w:rsid w:val="004F0F0F"/>
    <w:rsid w:val="004F183E"/>
    <w:rsid w:val="004F1B25"/>
    <w:rsid w:val="004F1B26"/>
    <w:rsid w:val="004F5330"/>
    <w:rsid w:val="004F78C7"/>
    <w:rsid w:val="00500F29"/>
    <w:rsid w:val="0050156C"/>
    <w:rsid w:val="005026ED"/>
    <w:rsid w:val="005028E7"/>
    <w:rsid w:val="005035BF"/>
    <w:rsid w:val="0050541B"/>
    <w:rsid w:val="005117A5"/>
    <w:rsid w:val="00513490"/>
    <w:rsid w:val="005159BD"/>
    <w:rsid w:val="00515C5C"/>
    <w:rsid w:val="0051625C"/>
    <w:rsid w:val="00516C15"/>
    <w:rsid w:val="00520B53"/>
    <w:rsid w:val="00520FBD"/>
    <w:rsid w:val="005255CF"/>
    <w:rsid w:val="005264E9"/>
    <w:rsid w:val="005266C3"/>
    <w:rsid w:val="005315E7"/>
    <w:rsid w:val="0053301B"/>
    <w:rsid w:val="00533DE2"/>
    <w:rsid w:val="00533F8A"/>
    <w:rsid w:val="005346EA"/>
    <w:rsid w:val="00535E1F"/>
    <w:rsid w:val="00537C7A"/>
    <w:rsid w:val="00541067"/>
    <w:rsid w:val="00542099"/>
    <w:rsid w:val="00542692"/>
    <w:rsid w:val="0054335D"/>
    <w:rsid w:val="0054489A"/>
    <w:rsid w:val="0054747E"/>
    <w:rsid w:val="0054789F"/>
    <w:rsid w:val="005500EB"/>
    <w:rsid w:val="0055073A"/>
    <w:rsid w:val="005510EE"/>
    <w:rsid w:val="0055711A"/>
    <w:rsid w:val="00557198"/>
    <w:rsid w:val="005602E9"/>
    <w:rsid w:val="005611E6"/>
    <w:rsid w:val="00561254"/>
    <w:rsid w:val="00561264"/>
    <w:rsid w:val="005629EF"/>
    <w:rsid w:val="005645D0"/>
    <w:rsid w:val="005656CF"/>
    <w:rsid w:val="005674B4"/>
    <w:rsid w:val="00567935"/>
    <w:rsid w:val="005713E2"/>
    <w:rsid w:val="005715B3"/>
    <w:rsid w:val="00571EC9"/>
    <w:rsid w:val="0057253A"/>
    <w:rsid w:val="00573742"/>
    <w:rsid w:val="0057397D"/>
    <w:rsid w:val="00576E99"/>
    <w:rsid w:val="00577ABD"/>
    <w:rsid w:val="005801C6"/>
    <w:rsid w:val="00581AA8"/>
    <w:rsid w:val="00583825"/>
    <w:rsid w:val="005853F7"/>
    <w:rsid w:val="00585768"/>
    <w:rsid w:val="00586E42"/>
    <w:rsid w:val="00591365"/>
    <w:rsid w:val="0059348E"/>
    <w:rsid w:val="00594512"/>
    <w:rsid w:val="00594D38"/>
    <w:rsid w:val="00594DF8"/>
    <w:rsid w:val="005970B7"/>
    <w:rsid w:val="005A0BF0"/>
    <w:rsid w:val="005A256A"/>
    <w:rsid w:val="005A41AA"/>
    <w:rsid w:val="005A6865"/>
    <w:rsid w:val="005A79B4"/>
    <w:rsid w:val="005A7AC9"/>
    <w:rsid w:val="005B0A2B"/>
    <w:rsid w:val="005B1B37"/>
    <w:rsid w:val="005B1F7D"/>
    <w:rsid w:val="005B2C65"/>
    <w:rsid w:val="005B435D"/>
    <w:rsid w:val="005B4B3A"/>
    <w:rsid w:val="005B5C3B"/>
    <w:rsid w:val="005B637A"/>
    <w:rsid w:val="005B6D7D"/>
    <w:rsid w:val="005B7D3C"/>
    <w:rsid w:val="005C072B"/>
    <w:rsid w:val="005C3C30"/>
    <w:rsid w:val="005C3FA8"/>
    <w:rsid w:val="005C6EC8"/>
    <w:rsid w:val="005D0572"/>
    <w:rsid w:val="005D0BD2"/>
    <w:rsid w:val="005D13AF"/>
    <w:rsid w:val="005D2823"/>
    <w:rsid w:val="005D40E0"/>
    <w:rsid w:val="005D422B"/>
    <w:rsid w:val="005D75E1"/>
    <w:rsid w:val="005D79BF"/>
    <w:rsid w:val="005E0F3F"/>
    <w:rsid w:val="005E149C"/>
    <w:rsid w:val="005E1810"/>
    <w:rsid w:val="005E1850"/>
    <w:rsid w:val="005E2F74"/>
    <w:rsid w:val="005E379E"/>
    <w:rsid w:val="005E509D"/>
    <w:rsid w:val="005E6FF8"/>
    <w:rsid w:val="005E7239"/>
    <w:rsid w:val="005E7E6A"/>
    <w:rsid w:val="005F20C0"/>
    <w:rsid w:val="005F2183"/>
    <w:rsid w:val="005F298D"/>
    <w:rsid w:val="005F3F2D"/>
    <w:rsid w:val="005F4EFB"/>
    <w:rsid w:val="005F5B3F"/>
    <w:rsid w:val="005F677B"/>
    <w:rsid w:val="005F6FFF"/>
    <w:rsid w:val="0060036C"/>
    <w:rsid w:val="00602D93"/>
    <w:rsid w:val="00603041"/>
    <w:rsid w:val="00603126"/>
    <w:rsid w:val="00607370"/>
    <w:rsid w:val="006115E0"/>
    <w:rsid w:val="006141BD"/>
    <w:rsid w:val="0061491C"/>
    <w:rsid w:val="00614DCC"/>
    <w:rsid w:val="00624518"/>
    <w:rsid w:val="00624CB4"/>
    <w:rsid w:val="00627171"/>
    <w:rsid w:val="00627392"/>
    <w:rsid w:val="0063170B"/>
    <w:rsid w:val="00631FC1"/>
    <w:rsid w:val="0063285B"/>
    <w:rsid w:val="00634508"/>
    <w:rsid w:val="00634659"/>
    <w:rsid w:val="006350E1"/>
    <w:rsid w:val="00635339"/>
    <w:rsid w:val="00635392"/>
    <w:rsid w:val="00636700"/>
    <w:rsid w:val="006414F0"/>
    <w:rsid w:val="00642420"/>
    <w:rsid w:val="00642F27"/>
    <w:rsid w:val="00643DB1"/>
    <w:rsid w:val="00644CC6"/>
    <w:rsid w:val="00645CDE"/>
    <w:rsid w:val="00647FB6"/>
    <w:rsid w:val="006500FD"/>
    <w:rsid w:val="0065029A"/>
    <w:rsid w:val="006518D3"/>
    <w:rsid w:val="00651E7D"/>
    <w:rsid w:val="00652E22"/>
    <w:rsid w:val="0065322B"/>
    <w:rsid w:val="00653C76"/>
    <w:rsid w:val="006543E7"/>
    <w:rsid w:val="00656F26"/>
    <w:rsid w:val="00663F65"/>
    <w:rsid w:val="00665830"/>
    <w:rsid w:val="00666799"/>
    <w:rsid w:val="0066684C"/>
    <w:rsid w:val="00667258"/>
    <w:rsid w:val="00670D00"/>
    <w:rsid w:val="0067575F"/>
    <w:rsid w:val="00676365"/>
    <w:rsid w:val="00676BF4"/>
    <w:rsid w:val="00676D97"/>
    <w:rsid w:val="0067766D"/>
    <w:rsid w:val="00677A7F"/>
    <w:rsid w:val="006800E9"/>
    <w:rsid w:val="00680333"/>
    <w:rsid w:val="006815B5"/>
    <w:rsid w:val="0068379E"/>
    <w:rsid w:val="00687F0F"/>
    <w:rsid w:val="00687FB0"/>
    <w:rsid w:val="0069094B"/>
    <w:rsid w:val="00690B0E"/>
    <w:rsid w:val="00693112"/>
    <w:rsid w:val="0069363F"/>
    <w:rsid w:val="00693EF2"/>
    <w:rsid w:val="00694F6C"/>
    <w:rsid w:val="0069540D"/>
    <w:rsid w:val="00696622"/>
    <w:rsid w:val="00696F1B"/>
    <w:rsid w:val="00697305"/>
    <w:rsid w:val="00697E39"/>
    <w:rsid w:val="00697F2C"/>
    <w:rsid w:val="006A2A25"/>
    <w:rsid w:val="006A4253"/>
    <w:rsid w:val="006A5861"/>
    <w:rsid w:val="006A654C"/>
    <w:rsid w:val="006A6C63"/>
    <w:rsid w:val="006A75FC"/>
    <w:rsid w:val="006A7655"/>
    <w:rsid w:val="006B090F"/>
    <w:rsid w:val="006B12CA"/>
    <w:rsid w:val="006B1483"/>
    <w:rsid w:val="006B15FC"/>
    <w:rsid w:val="006B60BA"/>
    <w:rsid w:val="006B6C4B"/>
    <w:rsid w:val="006C0F60"/>
    <w:rsid w:val="006C2BE3"/>
    <w:rsid w:val="006C2E18"/>
    <w:rsid w:val="006C409F"/>
    <w:rsid w:val="006C4D0C"/>
    <w:rsid w:val="006C61BB"/>
    <w:rsid w:val="006C715F"/>
    <w:rsid w:val="006C769E"/>
    <w:rsid w:val="006D36A2"/>
    <w:rsid w:val="006D44DE"/>
    <w:rsid w:val="006D4532"/>
    <w:rsid w:val="006D60C9"/>
    <w:rsid w:val="006D60FC"/>
    <w:rsid w:val="006D7195"/>
    <w:rsid w:val="006D771C"/>
    <w:rsid w:val="006E0A0B"/>
    <w:rsid w:val="006E0B95"/>
    <w:rsid w:val="006E0C87"/>
    <w:rsid w:val="006E23FA"/>
    <w:rsid w:val="006E286D"/>
    <w:rsid w:val="006E2D26"/>
    <w:rsid w:val="006E39C8"/>
    <w:rsid w:val="006E77CB"/>
    <w:rsid w:val="006F124C"/>
    <w:rsid w:val="006F3253"/>
    <w:rsid w:val="006F3605"/>
    <w:rsid w:val="006F36BD"/>
    <w:rsid w:val="006F4127"/>
    <w:rsid w:val="006F4E99"/>
    <w:rsid w:val="00700495"/>
    <w:rsid w:val="00700C70"/>
    <w:rsid w:val="00702117"/>
    <w:rsid w:val="007069A2"/>
    <w:rsid w:val="0070706E"/>
    <w:rsid w:val="0071037F"/>
    <w:rsid w:val="00714D05"/>
    <w:rsid w:val="00714E6E"/>
    <w:rsid w:val="00717F49"/>
    <w:rsid w:val="00720B4B"/>
    <w:rsid w:val="007238D3"/>
    <w:rsid w:val="00724932"/>
    <w:rsid w:val="00726028"/>
    <w:rsid w:val="007276D7"/>
    <w:rsid w:val="00732AD2"/>
    <w:rsid w:val="00732F43"/>
    <w:rsid w:val="007335E5"/>
    <w:rsid w:val="00734263"/>
    <w:rsid w:val="00734CD0"/>
    <w:rsid w:val="00735471"/>
    <w:rsid w:val="007375DF"/>
    <w:rsid w:val="00737C0E"/>
    <w:rsid w:val="00740201"/>
    <w:rsid w:val="00740227"/>
    <w:rsid w:val="00740DAA"/>
    <w:rsid w:val="00742629"/>
    <w:rsid w:val="0074330A"/>
    <w:rsid w:val="00743C63"/>
    <w:rsid w:val="00744E98"/>
    <w:rsid w:val="00745BD0"/>
    <w:rsid w:val="00745E75"/>
    <w:rsid w:val="00745FF4"/>
    <w:rsid w:val="00751983"/>
    <w:rsid w:val="00753528"/>
    <w:rsid w:val="00754D40"/>
    <w:rsid w:val="00754E21"/>
    <w:rsid w:val="00760D20"/>
    <w:rsid w:val="00761D29"/>
    <w:rsid w:val="0076219F"/>
    <w:rsid w:val="00763708"/>
    <w:rsid w:val="00763C86"/>
    <w:rsid w:val="00765985"/>
    <w:rsid w:val="00766F23"/>
    <w:rsid w:val="007676BD"/>
    <w:rsid w:val="0077080D"/>
    <w:rsid w:val="00770B00"/>
    <w:rsid w:val="00770BBA"/>
    <w:rsid w:val="00771C77"/>
    <w:rsid w:val="007725A8"/>
    <w:rsid w:val="0077384E"/>
    <w:rsid w:val="0077402B"/>
    <w:rsid w:val="00774AEC"/>
    <w:rsid w:val="007761D3"/>
    <w:rsid w:val="00781B43"/>
    <w:rsid w:val="007832F5"/>
    <w:rsid w:val="007877F4"/>
    <w:rsid w:val="007903D4"/>
    <w:rsid w:val="007906AE"/>
    <w:rsid w:val="0079073B"/>
    <w:rsid w:val="00790800"/>
    <w:rsid w:val="007911C3"/>
    <w:rsid w:val="007923D5"/>
    <w:rsid w:val="0079374C"/>
    <w:rsid w:val="0079590B"/>
    <w:rsid w:val="00795F67"/>
    <w:rsid w:val="0079721F"/>
    <w:rsid w:val="007A0457"/>
    <w:rsid w:val="007A0C2D"/>
    <w:rsid w:val="007A22F5"/>
    <w:rsid w:val="007A25E7"/>
    <w:rsid w:val="007A3218"/>
    <w:rsid w:val="007A5268"/>
    <w:rsid w:val="007A680F"/>
    <w:rsid w:val="007A6B36"/>
    <w:rsid w:val="007B0044"/>
    <w:rsid w:val="007B1FF3"/>
    <w:rsid w:val="007B2197"/>
    <w:rsid w:val="007B2F0F"/>
    <w:rsid w:val="007B3203"/>
    <w:rsid w:val="007B32C6"/>
    <w:rsid w:val="007B483A"/>
    <w:rsid w:val="007B6CB0"/>
    <w:rsid w:val="007B6E4B"/>
    <w:rsid w:val="007B744B"/>
    <w:rsid w:val="007B7A22"/>
    <w:rsid w:val="007C3172"/>
    <w:rsid w:val="007C3935"/>
    <w:rsid w:val="007C5792"/>
    <w:rsid w:val="007C57CC"/>
    <w:rsid w:val="007C5F18"/>
    <w:rsid w:val="007C625F"/>
    <w:rsid w:val="007D0483"/>
    <w:rsid w:val="007D16EA"/>
    <w:rsid w:val="007D1773"/>
    <w:rsid w:val="007D18C4"/>
    <w:rsid w:val="007D2078"/>
    <w:rsid w:val="007D3B49"/>
    <w:rsid w:val="007D4362"/>
    <w:rsid w:val="007D4960"/>
    <w:rsid w:val="007D59A5"/>
    <w:rsid w:val="007D5A3C"/>
    <w:rsid w:val="007E1112"/>
    <w:rsid w:val="007E2E9D"/>
    <w:rsid w:val="007E2FCB"/>
    <w:rsid w:val="007E3675"/>
    <w:rsid w:val="007E5C59"/>
    <w:rsid w:val="007E7118"/>
    <w:rsid w:val="007E7570"/>
    <w:rsid w:val="007E7B24"/>
    <w:rsid w:val="007E7BC1"/>
    <w:rsid w:val="007F01ED"/>
    <w:rsid w:val="007F0BE9"/>
    <w:rsid w:val="007F0D9B"/>
    <w:rsid w:val="007F133B"/>
    <w:rsid w:val="007F2E2B"/>
    <w:rsid w:val="007F3BF1"/>
    <w:rsid w:val="007F3F6C"/>
    <w:rsid w:val="007F4C39"/>
    <w:rsid w:val="007F51DC"/>
    <w:rsid w:val="007F5370"/>
    <w:rsid w:val="007F6C8C"/>
    <w:rsid w:val="007F7EEA"/>
    <w:rsid w:val="008004A8"/>
    <w:rsid w:val="00800EF0"/>
    <w:rsid w:val="00801A29"/>
    <w:rsid w:val="0080242E"/>
    <w:rsid w:val="0080249E"/>
    <w:rsid w:val="0080475C"/>
    <w:rsid w:val="00805FB3"/>
    <w:rsid w:val="0080600F"/>
    <w:rsid w:val="00807C51"/>
    <w:rsid w:val="008103C1"/>
    <w:rsid w:val="00810CF6"/>
    <w:rsid w:val="008115FC"/>
    <w:rsid w:val="008127F7"/>
    <w:rsid w:val="00813011"/>
    <w:rsid w:val="0081332E"/>
    <w:rsid w:val="00813D50"/>
    <w:rsid w:val="0081415F"/>
    <w:rsid w:val="00814238"/>
    <w:rsid w:val="00814A43"/>
    <w:rsid w:val="008166C2"/>
    <w:rsid w:val="0082011C"/>
    <w:rsid w:val="008202CC"/>
    <w:rsid w:val="008226DF"/>
    <w:rsid w:val="00822B6B"/>
    <w:rsid w:val="00823DEF"/>
    <w:rsid w:val="0082400E"/>
    <w:rsid w:val="0082466F"/>
    <w:rsid w:val="00824839"/>
    <w:rsid w:val="0082520E"/>
    <w:rsid w:val="0082558A"/>
    <w:rsid w:val="008264E2"/>
    <w:rsid w:val="00827398"/>
    <w:rsid w:val="00832C78"/>
    <w:rsid w:val="00832CD3"/>
    <w:rsid w:val="0083353E"/>
    <w:rsid w:val="0083386D"/>
    <w:rsid w:val="0083420C"/>
    <w:rsid w:val="00834AE1"/>
    <w:rsid w:val="00836A5B"/>
    <w:rsid w:val="008401D2"/>
    <w:rsid w:val="00842C88"/>
    <w:rsid w:val="00843E99"/>
    <w:rsid w:val="0084493D"/>
    <w:rsid w:val="0084527B"/>
    <w:rsid w:val="008468FE"/>
    <w:rsid w:val="00847E83"/>
    <w:rsid w:val="00850EAE"/>
    <w:rsid w:val="0085223F"/>
    <w:rsid w:val="00852791"/>
    <w:rsid w:val="00853437"/>
    <w:rsid w:val="00853C01"/>
    <w:rsid w:val="00853FFA"/>
    <w:rsid w:val="00854676"/>
    <w:rsid w:val="00854CCE"/>
    <w:rsid w:val="008563B5"/>
    <w:rsid w:val="00856B13"/>
    <w:rsid w:val="00856FE5"/>
    <w:rsid w:val="00860393"/>
    <w:rsid w:val="00860614"/>
    <w:rsid w:val="00863472"/>
    <w:rsid w:val="00864AFD"/>
    <w:rsid w:val="008651ED"/>
    <w:rsid w:val="00866135"/>
    <w:rsid w:val="00866E5E"/>
    <w:rsid w:val="00866EA7"/>
    <w:rsid w:val="008700D4"/>
    <w:rsid w:val="00872B6F"/>
    <w:rsid w:val="008733A3"/>
    <w:rsid w:val="0087495E"/>
    <w:rsid w:val="0087587B"/>
    <w:rsid w:val="00876182"/>
    <w:rsid w:val="008767E5"/>
    <w:rsid w:val="0087786E"/>
    <w:rsid w:val="00880E1C"/>
    <w:rsid w:val="00881B43"/>
    <w:rsid w:val="00882228"/>
    <w:rsid w:val="008828F0"/>
    <w:rsid w:val="008834E2"/>
    <w:rsid w:val="00883A2D"/>
    <w:rsid w:val="00885EA4"/>
    <w:rsid w:val="0089196E"/>
    <w:rsid w:val="008929B7"/>
    <w:rsid w:val="0089347E"/>
    <w:rsid w:val="00894846"/>
    <w:rsid w:val="0089642B"/>
    <w:rsid w:val="0089685E"/>
    <w:rsid w:val="008975FA"/>
    <w:rsid w:val="008A191A"/>
    <w:rsid w:val="008A2E56"/>
    <w:rsid w:val="008A5542"/>
    <w:rsid w:val="008A5604"/>
    <w:rsid w:val="008A602D"/>
    <w:rsid w:val="008A7268"/>
    <w:rsid w:val="008A77FB"/>
    <w:rsid w:val="008A7901"/>
    <w:rsid w:val="008B00DE"/>
    <w:rsid w:val="008B11C8"/>
    <w:rsid w:val="008B7171"/>
    <w:rsid w:val="008C16D4"/>
    <w:rsid w:val="008C24CB"/>
    <w:rsid w:val="008C2591"/>
    <w:rsid w:val="008C43F3"/>
    <w:rsid w:val="008D26CA"/>
    <w:rsid w:val="008D2796"/>
    <w:rsid w:val="008D3302"/>
    <w:rsid w:val="008D3E49"/>
    <w:rsid w:val="008D62ED"/>
    <w:rsid w:val="008E0790"/>
    <w:rsid w:val="008E1778"/>
    <w:rsid w:val="008E3B51"/>
    <w:rsid w:val="008E4E8C"/>
    <w:rsid w:val="008E6A61"/>
    <w:rsid w:val="008E6C88"/>
    <w:rsid w:val="008F02AF"/>
    <w:rsid w:val="008F07A2"/>
    <w:rsid w:val="008F088E"/>
    <w:rsid w:val="008F2A35"/>
    <w:rsid w:val="008F2F2F"/>
    <w:rsid w:val="008F3918"/>
    <w:rsid w:val="008F50F5"/>
    <w:rsid w:val="008F5561"/>
    <w:rsid w:val="008F6043"/>
    <w:rsid w:val="008F6FDF"/>
    <w:rsid w:val="0090025E"/>
    <w:rsid w:val="0090150A"/>
    <w:rsid w:val="009026EA"/>
    <w:rsid w:val="00902FA5"/>
    <w:rsid w:val="00904BD9"/>
    <w:rsid w:val="00904D89"/>
    <w:rsid w:val="00905ACD"/>
    <w:rsid w:val="00907607"/>
    <w:rsid w:val="00910CE8"/>
    <w:rsid w:val="0091184F"/>
    <w:rsid w:val="00913073"/>
    <w:rsid w:val="00914F76"/>
    <w:rsid w:val="009158A6"/>
    <w:rsid w:val="0091603B"/>
    <w:rsid w:val="00917D11"/>
    <w:rsid w:val="00917FD9"/>
    <w:rsid w:val="00920F68"/>
    <w:rsid w:val="009212C7"/>
    <w:rsid w:val="009219E4"/>
    <w:rsid w:val="009221B6"/>
    <w:rsid w:val="00922E0C"/>
    <w:rsid w:val="009232B9"/>
    <w:rsid w:val="009235FE"/>
    <w:rsid w:val="0093029E"/>
    <w:rsid w:val="009308C9"/>
    <w:rsid w:val="00931026"/>
    <w:rsid w:val="009326B5"/>
    <w:rsid w:val="00933823"/>
    <w:rsid w:val="00937525"/>
    <w:rsid w:val="00940093"/>
    <w:rsid w:val="009400B6"/>
    <w:rsid w:val="00940CD3"/>
    <w:rsid w:val="00942536"/>
    <w:rsid w:val="00942F5A"/>
    <w:rsid w:val="00943193"/>
    <w:rsid w:val="00944AAA"/>
    <w:rsid w:val="009453E2"/>
    <w:rsid w:val="00946D33"/>
    <w:rsid w:val="00950DAB"/>
    <w:rsid w:val="00953066"/>
    <w:rsid w:val="00953335"/>
    <w:rsid w:val="009541D1"/>
    <w:rsid w:val="00954714"/>
    <w:rsid w:val="0095747B"/>
    <w:rsid w:val="00960550"/>
    <w:rsid w:val="009617FF"/>
    <w:rsid w:val="0096180F"/>
    <w:rsid w:val="009626E8"/>
    <w:rsid w:val="00962BCA"/>
    <w:rsid w:val="00964065"/>
    <w:rsid w:val="00965C88"/>
    <w:rsid w:val="00967F7C"/>
    <w:rsid w:val="0097065E"/>
    <w:rsid w:val="00971DF7"/>
    <w:rsid w:val="009720ED"/>
    <w:rsid w:val="00973832"/>
    <w:rsid w:val="009747E0"/>
    <w:rsid w:val="00974D4E"/>
    <w:rsid w:val="00975F86"/>
    <w:rsid w:val="00976D75"/>
    <w:rsid w:val="00976DEF"/>
    <w:rsid w:val="009776DC"/>
    <w:rsid w:val="00977FA4"/>
    <w:rsid w:val="009813B8"/>
    <w:rsid w:val="00981A11"/>
    <w:rsid w:val="00981F7E"/>
    <w:rsid w:val="0098241A"/>
    <w:rsid w:val="00982BBF"/>
    <w:rsid w:val="00983007"/>
    <w:rsid w:val="00983DA2"/>
    <w:rsid w:val="00983F23"/>
    <w:rsid w:val="00984D7D"/>
    <w:rsid w:val="00984E40"/>
    <w:rsid w:val="00986EC4"/>
    <w:rsid w:val="009901EA"/>
    <w:rsid w:val="009911EB"/>
    <w:rsid w:val="00991D08"/>
    <w:rsid w:val="009921D0"/>
    <w:rsid w:val="00992B17"/>
    <w:rsid w:val="009940E7"/>
    <w:rsid w:val="009953AE"/>
    <w:rsid w:val="00996060"/>
    <w:rsid w:val="0099651D"/>
    <w:rsid w:val="00996852"/>
    <w:rsid w:val="00997C98"/>
    <w:rsid w:val="009A022F"/>
    <w:rsid w:val="009A0798"/>
    <w:rsid w:val="009A1809"/>
    <w:rsid w:val="009A193C"/>
    <w:rsid w:val="009A42AB"/>
    <w:rsid w:val="009A6FAD"/>
    <w:rsid w:val="009A7321"/>
    <w:rsid w:val="009A7E3E"/>
    <w:rsid w:val="009B0CC6"/>
    <w:rsid w:val="009B1AA4"/>
    <w:rsid w:val="009B261A"/>
    <w:rsid w:val="009B2F32"/>
    <w:rsid w:val="009B3F2F"/>
    <w:rsid w:val="009B4DDC"/>
    <w:rsid w:val="009B63EA"/>
    <w:rsid w:val="009B669B"/>
    <w:rsid w:val="009C051A"/>
    <w:rsid w:val="009C132E"/>
    <w:rsid w:val="009C157B"/>
    <w:rsid w:val="009C1D5D"/>
    <w:rsid w:val="009C215F"/>
    <w:rsid w:val="009C2E70"/>
    <w:rsid w:val="009C3511"/>
    <w:rsid w:val="009C42F6"/>
    <w:rsid w:val="009C47F3"/>
    <w:rsid w:val="009C4E84"/>
    <w:rsid w:val="009C4F82"/>
    <w:rsid w:val="009C5784"/>
    <w:rsid w:val="009C7ABE"/>
    <w:rsid w:val="009C7D49"/>
    <w:rsid w:val="009D0228"/>
    <w:rsid w:val="009D025D"/>
    <w:rsid w:val="009D02DA"/>
    <w:rsid w:val="009D2607"/>
    <w:rsid w:val="009D4894"/>
    <w:rsid w:val="009D5D9E"/>
    <w:rsid w:val="009D6960"/>
    <w:rsid w:val="009D7C8D"/>
    <w:rsid w:val="009E10B8"/>
    <w:rsid w:val="009E17C5"/>
    <w:rsid w:val="009E2254"/>
    <w:rsid w:val="009E31CE"/>
    <w:rsid w:val="009E3A65"/>
    <w:rsid w:val="009E41CC"/>
    <w:rsid w:val="009E4971"/>
    <w:rsid w:val="009E59D5"/>
    <w:rsid w:val="009F2B89"/>
    <w:rsid w:val="009F5AEA"/>
    <w:rsid w:val="009F636C"/>
    <w:rsid w:val="009F7232"/>
    <w:rsid w:val="009F73DD"/>
    <w:rsid w:val="009F7542"/>
    <w:rsid w:val="00A02DEA"/>
    <w:rsid w:val="00A03D6D"/>
    <w:rsid w:val="00A03DA4"/>
    <w:rsid w:val="00A04B41"/>
    <w:rsid w:val="00A05A25"/>
    <w:rsid w:val="00A060F4"/>
    <w:rsid w:val="00A0727A"/>
    <w:rsid w:val="00A1112C"/>
    <w:rsid w:val="00A121C8"/>
    <w:rsid w:val="00A128A7"/>
    <w:rsid w:val="00A14679"/>
    <w:rsid w:val="00A14EA6"/>
    <w:rsid w:val="00A1530D"/>
    <w:rsid w:val="00A157AB"/>
    <w:rsid w:val="00A160A0"/>
    <w:rsid w:val="00A164FE"/>
    <w:rsid w:val="00A174F9"/>
    <w:rsid w:val="00A177E1"/>
    <w:rsid w:val="00A21520"/>
    <w:rsid w:val="00A2240B"/>
    <w:rsid w:val="00A23418"/>
    <w:rsid w:val="00A258A6"/>
    <w:rsid w:val="00A31682"/>
    <w:rsid w:val="00A32E40"/>
    <w:rsid w:val="00A357F6"/>
    <w:rsid w:val="00A35F02"/>
    <w:rsid w:val="00A36648"/>
    <w:rsid w:val="00A36F16"/>
    <w:rsid w:val="00A3740D"/>
    <w:rsid w:val="00A41853"/>
    <w:rsid w:val="00A41DE9"/>
    <w:rsid w:val="00A43B73"/>
    <w:rsid w:val="00A44AFB"/>
    <w:rsid w:val="00A4665B"/>
    <w:rsid w:val="00A478CC"/>
    <w:rsid w:val="00A50C5B"/>
    <w:rsid w:val="00A510C4"/>
    <w:rsid w:val="00A5227A"/>
    <w:rsid w:val="00A539EE"/>
    <w:rsid w:val="00A54BDB"/>
    <w:rsid w:val="00A55860"/>
    <w:rsid w:val="00A637D1"/>
    <w:rsid w:val="00A66EBE"/>
    <w:rsid w:val="00A700FF"/>
    <w:rsid w:val="00A70769"/>
    <w:rsid w:val="00A71350"/>
    <w:rsid w:val="00A7177A"/>
    <w:rsid w:val="00A73774"/>
    <w:rsid w:val="00A743A6"/>
    <w:rsid w:val="00A74C6D"/>
    <w:rsid w:val="00A74F35"/>
    <w:rsid w:val="00A7515C"/>
    <w:rsid w:val="00A77774"/>
    <w:rsid w:val="00A77AD9"/>
    <w:rsid w:val="00A807B4"/>
    <w:rsid w:val="00A820DF"/>
    <w:rsid w:val="00A82598"/>
    <w:rsid w:val="00A82A8A"/>
    <w:rsid w:val="00A850E1"/>
    <w:rsid w:val="00A856C4"/>
    <w:rsid w:val="00A86102"/>
    <w:rsid w:val="00A878D7"/>
    <w:rsid w:val="00A900D3"/>
    <w:rsid w:val="00A901B7"/>
    <w:rsid w:val="00A90D2B"/>
    <w:rsid w:val="00A9289D"/>
    <w:rsid w:val="00A9641B"/>
    <w:rsid w:val="00A97B5B"/>
    <w:rsid w:val="00AA5DC5"/>
    <w:rsid w:val="00AA7A66"/>
    <w:rsid w:val="00AA7FA9"/>
    <w:rsid w:val="00AB102A"/>
    <w:rsid w:val="00AB1F91"/>
    <w:rsid w:val="00AB2B61"/>
    <w:rsid w:val="00AB330F"/>
    <w:rsid w:val="00AB5E10"/>
    <w:rsid w:val="00AB6137"/>
    <w:rsid w:val="00AB63E5"/>
    <w:rsid w:val="00AB688C"/>
    <w:rsid w:val="00AC0999"/>
    <w:rsid w:val="00AC1CA7"/>
    <w:rsid w:val="00AC33BB"/>
    <w:rsid w:val="00AC3BD5"/>
    <w:rsid w:val="00AC4B0B"/>
    <w:rsid w:val="00AC7190"/>
    <w:rsid w:val="00AC75FA"/>
    <w:rsid w:val="00AC7A4C"/>
    <w:rsid w:val="00AD17C6"/>
    <w:rsid w:val="00AD5C73"/>
    <w:rsid w:val="00AD6012"/>
    <w:rsid w:val="00AE3F80"/>
    <w:rsid w:val="00AE4242"/>
    <w:rsid w:val="00AE48B6"/>
    <w:rsid w:val="00AE4EA7"/>
    <w:rsid w:val="00AE6D0C"/>
    <w:rsid w:val="00AF2035"/>
    <w:rsid w:val="00AF26EE"/>
    <w:rsid w:val="00AF3626"/>
    <w:rsid w:val="00AF47BA"/>
    <w:rsid w:val="00AF514D"/>
    <w:rsid w:val="00AF63F9"/>
    <w:rsid w:val="00AF6738"/>
    <w:rsid w:val="00AF7D45"/>
    <w:rsid w:val="00B039FF"/>
    <w:rsid w:val="00B0495B"/>
    <w:rsid w:val="00B04DE9"/>
    <w:rsid w:val="00B05B64"/>
    <w:rsid w:val="00B06253"/>
    <w:rsid w:val="00B067F3"/>
    <w:rsid w:val="00B069F2"/>
    <w:rsid w:val="00B06A82"/>
    <w:rsid w:val="00B06CB0"/>
    <w:rsid w:val="00B06F16"/>
    <w:rsid w:val="00B1053F"/>
    <w:rsid w:val="00B12340"/>
    <w:rsid w:val="00B12DEE"/>
    <w:rsid w:val="00B13CB7"/>
    <w:rsid w:val="00B1457C"/>
    <w:rsid w:val="00B14B49"/>
    <w:rsid w:val="00B17BB9"/>
    <w:rsid w:val="00B17D67"/>
    <w:rsid w:val="00B17E66"/>
    <w:rsid w:val="00B21839"/>
    <w:rsid w:val="00B2232F"/>
    <w:rsid w:val="00B237C2"/>
    <w:rsid w:val="00B238AF"/>
    <w:rsid w:val="00B2403E"/>
    <w:rsid w:val="00B2598A"/>
    <w:rsid w:val="00B2649C"/>
    <w:rsid w:val="00B27097"/>
    <w:rsid w:val="00B31F46"/>
    <w:rsid w:val="00B3249A"/>
    <w:rsid w:val="00B33F64"/>
    <w:rsid w:val="00B342A6"/>
    <w:rsid w:val="00B3433A"/>
    <w:rsid w:val="00B352B3"/>
    <w:rsid w:val="00B35E02"/>
    <w:rsid w:val="00B3689F"/>
    <w:rsid w:val="00B37D8B"/>
    <w:rsid w:val="00B409F8"/>
    <w:rsid w:val="00B40F54"/>
    <w:rsid w:val="00B41EC9"/>
    <w:rsid w:val="00B44047"/>
    <w:rsid w:val="00B45975"/>
    <w:rsid w:val="00B4608E"/>
    <w:rsid w:val="00B472C0"/>
    <w:rsid w:val="00B47711"/>
    <w:rsid w:val="00B50075"/>
    <w:rsid w:val="00B5041B"/>
    <w:rsid w:val="00B50AD1"/>
    <w:rsid w:val="00B532EA"/>
    <w:rsid w:val="00B540B3"/>
    <w:rsid w:val="00B549DC"/>
    <w:rsid w:val="00B5689D"/>
    <w:rsid w:val="00B60181"/>
    <w:rsid w:val="00B6105B"/>
    <w:rsid w:val="00B62AC2"/>
    <w:rsid w:val="00B63C96"/>
    <w:rsid w:val="00B65307"/>
    <w:rsid w:val="00B65FA3"/>
    <w:rsid w:val="00B70C9F"/>
    <w:rsid w:val="00B7223B"/>
    <w:rsid w:val="00B727A2"/>
    <w:rsid w:val="00B72805"/>
    <w:rsid w:val="00B73898"/>
    <w:rsid w:val="00B73E95"/>
    <w:rsid w:val="00B74AFD"/>
    <w:rsid w:val="00B75391"/>
    <w:rsid w:val="00B7652A"/>
    <w:rsid w:val="00B76677"/>
    <w:rsid w:val="00B8119B"/>
    <w:rsid w:val="00B829F5"/>
    <w:rsid w:val="00B87BA5"/>
    <w:rsid w:val="00B9133A"/>
    <w:rsid w:val="00B91FA8"/>
    <w:rsid w:val="00B9224B"/>
    <w:rsid w:val="00B92CBC"/>
    <w:rsid w:val="00B94B8E"/>
    <w:rsid w:val="00B94DCC"/>
    <w:rsid w:val="00B96563"/>
    <w:rsid w:val="00B97256"/>
    <w:rsid w:val="00B97B0E"/>
    <w:rsid w:val="00BA049D"/>
    <w:rsid w:val="00BA0A92"/>
    <w:rsid w:val="00BA281F"/>
    <w:rsid w:val="00BA32D4"/>
    <w:rsid w:val="00BA358F"/>
    <w:rsid w:val="00BA44B6"/>
    <w:rsid w:val="00BA5592"/>
    <w:rsid w:val="00BA5AEC"/>
    <w:rsid w:val="00BA6923"/>
    <w:rsid w:val="00BA75AF"/>
    <w:rsid w:val="00BB0B4C"/>
    <w:rsid w:val="00BC0113"/>
    <w:rsid w:val="00BC14A5"/>
    <w:rsid w:val="00BC218B"/>
    <w:rsid w:val="00BC298A"/>
    <w:rsid w:val="00BC3062"/>
    <w:rsid w:val="00BC3806"/>
    <w:rsid w:val="00BC63BA"/>
    <w:rsid w:val="00BD0840"/>
    <w:rsid w:val="00BD1601"/>
    <w:rsid w:val="00BD32CA"/>
    <w:rsid w:val="00BD3F6D"/>
    <w:rsid w:val="00BD4634"/>
    <w:rsid w:val="00BD59C6"/>
    <w:rsid w:val="00BD5BD0"/>
    <w:rsid w:val="00BD6588"/>
    <w:rsid w:val="00BE0713"/>
    <w:rsid w:val="00BE092F"/>
    <w:rsid w:val="00BE17E7"/>
    <w:rsid w:val="00BE1EDB"/>
    <w:rsid w:val="00BE3FBD"/>
    <w:rsid w:val="00BE533F"/>
    <w:rsid w:val="00BE618A"/>
    <w:rsid w:val="00BE683A"/>
    <w:rsid w:val="00BE688E"/>
    <w:rsid w:val="00BE75AC"/>
    <w:rsid w:val="00BF008F"/>
    <w:rsid w:val="00BF0494"/>
    <w:rsid w:val="00BF0B19"/>
    <w:rsid w:val="00BF2043"/>
    <w:rsid w:val="00BF2647"/>
    <w:rsid w:val="00BF2A6A"/>
    <w:rsid w:val="00BF2AD9"/>
    <w:rsid w:val="00BF3A5C"/>
    <w:rsid w:val="00BF40DD"/>
    <w:rsid w:val="00BF5E58"/>
    <w:rsid w:val="00BF5E7D"/>
    <w:rsid w:val="00BF6116"/>
    <w:rsid w:val="00BF6809"/>
    <w:rsid w:val="00BF791D"/>
    <w:rsid w:val="00C00121"/>
    <w:rsid w:val="00C03E10"/>
    <w:rsid w:val="00C052A5"/>
    <w:rsid w:val="00C072CA"/>
    <w:rsid w:val="00C101C9"/>
    <w:rsid w:val="00C10BE7"/>
    <w:rsid w:val="00C11AA2"/>
    <w:rsid w:val="00C12C0B"/>
    <w:rsid w:val="00C13C83"/>
    <w:rsid w:val="00C160EF"/>
    <w:rsid w:val="00C176AA"/>
    <w:rsid w:val="00C176AF"/>
    <w:rsid w:val="00C17B06"/>
    <w:rsid w:val="00C20D19"/>
    <w:rsid w:val="00C2193F"/>
    <w:rsid w:val="00C254BF"/>
    <w:rsid w:val="00C270C6"/>
    <w:rsid w:val="00C306F5"/>
    <w:rsid w:val="00C33966"/>
    <w:rsid w:val="00C34D67"/>
    <w:rsid w:val="00C3604E"/>
    <w:rsid w:val="00C36535"/>
    <w:rsid w:val="00C36881"/>
    <w:rsid w:val="00C37B92"/>
    <w:rsid w:val="00C37BBD"/>
    <w:rsid w:val="00C41DD0"/>
    <w:rsid w:val="00C429E0"/>
    <w:rsid w:val="00C46125"/>
    <w:rsid w:val="00C463B7"/>
    <w:rsid w:val="00C513DF"/>
    <w:rsid w:val="00C522E1"/>
    <w:rsid w:val="00C52687"/>
    <w:rsid w:val="00C52AA8"/>
    <w:rsid w:val="00C56C7E"/>
    <w:rsid w:val="00C56E35"/>
    <w:rsid w:val="00C56EDD"/>
    <w:rsid w:val="00C5751B"/>
    <w:rsid w:val="00C60FF9"/>
    <w:rsid w:val="00C61293"/>
    <w:rsid w:val="00C63777"/>
    <w:rsid w:val="00C63B45"/>
    <w:rsid w:val="00C63EEC"/>
    <w:rsid w:val="00C64869"/>
    <w:rsid w:val="00C64A2C"/>
    <w:rsid w:val="00C64C36"/>
    <w:rsid w:val="00C64D06"/>
    <w:rsid w:val="00C66051"/>
    <w:rsid w:val="00C670ED"/>
    <w:rsid w:val="00C70393"/>
    <w:rsid w:val="00C71A93"/>
    <w:rsid w:val="00C71EE7"/>
    <w:rsid w:val="00C73F0E"/>
    <w:rsid w:val="00C7450F"/>
    <w:rsid w:val="00C74583"/>
    <w:rsid w:val="00C7484D"/>
    <w:rsid w:val="00C748D2"/>
    <w:rsid w:val="00C755B3"/>
    <w:rsid w:val="00C756FA"/>
    <w:rsid w:val="00C7593A"/>
    <w:rsid w:val="00C7647C"/>
    <w:rsid w:val="00C80F0D"/>
    <w:rsid w:val="00C86479"/>
    <w:rsid w:val="00C87AEB"/>
    <w:rsid w:val="00C9012C"/>
    <w:rsid w:val="00C90942"/>
    <w:rsid w:val="00C92214"/>
    <w:rsid w:val="00C9451D"/>
    <w:rsid w:val="00C952F9"/>
    <w:rsid w:val="00C957E2"/>
    <w:rsid w:val="00C97B09"/>
    <w:rsid w:val="00CA0340"/>
    <w:rsid w:val="00CA493C"/>
    <w:rsid w:val="00CA556D"/>
    <w:rsid w:val="00CA5D6F"/>
    <w:rsid w:val="00CA616D"/>
    <w:rsid w:val="00CA7219"/>
    <w:rsid w:val="00CB08F0"/>
    <w:rsid w:val="00CB1169"/>
    <w:rsid w:val="00CB1974"/>
    <w:rsid w:val="00CB3A68"/>
    <w:rsid w:val="00CB4B44"/>
    <w:rsid w:val="00CB52E3"/>
    <w:rsid w:val="00CB551F"/>
    <w:rsid w:val="00CB7BDA"/>
    <w:rsid w:val="00CC0719"/>
    <w:rsid w:val="00CC0A3D"/>
    <w:rsid w:val="00CC1685"/>
    <w:rsid w:val="00CC36E4"/>
    <w:rsid w:val="00CC476B"/>
    <w:rsid w:val="00CC61FA"/>
    <w:rsid w:val="00CD0787"/>
    <w:rsid w:val="00CD3783"/>
    <w:rsid w:val="00CD3E33"/>
    <w:rsid w:val="00CD4165"/>
    <w:rsid w:val="00CD616E"/>
    <w:rsid w:val="00CD7968"/>
    <w:rsid w:val="00CD7B26"/>
    <w:rsid w:val="00CE0146"/>
    <w:rsid w:val="00CE02F5"/>
    <w:rsid w:val="00CE103A"/>
    <w:rsid w:val="00CE24ED"/>
    <w:rsid w:val="00CE2C49"/>
    <w:rsid w:val="00CE454F"/>
    <w:rsid w:val="00CE56E5"/>
    <w:rsid w:val="00CE5B21"/>
    <w:rsid w:val="00CE6073"/>
    <w:rsid w:val="00CE668F"/>
    <w:rsid w:val="00CE6A9A"/>
    <w:rsid w:val="00CE74E5"/>
    <w:rsid w:val="00CE75D2"/>
    <w:rsid w:val="00CE78D0"/>
    <w:rsid w:val="00CF11CF"/>
    <w:rsid w:val="00CF11E6"/>
    <w:rsid w:val="00CF15B7"/>
    <w:rsid w:val="00CF2139"/>
    <w:rsid w:val="00CF2CCF"/>
    <w:rsid w:val="00CF4221"/>
    <w:rsid w:val="00CF6A1C"/>
    <w:rsid w:val="00CF7564"/>
    <w:rsid w:val="00CF7B68"/>
    <w:rsid w:val="00D02CF0"/>
    <w:rsid w:val="00D03C72"/>
    <w:rsid w:val="00D040B0"/>
    <w:rsid w:val="00D04231"/>
    <w:rsid w:val="00D06745"/>
    <w:rsid w:val="00D06990"/>
    <w:rsid w:val="00D06B33"/>
    <w:rsid w:val="00D0748C"/>
    <w:rsid w:val="00D07AB4"/>
    <w:rsid w:val="00D11EA6"/>
    <w:rsid w:val="00D17DFB"/>
    <w:rsid w:val="00D21A83"/>
    <w:rsid w:val="00D23D47"/>
    <w:rsid w:val="00D2464E"/>
    <w:rsid w:val="00D25F81"/>
    <w:rsid w:val="00D27A2A"/>
    <w:rsid w:val="00D27F2B"/>
    <w:rsid w:val="00D31013"/>
    <w:rsid w:val="00D3148E"/>
    <w:rsid w:val="00D31EF1"/>
    <w:rsid w:val="00D320FC"/>
    <w:rsid w:val="00D36E51"/>
    <w:rsid w:val="00D37981"/>
    <w:rsid w:val="00D37F62"/>
    <w:rsid w:val="00D40136"/>
    <w:rsid w:val="00D41614"/>
    <w:rsid w:val="00D41B92"/>
    <w:rsid w:val="00D423C2"/>
    <w:rsid w:val="00D471BC"/>
    <w:rsid w:val="00D477C7"/>
    <w:rsid w:val="00D47E42"/>
    <w:rsid w:val="00D47FCF"/>
    <w:rsid w:val="00D5093D"/>
    <w:rsid w:val="00D51BEF"/>
    <w:rsid w:val="00D55847"/>
    <w:rsid w:val="00D56C87"/>
    <w:rsid w:val="00D57585"/>
    <w:rsid w:val="00D60B3F"/>
    <w:rsid w:val="00D61A06"/>
    <w:rsid w:val="00D61CBA"/>
    <w:rsid w:val="00D6408F"/>
    <w:rsid w:val="00D64C87"/>
    <w:rsid w:val="00D64EF0"/>
    <w:rsid w:val="00D65BF1"/>
    <w:rsid w:val="00D673C1"/>
    <w:rsid w:val="00D7067A"/>
    <w:rsid w:val="00D74047"/>
    <w:rsid w:val="00D7681F"/>
    <w:rsid w:val="00D76862"/>
    <w:rsid w:val="00D77B4B"/>
    <w:rsid w:val="00D82314"/>
    <w:rsid w:val="00D82CF1"/>
    <w:rsid w:val="00D84D88"/>
    <w:rsid w:val="00D84F9A"/>
    <w:rsid w:val="00D84FE8"/>
    <w:rsid w:val="00D86654"/>
    <w:rsid w:val="00D86F34"/>
    <w:rsid w:val="00D91089"/>
    <w:rsid w:val="00D91D0B"/>
    <w:rsid w:val="00D94C4C"/>
    <w:rsid w:val="00D95FEF"/>
    <w:rsid w:val="00DA0597"/>
    <w:rsid w:val="00DA0D1C"/>
    <w:rsid w:val="00DA12A7"/>
    <w:rsid w:val="00DA1479"/>
    <w:rsid w:val="00DA350F"/>
    <w:rsid w:val="00DA3BBB"/>
    <w:rsid w:val="00DA3CF2"/>
    <w:rsid w:val="00DA5755"/>
    <w:rsid w:val="00DA581B"/>
    <w:rsid w:val="00DA6403"/>
    <w:rsid w:val="00DA7FC8"/>
    <w:rsid w:val="00DB0598"/>
    <w:rsid w:val="00DB5ADC"/>
    <w:rsid w:val="00DB6FB9"/>
    <w:rsid w:val="00DB774B"/>
    <w:rsid w:val="00DB7EBA"/>
    <w:rsid w:val="00DC190C"/>
    <w:rsid w:val="00DC3D44"/>
    <w:rsid w:val="00DC439E"/>
    <w:rsid w:val="00DC5180"/>
    <w:rsid w:val="00DC5E70"/>
    <w:rsid w:val="00DC6CCB"/>
    <w:rsid w:val="00DC7818"/>
    <w:rsid w:val="00DD0EED"/>
    <w:rsid w:val="00DD1679"/>
    <w:rsid w:val="00DD21AC"/>
    <w:rsid w:val="00DD2209"/>
    <w:rsid w:val="00DD2D54"/>
    <w:rsid w:val="00DD3220"/>
    <w:rsid w:val="00DD3493"/>
    <w:rsid w:val="00DD3DCD"/>
    <w:rsid w:val="00DE2834"/>
    <w:rsid w:val="00DE28C3"/>
    <w:rsid w:val="00DE2A18"/>
    <w:rsid w:val="00DE37F7"/>
    <w:rsid w:val="00DE4069"/>
    <w:rsid w:val="00DE4716"/>
    <w:rsid w:val="00DE47A2"/>
    <w:rsid w:val="00DE4A72"/>
    <w:rsid w:val="00DE5635"/>
    <w:rsid w:val="00DE5C9C"/>
    <w:rsid w:val="00DE654D"/>
    <w:rsid w:val="00DF3070"/>
    <w:rsid w:val="00DF30FF"/>
    <w:rsid w:val="00DF3276"/>
    <w:rsid w:val="00DF5DB3"/>
    <w:rsid w:val="00DF63F0"/>
    <w:rsid w:val="00DF666B"/>
    <w:rsid w:val="00DF7FF3"/>
    <w:rsid w:val="00E00686"/>
    <w:rsid w:val="00E00A60"/>
    <w:rsid w:val="00E00B03"/>
    <w:rsid w:val="00E01E2F"/>
    <w:rsid w:val="00E02434"/>
    <w:rsid w:val="00E06DB2"/>
    <w:rsid w:val="00E06F8F"/>
    <w:rsid w:val="00E07CFD"/>
    <w:rsid w:val="00E12BC8"/>
    <w:rsid w:val="00E12FAD"/>
    <w:rsid w:val="00E13DFF"/>
    <w:rsid w:val="00E147FD"/>
    <w:rsid w:val="00E15746"/>
    <w:rsid w:val="00E15B90"/>
    <w:rsid w:val="00E1735E"/>
    <w:rsid w:val="00E20097"/>
    <w:rsid w:val="00E20FAB"/>
    <w:rsid w:val="00E2105B"/>
    <w:rsid w:val="00E21318"/>
    <w:rsid w:val="00E246FC"/>
    <w:rsid w:val="00E24713"/>
    <w:rsid w:val="00E24B15"/>
    <w:rsid w:val="00E251D2"/>
    <w:rsid w:val="00E311C2"/>
    <w:rsid w:val="00E31F8A"/>
    <w:rsid w:val="00E32384"/>
    <w:rsid w:val="00E33DA7"/>
    <w:rsid w:val="00E33FC0"/>
    <w:rsid w:val="00E3438B"/>
    <w:rsid w:val="00E35982"/>
    <w:rsid w:val="00E40606"/>
    <w:rsid w:val="00E40CE8"/>
    <w:rsid w:val="00E42179"/>
    <w:rsid w:val="00E43930"/>
    <w:rsid w:val="00E44227"/>
    <w:rsid w:val="00E44A99"/>
    <w:rsid w:val="00E5142E"/>
    <w:rsid w:val="00E51A84"/>
    <w:rsid w:val="00E52F92"/>
    <w:rsid w:val="00E535E1"/>
    <w:rsid w:val="00E5371E"/>
    <w:rsid w:val="00E54158"/>
    <w:rsid w:val="00E55737"/>
    <w:rsid w:val="00E5591D"/>
    <w:rsid w:val="00E5709D"/>
    <w:rsid w:val="00E601F1"/>
    <w:rsid w:val="00E60350"/>
    <w:rsid w:val="00E624D9"/>
    <w:rsid w:val="00E629F3"/>
    <w:rsid w:val="00E6601A"/>
    <w:rsid w:val="00E71DCB"/>
    <w:rsid w:val="00E72102"/>
    <w:rsid w:val="00E728CA"/>
    <w:rsid w:val="00E73157"/>
    <w:rsid w:val="00E7527C"/>
    <w:rsid w:val="00E772A2"/>
    <w:rsid w:val="00E77E0E"/>
    <w:rsid w:val="00E819D9"/>
    <w:rsid w:val="00E82042"/>
    <w:rsid w:val="00E83A0D"/>
    <w:rsid w:val="00E83B34"/>
    <w:rsid w:val="00E857F6"/>
    <w:rsid w:val="00E86F7D"/>
    <w:rsid w:val="00E9297B"/>
    <w:rsid w:val="00E92C8D"/>
    <w:rsid w:val="00E93463"/>
    <w:rsid w:val="00E94175"/>
    <w:rsid w:val="00E95199"/>
    <w:rsid w:val="00E9771C"/>
    <w:rsid w:val="00EA1F2C"/>
    <w:rsid w:val="00EA5462"/>
    <w:rsid w:val="00EA7008"/>
    <w:rsid w:val="00EA7504"/>
    <w:rsid w:val="00EB0961"/>
    <w:rsid w:val="00EB2BC4"/>
    <w:rsid w:val="00EB391B"/>
    <w:rsid w:val="00EB5AFA"/>
    <w:rsid w:val="00EB7FE8"/>
    <w:rsid w:val="00EC173E"/>
    <w:rsid w:val="00EC22DA"/>
    <w:rsid w:val="00EC241D"/>
    <w:rsid w:val="00EC2FD2"/>
    <w:rsid w:val="00EC3EC4"/>
    <w:rsid w:val="00EC4607"/>
    <w:rsid w:val="00EC4AFE"/>
    <w:rsid w:val="00EC5F3B"/>
    <w:rsid w:val="00EC6A32"/>
    <w:rsid w:val="00EC6CE0"/>
    <w:rsid w:val="00EC6EBF"/>
    <w:rsid w:val="00EC71AD"/>
    <w:rsid w:val="00EC7ED7"/>
    <w:rsid w:val="00ED022A"/>
    <w:rsid w:val="00ED033A"/>
    <w:rsid w:val="00ED1265"/>
    <w:rsid w:val="00ED2250"/>
    <w:rsid w:val="00ED2945"/>
    <w:rsid w:val="00ED2B5B"/>
    <w:rsid w:val="00ED55D3"/>
    <w:rsid w:val="00ED58BD"/>
    <w:rsid w:val="00ED5AD6"/>
    <w:rsid w:val="00ED6640"/>
    <w:rsid w:val="00ED6987"/>
    <w:rsid w:val="00EE0C1F"/>
    <w:rsid w:val="00EE1877"/>
    <w:rsid w:val="00EE29E3"/>
    <w:rsid w:val="00EE33B9"/>
    <w:rsid w:val="00EE3D1E"/>
    <w:rsid w:val="00EE4BCB"/>
    <w:rsid w:val="00EF0447"/>
    <w:rsid w:val="00EF1EBE"/>
    <w:rsid w:val="00EF2739"/>
    <w:rsid w:val="00EF2950"/>
    <w:rsid w:val="00EF3602"/>
    <w:rsid w:val="00EF3E28"/>
    <w:rsid w:val="00EF4E10"/>
    <w:rsid w:val="00EF5261"/>
    <w:rsid w:val="00EF67DC"/>
    <w:rsid w:val="00EF7685"/>
    <w:rsid w:val="00EF7942"/>
    <w:rsid w:val="00F00841"/>
    <w:rsid w:val="00F00A0F"/>
    <w:rsid w:val="00F012E7"/>
    <w:rsid w:val="00F0424B"/>
    <w:rsid w:val="00F04305"/>
    <w:rsid w:val="00F045A2"/>
    <w:rsid w:val="00F046C6"/>
    <w:rsid w:val="00F06FD9"/>
    <w:rsid w:val="00F07C3E"/>
    <w:rsid w:val="00F10EF4"/>
    <w:rsid w:val="00F115E7"/>
    <w:rsid w:val="00F118BE"/>
    <w:rsid w:val="00F11A49"/>
    <w:rsid w:val="00F121FA"/>
    <w:rsid w:val="00F13D89"/>
    <w:rsid w:val="00F1425D"/>
    <w:rsid w:val="00F143A0"/>
    <w:rsid w:val="00F14D54"/>
    <w:rsid w:val="00F1707F"/>
    <w:rsid w:val="00F175E7"/>
    <w:rsid w:val="00F229C0"/>
    <w:rsid w:val="00F3089B"/>
    <w:rsid w:val="00F30B7D"/>
    <w:rsid w:val="00F30C7D"/>
    <w:rsid w:val="00F30FC7"/>
    <w:rsid w:val="00F31DD9"/>
    <w:rsid w:val="00F33630"/>
    <w:rsid w:val="00F374A0"/>
    <w:rsid w:val="00F37808"/>
    <w:rsid w:val="00F37E19"/>
    <w:rsid w:val="00F400B1"/>
    <w:rsid w:val="00F408E0"/>
    <w:rsid w:val="00F413D8"/>
    <w:rsid w:val="00F41B49"/>
    <w:rsid w:val="00F42281"/>
    <w:rsid w:val="00F424CD"/>
    <w:rsid w:val="00F42B65"/>
    <w:rsid w:val="00F42F95"/>
    <w:rsid w:val="00F430EF"/>
    <w:rsid w:val="00F43425"/>
    <w:rsid w:val="00F437BC"/>
    <w:rsid w:val="00F43B01"/>
    <w:rsid w:val="00F443F2"/>
    <w:rsid w:val="00F44678"/>
    <w:rsid w:val="00F4521A"/>
    <w:rsid w:val="00F46AEE"/>
    <w:rsid w:val="00F47926"/>
    <w:rsid w:val="00F507E7"/>
    <w:rsid w:val="00F50A5F"/>
    <w:rsid w:val="00F518BC"/>
    <w:rsid w:val="00F51B32"/>
    <w:rsid w:val="00F521A0"/>
    <w:rsid w:val="00F52EF0"/>
    <w:rsid w:val="00F5384A"/>
    <w:rsid w:val="00F54959"/>
    <w:rsid w:val="00F56197"/>
    <w:rsid w:val="00F5731A"/>
    <w:rsid w:val="00F605A3"/>
    <w:rsid w:val="00F636F3"/>
    <w:rsid w:val="00F64DF3"/>
    <w:rsid w:val="00F64FF6"/>
    <w:rsid w:val="00F672B2"/>
    <w:rsid w:val="00F6757B"/>
    <w:rsid w:val="00F70607"/>
    <w:rsid w:val="00F70C64"/>
    <w:rsid w:val="00F723C6"/>
    <w:rsid w:val="00F734B4"/>
    <w:rsid w:val="00F7442D"/>
    <w:rsid w:val="00F76D58"/>
    <w:rsid w:val="00F81116"/>
    <w:rsid w:val="00F81152"/>
    <w:rsid w:val="00F823EA"/>
    <w:rsid w:val="00F829BB"/>
    <w:rsid w:val="00F8597D"/>
    <w:rsid w:val="00F86AE2"/>
    <w:rsid w:val="00F86C65"/>
    <w:rsid w:val="00F91AB7"/>
    <w:rsid w:val="00F950E2"/>
    <w:rsid w:val="00F9572B"/>
    <w:rsid w:val="00FA1076"/>
    <w:rsid w:val="00FA34E3"/>
    <w:rsid w:val="00FA3FA1"/>
    <w:rsid w:val="00FA4625"/>
    <w:rsid w:val="00FA5BD3"/>
    <w:rsid w:val="00FA61CE"/>
    <w:rsid w:val="00FA77B7"/>
    <w:rsid w:val="00FA7BAE"/>
    <w:rsid w:val="00FA7F0A"/>
    <w:rsid w:val="00FB088E"/>
    <w:rsid w:val="00FB0D59"/>
    <w:rsid w:val="00FB0D6F"/>
    <w:rsid w:val="00FB2AB2"/>
    <w:rsid w:val="00FB3BC2"/>
    <w:rsid w:val="00FB41C6"/>
    <w:rsid w:val="00FB4389"/>
    <w:rsid w:val="00FB4444"/>
    <w:rsid w:val="00FB5C19"/>
    <w:rsid w:val="00FC29CD"/>
    <w:rsid w:val="00FC2B7E"/>
    <w:rsid w:val="00FC2BDD"/>
    <w:rsid w:val="00FC2C9F"/>
    <w:rsid w:val="00FC2FD6"/>
    <w:rsid w:val="00FC39C6"/>
    <w:rsid w:val="00FD046A"/>
    <w:rsid w:val="00FD05A7"/>
    <w:rsid w:val="00FD0A86"/>
    <w:rsid w:val="00FD0DB6"/>
    <w:rsid w:val="00FD3F88"/>
    <w:rsid w:val="00FD742E"/>
    <w:rsid w:val="00FD7C68"/>
    <w:rsid w:val="00FE11D1"/>
    <w:rsid w:val="00FE182C"/>
    <w:rsid w:val="00FE18AC"/>
    <w:rsid w:val="00FE3B3C"/>
    <w:rsid w:val="00FE3CAF"/>
    <w:rsid w:val="00FE3FC8"/>
    <w:rsid w:val="00FE494F"/>
    <w:rsid w:val="00FE4C68"/>
    <w:rsid w:val="00FF1466"/>
    <w:rsid w:val="00FF212A"/>
    <w:rsid w:val="00FF25F0"/>
    <w:rsid w:val="00FF3880"/>
    <w:rsid w:val="00FF3FEA"/>
    <w:rsid w:val="00FF41AD"/>
    <w:rsid w:val="00FF694F"/>
    <w:rsid w:val="00FF7803"/>
    <w:rsid w:val="00FF7FAC"/>
    <w:rsid w:val="6A34D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AE223"/>
  <w15:docId w15:val="{393D65D8-451E-4875-B11D-FA797F729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0173"/>
    <w:pPr>
      <w:spacing w:before="80" w:after="120" w:line="288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80173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173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0173"/>
    <w:pPr>
      <w:keepNext/>
      <w:keepLines/>
      <w:spacing w:before="0"/>
      <w:outlineLvl w:val="2"/>
    </w:pPr>
    <w:rPr>
      <w:rFonts w:asciiTheme="majorHAnsi" w:eastAsiaTheme="majorEastAsia" w:hAnsiTheme="majorHAnsi" w:cstheme="majorBidi"/>
      <w:b/>
      <w:bCs/>
      <w:i/>
      <w:color w:val="808080" w:themeColor="background1" w:themeShade="80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18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5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F0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0173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paragraph" w:styleId="ListParagraph">
    <w:name w:val="List Paragraph"/>
    <w:aliases w:val="First Bullet"/>
    <w:basedOn w:val="Normal"/>
    <w:link w:val="ListParagraphChar"/>
    <w:uiPriority w:val="34"/>
    <w:qFormat/>
    <w:rsid w:val="005E379E"/>
    <w:pPr>
      <w:numPr>
        <w:numId w:val="1"/>
      </w:numPr>
      <w:spacing w:before="0" w:after="60"/>
      <w:contextualSpacing/>
    </w:pPr>
  </w:style>
  <w:style w:type="table" w:styleId="TableGrid">
    <w:name w:val="Table Grid"/>
    <w:basedOn w:val="TableNormal"/>
    <w:uiPriority w:val="59"/>
    <w:rsid w:val="00A366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5">
    <w:name w:val="Medium Shading 1 Accent 5"/>
    <w:basedOn w:val="TableNormal"/>
    <w:uiPriority w:val="63"/>
    <w:rsid w:val="00A3664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4C1AF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C1AF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1AF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4C1AF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4C1AFD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C1A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C1AF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BF0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08F"/>
  </w:style>
  <w:style w:type="paragraph" w:styleId="Footer">
    <w:name w:val="footer"/>
    <w:basedOn w:val="Normal"/>
    <w:link w:val="FooterChar"/>
    <w:uiPriority w:val="99"/>
    <w:unhideWhenUsed/>
    <w:rsid w:val="00BF0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08F"/>
  </w:style>
  <w:style w:type="paragraph" w:styleId="NoSpacing">
    <w:name w:val="No Spacing"/>
    <w:link w:val="NoSpacingChar"/>
    <w:uiPriority w:val="1"/>
    <w:rsid w:val="00D36E5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36E51"/>
    <w:rPr>
      <w:rFonts w:eastAsiaTheme="minorEastAsia"/>
    </w:rPr>
  </w:style>
  <w:style w:type="table" w:customStyle="1" w:styleId="LightGrid-Accent11">
    <w:name w:val="Light Grid - Accent 11"/>
    <w:basedOn w:val="TableNormal"/>
    <w:uiPriority w:val="62"/>
    <w:rsid w:val="00DB6FB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180173"/>
    <w:rPr>
      <w:rFonts w:asciiTheme="majorHAnsi" w:eastAsiaTheme="majorEastAsia" w:hAnsiTheme="majorHAnsi" w:cstheme="majorBidi"/>
      <w:b/>
      <w:bCs/>
      <w:color w:val="4F81BD" w:themeColor="accent1"/>
      <w:sz w:val="30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82245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180173"/>
    <w:rPr>
      <w:rFonts w:asciiTheme="majorHAnsi" w:eastAsiaTheme="majorEastAsia" w:hAnsiTheme="majorHAnsi" w:cstheme="majorBidi"/>
      <w:b/>
      <w:bCs/>
      <w:i/>
      <w:color w:val="808080" w:themeColor="background1" w:themeShade="80"/>
      <w:sz w:val="24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761D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A418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Wording">
    <w:name w:val="Wording"/>
    <w:basedOn w:val="Normal"/>
    <w:rsid w:val="00EC22DA"/>
    <w:pPr>
      <w:spacing w:after="60" w:line="264" w:lineRule="auto"/>
    </w:pPr>
    <w:rPr>
      <w:rFonts w:ascii="Garamond" w:eastAsia="Times New Roman" w:hAnsi="Garamond" w:cs="Times New Roman"/>
      <w:kern w:val="28"/>
      <w:sz w:val="20"/>
      <w:szCs w:val="20"/>
      <w:lang w:val="en-GB"/>
    </w:rPr>
  </w:style>
  <w:style w:type="paragraph" w:customStyle="1" w:styleId="bulletlist1">
    <w:name w:val="bullet list 1"/>
    <w:basedOn w:val="Normal"/>
    <w:rsid w:val="00EC22DA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rFonts w:ascii="Times New Roman" w:eastAsia="Times New Roman" w:hAnsi="Times New Roman" w:cs="Times New Roman"/>
      <w:color w:val="000000"/>
      <w:szCs w:val="20"/>
    </w:rPr>
  </w:style>
  <w:style w:type="paragraph" w:styleId="BodyText">
    <w:name w:val="Body Text"/>
    <w:basedOn w:val="Normal"/>
    <w:link w:val="BodyTextChar"/>
    <w:semiHidden/>
    <w:rsid w:val="00E33FC0"/>
    <w:pPr>
      <w:spacing w:line="240" w:lineRule="auto"/>
    </w:pPr>
    <w:rPr>
      <w:rFonts w:ascii="Arial" w:eastAsia="Times New Roman" w:hAnsi="Arial" w:cs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33FC0"/>
    <w:rPr>
      <w:rFonts w:ascii="Arial" w:eastAsia="Times New Roman" w:hAnsi="Arial" w:cs="Arial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739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39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39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39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397D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D771C"/>
    <w:rPr>
      <w:color w:val="808080"/>
    </w:rPr>
  </w:style>
  <w:style w:type="table" w:styleId="MediumShading2-Accent6">
    <w:name w:val="Medium Shading 2 Accent 6"/>
    <w:basedOn w:val="TableNormal"/>
    <w:uiPriority w:val="64"/>
    <w:rsid w:val="00F430E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F430E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F430E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List1-Accent5">
    <w:name w:val="Medium List 1 Accent 5"/>
    <w:basedOn w:val="TableNormal"/>
    <w:uiPriority w:val="65"/>
    <w:rsid w:val="002A5F8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customStyle="1" w:styleId="Default">
    <w:name w:val="Default"/>
    <w:rsid w:val="00B601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ableData">
    <w:name w:val="Table Data"/>
    <w:basedOn w:val="Normal"/>
    <w:link w:val="TableDataChar"/>
    <w:qFormat/>
    <w:rsid w:val="00180173"/>
    <w:pPr>
      <w:spacing w:before="0" w:after="60"/>
      <w:jc w:val="left"/>
    </w:pPr>
  </w:style>
  <w:style w:type="paragraph" w:customStyle="1" w:styleId="SecondBullet">
    <w:name w:val="Second Bullet"/>
    <w:basedOn w:val="Normal"/>
    <w:link w:val="SecondBulletChar"/>
    <w:qFormat/>
    <w:rsid w:val="004B5993"/>
    <w:pPr>
      <w:numPr>
        <w:numId w:val="2"/>
      </w:numPr>
      <w:spacing w:before="0" w:after="60"/>
      <w:ind w:left="1080"/>
    </w:pPr>
  </w:style>
  <w:style w:type="character" w:customStyle="1" w:styleId="TableDataChar">
    <w:name w:val="Table Data Char"/>
    <w:basedOn w:val="DefaultParagraphFont"/>
    <w:link w:val="TableData"/>
    <w:rsid w:val="00180173"/>
  </w:style>
  <w:style w:type="paragraph" w:customStyle="1" w:styleId="ThirdBullet">
    <w:name w:val="Third Bullet"/>
    <w:basedOn w:val="Normal"/>
    <w:link w:val="ThirdBulletChar"/>
    <w:qFormat/>
    <w:rsid w:val="003875AA"/>
    <w:pPr>
      <w:numPr>
        <w:numId w:val="3"/>
      </w:numPr>
      <w:spacing w:before="0" w:after="60"/>
      <w:ind w:left="1440"/>
    </w:pPr>
  </w:style>
  <w:style w:type="character" w:customStyle="1" w:styleId="ListParagraphChar">
    <w:name w:val="List Paragraph Char"/>
    <w:aliases w:val="First Bullet Char"/>
    <w:basedOn w:val="DefaultParagraphFont"/>
    <w:link w:val="ListParagraph"/>
    <w:uiPriority w:val="34"/>
    <w:rsid w:val="005E379E"/>
  </w:style>
  <w:style w:type="character" w:customStyle="1" w:styleId="SecondBulletChar">
    <w:name w:val="Second Bullet Char"/>
    <w:basedOn w:val="ListParagraphChar"/>
    <w:link w:val="SecondBullet"/>
    <w:rsid w:val="004B5993"/>
  </w:style>
  <w:style w:type="character" w:customStyle="1" w:styleId="ThirdBulletChar">
    <w:name w:val="Third Bullet Char"/>
    <w:basedOn w:val="ListParagraphChar"/>
    <w:link w:val="ThirdBullet"/>
    <w:rsid w:val="003875A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30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301B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3089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08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089B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660"/>
      <w:jc w:val="left"/>
    </w:pPr>
  </w:style>
  <w:style w:type="paragraph" w:styleId="TOC5">
    <w:name w:val="toc 5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880"/>
      <w:jc w:val="left"/>
    </w:pPr>
  </w:style>
  <w:style w:type="paragraph" w:styleId="TOC6">
    <w:name w:val="toc 6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100"/>
      <w:jc w:val="left"/>
    </w:pPr>
  </w:style>
  <w:style w:type="paragraph" w:styleId="TOC7">
    <w:name w:val="toc 7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320"/>
      <w:jc w:val="left"/>
    </w:pPr>
  </w:style>
  <w:style w:type="paragraph" w:styleId="TOC8">
    <w:name w:val="toc 8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540"/>
      <w:jc w:val="left"/>
    </w:pPr>
  </w:style>
  <w:style w:type="paragraph" w:styleId="TOC9">
    <w:name w:val="toc 9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76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1727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80982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91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98016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479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7007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375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2599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09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0551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909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8847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8489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1605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851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68047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0304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7559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gikmind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6-11-2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8DC815083EC24BBA0ED298CC5E7189" ma:contentTypeVersion="2" ma:contentTypeDescription="Create a new document." ma:contentTypeScope="" ma:versionID="52bf203a52778b15c8bdc825f0cd489e">
  <xsd:schema xmlns:xsd="http://www.w3.org/2001/XMLSchema" xmlns:xs="http://www.w3.org/2001/XMLSchema" xmlns:p="http://schemas.microsoft.com/office/2006/metadata/properties" xmlns:ns2="1669392e-cb66-4023-80f7-c51bcedbccfb" targetNamespace="http://schemas.microsoft.com/office/2006/metadata/properties" ma:root="true" ma:fieldsID="c87ec5d49e909f94d1daf906938ddd16" ns2:_="">
    <xsd:import namespace="1669392e-cb66-4023-80f7-c51bcedbcc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9392e-cb66-4023-80f7-c51bcedbcc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58C19E-1B44-4FD0-8508-76D1AD2C82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9392e-cb66-4023-80f7-c51bcedbc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87696E8-01C4-4E12-B29F-098D526633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C70ADF-5A83-411D-B023-73C3A1655F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34A1A282-7E46-47D4-9D95-FB06E34B9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6</TotalTime>
  <Pages>30</Pages>
  <Words>3978</Words>
  <Characters>22681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sz</vt:lpstr>
    </vt:vector>
  </TitlesOfParts>
  <Company>MagikMinds Software Services Pvt. Ltd.</Company>
  <LinksUpToDate>false</LinksUpToDate>
  <CharactersWithSpaces>2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sz</dc:title>
  <dc:subject>Create, Store, Manage</dc:subject>
  <dc:creator>M.L.Surendra</dc:creator>
  <cp:keywords/>
  <dc:description/>
  <cp:lastModifiedBy>Surendra Madugula</cp:lastModifiedBy>
  <cp:revision>356</cp:revision>
  <cp:lastPrinted>2015-04-11T05:19:00Z</cp:lastPrinted>
  <dcterms:created xsi:type="dcterms:W3CDTF">2016-03-18T13:53:00Z</dcterms:created>
  <dcterms:modified xsi:type="dcterms:W3CDTF">2017-09-26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8DC815083EC24BBA0ED298CC5E7189</vt:lpwstr>
  </property>
</Properties>
</file>